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A4789F" w14:textId="25E3DC88" w:rsidR="00F3744E" w:rsidRPr="00994E88" w:rsidRDefault="00994E88" w:rsidP="00994E88">
      <w:pPr>
        <w:pStyle w:val="Heading1"/>
      </w:pPr>
      <w:bookmarkStart w:id="0" w:name="_Toc349720821"/>
      <w:r>
        <w:t>C</w:t>
      </w:r>
      <w:r w:rsidRPr="00994E88">
        <w:t>reating your NDIS plan</w:t>
      </w:r>
    </w:p>
    <w:p w14:paraId="5FEE5235" w14:textId="09DF930A" w:rsidR="00C92F10" w:rsidRPr="00FC3579" w:rsidRDefault="00C92F10" w:rsidP="00555121">
      <w:pPr>
        <w:pStyle w:val="Heading2"/>
        <w:spacing w:before="120" w:after="120"/>
        <w:rPr>
          <w:rFonts w:ascii="Arial" w:hAnsi="Arial" w:cs="Arial"/>
        </w:rPr>
      </w:pPr>
      <w:bookmarkStart w:id="1" w:name="_Toc80968922"/>
      <w:bookmarkStart w:id="2" w:name="_Toc107319388"/>
      <w:r w:rsidRPr="00FC3579">
        <w:rPr>
          <w:rFonts w:ascii="Arial" w:hAnsi="Arial" w:cs="Arial"/>
        </w:rPr>
        <w:t>Booklet 2 of 3</w:t>
      </w:r>
      <w:bookmarkEnd w:id="1"/>
      <w:bookmarkEnd w:id="2"/>
    </w:p>
    <w:p w14:paraId="139F382F" w14:textId="61C0D9F5" w:rsidR="00F3744E" w:rsidRDefault="00F3744E" w:rsidP="00555121">
      <w:pPr>
        <w:pStyle w:val="Heading3"/>
        <w:spacing w:before="120"/>
        <w:rPr>
          <w:rFonts w:ascii="Arial" w:hAnsi="Arial" w:cs="Arial"/>
          <w:color w:val="6B2976"/>
        </w:rPr>
      </w:pPr>
      <w:bookmarkStart w:id="3" w:name="_Toc5878084"/>
      <w:bookmarkStart w:id="4" w:name="_Toc5975099"/>
      <w:bookmarkStart w:id="5" w:name="_Toc5979653"/>
      <w:bookmarkStart w:id="6" w:name="_Toc6302387"/>
      <w:bookmarkStart w:id="7" w:name="_Toc6305500"/>
      <w:bookmarkStart w:id="8" w:name="_Toc6306672"/>
      <w:bookmarkStart w:id="9" w:name="_Toc6390562"/>
      <w:bookmarkStart w:id="10" w:name="_Toc12634013"/>
      <w:bookmarkStart w:id="11" w:name="_Toc12636471"/>
      <w:bookmarkStart w:id="12" w:name="_Toc41656685"/>
      <w:bookmarkStart w:id="13" w:name="_Toc41661183"/>
      <w:bookmarkStart w:id="14" w:name="_Toc41661262"/>
      <w:bookmarkStart w:id="15" w:name="_Toc42598541"/>
      <w:bookmarkStart w:id="16" w:name="_Toc42768809"/>
      <w:bookmarkStart w:id="17" w:name="_Toc43123977"/>
      <w:bookmarkStart w:id="18" w:name="_Toc43716907"/>
      <w:bookmarkStart w:id="19" w:name="_Toc43883247"/>
      <w:r w:rsidRPr="00FC3579">
        <w:rPr>
          <w:rFonts w:ascii="Arial" w:hAnsi="Arial" w:cs="Arial"/>
          <w:color w:val="6B2976"/>
        </w:rPr>
        <w:t xml:space="preserve">Easy </w:t>
      </w:r>
      <w:r w:rsidR="00D61512" w:rsidRPr="00FC3579">
        <w:rPr>
          <w:rFonts w:ascii="Arial" w:hAnsi="Arial" w:cs="Arial"/>
          <w:color w:val="6B2976"/>
        </w:rPr>
        <w:t xml:space="preserve">Read </w:t>
      </w:r>
      <w:r w:rsidR="00E60064">
        <w:rPr>
          <w:rFonts w:ascii="Arial" w:hAnsi="Arial" w:cs="Arial"/>
          <w:color w:val="6B2976"/>
        </w:rPr>
        <w:t xml:space="preserve">text-only </w:t>
      </w:r>
      <w:r w:rsidRPr="00FC3579">
        <w:rPr>
          <w:rFonts w:ascii="Arial" w:hAnsi="Arial" w:cs="Arial"/>
          <w:color w:val="6B2976"/>
        </w:rPr>
        <w:t>version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</w:p>
    <w:p w14:paraId="4C5E5CA3" w14:textId="1C57BFCE" w:rsidR="00F3744E" w:rsidRPr="00FC3579" w:rsidRDefault="00F3744E" w:rsidP="005D675F">
      <w:pPr>
        <w:pStyle w:val="Heading2"/>
        <w:spacing w:before="360" w:after="120"/>
        <w:rPr>
          <w:rFonts w:ascii="Arial" w:hAnsi="Arial" w:cs="Arial"/>
        </w:rPr>
      </w:pPr>
      <w:bookmarkStart w:id="20" w:name="_Toc349720822"/>
      <w:bookmarkStart w:id="21" w:name="_Toc436041083"/>
      <w:bookmarkStart w:id="22" w:name="_Toc436041104"/>
      <w:bookmarkStart w:id="23" w:name="_Toc436042092"/>
      <w:bookmarkStart w:id="24" w:name="_Toc436045528"/>
      <w:bookmarkStart w:id="25" w:name="_Toc436047507"/>
      <w:bookmarkStart w:id="26" w:name="_Toc436404418"/>
      <w:bookmarkStart w:id="27" w:name="_Toc436405278"/>
      <w:bookmarkStart w:id="28" w:name="_Toc436408280"/>
      <w:bookmarkStart w:id="29" w:name="_Toc436413472"/>
      <w:bookmarkStart w:id="30" w:name="_Toc436919461"/>
      <w:bookmarkStart w:id="31" w:name="_Toc456265824"/>
      <w:bookmarkStart w:id="32" w:name="_Toc456356067"/>
      <w:bookmarkStart w:id="33" w:name="_Toc456361565"/>
      <w:bookmarkStart w:id="34" w:name="_Toc456689002"/>
      <w:bookmarkStart w:id="35" w:name="_Toc457399254"/>
      <w:bookmarkStart w:id="36" w:name="_Toc457998488"/>
      <w:bookmarkStart w:id="37" w:name="_Toc458078844"/>
      <w:bookmarkStart w:id="38" w:name="_Toc459970016"/>
      <w:bookmarkStart w:id="39" w:name="_Toc461529570"/>
      <w:bookmarkStart w:id="40" w:name="_Toc462754404"/>
      <w:bookmarkStart w:id="41" w:name="_Toc465164043"/>
      <w:bookmarkStart w:id="42" w:name="_Toc476219418"/>
      <w:bookmarkStart w:id="43" w:name="_Toc476231074"/>
      <w:bookmarkStart w:id="44" w:name="_Toc476235959"/>
      <w:bookmarkStart w:id="45" w:name="_Toc476306061"/>
      <w:bookmarkStart w:id="46" w:name="_Toc497142653"/>
      <w:bookmarkStart w:id="47" w:name="_Toc497209780"/>
      <w:bookmarkStart w:id="48" w:name="_Toc497212948"/>
      <w:bookmarkStart w:id="49" w:name="_Toc497215532"/>
      <w:bookmarkStart w:id="50" w:name="_Toc497302119"/>
      <w:bookmarkStart w:id="51" w:name="_Toc498339416"/>
      <w:bookmarkStart w:id="52" w:name="_Toc527635162"/>
      <w:bookmarkStart w:id="53" w:name="_Toc527644811"/>
      <w:bookmarkStart w:id="54" w:name="_Toc527704574"/>
      <w:bookmarkStart w:id="55" w:name="_Toc529882154"/>
      <w:bookmarkStart w:id="56" w:name="_Toc533076399"/>
      <w:bookmarkStart w:id="57" w:name="_Toc533077009"/>
      <w:bookmarkStart w:id="58" w:name="_Toc533079087"/>
      <w:bookmarkStart w:id="59" w:name="_Toc533084357"/>
      <w:bookmarkStart w:id="60" w:name="_Toc5878085"/>
      <w:bookmarkStart w:id="61" w:name="_Toc5975100"/>
      <w:bookmarkStart w:id="62" w:name="_Toc5979654"/>
      <w:bookmarkStart w:id="63" w:name="_Toc6302388"/>
      <w:bookmarkStart w:id="64" w:name="_Toc6305501"/>
      <w:bookmarkStart w:id="65" w:name="_Toc6306673"/>
      <w:bookmarkStart w:id="66" w:name="_Toc6390563"/>
      <w:bookmarkStart w:id="67" w:name="_Toc12634014"/>
      <w:bookmarkStart w:id="68" w:name="_Toc12636472"/>
      <w:bookmarkStart w:id="69" w:name="_Toc41656686"/>
      <w:bookmarkStart w:id="70" w:name="_Toc41661184"/>
      <w:bookmarkStart w:id="71" w:name="_Toc41661263"/>
      <w:bookmarkStart w:id="72" w:name="_Toc42598542"/>
      <w:bookmarkStart w:id="73" w:name="_Toc42768810"/>
      <w:bookmarkStart w:id="74" w:name="_Toc43123978"/>
      <w:bookmarkStart w:id="75" w:name="_Toc43716908"/>
      <w:bookmarkStart w:id="76" w:name="_Toc43883248"/>
      <w:bookmarkStart w:id="77" w:name="_Toc80968923"/>
      <w:bookmarkStart w:id="78" w:name="_Toc107319389"/>
      <w:r w:rsidRPr="00FC3579">
        <w:rPr>
          <w:rFonts w:ascii="Arial" w:hAnsi="Arial" w:cs="Arial"/>
        </w:rPr>
        <w:t xml:space="preserve">How to use this </w:t>
      </w:r>
      <w:r w:rsidR="000D5DB2" w:rsidRPr="00FC3579">
        <w:rPr>
          <w:rFonts w:ascii="Arial" w:hAnsi="Arial" w:cs="Arial"/>
        </w:rPr>
        <w:t>bookle</w:t>
      </w:r>
      <w:r w:rsidR="004C13B6" w:rsidRPr="00FC3579">
        <w:rPr>
          <w:rFonts w:ascii="Arial" w:hAnsi="Arial" w:cs="Arial"/>
        </w:rPr>
        <w:t>t</w:t>
      </w:r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r w:rsidRPr="00FC3579">
        <w:rPr>
          <w:rFonts w:ascii="Arial" w:hAnsi="Arial" w:cs="Arial"/>
        </w:rPr>
        <w:t xml:space="preserve"> </w:t>
      </w:r>
    </w:p>
    <w:p w14:paraId="401189FC" w14:textId="06938291" w:rsidR="00316742" w:rsidRPr="00FC3579" w:rsidRDefault="00316742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FC3579">
        <w:rPr>
          <w:rFonts w:ascii="Arial" w:hAnsi="Arial" w:cs="Arial"/>
        </w:rPr>
        <w:t xml:space="preserve">The National Disability Insurance Agency (NDIA) wrote this booklet. When you see the word ‘we’, it means the NDIA. </w:t>
      </w:r>
    </w:p>
    <w:p w14:paraId="7BE75A24" w14:textId="77777777" w:rsidR="00316742" w:rsidRPr="00FC3579" w:rsidRDefault="00316742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FC3579">
        <w:rPr>
          <w:rFonts w:ascii="Arial" w:hAnsi="Arial" w:cs="Arial"/>
        </w:rPr>
        <w:t xml:space="preserve">We wrote this booklet in an </w:t>
      </w:r>
      <w:proofErr w:type="gramStart"/>
      <w:r w:rsidRPr="00FC3579">
        <w:rPr>
          <w:rFonts w:ascii="Arial" w:hAnsi="Arial" w:cs="Arial"/>
        </w:rPr>
        <w:t>easy to read</w:t>
      </w:r>
      <w:proofErr w:type="gramEnd"/>
      <w:r w:rsidRPr="00FC3579">
        <w:rPr>
          <w:rFonts w:ascii="Arial" w:hAnsi="Arial" w:cs="Arial"/>
        </w:rPr>
        <w:t xml:space="preserve"> way.</w:t>
      </w:r>
    </w:p>
    <w:p w14:paraId="66BF63A1" w14:textId="77777777" w:rsidR="00316742" w:rsidRPr="00FC3579" w:rsidRDefault="00316742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FC3579">
        <w:rPr>
          <w:rFonts w:ascii="Arial" w:hAnsi="Arial" w:cs="Arial"/>
        </w:rPr>
        <w:t xml:space="preserve">We wrote some important words in </w:t>
      </w:r>
      <w:r w:rsidRPr="00FC3579">
        <w:rPr>
          <w:rStyle w:val="Strong"/>
          <w:rFonts w:ascii="Arial" w:hAnsi="Arial" w:cs="Arial"/>
        </w:rPr>
        <w:t>bold</w:t>
      </w:r>
      <w:r w:rsidRPr="00FC3579">
        <w:rPr>
          <w:rFonts w:ascii="Arial" w:hAnsi="Arial" w:cs="Arial"/>
        </w:rPr>
        <w:t>.</w:t>
      </w:r>
    </w:p>
    <w:p w14:paraId="575E094E" w14:textId="77777777" w:rsidR="00316742" w:rsidRPr="00FC3579" w:rsidRDefault="00316742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FC3579">
        <w:rPr>
          <w:rFonts w:ascii="Arial" w:hAnsi="Arial" w:cs="Arial"/>
        </w:rPr>
        <w:t>This means the letters are thicker and darker.</w:t>
      </w:r>
    </w:p>
    <w:p w14:paraId="4D97CBCD" w14:textId="77777777" w:rsidR="00316742" w:rsidRPr="00FC3579" w:rsidRDefault="00316742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FC3579">
        <w:rPr>
          <w:rFonts w:ascii="Arial" w:hAnsi="Arial" w:cs="Arial"/>
        </w:rPr>
        <w:t>We explain what these bold words mean.</w:t>
      </w:r>
    </w:p>
    <w:p w14:paraId="537268D7" w14:textId="336A3C8A" w:rsidR="00316742" w:rsidRPr="00FC3579" w:rsidRDefault="00316742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FC3579">
        <w:rPr>
          <w:rFonts w:ascii="Arial" w:hAnsi="Arial" w:cs="Arial"/>
        </w:rPr>
        <w:t xml:space="preserve">There is a list of these words on page </w:t>
      </w:r>
      <w:r w:rsidR="00555121" w:rsidRPr="00FC3579">
        <w:rPr>
          <w:rFonts w:ascii="Arial" w:hAnsi="Arial" w:cs="Arial"/>
        </w:rPr>
        <w:t>3</w:t>
      </w:r>
      <w:r w:rsidR="004111C8">
        <w:rPr>
          <w:rFonts w:ascii="Arial" w:hAnsi="Arial" w:cs="Arial"/>
        </w:rPr>
        <w:t>2</w:t>
      </w:r>
      <w:r w:rsidRPr="00FC3579">
        <w:rPr>
          <w:rFonts w:ascii="Arial" w:hAnsi="Arial" w:cs="Arial"/>
        </w:rPr>
        <w:t xml:space="preserve">. </w:t>
      </w:r>
    </w:p>
    <w:p w14:paraId="672CD320" w14:textId="383772C3" w:rsidR="00316742" w:rsidRPr="00FC3579" w:rsidRDefault="00316742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FC3579">
        <w:rPr>
          <w:rFonts w:ascii="Arial" w:hAnsi="Arial" w:cs="Arial"/>
        </w:rPr>
        <w:t xml:space="preserve">This Easy Read </w:t>
      </w:r>
      <w:sdt>
        <w:sdtPr>
          <w:rPr>
            <w:rFonts w:ascii="Arial" w:hAnsi="Arial" w:cs="Arial"/>
          </w:rPr>
          <w:alias w:val="Document type"/>
          <w:tag w:val="document type"/>
          <w:id w:val="1368338226"/>
          <w:placeholder>
            <w:docPart w:val="FDA5DE29E2FB462DA37EC7E7C5C82F20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</w:dropDownList>
        </w:sdtPr>
        <w:sdtEndPr/>
        <w:sdtContent>
          <w:r w:rsidRPr="00FC3579">
            <w:rPr>
              <w:rFonts w:ascii="Arial" w:hAnsi="Arial" w:cs="Arial"/>
            </w:rPr>
            <w:t>booklet</w:t>
          </w:r>
        </w:sdtContent>
      </w:sdt>
      <w:r w:rsidRPr="00FC3579">
        <w:rPr>
          <w:rFonts w:ascii="Arial" w:hAnsi="Arial" w:cs="Arial"/>
        </w:rPr>
        <w:t xml:space="preserve"> is a summary of another </w:t>
      </w:r>
      <w:sdt>
        <w:sdtPr>
          <w:rPr>
            <w:rFonts w:ascii="Arial" w:hAnsi="Arial" w:cs="Arial"/>
          </w:rPr>
          <w:alias w:val="Document type"/>
          <w:tag w:val="document type"/>
          <w:id w:val="812448898"/>
          <w:placeholder>
            <w:docPart w:val="775D02782EE84821BDB9255771BA141D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</w:dropDownList>
        </w:sdtPr>
        <w:sdtEndPr/>
        <w:sdtContent>
          <w:r w:rsidRPr="00FC3579">
            <w:rPr>
              <w:rFonts w:ascii="Arial" w:hAnsi="Arial" w:cs="Arial"/>
            </w:rPr>
            <w:t>booklet</w:t>
          </w:r>
        </w:sdtContent>
      </w:sdt>
      <w:r w:rsidRPr="00FC3579">
        <w:rPr>
          <w:rFonts w:ascii="Arial" w:hAnsi="Arial" w:cs="Arial"/>
        </w:rPr>
        <w:t>.</w:t>
      </w:r>
    </w:p>
    <w:p w14:paraId="3DAC565B" w14:textId="7FDDA135" w:rsidR="00316742" w:rsidRPr="00FC3579" w:rsidRDefault="00316742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FC3579">
        <w:rPr>
          <w:rFonts w:ascii="Arial" w:hAnsi="Arial" w:cs="Arial"/>
        </w:rPr>
        <w:t xml:space="preserve">You can ask for help to read this </w:t>
      </w:r>
      <w:sdt>
        <w:sdtPr>
          <w:rPr>
            <w:rFonts w:ascii="Arial" w:hAnsi="Arial" w:cs="Arial"/>
          </w:rPr>
          <w:alias w:val="Document type"/>
          <w:tag w:val="document type"/>
          <w:id w:val="-1939201466"/>
          <w:placeholder>
            <w:docPart w:val="541BFAA90C5F46C5A87D59D16CA4B902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</w:dropDownList>
        </w:sdtPr>
        <w:sdtEndPr/>
        <w:sdtContent>
          <w:r w:rsidRPr="00FC3579">
            <w:rPr>
              <w:rFonts w:ascii="Arial" w:hAnsi="Arial" w:cs="Arial"/>
            </w:rPr>
            <w:t>booklet</w:t>
          </w:r>
        </w:sdtContent>
      </w:sdt>
      <w:r w:rsidRPr="00FC3579">
        <w:rPr>
          <w:rFonts w:ascii="Arial" w:hAnsi="Arial" w:cs="Arial"/>
        </w:rPr>
        <w:t xml:space="preserve">. A friend, family member </w:t>
      </w:r>
      <w:r w:rsidRPr="005D675F">
        <w:t>or</w:t>
      </w:r>
      <w:r w:rsidR="005D675F">
        <w:rPr>
          <w:rFonts w:ascii="Calibri" w:hAnsi="Calibri" w:cs="Calibri"/>
        </w:rPr>
        <w:t> </w:t>
      </w:r>
      <w:r w:rsidRPr="005D675F">
        <w:t>support</w:t>
      </w:r>
      <w:r w:rsidRPr="00FC3579">
        <w:rPr>
          <w:rFonts w:ascii="Arial" w:hAnsi="Arial" w:cs="Arial"/>
        </w:rPr>
        <w:t xml:space="preserve"> person may be able to help you.</w:t>
      </w:r>
    </w:p>
    <w:p w14:paraId="1779B1D6" w14:textId="77777777" w:rsidR="00316742" w:rsidRPr="00FC3579" w:rsidRDefault="00316742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FC3579">
        <w:rPr>
          <w:rFonts w:ascii="Arial" w:hAnsi="Arial" w:cs="Arial"/>
        </w:rPr>
        <w:t>There are 3 booklets that all work together.</w:t>
      </w:r>
    </w:p>
    <w:p w14:paraId="32A80AE0" w14:textId="77777777" w:rsidR="00316742" w:rsidRPr="00FC3579" w:rsidRDefault="00316742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FC3579">
        <w:rPr>
          <w:rFonts w:ascii="Arial" w:hAnsi="Arial" w:cs="Arial"/>
        </w:rPr>
        <w:t xml:space="preserve">Booklet 1 explains how to apply for the NDIS. </w:t>
      </w:r>
    </w:p>
    <w:p w14:paraId="73B60CB0" w14:textId="77777777" w:rsidR="00316742" w:rsidRPr="00FC3579" w:rsidRDefault="00316742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FC3579">
        <w:rPr>
          <w:rFonts w:ascii="Arial" w:hAnsi="Arial" w:cs="Arial"/>
        </w:rPr>
        <w:t xml:space="preserve">Booklet 2 explains how to make </w:t>
      </w:r>
      <w:proofErr w:type="gramStart"/>
      <w:r w:rsidRPr="00FC3579">
        <w:rPr>
          <w:rFonts w:ascii="Arial" w:hAnsi="Arial" w:cs="Arial"/>
        </w:rPr>
        <w:t>an</w:t>
      </w:r>
      <w:proofErr w:type="gramEnd"/>
      <w:r w:rsidRPr="00FC3579">
        <w:rPr>
          <w:rFonts w:ascii="Arial" w:hAnsi="Arial" w:cs="Arial"/>
        </w:rPr>
        <w:t xml:space="preserve"> NDIS plan. </w:t>
      </w:r>
    </w:p>
    <w:p w14:paraId="2A11A98F" w14:textId="77777777" w:rsidR="00316742" w:rsidRPr="00FC3579" w:rsidRDefault="00316742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FC3579">
        <w:rPr>
          <w:rFonts w:ascii="Arial" w:hAnsi="Arial" w:cs="Arial"/>
        </w:rPr>
        <w:t xml:space="preserve">Booklet 3 explains how to use your NDIS plan. </w:t>
      </w:r>
    </w:p>
    <w:p w14:paraId="02A2A2E7" w14:textId="77777777" w:rsidR="00316742" w:rsidRPr="00FC3579" w:rsidRDefault="00316742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FC3579">
        <w:rPr>
          <w:rFonts w:ascii="Arial" w:hAnsi="Arial" w:cs="Arial"/>
        </w:rPr>
        <w:t>This is Booklet 2.</w:t>
      </w:r>
    </w:p>
    <w:p w14:paraId="34502420" w14:textId="77777777" w:rsidR="00316742" w:rsidRPr="00FC3579" w:rsidRDefault="00316742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FC3579">
        <w:rPr>
          <w:rFonts w:ascii="Arial" w:hAnsi="Arial" w:cs="Arial"/>
        </w:rPr>
        <w:t xml:space="preserve">You don’t have to read this booklet all at once. </w:t>
      </w:r>
    </w:p>
    <w:p w14:paraId="0186BFEA" w14:textId="77777777" w:rsidR="00316742" w:rsidRPr="00FC3579" w:rsidRDefault="00316742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FC3579">
        <w:rPr>
          <w:rFonts w:ascii="Arial" w:hAnsi="Arial" w:cs="Arial"/>
        </w:rPr>
        <w:t xml:space="preserve">You can take your time and work through it at your own pace. </w:t>
      </w:r>
    </w:p>
    <w:p w14:paraId="58759B61" w14:textId="77777777" w:rsidR="005460F1" w:rsidRPr="00FC3579" w:rsidRDefault="005460F1" w:rsidP="00555121">
      <w:pPr>
        <w:rPr>
          <w:rFonts w:ascii="Arial" w:hAnsi="Arial" w:cs="Arial"/>
          <w:b/>
          <w:bCs/>
          <w:color w:val="6B2976"/>
          <w:sz w:val="36"/>
          <w:szCs w:val="26"/>
          <w:lang w:val="x-none" w:eastAsia="x-none"/>
        </w:rPr>
      </w:pPr>
      <w:bookmarkStart w:id="79" w:name="_Toc497142654"/>
      <w:bookmarkStart w:id="80" w:name="_Toc497209781"/>
      <w:bookmarkStart w:id="81" w:name="_Toc497212949"/>
      <w:bookmarkStart w:id="82" w:name="_Toc497215533"/>
      <w:bookmarkStart w:id="83" w:name="_Toc497302120"/>
      <w:bookmarkStart w:id="84" w:name="_Toc498339417"/>
      <w:bookmarkStart w:id="85" w:name="_Toc527635163"/>
      <w:bookmarkStart w:id="86" w:name="_Toc527644812"/>
      <w:bookmarkStart w:id="87" w:name="_Toc529882155"/>
      <w:bookmarkStart w:id="88" w:name="_Toc533076400"/>
      <w:bookmarkStart w:id="89" w:name="_Toc533077010"/>
      <w:bookmarkStart w:id="90" w:name="_Toc533079088"/>
      <w:bookmarkStart w:id="91" w:name="_Toc533084358"/>
      <w:bookmarkStart w:id="92" w:name="_Toc5878086"/>
      <w:bookmarkStart w:id="93" w:name="_Toc5975101"/>
      <w:bookmarkStart w:id="94" w:name="_Toc5979655"/>
      <w:bookmarkStart w:id="95" w:name="_Toc6302389"/>
      <w:bookmarkStart w:id="96" w:name="_Toc6305502"/>
      <w:bookmarkStart w:id="97" w:name="_Toc6306674"/>
      <w:bookmarkStart w:id="98" w:name="_Toc6390564"/>
      <w:bookmarkStart w:id="99" w:name="_Toc12634015"/>
      <w:bookmarkStart w:id="100" w:name="_Toc12636473"/>
      <w:bookmarkStart w:id="101" w:name="_Toc41656687"/>
      <w:bookmarkStart w:id="102" w:name="_Toc41661185"/>
      <w:bookmarkStart w:id="103" w:name="_Toc41661264"/>
      <w:bookmarkStart w:id="104" w:name="_Toc42598544"/>
      <w:bookmarkStart w:id="105" w:name="_Toc42768812"/>
      <w:bookmarkStart w:id="106" w:name="_Toc43123980"/>
      <w:bookmarkStart w:id="107" w:name="_Toc43716910"/>
      <w:bookmarkStart w:id="108" w:name="_Toc43883250"/>
      <w:bookmarkStart w:id="109" w:name="_Toc80968925"/>
      <w:r w:rsidRPr="00FC3579">
        <w:rPr>
          <w:rFonts w:ascii="Arial" w:hAnsi="Arial" w:cs="Arial"/>
        </w:rPr>
        <w:br w:type="page"/>
      </w:r>
    </w:p>
    <w:p w14:paraId="406384E6" w14:textId="77777777" w:rsidR="00DD1F54" w:rsidRPr="00FC3579" w:rsidRDefault="00F3744E" w:rsidP="00555121">
      <w:pPr>
        <w:pStyle w:val="Heading2"/>
        <w:spacing w:before="120" w:after="120"/>
        <w:rPr>
          <w:rFonts w:ascii="Arial" w:hAnsi="Arial" w:cs="Arial"/>
          <w:noProof/>
        </w:rPr>
      </w:pPr>
      <w:bookmarkStart w:id="110" w:name="_Toc107319390"/>
      <w:r w:rsidRPr="00FC3579">
        <w:rPr>
          <w:rFonts w:ascii="Arial" w:hAnsi="Arial" w:cs="Arial"/>
        </w:rPr>
        <w:lastRenderedPageBreak/>
        <w:t xml:space="preserve">What’s in this </w:t>
      </w:r>
      <w:r w:rsidR="000D5DB2" w:rsidRPr="00FC3579">
        <w:rPr>
          <w:rFonts w:ascii="Arial" w:hAnsi="Arial" w:cs="Arial"/>
        </w:rPr>
        <w:t>booklet</w:t>
      </w:r>
      <w:r w:rsidRPr="00FC3579">
        <w:rPr>
          <w:rFonts w:ascii="Arial" w:hAnsi="Arial" w:cs="Arial"/>
        </w:rPr>
        <w:t>?</w:t>
      </w:r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r w:rsidR="00544DA0" w:rsidRPr="00FC3579">
        <w:rPr>
          <w:rFonts w:ascii="Arial" w:hAnsi="Arial" w:cs="Arial"/>
        </w:rPr>
        <w:fldChar w:fldCharType="begin"/>
      </w:r>
      <w:r w:rsidR="00544DA0" w:rsidRPr="00FC3579">
        <w:rPr>
          <w:rFonts w:ascii="Arial" w:hAnsi="Arial" w:cs="Arial"/>
        </w:rPr>
        <w:instrText xml:space="preserve"> TOC \h \z \t "Heading 2,1" </w:instrText>
      </w:r>
      <w:r w:rsidR="00544DA0" w:rsidRPr="00FC3579">
        <w:rPr>
          <w:rFonts w:ascii="Arial" w:hAnsi="Arial" w:cs="Arial"/>
        </w:rPr>
        <w:fldChar w:fldCharType="separate"/>
      </w:r>
    </w:p>
    <w:p w14:paraId="183F3347" w14:textId="1089A3AD" w:rsidR="00DD1F54" w:rsidRPr="00FC3579" w:rsidRDefault="00A63D82" w:rsidP="008C090C">
      <w:pPr>
        <w:pStyle w:val="TOC1"/>
        <w:pBdr>
          <w:between w:val="single" w:sz="4" w:space="2" w:color="6B2976"/>
        </w:pBdr>
        <w:spacing w:before="240" w:after="120"/>
        <w:rPr>
          <w:rFonts w:ascii="Arial" w:eastAsiaTheme="minorEastAsia" w:hAnsi="Arial" w:cs="Arial"/>
          <w:sz w:val="22"/>
          <w:lang w:eastAsia="en-AU"/>
        </w:rPr>
      </w:pPr>
      <w:hyperlink w:anchor="_Toc107319391" w:history="1">
        <w:r w:rsidR="00DD1F54" w:rsidRPr="00FC3579">
          <w:rPr>
            <w:rStyle w:val="Hyperlink"/>
            <w:rFonts w:ascii="Arial" w:hAnsi="Arial" w:cs="Arial"/>
          </w:rPr>
          <w:t>What is an NDIS plan?</w:t>
        </w:r>
        <w:r w:rsidR="00DD1F54" w:rsidRPr="00FC3579">
          <w:rPr>
            <w:rFonts w:ascii="Arial" w:hAnsi="Arial" w:cs="Arial"/>
            <w:webHidden/>
          </w:rPr>
          <w:tab/>
        </w:r>
        <w:r w:rsidR="00DD1F54" w:rsidRPr="00FC3579">
          <w:rPr>
            <w:rFonts w:ascii="Arial" w:hAnsi="Arial" w:cs="Arial"/>
            <w:webHidden/>
          </w:rPr>
          <w:fldChar w:fldCharType="begin"/>
        </w:r>
        <w:r w:rsidR="00DD1F54" w:rsidRPr="00FC3579">
          <w:rPr>
            <w:rFonts w:ascii="Arial" w:hAnsi="Arial" w:cs="Arial"/>
            <w:webHidden/>
          </w:rPr>
          <w:instrText xml:space="preserve"> PAGEREF _Toc107319391 \h </w:instrText>
        </w:r>
        <w:r w:rsidR="00DD1F54" w:rsidRPr="00FC3579">
          <w:rPr>
            <w:rFonts w:ascii="Arial" w:hAnsi="Arial" w:cs="Arial"/>
            <w:webHidden/>
          </w:rPr>
        </w:r>
        <w:r w:rsidR="00DD1F54" w:rsidRPr="00FC3579">
          <w:rPr>
            <w:rFonts w:ascii="Arial" w:hAnsi="Arial" w:cs="Arial"/>
            <w:webHidden/>
          </w:rPr>
          <w:fldChar w:fldCharType="separate"/>
        </w:r>
        <w:r w:rsidR="005D675F">
          <w:rPr>
            <w:rFonts w:ascii="Arial" w:hAnsi="Arial" w:cs="Arial"/>
            <w:webHidden/>
          </w:rPr>
          <w:t>3</w:t>
        </w:r>
        <w:r w:rsidR="00DD1F54" w:rsidRPr="00FC3579">
          <w:rPr>
            <w:rFonts w:ascii="Arial" w:hAnsi="Arial" w:cs="Arial"/>
            <w:webHidden/>
          </w:rPr>
          <w:fldChar w:fldCharType="end"/>
        </w:r>
      </w:hyperlink>
    </w:p>
    <w:p w14:paraId="4B9EDEF1" w14:textId="7BB662D7" w:rsidR="00DD1F54" w:rsidRPr="00FC3579" w:rsidRDefault="00A63D82" w:rsidP="008C090C">
      <w:pPr>
        <w:pStyle w:val="TOC1"/>
        <w:pBdr>
          <w:between w:val="single" w:sz="4" w:space="2" w:color="6B2976"/>
        </w:pBdr>
        <w:spacing w:after="120"/>
        <w:rPr>
          <w:rFonts w:ascii="Arial" w:eastAsiaTheme="minorEastAsia" w:hAnsi="Arial" w:cs="Arial"/>
          <w:sz w:val="22"/>
          <w:lang w:eastAsia="en-AU"/>
        </w:rPr>
      </w:pPr>
      <w:hyperlink w:anchor="_Toc107319392" w:history="1">
        <w:r w:rsidR="00DD1F54" w:rsidRPr="00FC3579">
          <w:rPr>
            <w:rStyle w:val="Hyperlink"/>
            <w:rFonts w:ascii="Arial" w:hAnsi="Arial" w:cs="Arial"/>
          </w:rPr>
          <w:t xml:space="preserve">How do you make a plan? </w:t>
        </w:r>
        <w:r w:rsidR="00DD1F54" w:rsidRPr="00FC3579">
          <w:rPr>
            <w:rFonts w:ascii="Arial" w:hAnsi="Arial" w:cs="Arial"/>
            <w:webHidden/>
          </w:rPr>
          <w:tab/>
        </w:r>
        <w:r w:rsidR="00DD1F54" w:rsidRPr="00FC3579">
          <w:rPr>
            <w:rFonts w:ascii="Arial" w:hAnsi="Arial" w:cs="Arial"/>
            <w:webHidden/>
          </w:rPr>
          <w:fldChar w:fldCharType="begin"/>
        </w:r>
        <w:r w:rsidR="00DD1F54" w:rsidRPr="00FC3579">
          <w:rPr>
            <w:rFonts w:ascii="Arial" w:hAnsi="Arial" w:cs="Arial"/>
            <w:webHidden/>
          </w:rPr>
          <w:instrText xml:space="preserve"> PAGEREF _Toc107319392 \h </w:instrText>
        </w:r>
        <w:r w:rsidR="00DD1F54" w:rsidRPr="00FC3579">
          <w:rPr>
            <w:rFonts w:ascii="Arial" w:hAnsi="Arial" w:cs="Arial"/>
            <w:webHidden/>
          </w:rPr>
        </w:r>
        <w:r w:rsidR="00DD1F54" w:rsidRPr="00FC3579">
          <w:rPr>
            <w:rFonts w:ascii="Arial" w:hAnsi="Arial" w:cs="Arial"/>
            <w:webHidden/>
          </w:rPr>
          <w:fldChar w:fldCharType="separate"/>
        </w:r>
        <w:r w:rsidR="005D675F">
          <w:rPr>
            <w:rFonts w:ascii="Arial" w:hAnsi="Arial" w:cs="Arial"/>
            <w:webHidden/>
          </w:rPr>
          <w:t>4</w:t>
        </w:r>
        <w:r w:rsidR="00DD1F54" w:rsidRPr="00FC3579">
          <w:rPr>
            <w:rFonts w:ascii="Arial" w:hAnsi="Arial" w:cs="Arial"/>
            <w:webHidden/>
          </w:rPr>
          <w:fldChar w:fldCharType="end"/>
        </w:r>
      </w:hyperlink>
    </w:p>
    <w:p w14:paraId="28DBAD93" w14:textId="59AF74B6" w:rsidR="00DD1F54" w:rsidRPr="00FC3579" w:rsidRDefault="00A63D82" w:rsidP="008C090C">
      <w:pPr>
        <w:pStyle w:val="TOC1"/>
        <w:pBdr>
          <w:between w:val="single" w:sz="4" w:space="2" w:color="6B2976"/>
        </w:pBdr>
        <w:spacing w:after="120"/>
        <w:rPr>
          <w:rFonts w:ascii="Arial" w:eastAsiaTheme="minorEastAsia" w:hAnsi="Arial" w:cs="Arial"/>
          <w:sz w:val="22"/>
          <w:lang w:eastAsia="en-AU"/>
        </w:rPr>
      </w:pPr>
      <w:hyperlink w:anchor="_Toc107319393" w:history="1">
        <w:r w:rsidR="00DD1F54" w:rsidRPr="00FC3579">
          <w:rPr>
            <w:rStyle w:val="Hyperlink"/>
            <w:rFonts w:ascii="Arial" w:hAnsi="Arial" w:cs="Arial"/>
          </w:rPr>
          <w:t>What happens before your planning conversation?</w:t>
        </w:r>
        <w:r w:rsidR="00DD1F54" w:rsidRPr="00FC3579">
          <w:rPr>
            <w:rFonts w:ascii="Arial" w:hAnsi="Arial" w:cs="Arial"/>
            <w:webHidden/>
          </w:rPr>
          <w:tab/>
        </w:r>
        <w:r w:rsidR="00DD1F54" w:rsidRPr="00FC3579">
          <w:rPr>
            <w:rFonts w:ascii="Arial" w:hAnsi="Arial" w:cs="Arial"/>
            <w:webHidden/>
          </w:rPr>
          <w:fldChar w:fldCharType="begin"/>
        </w:r>
        <w:r w:rsidR="00DD1F54" w:rsidRPr="00FC3579">
          <w:rPr>
            <w:rFonts w:ascii="Arial" w:hAnsi="Arial" w:cs="Arial"/>
            <w:webHidden/>
          </w:rPr>
          <w:instrText xml:space="preserve"> PAGEREF _Toc107319393 \h </w:instrText>
        </w:r>
        <w:r w:rsidR="00DD1F54" w:rsidRPr="00FC3579">
          <w:rPr>
            <w:rFonts w:ascii="Arial" w:hAnsi="Arial" w:cs="Arial"/>
            <w:webHidden/>
          </w:rPr>
        </w:r>
        <w:r w:rsidR="00DD1F54" w:rsidRPr="00FC3579">
          <w:rPr>
            <w:rFonts w:ascii="Arial" w:hAnsi="Arial" w:cs="Arial"/>
            <w:webHidden/>
          </w:rPr>
          <w:fldChar w:fldCharType="separate"/>
        </w:r>
        <w:r w:rsidR="005D675F">
          <w:rPr>
            <w:rFonts w:ascii="Arial" w:hAnsi="Arial" w:cs="Arial"/>
            <w:webHidden/>
          </w:rPr>
          <w:t>5</w:t>
        </w:r>
        <w:r w:rsidR="00DD1F54" w:rsidRPr="00FC3579">
          <w:rPr>
            <w:rFonts w:ascii="Arial" w:hAnsi="Arial" w:cs="Arial"/>
            <w:webHidden/>
          </w:rPr>
          <w:fldChar w:fldCharType="end"/>
        </w:r>
      </w:hyperlink>
    </w:p>
    <w:p w14:paraId="0E9EBB12" w14:textId="3084D4E4" w:rsidR="00DD1F54" w:rsidRPr="00FC3579" w:rsidRDefault="00A63D82" w:rsidP="008C090C">
      <w:pPr>
        <w:pStyle w:val="TOC1"/>
        <w:pBdr>
          <w:between w:val="single" w:sz="4" w:space="2" w:color="6B2976"/>
        </w:pBdr>
        <w:spacing w:after="120"/>
        <w:rPr>
          <w:rFonts w:ascii="Arial" w:eastAsiaTheme="minorEastAsia" w:hAnsi="Arial" w:cs="Arial"/>
          <w:sz w:val="22"/>
          <w:lang w:eastAsia="en-AU"/>
        </w:rPr>
      </w:pPr>
      <w:hyperlink w:anchor="_Toc107319394" w:history="1">
        <w:r w:rsidR="00DD1F54" w:rsidRPr="00FC3579">
          <w:rPr>
            <w:rStyle w:val="Hyperlink"/>
            <w:rFonts w:ascii="Arial" w:hAnsi="Arial" w:cs="Arial"/>
          </w:rPr>
          <w:t>Getting ready for your planning conversation</w:t>
        </w:r>
        <w:r w:rsidR="00DD1F54" w:rsidRPr="00FC3579">
          <w:rPr>
            <w:rFonts w:ascii="Arial" w:hAnsi="Arial" w:cs="Arial"/>
            <w:webHidden/>
          </w:rPr>
          <w:tab/>
        </w:r>
        <w:r w:rsidR="00DD1F54" w:rsidRPr="00FC3579">
          <w:rPr>
            <w:rFonts w:ascii="Arial" w:hAnsi="Arial" w:cs="Arial"/>
            <w:webHidden/>
          </w:rPr>
          <w:fldChar w:fldCharType="begin"/>
        </w:r>
        <w:r w:rsidR="00DD1F54" w:rsidRPr="00FC3579">
          <w:rPr>
            <w:rFonts w:ascii="Arial" w:hAnsi="Arial" w:cs="Arial"/>
            <w:webHidden/>
          </w:rPr>
          <w:instrText xml:space="preserve"> PAGEREF _Toc107319394 \h </w:instrText>
        </w:r>
        <w:r w:rsidR="00DD1F54" w:rsidRPr="00FC3579">
          <w:rPr>
            <w:rFonts w:ascii="Arial" w:hAnsi="Arial" w:cs="Arial"/>
            <w:webHidden/>
          </w:rPr>
        </w:r>
        <w:r w:rsidR="00DD1F54" w:rsidRPr="00FC3579">
          <w:rPr>
            <w:rFonts w:ascii="Arial" w:hAnsi="Arial" w:cs="Arial"/>
            <w:webHidden/>
          </w:rPr>
          <w:fldChar w:fldCharType="separate"/>
        </w:r>
        <w:r w:rsidR="005D675F">
          <w:rPr>
            <w:rFonts w:ascii="Arial" w:hAnsi="Arial" w:cs="Arial"/>
            <w:webHidden/>
          </w:rPr>
          <w:t>7</w:t>
        </w:r>
        <w:r w:rsidR="00DD1F54" w:rsidRPr="00FC3579">
          <w:rPr>
            <w:rFonts w:ascii="Arial" w:hAnsi="Arial" w:cs="Arial"/>
            <w:webHidden/>
          </w:rPr>
          <w:fldChar w:fldCharType="end"/>
        </w:r>
      </w:hyperlink>
    </w:p>
    <w:p w14:paraId="7A7B4CC5" w14:textId="1D31E96A" w:rsidR="00DD1F54" w:rsidRPr="00FC3579" w:rsidRDefault="00A63D82" w:rsidP="008C090C">
      <w:pPr>
        <w:pStyle w:val="TOC1"/>
        <w:pBdr>
          <w:between w:val="single" w:sz="4" w:space="2" w:color="6B2976"/>
        </w:pBdr>
        <w:spacing w:after="120"/>
        <w:rPr>
          <w:rFonts w:ascii="Arial" w:eastAsiaTheme="minorEastAsia" w:hAnsi="Arial" w:cs="Arial"/>
          <w:sz w:val="22"/>
          <w:lang w:eastAsia="en-AU"/>
        </w:rPr>
      </w:pPr>
      <w:hyperlink w:anchor="_Toc107319395" w:history="1">
        <w:r w:rsidR="00DD1F54" w:rsidRPr="00FC3579">
          <w:rPr>
            <w:rStyle w:val="Hyperlink"/>
            <w:rFonts w:ascii="Arial" w:hAnsi="Arial" w:cs="Arial"/>
          </w:rPr>
          <w:t>How do you want to manage your funding?</w:t>
        </w:r>
        <w:r w:rsidR="00DD1F54" w:rsidRPr="00FC3579">
          <w:rPr>
            <w:rFonts w:ascii="Arial" w:hAnsi="Arial" w:cs="Arial"/>
            <w:webHidden/>
          </w:rPr>
          <w:tab/>
        </w:r>
        <w:r w:rsidR="00DD1F54" w:rsidRPr="00FC3579">
          <w:rPr>
            <w:rFonts w:ascii="Arial" w:hAnsi="Arial" w:cs="Arial"/>
            <w:webHidden/>
          </w:rPr>
          <w:fldChar w:fldCharType="begin"/>
        </w:r>
        <w:r w:rsidR="00DD1F54" w:rsidRPr="00FC3579">
          <w:rPr>
            <w:rFonts w:ascii="Arial" w:hAnsi="Arial" w:cs="Arial"/>
            <w:webHidden/>
          </w:rPr>
          <w:instrText xml:space="preserve"> PAGEREF _Toc107319395 \h </w:instrText>
        </w:r>
        <w:r w:rsidR="00DD1F54" w:rsidRPr="00FC3579">
          <w:rPr>
            <w:rFonts w:ascii="Arial" w:hAnsi="Arial" w:cs="Arial"/>
            <w:webHidden/>
          </w:rPr>
        </w:r>
        <w:r w:rsidR="00DD1F54" w:rsidRPr="00FC3579">
          <w:rPr>
            <w:rFonts w:ascii="Arial" w:hAnsi="Arial" w:cs="Arial"/>
            <w:webHidden/>
          </w:rPr>
          <w:fldChar w:fldCharType="separate"/>
        </w:r>
        <w:r w:rsidR="005D675F">
          <w:rPr>
            <w:rFonts w:ascii="Arial" w:hAnsi="Arial" w:cs="Arial"/>
            <w:webHidden/>
          </w:rPr>
          <w:t>26</w:t>
        </w:r>
        <w:r w:rsidR="00DD1F54" w:rsidRPr="00FC3579">
          <w:rPr>
            <w:rFonts w:ascii="Arial" w:hAnsi="Arial" w:cs="Arial"/>
            <w:webHidden/>
          </w:rPr>
          <w:fldChar w:fldCharType="end"/>
        </w:r>
      </w:hyperlink>
    </w:p>
    <w:p w14:paraId="673D1A59" w14:textId="3D8E46F9" w:rsidR="00DD1F54" w:rsidRPr="00FC3579" w:rsidRDefault="00A63D82" w:rsidP="008C090C">
      <w:pPr>
        <w:pStyle w:val="TOC1"/>
        <w:pBdr>
          <w:between w:val="single" w:sz="4" w:space="2" w:color="6B2976"/>
        </w:pBdr>
        <w:spacing w:after="120"/>
        <w:rPr>
          <w:rFonts w:ascii="Arial" w:eastAsiaTheme="minorEastAsia" w:hAnsi="Arial" w:cs="Arial"/>
          <w:sz w:val="22"/>
          <w:lang w:eastAsia="en-AU"/>
        </w:rPr>
      </w:pPr>
      <w:hyperlink w:anchor="_Toc107319396" w:history="1">
        <w:r w:rsidR="00DD1F54" w:rsidRPr="00FC3579">
          <w:rPr>
            <w:rStyle w:val="Hyperlink"/>
            <w:rFonts w:ascii="Arial" w:hAnsi="Arial" w:cs="Arial"/>
          </w:rPr>
          <w:t>Information about you</w:t>
        </w:r>
        <w:r w:rsidR="00DD1F54" w:rsidRPr="00FC3579">
          <w:rPr>
            <w:rFonts w:ascii="Arial" w:hAnsi="Arial" w:cs="Arial"/>
            <w:webHidden/>
          </w:rPr>
          <w:tab/>
        </w:r>
        <w:r w:rsidR="00DD1F54" w:rsidRPr="00FC3579">
          <w:rPr>
            <w:rFonts w:ascii="Arial" w:hAnsi="Arial" w:cs="Arial"/>
            <w:webHidden/>
          </w:rPr>
          <w:fldChar w:fldCharType="begin"/>
        </w:r>
        <w:r w:rsidR="00DD1F54" w:rsidRPr="00FC3579">
          <w:rPr>
            <w:rFonts w:ascii="Arial" w:hAnsi="Arial" w:cs="Arial"/>
            <w:webHidden/>
          </w:rPr>
          <w:instrText xml:space="preserve"> PAGEREF _Toc107319396 \h </w:instrText>
        </w:r>
        <w:r w:rsidR="00DD1F54" w:rsidRPr="00FC3579">
          <w:rPr>
            <w:rFonts w:ascii="Arial" w:hAnsi="Arial" w:cs="Arial"/>
            <w:webHidden/>
          </w:rPr>
        </w:r>
        <w:r w:rsidR="00DD1F54" w:rsidRPr="00FC3579">
          <w:rPr>
            <w:rFonts w:ascii="Arial" w:hAnsi="Arial" w:cs="Arial"/>
            <w:webHidden/>
          </w:rPr>
          <w:fldChar w:fldCharType="separate"/>
        </w:r>
        <w:r w:rsidR="005D675F">
          <w:rPr>
            <w:rFonts w:ascii="Arial" w:hAnsi="Arial" w:cs="Arial"/>
            <w:webHidden/>
          </w:rPr>
          <w:t>9</w:t>
        </w:r>
        <w:r w:rsidR="00DD1F54" w:rsidRPr="00FC3579">
          <w:rPr>
            <w:rFonts w:ascii="Arial" w:hAnsi="Arial" w:cs="Arial"/>
            <w:webHidden/>
          </w:rPr>
          <w:fldChar w:fldCharType="end"/>
        </w:r>
      </w:hyperlink>
    </w:p>
    <w:p w14:paraId="2E28C10B" w14:textId="6ACC2EA8" w:rsidR="00DD1F54" w:rsidRPr="00FC3579" w:rsidRDefault="00A63D82" w:rsidP="008C090C">
      <w:pPr>
        <w:pStyle w:val="TOC1"/>
        <w:pBdr>
          <w:between w:val="single" w:sz="4" w:space="2" w:color="6B2976"/>
        </w:pBdr>
        <w:spacing w:after="120"/>
        <w:rPr>
          <w:rFonts w:ascii="Arial" w:eastAsiaTheme="minorEastAsia" w:hAnsi="Arial" w:cs="Arial"/>
          <w:sz w:val="22"/>
          <w:lang w:eastAsia="en-AU"/>
        </w:rPr>
      </w:pPr>
      <w:hyperlink w:anchor="_Toc107319397" w:history="1">
        <w:r w:rsidR="00DD1F54" w:rsidRPr="00FC3579">
          <w:rPr>
            <w:rStyle w:val="Hyperlink"/>
            <w:rFonts w:ascii="Arial" w:hAnsi="Arial" w:cs="Arial"/>
          </w:rPr>
          <w:t>Information about your supports</w:t>
        </w:r>
        <w:r w:rsidR="00DD1F54" w:rsidRPr="00FC3579">
          <w:rPr>
            <w:rFonts w:ascii="Arial" w:hAnsi="Arial" w:cs="Arial"/>
            <w:webHidden/>
          </w:rPr>
          <w:tab/>
        </w:r>
        <w:r w:rsidR="00DD1F54" w:rsidRPr="00FC3579">
          <w:rPr>
            <w:rFonts w:ascii="Arial" w:hAnsi="Arial" w:cs="Arial"/>
            <w:webHidden/>
          </w:rPr>
          <w:fldChar w:fldCharType="begin"/>
        </w:r>
        <w:r w:rsidR="00DD1F54" w:rsidRPr="00FC3579">
          <w:rPr>
            <w:rFonts w:ascii="Arial" w:hAnsi="Arial" w:cs="Arial"/>
            <w:webHidden/>
          </w:rPr>
          <w:instrText xml:space="preserve"> PAGEREF _Toc107319397 \h </w:instrText>
        </w:r>
        <w:r w:rsidR="00DD1F54" w:rsidRPr="00FC3579">
          <w:rPr>
            <w:rFonts w:ascii="Arial" w:hAnsi="Arial" w:cs="Arial"/>
            <w:webHidden/>
          </w:rPr>
        </w:r>
        <w:r w:rsidR="00DD1F54" w:rsidRPr="00FC3579">
          <w:rPr>
            <w:rFonts w:ascii="Arial" w:hAnsi="Arial" w:cs="Arial"/>
            <w:webHidden/>
          </w:rPr>
          <w:fldChar w:fldCharType="separate"/>
        </w:r>
        <w:r w:rsidR="005D675F">
          <w:rPr>
            <w:rFonts w:ascii="Arial" w:hAnsi="Arial" w:cs="Arial"/>
            <w:webHidden/>
          </w:rPr>
          <w:t>11</w:t>
        </w:r>
        <w:r w:rsidR="00DD1F54" w:rsidRPr="00FC3579">
          <w:rPr>
            <w:rFonts w:ascii="Arial" w:hAnsi="Arial" w:cs="Arial"/>
            <w:webHidden/>
          </w:rPr>
          <w:fldChar w:fldCharType="end"/>
        </w:r>
      </w:hyperlink>
    </w:p>
    <w:p w14:paraId="6C828E5F" w14:textId="2AA8388E" w:rsidR="00DD1F54" w:rsidRPr="00FC3579" w:rsidRDefault="00A63D82" w:rsidP="008C090C">
      <w:pPr>
        <w:pStyle w:val="TOC1"/>
        <w:pBdr>
          <w:between w:val="single" w:sz="4" w:space="2" w:color="6B2976"/>
        </w:pBdr>
        <w:spacing w:after="120"/>
        <w:rPr>
          <w:rFonts w:ascii="Arial" w:eastAsiaTheme="minorEastAsia" w:hAnsi="Arial" w:cs="Arial"/>
          <w:sz w:val="22"/>
          <w:lang w:eastAsia="en-AU"/>
        </w:rPr>
      </w:pPr>
      <w:hyperlink w:anchor="_Toc107319398" w:history="1">
        <w:r w:rsidR="00DD1F54" w:rsidRPr="00FC3579">
          <w:rPr>
            <w:rStyle w:val="Hyperlink"/>
            <w:rFonts w:ascii="Arial" w:hAnsi="Arial" w:cs="Arial"/>
          </w:rPr>
          <w:t>Important people in your life</w:t>
        </w:r>
        <w:r w:rsidR="00DD1F54" w:rsidRPr="00FC3579">
          <w:rPr>
            <w:rFonts w:ascii="Arial" w:hAnsi="Arial" w:cs="Arial"/>
            <w:webHidden/>
          </w:rPr>
          <w:tab/>
        </w:r>
        <w:r w:rsidR="00DD1F54" w:rsidRPr="00FC3579">
          <w:rPr>
            <w:rFonts w:ascii="Arial" w:hAnsi="Arial" w:cs="Arial"/>
            <w:webHidden/>
          </w:rPr>
          <w:fldChar w:fldCharType="begin"/>
        </w:r>
        <w:r w:rsidR="00DD1F54" w:rsidRPr="00FC3579">
          <w:rPr>
            <w:rFonts w:ascii="Arial" w:hAnsi="Arial" w:cs="Arial"/>
            <w:webHidden/>
          </w:rPr>
          <w:instrText xml:space="preserve"> PAGEREF _Toc107319398 \h </w:instrText>
        </w:r>
        <w:r w:rsidR="00DD1F54" w:rsidRPr="00FC3579">
          <w:rPr>
            <w:rFonts w:ascii="Arial" w:hAnsi="Arial" w:cs="Arial"/>
            <w:webHidden/>
          </w:rPr>
        </w:r>
        <w:r w:rsidR="00DD1F54" w:rsidRPr="00FC3579">
          <w:rPr>
            <w:rFonts w:ascii="Arial" w:hAnsi="Arial" w:cs="Arial"/>
            <w:webHidden/>
          </w:rPr>
          <w:fldChar w:fldCharType="separate"/>
        </w:r>
        <w:r w:rsidR="005D675F">
          <w:rPr>
            <w:rFonts w:ascii="Arial" w:hAnsi="Arial" w:cs="Arial"/>
            <w:webHidden/>
          </w:rPr>
          <w:t>16</w:t>
        </w:r>
        <w:r w:rsidR="00DD1F54" w:rsidRPr="00FC3579">
          <w:rPr>
            <w:rFonts w:ascii="Arial" w:hAnsi="Arial" w:cs="Arial"/>
            <w:webHidden/>
          </w:rPr>
          <w:fldChar w:fldCharType="end"/>
        </w:r>
      </w:hyperlink>
    </w:p>
    <w:p w14:paraId="679CC85F" w14:textId="1D839B4D" w:rsidR="00DD1F54" w:rsidRPr="00FC3579" w:rsidRDefault="00A63D82" w:rsidP="008C090C">
      <w:pPr>
        <w:pStyle w:val="TOC1"/>
        <w:pBdr>
          <w:between w:val="single" w:sz="4" w:space="2" w:color="6B2976"/>
        </w:pBdr>
        <w:spacing w:after="120"/>
        <w:rPr>
          <w:rFonts w:ascii="Arial" w:eastAsiaTheme="minorEastAsia" w:hAnsi="Arial" w:cs="Arial"/>
          <w:sz w:val="22"/>
          <w:lang w:eastAsia="en-AU"/>
        </w:rPr>
      </w:pPr>
      <w:hyperlink w:anchor="_Toc107319399" w:history="1">
        <w:r w:rsidR="00DD1F54" w:rsidRPr="00FC3579">
          <w:rPr>
            <w:rStyle w:val="Hyperlink"/>
            <w:rFonts w:ascii="Arial" w:hAnsi="Arial" w:cs="Arial"/>
          </w:rPr>
          <w:t>Information about your goals</w:t>
        </w:r>
        <w:r w:rsidR="00DD1F54" w:rsidRPr="00FC3579">
          <w:rPr>
            <w:rFonts w:ascii="Arial" w:hAnsi="Arial" w:cs="Arial"/>
            <w:webHidden/>
          </w:rPr>
          <w:tab/>
        </w:r>
        <w:r w:rsidR="00DD1F54" w:rsidRPr="00FC3579">
          <w:rPr>
            <w:rFonts w:ascii="Arial" w:hAnsi="Arial" w:cs="Arial"/>
            <w:webHidden/>
          </w:rPr>
          <w:fldChar w:fldCharType="begin"/>
        </w:r>
        <w:r w:rsidR="00DD1F54" w:rsidRPr="00FC3579">
          <w:rPr>
            <w:rFonts w:ascii="Arial" w:hAnsi="Arial" w:cs="Arial"/>
            <w:webHidden/>
          </w:rPr>
          <w:instrText xml:space="preserve"> PAGEREF _Toc107319399 \h </w:instrText>
        </w:r>
        <w:r w:rsidR="00DD1F54" w:rsidRPr="00FC3579">
          <w:rPr>
            <w:rFonts w:ascii="Arial" w:hAnsi="Arial" w:cs="Arial"/>
            <w:webHidden/>
          </w:rPr>
        </w:r>
        <w:r w:rsidR="00DD1F54" w:rsidRPr="00FC3579">
          <w:rPr>
            <w:rFonts w:ascii="Arial" w:hAnsi="Arial" w:cs="Arial"/>
            <w:webHidden/>
          </w:rPr>
          <w:fldChar w:fldCharType="separate"/>
        </w:r>
        <w:r w:rsidR="005D675F">
          <w:rPr>
            <w:rFonts w:ascii="Arial" w:hAnsi="Arial" w:cs="Arial"/>
            <w:webHidden/>
          </w:rPr>
          <w:t>20</w:t>
        </w:r>
        <w:r w:rsidR="00DD1F54" w:rsidRPr="00FC3579">
          <w:rPr>
            <w:rFonts w:ascii="Arial" w:hAnsi="Arial" w:cs="Arial"/>
            <w:webHidden/>
          </w:rPr>
          <w:fldChar w:fldCharType="end"/>
        </w:r>
      </w:hyperlink>
    </w:p>
    <w:p w14:paraId="04BFDA14" w14:textId="7568093C" w:rsidR="00DD1F54" w:rsidRPr="00FC3579" w:rsidRDefault="00A63D82" w:rsidP="008C090C">
      <w:pPr>
        <w:pStyle w:val="TOC1"/>
        <w:pBdr>
          <w:between w:val="single" w:sz="4" w:space="2" w:color="6B2976"/>
        </w:pBdr>
        <w:spacing w:after="120"/>
        <w:rPr>
          <w:rFonts w:ascii="Arial" w:eastAsiaTheme="minorEastAsia" w:hAnsi="Arial" w:cs="Arial"/>
          <w:sz w:val="22"/>
          <w:lang w:eastAsia="en-AU"/>
        </w:rPr>
      </w:pPr>
      <w:hyperlink w:anchor="_Toc107319400" w:history="1">
        <w:r w:rsidR="00DD1F54" w:rsidRPr="00FC3579">
          <w:rPr>
            <w:rStyle w:val="Hyperlink"/>
            <w:rFonts w:ascii="Arial" w:hAnsi="Arial" w:cs="Arial"/>
          </w:rPr>
          <w:t>Other information we want to know about</w:t>
        </w:r>
        <w:r w:rsidR="00DD1F54" w:rsidRPr="00FC3579">
          <w:rPr>
            <w:rFonts w:ascii="Arial" w:hAnsi="Arial" w:cs="Arial"/>
            <w:webHidden/>
          </w:rPr>
          <w:tab/>
        </w:r>
        <w:r w:rsidR="00DD1F54" w:rsidRPr="00FC3579">
          <w:rPr>
            <w:rFonts w:ascii="Arial" w:hAnsi="Arial" w:cs="Arial"/>
            <w:webHidden/>
          </w:rPr>
          <w:fldChar w:fldCharType="begin"/>
        </w:r>
        <w:r w:rsidR="00DD1F54" w:rsidRPr="00FC3579">
          <w:rPr>
            <w:rFonts w:ascii="Arial" w:hAnsi="Arial" w:cs="Arial"/>
            <w:webHidden/>
          </w:rPr>
          <w:instrText xml:space="preserve"> PAGEREF _Toc107319400 \h </w:instrText>
        </w:r>
        <w:r w:rsidR="00DD1F54" w:rsidRPr="00FC3579">
          <w:rPr>
            <w:rFonts w:ascii="Arial" w:hAnsi="Arial" w:cs="Arial"/>
            <w:webHidden/>
          </w:rPr>
        </w:r>
        <w:r w:rsidR="00DD1F54" w:rsidRPr="00FC3579">
          <w:rPr>
            <w:rFonts w:ascii="Arial" w:hAnsi="Arial" w:cs="Arial"/>
            <w:webHidden/>
          </w:rPr>
          <w:fldChar w:fldCharType="separate"/>
        </w:r>
        <w:r w:rsidR="005D675F">
          <w:rPr>
            <w:rFonts w:ascii="Arial" w:hAnsi="Arial" w:cs="Arial"/>
            <w:webHidden/>
          </w:rPr>
          <w:t>23</w:t>
        </w:r>
        <w:r w:rsidR="00DD1F54" w:rsidRPr="00FC3579">
          <w:rPr>
            <w:rFonts w:ascii="Arial" w:hAnsi="Arial" w:cs="Arial"/>
            <w:webHidden/>
          </w:rPr>
          <w:fldChar w:fldCharType="end"/>
        </w:r>
      </w:hyperlink>
    </w:p>
    <w:p w14:paraId="4F1DE484" w14:textId="08F50624" w:rsidR="00DD1F54" w:rsidRPr="00FC3579" w:rsidRDefault="00A63D82" w:rsidP="008C090C">
      <w:pPr>
        <w:pStyle w:val="TOC1"/>
        <w:pBdr>
          <w:between w:val="single" w:sz="4" w:space="2" w:color="6B2976"/>
        </w:pBdr>
        <w:spacing w:after="120"/>
        <w:rPr>
          <w:rFonts w:ascii="Arial" w:eastAsiaTheme="minorEastAsia" w:hAnsi="Arial" w:cs="Arial"/>
          <w:sz w:val="22"/>
          <w:lang w:eastAsia="en-AU"/>
        </w:rPr>
      </w:pPr>
      <w:hyperlink w:anchor="_Toc107319401" w:history="1">
        <w:r w:rsidR="00DD1F54" w:rsidRPr="00FC3579">
          <w:rPr>
            <w:rStyle w:val="Hyperlink"/>
            <w:rFonts w:ascii="Arial" w:hAnsi="Arial" w:cs="Arial"/>
          </w:rPr>
          <w:t>What happens after your planning conversation?</w:t>
        </w:r>
        <w:r w:rsidR="00DD1F54" w:rsidRPr="00FC3579">
          <w:rPr>
            <w:rFonts w:ascii="Arial" w:hAnsi="Arial" w:cs="Arial"/>
            <w:webHidden/>
          </w:rPr>
          <w:tab/>
        </w:r>
        <w:r w:rsidR="00DD1F54" w:rsidRPr="00FC3579">
          <w:rPr>
            <w:rFonts w:ascii="Arial" w:hAnsi="Arial" w:cs="Arial"/>
            <w:webHidden/>
          </w:rPr>
          <w:fldChar w:fldCharType="begin"/>
        </w:r>
        <w:r w:rsidR="00DD1F54" w:rsidRPr="00FC3579">
          <w:rPr>
            <w:rFonts w:ascii="Arial" w:hAnsi="Arial" w:cs="Arial"/>
            <w:webHidden/>
          </w:rPr>
          <w:instrText xml:space="preserve"> PAGEREF _Toc107319401 \h </w:instrText>
        </w:r>
        <w:r w:rsidR="00DD1F54" w:rsidRPr="00FC3579">
          <w:rPr>
            <w:rFonts w:ascii="Arial" w:hAnsi="Arial" w:cs="Arial"/>
            <w:webHidden/>
          </w:rPr>
        </w:r>
        <w:r w:rsidR="00DD1F54" w:rsidRPr="00FC3579">
          <w:rPr>
            <w:rFonts w:ascii="Arial" w:hAnsi="Arial" w:cs="Arial"/>
            <w:webHidden/>
          </w:rPr>
          <w:fldChar w:fldCharType="separate"/>
        </w:r>
        <w:r w:rsidR="005D675F">
          <w:rPr>
            <w:rFonts w:ascii="Arial" w:hAnsi="Arial" w:cs="Arial"/>
            <w:webHidden/>
          </w:rPr>
          <w:t>25</w:t>
        </w:r>
        <w:r w:rsidR="00DD1F54" w:rsidRPr="00FC3579">
          <w:rPr>
            <w:rFonts w:ascii="Arial" w:hAnsi="Arial" w:cs="Arial"/>
            <w:webHidden/>
          </w:rPr>
          <w:fldChar w:fldCharType="end"/>
        </w:r>
      </w:hyperlink>
    </w:p>
    <w:p w14:paraId="48D47F15" w14:textId="5F24CAA7" w:rsidR="00DD1F54" w:rsidRPr="00FC3579" w:rsidRDefault="00A63D82" w:rsidP="008C090C">
      <w:pPr>
        <w:pStyle w:val="TOC1"/>
        <w:pBdr>
          <w:between w:val="single" w:sz="4" w:space="2" w:color="6B2976"/>
        </w:pBdr>
        <w:spacing w:after="120"/>
        <w:rPr>
          <w:rFonts w:ascii="Arial" w:eastAsiaTheme="minorEastAsia" w:hAnsi="Arial" w:cs="Arial"/>
          <w:sz w:val="22"/>
          <w:lang w:eastAsia="en-AU"/>
        </w:rPr>
      </w:pPr>
      <w:hyperlink w:anchor="_Toc107319402" w:history="1">
        <w:r w:rsidR="00DD1F54" w:rsidRPr="00FC3579">
          <w:rPr>
            <w:rStyle w:val="Hyperlink"/>
            <w:rFonts w:ascii="Arial" w:hAnsi="Arial" w:cs="Arial"/>
          </w:rPr>
          <w:t>How to use myplace</w:t>
        </w:r>
        <w:r w:rsidR="00DD1F54" w:rsidRPr="00FC3579">
          <w:rPr>
            <w:rFonts w:ascii="Arial" w:hAnsi="Arial" w:cs="Arial"/>
            <w:webHidden/>
          </w:rPr>
          <w:tab/>
        </w:r>
        <w:r w:rsidR="00DD1F54" w:rsidRPr="00FC3579">
          <w:rPr>
            <w:rFonts w:ascii="Arial" w:hAnsi="Arial" w:cs="Arial"/>
            <w:webHidden/>
          </w:rPr>
          <w:fldChar w:fldCharType="begin"/>
        </w:r>
        <w:r w:rsidR="00DD1F54" w:rsidRPr="00FC3579">
          <w:rPr>
            <w:rFonts w:ascii="Arial" w:hAnsi="Arial" w:cs="Arial"/>
            <w:webHidden/>
          </w:rPr>
          <w:instrText xml:space="preserve"> PAGEREF _Toc107319402 \h </w:instrText>
        </w:r>
        <w:r w:rsidR="00DD1F54" w:rsidRPr="00FC3579">
          <w:rPr>
            <w:rFonts w:ascii="Arial" w:hAnsi="Arial" w:cs="Arial"/>
            <w:webHidden/>
          </w:rPr>
        </w:r>
        <w:r w:rsidR="00DD1F54" w:rsidRPr="00FC3579">
          <w:rPr>
            <w:rFonts w:ascii="Arial" w:hAnsi="Arial" w:cs="Arial"/>
            <w:webHidden/>
          </w:rPr>
          <w:fldChar w:fldCharType="separate"/>
        </w:r>
        <w:r w:rsidR="005D675F">
          <w:rPr>
            <w:rFonts w:ascii="Arial" w:hAnsi="Arial" w:cs="Arial"/>
            <w:webHidden/>
          </w:rPr>
          <w:t>29</w:t>
        </w:r>
        <w:r w:rsidR="00DD1F54" w:rsidRPr="00FC3579">
          <w:rPr>
            <w:rFonts w:ascii="Arial" w:hAnsi="Arial" w:cs="Arial"/>
            <w:webHidden/>
          </w:rPr>
          <w:fldChar w:fldCharType="end"/>
        </w:r>
      </w:hyperlink>
    </w:p>
    <w:p w14:paraId="1B1C2E62" w14:textId="592CE54F" w:rsidR="00DD1F54" w:rsidRPr="00FC3579" w:rsidRDefault="00A63D82" w:rsidP="008C090C">
      <w:pPr>
        <w:pStyle w:val="TOC1"/>
        <w:pBdr>
          <w:between w:val="single" w:sz="4" w:space="2" w:color="6B2976"/>
        </w:pBdr>
        <w:spacing w:after="120"/>
        <w:rPr>
          <w:rFonts w:ascii="Arial" w:eastAsiaTheme="minorEastAsia" w:hAnsi="Arial" w:cs="Arial"/>
          <w:sz w:val="22"/>
          <w:lang w:eastAsia="en-AU"/>
        </w:rPr>
      </w:pPr>
      <w:hyperlink w:anchor="_Toc107319403" w:history="1">
        <w:r w:rsidR="00DD1F54" w:rsidRPr="00FC3579">
          <w:rPr>
            <w:rStyle w:val="Hyperlink"/>
            <w:rFonts w:ascii="Arial" w:hAnsi="Arial" w:cs="Arial"/>
          </w:rPr>
          <w:t>What if you don’t agree with what is in your plan?</w:t>
        </w:r>
        <w:r w:rsidR="00DD1F54" w:rsidRPr="00FC3579">
          <w:rPr>
            <w:rFonts w:ascii="Arial" w:hAnsi="Arial" w:cs="Arial"/>
            <w:webHidden/>
          </w:rPr>
          <w:tab/>
        </w:r>
        <w:r w:rsidR="00DD1F54" w:rsidRPr="00FC3579">
          <w:rPr>
            <w:rFonts w:ascii="Arial" w:hAnsi="Arial" w:cs="Arial"/>
            <w:webHidden/>
          </w:rPr>
          <w:fldChar w:fldCharType="begin"/>
        </w:r>
        <w:r w:rsidR="00DD1F54" w:rsidRPr="00FC3579">
          <w:rPr>
            <w:rFonts w:ascii="Arial" w:hAnsi="Arial" w:cs="Arial"/>
            <w:webHidden/>
          </w:rPr>
          <w:instrText xml:space="preserve"> PAGEREF _Toc107319403 \h </w:instrText>
        </w:r>
        <w:r w:rsidR="00DD1F54" w:rsidRPr="00FC3579">
          <w:rPr>
            <w:rFonts w:ascii="Arial" w:hAnsi="Arial" w:cs="Arial"/>
            <w:webHidden/>
          </w:rPr>
        </w:r>
        <w:r w:rsidR="00DD1F54" w:rsidRPr="00FC3579">
          <w:rPr>
            <w:rFonts w:ascii="Arial" w:hAnsi="Arial" w:cs="Arial"/>
            <w:webHidden/>
          </w:rPr>
          <w:fldChar w:fldCharType="separate"/>
        </w:r>
        <w:r w:rsidR="005D675F">
          <w:rPr>
            <w:rFonts w:ascii="Arial" w:hAnsi="Arial" w:cs="Arial"/>
            <w:webHidden/>
          </w:rPr>
          <w:t>30</w:t>
        </w:r>
        <w:r w:rsidR="00DD1F54" w:rsidRPr="00FC3579">
          <w:rPr>
            <w:rFonts w:ascii="Arial" w:hAnsi="Arial" w:cs="Arial"/>
            <w:webHidden/>
          </w:rPr>
          <w:fldChar w:fldCharType="end"/>
        </w:r>
      </w:hyperlink>
    </w:p>
    <w:p w14:paraId="232C32B4" w14:textId="7C7F5EF9" w:rsidR="00DD1F54" w:rsidRPr="00FC3579" w:rsidRDefault="00A63D82" w:rsidP="008C090C">
      <w:pPr>
        <w:pStyle w:val="TOC1"/>
        <w:pBdr>
          <w:between w:val="single" w:sz="4" w:space="2" w:color="6B2976"/>
        </w:pBdr>
        <w:spacing w:after="120"/>
        <w:rPr>
          <w:rFonts w:ascii="Arial" w:eastAsiaTheme="minorEastAsia" w:hAnsi="Arial" w:cs="Arial"/>
          <w:sz w:val="22"/>
          <w:lang w:eastAsia="en-AU"/>
        </w:rPr>
      </w:pPr>
      <w:hyperlink w:anchor="_Toc107319404" w:history="1">
        <w:r w:rsidR="00DD1F54" w:rsidRPr="00FC3579">
          <w:rPr>
            <w:rStyle w:val="Hyperlink"/>
            <w:rFonts w:ascii="Arial" w:hAnsi="Arial" w:cs="Arial"/>
          </w:rPr>
          <w:t>More information</w:t>
        </w:r>
        <w:r w:rsidR="00DD1F54" w:rsidRPr="00FC3579">
          <w:rPr>
            <w:rFonts w:ascii="Arial" w:hAnsi="Arial" w:cs="Arial"/>
            <w:webHidden/>
          </w:rPr>
          <w:tab/>
        </w:r>
        <w:r w:rsidR="00DD1F54" w:rsidRPr="00FC3579">
          <w:rPr>
            <w:rFonts w:ascii="Arial" w:hAnsi="Arial" w:cs="Arial"/>
            <w:webHidden/>
          </w:rPr>
          <w:fldChar w:fldCharType="begin"/>
        </w:r>
        <w:r w:rsidR="00DD1F54" w:rsidRPr="00FC3579">
          <w:rPr>
            <w:rFonts w:ascii="Arial" w:hAnsi="Arial" w:cs="Arial"/>
            <w:webHidden/>
          </w:rPr>
          <w:instrText xml:space="preserve"> PAGEREF _Toc107319404 \h </w:instrText>
        </w:r>
        <w:r w:rsidR="00DD1F54" w:rsidRPr="00FC3579">
          <w:rPr>
            <w:rFonts w:ascii="Arial" w:hAnsi="Arial" w:cs="Arial"/>
            <w:webHidden/>
          </w:rPr>
        </w:r>
        <w:r w:rsidR="00DD1F54" w:rsidRPr="00FC3579">
          <w:rPr>
            <w:rFonts w:ascii="Arial" w:hAnsi="Arial" w:cs="Arial"/>
            <w:webHidden/>
          </w:rPr>
          <w:fldChar w:fldCharType="separate"/>
        </w:r>
        <w:r w:rsidR="005D675F">
          <w:rPr>
            <w:rFonts w:ascii="Arial" w:hAnsi="Arial" w:cs="Arial"/>
            <w:webHidden/>
          </w:rPr>
          <w:t>31</w:t>
        </w:r>
        <w:r w:rsidR="00DD1F54" w:rsidRPr="00FC3579">
          <w:rPr>
            <w:rFonts w:ascii="Arial" w:hAnsi="Arial" w:cs="Arial"/>
            <w:webHidden/>
          </w:rPr>
          <w:fldChar w:fldCharType="end"/>
        </w:r>
      </w:hyperlink>
    </w:p>
    <w:p w14:paraId="3D7EBAAF" w14:textId="5847A545" w:rsidR="00EB07E5" w:rsidRPr="00FC3579" w:rsidRDefault="00A63D82" w:rsidP="008C090C">
      <w:pPr>
        <w:pStyle w:val="TOC1"/>
        <w:pBdr>
          <w:between w:val="single" w:sz="4" w:space="2" w:color="6B2976"/>
        </w:pBdr>
        <w:spacing w:after="120"/>
        <w:rPr>
          <w:rFonts w:ascii="Arial" w:hAnsi="Arial" w:cs="Arial"/>
          <w:b/>
          <w:bCs/>
          <w:color w:val="6B2976"/>
          <w:sz w:val="36"/>
          <w:szCs w:val="26"/>
        </w:rPr>
      </w:pPr>
      <w:hyperlink w:anchor="_Toc107319405" w:history="1">
        <w:r w:rsidR="00DD1F54" w:rsidRPr="00FC3579">
          <w:rPr>
            <w:rStyle w:val="Hyperlink"/>
            <w:rFonts w:ascii="Arial" w:hAnsi="Arial" w:cs="Arial"/>
          </w:rPr>
          <w:t>Word list</w:t>
        </w:r>
        <w:r w:rsidR="00DD1F54" w:rsidRPr="00FC3579">
          <w:rPr>
            <w:rFonts w:ascii="Arial" w:hAnsi="Arial" w:cs="Arial"/>
            <w:webHidden/>
          </w:rPr>
          <w:tab/>
        </w:r>
        <w:r w:rsidR="00DD1F54" w:rsidRPr="00FC3579">
          <w:rPr>
            <w:rFonts w:ascii="Arial" w:hAnsi="Arial" w:cs="Arial"/>
            <w:webHidden/>
          </w:rPr>
          <w:fldChar w:fldCharType="begin"/>
        </w:r>
        <w:r w:rsidR="00DD1F54" w:rsidRPr="00FC3579">
          <w:rPr>
            <w:rFonts w:ascii="Arial" w:hAnsi="Arial" w:cs="Arial"/>
            <w:webHidden/>
          </w:rPr>
          <w:instrText xml:space="preserve"> PAGEREF _Toc107319405 \h </w:instrText>
        </w:r>
        <w:r w:rsidR="00DD1F54" w:rsidRPr="00FC3579">
          <w:rPr>
            <w:rFonts w:ascii="Arial" w:hAnsi="Arial" w:cs="Arial"/>
            <w:webHidden/>
          </w:rPr>
        </w:r>
        <w:r w:rsidR="00DD1F54" w:rsidRPr="00FC3579">
          <w:rPr>
            <w:rFonts w:ascii="Arial" w:hAnsi="Arial" w:cs="Arial"/>
            <w:webHidden/>
          </w:rPr>
          <w:fldChar w:fldCharType="separate"/>
        </w:r>
        <w:r w:rsidR="005D675F">
          <w:rPr>
            <w:rFonts w:ascii="Arial" w:hAnsi="Arial" w:cs="Arial"/>
            <w:webHidden/>
          </w:rPr>
          <w:t>32</w:t>
        </w:r>
        <w:r w:rsidR="00DD1F54" w:rsidRPr="00FC3579">
          <w:rPr>
            <w:rFonts w:ascii="Arial" w:hAnsi="Arial" w:cs="Arial"/>
            <w:webHidden/>
          </w:rPr>
          <w:fldChar w:fldCharType="end"/>
        </w:r>
      </w:hyperlink>
      <w:r w:rsidR="00544DA0" w:rsidRPr="00FC3579">
        <w:rPr>
          <w:rFonts w:ascii="Arial" w:hAnsi="Arial" w:cs="Arial"/>
        </w:rPr>
        <w:fldChar w:fldCharType="end"/>
      </w:r>
      <w:r w:rsidR="00EB07E5" w:rsidRPr="00FC3579">
        <w:rPr>
          <w:rFonts w:ascii="Arial" w:hAnsi="Arial" w:cs="Arial"/>
        </w:rPr>
        <w:br w:type="page"/>
      </w:r>
    </w:p>
    <w:p w14:paraId="35A4F485" w14:textId="34202571" w:rsidR="00D61512" w:rsidRPr="00FC3579" w:rsidRDefault="00D61512" w:rsidP="00555121">
      <w:pPr>
        <w:pStyle w:val="Heading2"/>
        <w:spacing w:before="120" w:after="120"/>
        <w:rPr>
          <w:rFonts w:ascii="Arial" w:hAnsi="Arial" w:cs="Arial"/>
        </w:rPr>
      </w:pPr>
      <w:bookmarkStart w:id="111" w:name="_Toc107319391"/>
      <w:r w:rsidRPr="00FC3579">
        <w:rPr>
          <w:rFonts w:ascii="Arial" w:hAnsi="Arial" w:cs="Arial"/>
        </w:rPr>
        <w:lastRenderedPageBreak/>
        <w:t xml:space="preserve">What is an NDIS </w:t>
      </w:r>
      <w:r w:rsidR="00F91826" w:rsidRPr="00FC3579">
        <w:rPr>
          <w:rFonts w:ascii="Arial" w:hAnsi="Arial" w:cs="Arial"/>
        </w:rPr>
        <w:t>p</w:t>
      </w:r>
      <w:r w:rsidRPr="00FC3579">
        <w:rPr>
          <w:rFonts w:ascii="Arial" w:hAnsi="Arial" w:cs="Arial"/>
        </w:rPr>
        <w:t>lan?</w:t>
      </w:r>
      <w:bookmarkEnd w:id="111"/>
      <w:r w:rsidRPr="00FC3579">
        <w:rPr>
          <w:rFonts w:ascii="Arial" w:hAnsi="Arial" w:cs="Arial"/>
        </w:rPr>
        <w:t xml:space="preserve"> </w:t>
      </w:r>
    </w:p>
    <w:p w14:paraId="601AC800" w14:textId="77777777" w:rsidR="00316742" w:rsidRPr="00FC3579" w:rsidRDefault="00316742" w:rsidP="00D70763">
      <w:pPr>
        <w:spacing w:before="240"/>
        <w:rPr>
          <w:rFonts w:ascii="Arial" w:hAnsi="Arial" w:cs="Arial"/>
        </w:rPr>
      </w:pPr>
      <w:r w:rsidRPr="00FC3579">
        <w:rPr>
          <w:rFonts w:ascii="Arial" w:hAnsi="Arial" w:cs="Arial"/>
        </w:rPr>
        <w:t xml:space="preserve">A </w:t>
      </w:r>
      <w:r w:rsidRPr="00FC3579">
        <w:rPr>
          <w:rStyle w:val="Strong"/>
          <w:rFonts w:ascii="Arial" w:hAnsi="Arial" w:cs="Arial"/>
        </w:rPr>
        <w:t xml:space="preserve">NDIS plan </w:t>
      </w:r>
      <w:r w:rsidRPr="00FC3579">
        <w:rPr>
          <w:rFonts w:ascii="Arial" w:hAnsi="Arial" w:cs="Arial"/>
        </w:rPr>
        <w:t>is a document that includes information about:</w:t>
      </w:r>
    </w:p>
    <w:p w14:paraId="7E778BA7" w14:textId="77777777" w:rsidR="00316742" w:rsidRPr="00FC3579" w:rsidRDefault="00316742" w:rsidP="00555121">
      <w:pPr>
        <w:numPr>
          <w:ilvl w:val="0"/>
          <w:numId w:val="2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you and your goals</w:t>
      </w:r>
    </w:p>
    <w:p w14:paraId="4B3575D6" w14:textId="77777777" w:rsidR="00316742" w:rsidRPr="00FC3579" w:rsidRDefault="00316742" w:rsidP="00555121">
      <w:pPr>
        <w:numPr>
          <w:ilvl w:val="0"/>
          <w:numId w:val="2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what supports you need</w:t>
      </w:r>
    </w:p>
    <w:p w14:paraId="5CF6696F" w14:textId="77777777" w:rsidR="00316742" w:rsidRPr="00FC3579" w:rsidRDefault="00316742" w:rsidP="00555121">
      <w:pPr>
        <w:numPr>
          <w:ilvl w:val="0"/>
          <w:numId w:val="2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what supports the NDIS will pay for.</w:t>
      </w:r>
    </w:p>
    <w:p w14:paraId="7437A73B" w14:textId="5C34AE44" w:rsidR="00555121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In this booklet, we call it a plan.</w:t>
      </w:r>
    </w:p>
    <w:p w14:paraId="6C0E56A5" w14:textId="070D877C" w:rsidR="008C090C" w:rsidRPr="00FC3579" w:rsidRDefault="008C090C">
      <w:pPr>
        <w:spacing w:before="0" w:after="0" w:line="240" w:lineRule="auto"/>
        <w:rPr>
          <w:rFonts w:ascii="Arial" w:hAnsi="Arial" w:cs="Arial"/>
        </w:rPr>
      </w:pPr>
      <w:r w:rsidRPr="00FC3579">
        <w:rPr>
          <w:rFonts w:ascii="Arial" w:hAnsi="Arial" w:cs="Arial"/>
        </w:rPr>
        <w:br w:type="page"/>
      </w:r>
    </w:p>
    <w:p w14:paraId="666A5F9F" w14:textId="59773333" w:rsidR="00D61512" w:rsidRPr="00FC3579" w:rsidRDefault="00156BA0" w:rsidP="00555121">
      <w:pPr>
        <w:pStyle w:val="Heading2"/>
        <w:spacing w:before="120" w:after="120"/>
        <w:rPr>
          <w:rFonts w:ascii="Arial" w:hAnsi="Arial" w:cs="Arial"/>
        </w:rPr>
      </w:pPr>
      <w:bookmarkStart w:id="112" w:name="_Toc107319392"/>
      <w:r w:rsidRPr="00FC3579">
        <w:rPr>
          <w:rFonts w:ascii="Arial" w:hAnsi="Arial" w:cs="Arial"/>
        </w:rPr>
        <w:lastRenderedPageBreak/>
        <w:t xml:space="preserve">How do you make a </w:t>
      </w:r>
      <w:r w:rsidR="00A12A98" w:rsidRPr="00FC3579">
        <w:rPr>
          <w:rFonts w:ascii="Arial" w:hAnsi="Arial" w:cs="Arial"/>
        </w:rPr>
        <w:t>p</w:t>
      </w:r>
      <w:r w:rsidRPr="00FC3579">
        <w:rPr>
          <w:rFonts w:ascii="Arial" w:hAnsi="Arial" w:cs="Arial"/>
        </w:rPr>
        <w:t>lan</w:t>
      </w:r>
      <w:r w:rsidR="000B6312" w:rsidRPr="00FC3579">
        <w:rPr>
          <w:rFonts w:ascii="Arial" w:hAnsi="Arial" w:cs="Arial"/>
        </w:rPr>
        <w:t xml:space="preserve">? </w:t>
      </w:r>
      <w:bookmarkEnd w:id="112"/>
    </w:p>
    <w:p w14:paraId="13D3346E" w14:textId="77777777" w:rsidR="00316742" w:rsidRPr="00FC3579" w:rsidRDefault="00316742" w:rsidP="00D70763">
      <w:pPr>
        <w:spacing w:before="240"/>
        <w:rPr>
          <w:rFonts w:ascii="Arial" w:hAnsi="Arial" w:cs="Arial"/>
        </w:rPr>
      </w:pPr>
      <w:r w:rsidRPr="00FC3579">
        <w:rPr>
          <w:rFonts w:ascii="Arial" w:hAnsi="Arial" w:cs="Arial"/>
        </w:rPr>
        <w:t xml:space="preserve">When people with disability join the NDIS, we call them </w:t>
      </w:r>
      <w:r w:rsidRPr="00FC3579">
        <w:rPr>
          <w:rStyle w:val="Strong"/>
          <w:rFonts w:ascii="Arial" w:hAnsi="Arial" w:cs="Arial"/>
        </w:rPr>
        <w:t>participants</w:t>
      </w:r>
      <w:r w:rsidRPr="00FC3579">
        <w:rPr>
          <w:rFonts w:ascii="Arial" w:hAnsi="Arial" w:cs="Arial"/>
        </w:rPr>
        <w:t>.</w:t>
      </w:r>
    </w:p>
    <w:p w14:paraId="288F1097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 xml:space="preserve">When you become a participant, we support you to </w:t>
      </w:r>
      <w:proofErr w:type="gramStart"/>
      <w:r w:rsidRPr="00FC3579">
        <w:rPr>
          <w:rFonts w:ascii="Arial" w:hAnsi="Arial" w:cs="Arial"/>
        </w:rPr>
        <w:t>make a plan</w:t>
      </w:r>
      <w:proofErr w:type="gramEnd"/>
      <w:r w:rsidRPr="00FC3579">
        <w:rPr>
          <w:rFonts w:ascii="Arial" w:hAnsi="Arial" w:cs="Arial"/>
        </w:rPr>
        <w:t>.</w:t>
      </w:r>
    </w:p>
    <w:p w14:paraId="137C4647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Everyone must have a planning conversation before they get a plan.</w:t>
      </w:r>
    </w:p>
    <w:p w14:paraId="21A0C7F8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In a planning conversation we will get to know:</w:t>
      </w:r>
    </w:p>
    <w:p w14:paraId="30243515" w14:textId="77777777" w:rsidR="00316742" w:rsidRPr="00FC3579" w:rsidRDefault="00316742" w:rsidP="00555121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you</w:t>
      </w:r>
    </w:p>
    <w:p w14:paraId="7815451C" w14:textId="77777777" w:rsidR="00316742" w:rsidRPr="00FC3579" w:rsidRDefault="00316742" w:rsidP="00555121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 xml:space="preserve">what is happening in your life </w:t>
      </w:r>
      <w:proofErr w:type="gramStart"/>
      <w:r w:rsidRPr="00FC3579">
        <w:rPr>
          <w:rFonts w:ascii="Arial" w:hAnsi="Arial" w:cs="Arial"/>
        </w:rPr>
        <w:t>now.</w:t>
      </w:r>
      <w:proofErr w:type="gramEnd"/>
    </w:p>
    <w:p w14:paraId="6309453F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When we make your plan, we will talk about what supports can help you work towards your goals.</w:t>
      </w:r>
    </w:p>
    <w:p w14:paraId="75B26850" w14:textId="4D5EFE09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And we might ask you for more information about your supports if we need</w:t>
      </w:r>
      <w:r w:rsidR="00FC3579">
        <w:rPr>
          <w:rFonts w:ascii="Arial" w:hAnsi="Arial" w:cs="Arial"/>
        </w:rPr>
        <w:t> </w:t>
      </w:r>
      <w:r w:rsidRPr="00FC3579">
        <w:rPr>
          <w:rFonts w:ascii="Arial" w:hAnsi="Arial" w:cs="Arial"/>
        </w:rPr>
        <w:t xml:space="preserve">to. </w:t>
      </w:r>
    </w:p>
    <w:p w14:paraId="5858AA84" w14:textId="0A003F9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We use the information from this planning conversation to make your plan.</w:t>
      </w:r>
    </w:p>
    <w:p w14:paraId="5C9261B1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 xml:space="preserve">When we finish making your plan, we will </w:t>
      </w:r>
      <w:r w:rsidRPr="00FC3579">
        <w:rPr>
          <w:rStyle w:val="Strong"/>
          <w:rFonts w:ascii="Arial" w:hAnsi="Arial" w:cs="Arial"/>
        </w:rPr>
        <w:t>approve</w:t>
      </w:r>
      <w:r w:rsidRPr="00FC3579">
        <w:rPr>
          <w:rFonts w:ascii="Arial" w:hAnsi="Arial" w:cs="Arial"/>
        </w:rPr>
        <w:t> it.</w:t>
      </w:r>
    </w:p>
    <w:p w14:paraId="76BAB809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This means we agree to everything in your plan.</w:t>
      </w:r>
    </w:p>
    <w:p w14:paraId="74333152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We will also send it to you.</w:t>
      </w:r>
    </w:p>
    <w:p w14:paraId="6AF800F6" w14:textId="20FE99FD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You can ask other people to support you to make decisions about your plan.</w:t>
      </w:r>
    </w:p>
    <w:p w14:paraId="4749C60B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For example, a family member or friend.</w:t>
      </w:r>
    </w:p>
    <w:p w14:paraId="0C149E25" w14:textId="5B5245D1" w:rsidR="000B6312" w:rsidRPr="00FC3579" w:rsidRDefault="000B631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br w:type="page"/>
      </w:r>
    </w:p>
    <w:p w14:paraId="3E68C479" w14:textId="1802185D" w:rsidR="006B461C" w:rsidRPr="00FC3579" w:rsidRDefault="00AE12F4" w:rsidP="00555121">
      <w:pPr>
        <w:pStyle w:val="Heading2"/>
        <w:spacing w:before="120" w:after="120"/>
        <w:rPr>
          <w:rFonts w:ascii="Arial" w:hAnsi="Arial" w:cs="Arial"/>
          <w:lang w:val="en-AU"/>
        </w:rPr>
      </w:pPr>
      <w:bookmarkStart w:id="113" w:name="_Toc107319393"/>
      <w:r w:rsidRPr="00FC3579">
        <w:rPr>
          <w:rFonts w:ascii="Arial" w:hAnsi="Arial" w:cs="Arial"/>
          <w:lang w:val="en-AU"/>
        </w:rPr>
        <w:lastRenderedPageBreak/>
        <w:t>What happens before</w:t>
      </w:r>
      <w:r w:rsidR="00406A58" w:rsidRPr="00FC3579">
        <w:rPr>
          <w:rFonts w:ascii="Arial" w:hAnsi="Arial" w:cs="Arial"/>
        </w:rPr>
        <w:t xml:space="preserve"> y</w:t>
      </w:r>
      <w:r w:rsidR="003C698F" w:rsidRPr="00FC3579">
        <w:rPr>
          <w:rFonts w:ascii="Arial" w:hAnsi="Arial" w:cs="Arial"/>
        </w:rPr>
        <w:t xml:space="preserve">our planning </w:t>
      </w:r>
      <w:r w:rsidRPr="00FC3579">
        <w:rPr>
          <w:rFonts w:ascii="Arial" w:hAnsi="Arial" w:cs="Arial"/>
          <w:lang w:val="en-AU"/>
        </w:rPr>
        <w:t>conversation?</w:t>
      </w:r>
      <w:bookmarkEnd w:id="113"/>
    </w:p>
    <w:p w14:paraId="23A7BB4F" w14:textId="701D3F5D" w:rsidR="00316742" w:rsidRPr="00FC3579" w:rsidRDefault="00316742" w:rsidP="00D70763">
      <w:pPr>
        <w:spacing w:before="240"/>
        <w:rPr>
          <w:rFonts w:ascii="Arial" w:hAnsi="Arial" w:cs="Arial"/>
        </w:rPr>
      </w:pPr>
      <w:r w:rsidRPr="00FC3579">
        <w:rPr>
          <w:rFonts w:ascii="Arial" w:hAnsi="Arial" w:cs="Arial"/>
        </w:rPr>
        <w:t>We will check all the information you gave us when you applied to join the</w:t>
      </w:r>
      <w:r w:rsidR="00FC3579">
        <w:rPr>
          <w:rFonts w:ascii="Arial" w:hAnsi="Arial" w:cs="Arial"/>
        </w:rPr>
        <w:t> </w:t>
      </w:r>
      <w:r w:rsidRPr="00FC3579">
        <w:rPr>
          <w:rFonts w:ascii="Arial" w:hAnsi="Arial" w:cs="Arial"/>
        </w:rPr>
        <w:t>NDIS.</w:t>
      </w:r>
    </w:p>
    <w:p w14:paraId="74C9908D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This includes any information from:</w:t>
      </w:r>
    </w:p>
    <w:p w14:paraId="73BB5CAB" w14:textId="77777777" w:rsidR="00316742" w:rsidRPr="00FC3579" w:rsidRDefault="00316742" w:rsidP="00555121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your doctors or other health care workers</w:t>
      </w:r>
    </w:p>
    <w:p w14:paraId="75DEF83D" w14:textId="77777777" w:rsidR="00316742" w:rsidRPr="00FC3579" w:rsidRDefault="00316742" w:rsidP="00555121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services you might use.</w:t>
      </w:r>
    </w:p>
    <w:p w14:paraId="05E64090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It also includes information we have about what supports you need.</w:t>
      </w:r>
    </w:p>
    <w:p w14:paraId="6D47864A" w14:textId="18656214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We might contact you to work out when you want to have your planning</w:t>
      </w:r>
      <w:r w:rsidR="00555121" w:rsidRPr="00FC3579">
        <w:rPr>
          <w:rFonts w:ascii="Arial" w:hAnsi="Arial" w:cs="Arial"/>
        </w:rPr>
        <w:t> </w:t>
      </w:r>
      <w:r w:rsidRPr="00FC3579">
        <w:rPr>
          <w:rFonts w:ascii="Arial" w:hAnsi="Arial" w:cs="Arial"/>
        </w:rPr>
        <w:t>conversation.</w:t>
      </w:r>
    </w:p>
    <w:p w14:paraId="67708A70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 xml:space="preserve">A </w:t>
      </w:r>
      <w:r w:rsidRPr="00FC3579">
        <w:rPr>
          <w:rStyle w:val="Strong"/>
          <w:rFonts w:ascii="Arial" w:hAnsi="Arial" w:cs="Arial"/>
        </w:rPr>
        <w:t>local area coordinator</w:t>
      </w:r>
      <w:r w:rsidRPr="00FC3579">
        <w:rPr>
          <w:rFonts w:ascii="Arial" w:hAnsi="Arial" w:cs="Arial"/>
        </w:rPr>
        <w:t xml:space="preserve"> might contact you.</w:t>
      </w:r>
    </w:p>
    <w:p w14:paraId="637BDBE7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This is someone who helps people with disability find and use supports.</w:t>
      </w:r>
    </w:p>
    <w:p w14:paraId="21B0185E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 xml:space="preserve">An </w:t>
      </w:r>
      <w:r w:rsidRPr="00FC3579">
        <w:rPr>
          <w:rStyle w:val="Strong"/>
          <w:rFonts w:ascii="Arial" w:hAnsi="Arial" w:cs="Arial"/>
        </w:rPr>
        <w:t>early childhood partner</w:t>
      </w:r>
      <w:r w:rsidRPr="00FC3579">
        <w:rPr>
          <w:rFonts w:ascii="Arial" w:hAnsi="Arial" w:cs="Arial"/>
        </w:rPr>
        <w:t xml:space="preserve"> might contact you.</w:t>
      </w:r>
    </w:p>
    <w:p w14:paraId="7BA393C1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This is someone who supports children with disability and their families to find and use supports.</w:t>
      </w:r>
    </w:p>
    <w:p w14:paraId="4D684980" w14:textId="77777777" w:rsidR="00316742" w:rsidRPr="00FC3579" w:rsidRDefault="00316742" w:rsidP="00555121">
      <w:pPr>
        <w:rPr>
          <w:rFonts w:ascii="Arial" w:hAnsi="Arial" w:cs="Arial"/>
        </w:rPr>
      </w:pPr>
      <w:proofErr w:type="gramStart"/>
      <w:r w:rsidRPr="00FC3579">
        <w:rPr>
          <w:rFonts w:ascii="Arial" w:hAnsi="Arial" w:cs="Arial"/>
        </w:rPr>
        <w:t>An</w:t>
      </w:r>
      <w:proofErr w:type="gramEnd"/>
      <w:r w:rsidRPr="00FC3579">
        <w:rPr>
          <w:rFonts w:ascii="Arial" w:hAnsi="Arial" w:cs="Arial"/>
        </w:rPr>
        <w:t xml:space="preserve"> </w:t>
      </w:r>
      <w:r w:rsidRPr="00FC3579">
        <w:rPr>
          <w:rStyle w:val="Strong"/>
          <w:rFonts w:ascii="Arial" w:hAnsi="Arial" w:cs="Arial"/>
        </w:rPr>
        <w:t>NDIA planner</w:t>
      </w:r>
      <w:r w:rsidRPr="00FC3579">
        <w:rPr>
          <w:rFonts w:ascii="Arial" w:hAnsi="Arial" w:cs="Arial"/>
        </w:rPr>
        <w:t xml:space="preserve"> might contact you.</w:t>
      </w:r>
    </w:p>
    <w:p w14:paraId="34D88D0A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This is someone who makes new plans.</w:t>
      </w:r>
    </w:p>
    <w:p w14:paraId="72A794CB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We will ask you how you want to have your planning conversation.</w:t>
      </w:r>
    </w:p>
    <w:p w14:paraId="2204199F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For example, you can tell us:</w:t>
      </w:r>
    </w:p>
    <w:p w14:paraId="1257B591" w14:textId="77777777" w:rsidR="00316742" w:rsidRPr="00FC3579" w:rsidRDefault="00316742" w:rsidP="00555121">
      <w:pPr>
        <w:pStyle w:val="ListParagraph"/>
        <w:numPr>
          <w:ilvl w:val="0"/>
          <w:numId w:val="42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where we should have the planning conversation</w:t>
      </w:r>
    </w:p>
    <w:p w14:paraId="49DD361F" w14:textId="77777777" w:rsidR="00316742" w:rsidRPr="00FC3579" w:rsidRDefault="00316742" w:rsidP="00555121">
      <w:pPr>
        <w:pStyle w:val="ListParagraph"/>
        <w:numPr>
          <w:ilvl w:val="0"/>
          <w:numId w:val="42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how you want to have the planning conversation.</w:t>
      </w:r>
    </w:p>
    <w:p w14:paraId="399A52E1" w14:textId="4694474A" w:rsidR="00C1392B" w:rsidRPr="00FC3579" w:rsidRDefault="00C1392B" w:rsidP="00555121">
      <w:pPr>
        <w:pStyle w:val="Heading3"/>
        <w:spacing w:before="120"/>
        <w:rPr>
          <w:rFonts w:ascii="Arial" w:hAnsi="Arial" w:cs="Arial"/>
        </w:rPr>
      </w:pPr>
      <w:r w:rsidRPr="00FC3579">
        <w:rPr>
          <w:rFonts w:ascii="Arial" w:hAnsi="Arial" w:cs="Arial"/>
        </w:rPr>
        <w:lastRenderedPageBreak/>
        <w:t xml:space="preserve">Your early childhood partner, </w:t>
      </w:r>
      <w:r w:rsidR="00AA35B8" w:rsidRPr="00FC3579">
        <w:rPr>
          <w:rFonts w:ascii="Arial" w:hAnsi="Arial" w:cs="Arial"/>
        </w:rPr>
        <w:t>local area coordinator</w:t>
      </w:r>
      <w:r w:rsidRPr="00FC3579">
        <w:rPr>
          <w:rFonts w:ascii="Arial" w:hAnsi="Arial" w:cs="Arial"/>
        </w:rPr>
        <w:t xml:space="preserve"> or NDIA planner’s contact details</w:t>
      </w:r>
    </w:p>
    <w:tbl>
      <w:tblPr>
        <w:tblStyle w:val="Style1"/>
        <w:tblW w:w="9214" w:type="dxa"/>
        <w:tblLayout w:type="fixed"/>
        <w:tblLook w:val="04A0" w:firstRow="1" w:lastRow="0" w:firstColumn="1" w:lastColumn="0" w:noHBand="0" w:noVBand="1"/>
      </w:tblPr>
      <w:tblGrid>
        <w:gridCol w:w="2367"/>
        <w:gridCol w:w="6847"/>
      </w:tblGrid>
      <w:tr w:rsidR="00316742" w:rsidRPr="00FC3579" w14:paraId="4B30FA78" w14:textId="77777777" w:rsidTr="00AC26DB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30D18A58" w14:textId="2309FF69" w:rsidR="00316742" w:rsidRPr="00FC3579" w:rsidRDefault="00316742" w:rsidP="00555121">
            <w:pPr>
              <w:pStyle w:val="captions"/>
              <w:jc w:val="left"/>
              <w:rPr>
                <w:rFonts w:ascii="Arial" w:hAnsi="Arial" w:cs="Arial"/>
              </w:rPr>
            </w:pPr>
            <w:r w:rsidRPr="00FC3579">
              <w:rPr>
                <w:rFonts w:ascii="Arial" w:hAnsi="Arial" w:cs="Arial"/>
              </w:rPr>
              <w:t>Name</w:t>
            </w:r>
          </w:p>
        </w:tc>
        <w:tc>
          <w:tcPr>
            <w:tcW w:w="684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71B5169A" w14:textId="77777777" w:rsidR="00316742" w:rsidRPr="00FC3579" w:rsidRDefault="00316742" w:rsidP="00555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316742" w:rsidRPr="00FC3579" w14:paraId="5458C4AB" w14:textId="77777777" w:rsidTr="00AC26DB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7A187E01" w14:textId="57369412" w:rsidR="00316742" w:rsidRPr="00FC3579" w:rsidRDefault="00316742" w:rsidP="00555121">
            <w:pPr>
              <w:pStyle w:val="captions"/>
              <w:jc w:val="left"/>
              <w:rPr>
                <w:rFonts w:ascii="Arial" w:hAnsi="Arial" w:cs="Arial"/>
              </w:rPr>
            </w:pPr>
            <w:r w:rsidRPr="00FC3579">
              <w:rPr>
                <w:rFonts w:ascii="Arial" w:hAnsi="Arial" w:cs="Arial"/>
              </w:rPr>
              <w:t>Phone number</w:t>
            </w:r>
          </w:p>
        </w:tc>
        <w:tc>
          <w:tcPr>
            <w:tcW w:w="684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8A6DC29" w14:textId="77777777" w:rsidR="00316742" w:rsidRPr="00FC3579" w:rsidRDefault="00316742" w:rsidP="00555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316742" w:rsidRPr="00FC3579" w14:paraId="5ECDD1DD" w14:textId="77777777" w:rsidTr="00AC26DB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00C6F043" w14:textId="73929DC6" w:rsidR="00316742" w:rsidRPr="00FC3579" w:rsidRDefault="00316742" w:rsidP="00555121">
            <w:pPr>
              <w:pStyle w:val="captions"/>
              <w:jc w:val="left"/>
              <w:rPr>
                <w:rFonts w:ascii="Arial" w:hAnsi="Arial" w:cs="Arial"/>
              </w:rPr>
            </w:pPr>
            <w:r w:rsidRPr="00FC3579">
              <w:rPr>
                <w:rFonts w:ascii="Arial" w:hAnsi="Arial" w:cs="Arial"/>
              </w:rPr>
              <w:t>Email address</w:t>
            </w:r>
          </w:p>
        </w:tc>
        <w:tc>
          <w:tcPr>
            <w:tcW w:w="684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6AFBF408" w14:textId="77777777" w:rsidR="00316742" w:rsidRPr="00FC3579" w:rsidRDefault="00316742" w:rsidP="00555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316742" w:rsidRPr="00FC3579" w14:paraId="5E94F49D" w14:textId="77777777" w:rsidTr="00AC26DB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718C0D22" w14:textId="6B3DEC68" w:rsidR="00316742" w:rsidRPr="00FC3579" w:rsidRDefault="00316742" w:rsidP="00555121">
            <w:pPr>
              <w:pStyle w:val="captions"/>
              <w:jc w:val="left"/>
              <w:rPr>
                <w:rFonts w:ascii="Arial" w:hAnsi="Arial" w:cs="Arial"/>
              </w:rPr>
            </w:pPr>
            <w:r w:rsidRPr="00FC3579">
              <w:rPr>
                <w:rFonts w:ascii="Arial" w:hAnsi="Arial" w:cs="Arial"/>
              </w:rPr>
              <w:t>Office address</w:t>
            </w:r>
          </w:p>
        </w:tc>
        <w:tc>
          <w:tcPr>
            <w:tcW w:w="684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4E0C93D" w14:textId="77777777" w:rsidR="00316742" w:rsidRPr="00FC3579" w:rsidRDefault="00316742" w:rsidP="00555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</w:tbl>
    <w:p w14:paraId="54D52B68" w14:textId="480DCB79" w:rsidR="00C1392B" w:rsidRPr="00FC3579" w:rsidRDefault="00C1392B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br w:type="page"/>
      </w:r>
    </w:p>
    <w:p w14:paraId="5443CE5A" w14:textId="02DF11D1" w:rsidR="00131A80" w:rsidRPr="00FC3579" w:rsidRDefault="00131A80" w:rsidP="00555121">
      <w:pPr>
        <w:pStyle w:val="Heading2"/>
        <w:spacing w:before="120" w:after="120"/>
        <w:rPr>
          <w:rFonts w:ascii="Arial" w:hAnsi="Arial" w:cs="Arial"/>
        </w:rPr>
      </w:pPr>
      <w:bookmarkStart w:id="114" w:name="_Toc107319394"/>
      <w:r w:rsidRPr="00FC3579">
        <w:rPr>
          <w:rFonts w:ascii="Arial" w:hAnsi="Arial" w:cs="Arial"/>
        </w:rPr>
        <w:lastRenderedPageBreak/>
        <w:t>Getting ready for your planning conversation</w:t>
      </w:r>
      <w:bookmarkEnd w:id="114"/>
    </w:p>
    <w:p w14:paraId="42BB2A76" w14:textId="3404FBA2" w:rsidR="00F32CD7" w:rsidRPr="00FC3579" w:rsidRDefault="00F32CD7" w:rsidP="00D70763">
      <w:pPr>
        <w:pStyle w:val="Heading3"/>
        <w:rPr>
          <w:rFonts w:ascii="Arial" w:hAnsi="Arial" w:cs="Arial"/>
        </w:rPr>
      </w:pPr>
      <w:r w:rsidRPr="00FC3579">
        <w:rPr>
          <w:rFonts w:ascii="Arial" w:hAnsi="Arial" w:cs="Arial"/>
        </w:rPr>
        <w:t>What will we talk about in your planning conversation?</w:t>
      </w:r>
    </w:p>
    <w:p w14:paraId="18020579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We will talk to you about what you:</w:t>
      </w:r>
    </w:p>
    <w:p w14:paraId="2098B6C5" w14:textId="77777777" w:rsidR="00316742" w:rsidRPr="00FC3579" w:rsidRDefault="00316742" w:rsidP="00555121">
      <w:pPr>
        <w:numPr>
          <w:ilvl w:val="0"/>
          <w:numId w:val="2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are doing now</w:t>
      </w:r>
    </w:p>
    <w:p w14:paraId="1DA865CE" w14:textId="77777777" w:rsidR="00316742" w:rsidRPr="00FC3579" w:rsidRDefault="00316742" w:rsidP="00555121">
      <w:pPr>
        <w:numPr>
          <w:ilvl w:val="0"/>
          <w:numId w:val="2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might want to do in the future.</w:t>
      </w:r>
    </w:p>
    <w:p w14:paraId="60565930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We will ask you questions about:</w:t>
      </w:r>
    </w:p>
    <w:p w14:paraId="6BA87FF8" w14:textId="77777777" w:rsidR="00316742" w:rsidRPr="00FC3579" w:rsidRDefault="00316742" w:rsidP="00555121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your goals</w:t>
      </w:r>
    </w:p>
    <w:p w14:paraId="3A423EC3" w14:textId="66D57617" w:rsidR="00316742" w:rsidRPr="00FC3579" w:rsidRDefault="00316742" w:rsidP="00555121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where you live and who you live with</w:t>
      </w:r>
      <w:r w:rsidR="00E520B3" w:rsidRPr="00FC3579">
        <w:rPr>
          <w:rFonts w:ascii="Arial" w:hAnsi="Arial" w:cs="Arial"/>
        </w:rPr>
        <w:t>.</w:t>
      </w:r>
    </w:p>
    <w:p w14:paraId="26203476" w14:textId="4FE3CBBC" w:rsidR="00E520B3" w:rsidRPr="00FC3579" w:rsidRDefault="00E520B3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We will also ask you questions about what:</w:t>
      </w:r>
    </w:p>
    <w:p w14:paraId="1A6E8773" w14:textId="710BD338" w:rsidR="00316742" w:rsidRPr="00FC3579" w:rsidRDefault="00316742" w:rsidP="00555121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supports you have now</w:t>
      </w:r>
    </w:p>
    <w:p w14:paraId="1D4EFAA1" w14:textId="5FCF324B" w:rsidR="00316742" w:rsidRPr="00FC3579" w:rsidRDefault="00316742" w:rsidP="00555121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you like to do for fun.</w:t>
      </w:r>
    </w:p>
    <w:p w14:paraId="79F1C0A3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We will also ask you questions about what support you need to:</w:t>
      </w:r>
    </w:p>
    <w:p w14:paraId="4A78185D" w14:textId="77777777" w:rsidR="00316742" w:rsidRPr="00FC3579" w:rsidRDefault="00316742" w:rsidP="00555121">
      <w:pPr>
        <w:pStyle w:val="ListParagraph"/>
        <w:numPr>
          <w:ilvl w:val="0"/>
          <w:numId w:val="14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develop your skills</w:t>
      </w:r>
    </w:p>
    <w:p w14:paraId="7C4B7808" w14:textId="77777777" w:rsidR="00316742" w:rsidRPr="00FC3579" w:rsidRDefault="00316742" w:rsidP="00555121">
      <w:pPr>
        <w:pStyle w:val="ListParagraph"/>
        <w:numPr>
          <w:ilvl w:val="0"/>
          <w:numId w:val="14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do more things on your own.</w:t>
      </w:r>
    </w:p>
    <w:p w14:paraId="7648B959" w14:textId="66D79D2E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You can use this booklet to help you get ready for your planning</w:t>
      </w:r>
      <w:r w:rsidR="00555121" w:rsidRPr="00FC3579">
        <w:rPr>
          <w:rFonts w:ascii="Arial" w:hAnsi="Arial" w:cs="Arial"/>
        </w:rPr>
        <w:t> </w:t>
      </w:r>
      <w:r w:rsidRPr="00FC3579">
        <w:rPr>
          <w:rFonts w:ascii="Arial" w:hAnsi="Arial" w:cs="Arial"/>
        </w:rPr>
        <w:t>conversation.</w:t>
      </w:r>
    </w:p>
    <w:p w14:paraId="2B59C7E9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We have questions you can answer to help you get ready.</w:t>
      </w:r>
    </w:p>
    <w:p w14:paraId="2E56F87B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 xml:space="preserve">There are boxes for you to share your answers </w:t>
      </w:r>
      <w:proofErr w:type="gramStart"/>
      <w:r w:rsidRPr="00FC3579">
        <w:rPr>
          <w:rFonts w:ascii="Arial" w:hAnsi="Arial" w:cs="Arial"/>
        </w:rPr>
        <w:t>later on</w:t>
      </w:r>
      <w:proofErr w:type="gramEnd"/>
      <w:r w:rsidRPr="00FC3579">
        <w:rPr>
          <w:rFonts w:ascii="Arial" w:hAnsi="Arial" w:cs="Arial"/>
        </w:rPr>
        <w:t xml:space="preserve"> in this booklet.</w:t>
      </w:r>
    </w:p>
    <w:p w14:paraId="5987616C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All the information you share will help us make your plan.</w:t>
      </w:r>
    </w:p>
    <w:p w14:paraId="39B144CD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We will keep all your information:</w:t>
      </w:r>
    </w:p>
    <w:p w14:paraId="60A93AC5" w14:textId="77777777" w:rsidR="00316742" w:rsidRPr="00FC3579" w:rsidRDefault="00316742" w:rsidP="00555121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safe</w:t>
      </w:r>
    </w:p>
    <w:p w14:paraId="706F44E2" w14:textId="41E70030" w:rsidR="00FF3BE5" w:rsidRPr="00FC3579" w:rsidRDefault="00316742" w:rsidP="00555121">
      <w:pPr>
        <w:pStyle w:val="ListParagraph"/>
        <w:numPr>
          <w:ilvl w:val="0"/>
          <w:numId w:val="15"/>
        </w:numPr>
        <w:rPr>
          <w:rFonts w:ascii="Arial" w:hAnsi="Arial" w:cs="Arial"/>
          <w:b/>
          <w:bCs/>
          <w:szCs w:val="26"/>
        </w:rPr>
      </w:pPr>
      <w:r w:rsidRPr="00FC3579">
        <w:rPr>
          <w:rFonts w:ascii="Arial" w:hAnsi="Arial" w:cs="Arial"/>
        </w:rPr>
        <w:t>private.</w:t>
      </w:r>
      <w:r w:rsidR="00FF3BE5" w:rsidRPr="00FC3579">
        <w:rPr>
          <w:rFonts w:ascii="Arial" w:hAnsi="Arial" w:cs="Arial"/>
        </w:rPr>
        <w:br w:type="page"/>
      </w:r>
    </w:p>
    <w:p w14:paraId="59D085DF" w14:textId="03CD2774" w:rsidR="00514BC0" w:rsidRPr="00FC3579" w:rsidRDefault="00514BC0" w:rsidP="00555121">
      <w:pPr>
        <w:pStyle w:val="Heading3"/>
        <w:spacing w:before="120"/>
        <w:rPr>
          <w:rFonts w:ascii="Arial" w:hAnsi="Arial" w:cs="Arial"/>
        </w:rPr>
      </w:pPr>
      <w:r w:rsidRPr="00FC3579">
        <w:rPr>
          <w:rFonts w:ascii="Arial" w:hAnsi="Arial" w:cs="Arial"/>
        </w:rPr>
        <w:lastRenderedPageBreak/>
        <w:t>What do you need to bring with you?</w:t>
      </w:r>
    </w:p>
    <w:p w14:paraId="492A1D6B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When you come to the planning conversation, please bring:</w:t>
      </w:r>
    </w:p>
    <w:p w14:paraId="6FB77D51" w14:textId="77777777" w:rsidR="00316742" w:rsidRPr="00FC3579" w:rsidRDefault="00316742" w:rsidP="00555121">
      <w:pPr>
        <w:pStyle w:val="ListParagraph"/>
        <w:numPr>
          <w:ilvl w:val="0"/>
          <w:numId w:val="29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this booklet</w:t>
      </w:r>
    </w:p>
    <w:p w14:paraId="6D4F7865" w14:textId="77777777" w:rsidR="00316742" w:rsidRPr="00FC3579" w:rsidRDefault="00316742" w:rsidP="00555121">
      <w:pPr>
        <w:pStyle w:val="ListParagraph"/>
        <w:numPr>
          <w:ilvl w:val="0"/>
          <w:numId w:val="29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proof of your identity, like a driver’s licence or passport</w:t>
      </w:r>
    </w:p>
    <w:p w14:paraId="1CCAB128" w14:textId="77777777" w:rsidR="00316742" w:rsidRPr="00FC3579" w:rsidRDefault="00316742" w:rsidP="00555121">
      <w:pPr>
        <w:pStyle w:val="ListParagraph"/>
        <w:numPr>
          <w:ilvl w:val="0"/>
          <w:numId w:val="29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a list of any aids or equipment you use</w:t>
      </w:r>
    </w:p>
    <w:p w14:paraId="26FB05C1" w14:textId="77777777" w:rsidR="00316742" w:rsidRPr="00FC3579" w:rsidRDefault="00316742" w:rsidP="00555121">
      <w:pPr>
        <w:pStyle w:val="ListParagraph"/>
        <w:numPr>
          <w:ilvl w:val="0"/>
          <w:numId w:val="29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 xml:space="preserve">your </w:t>
      </w:r>
      <w:proofErr w:type="spellStart"/>
      <w:r w:rsidRPr="00FC3579">
        <w:rPr>
          <w:rFonts w:ascii="Arial" w:hAnsi="Arial" w:cs="Arial"/>
        </w:rPr>
        <w:t>myGov</w:t>
      </w:r>
      <w:proofErr w:type="spellEnd"/>
      <w:r w:rsidRPr="00FC3579">
        <w:rPr>
          <w:rFonts w:ascii="Arial" w:hAnsi="Arial" w:cs="Arial"/>
        </w:rPr>
        <w:t xml:space="preserve"> login and password</w:t>
      </w:r>
    </w:p>
    <w:p w14:paraId="071875C3" w14:textId="77777777" w:rsidR="00316742" w:rsidRPr="00FC3579" w:rsidRDefault="00316742" w:rsidP="00555121">
      <w:pPr>
        <w:pStyle w:val="ListParagraph"/>
        <w:numPr>
          <w:ilvl w:val="0"/>
          <w:numId w:val="29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your bank account information</w:t>
      </w:r>
    </w:p>
    <w:p w14:paraId="506A799A" w14:textId="77777777" w:rsidR="00316742" w:rsidRPr="00FC3579" w:rsidRDefault="00316742" w:rsidP="00555121">
      <w:pPr>
        <w:pStyle w:val="ListParagraph"/>
        <w:numPr>
          <w:ilvl w:val="0"/>
          <w:numId w:val="29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any information from your doctors or health care workers.</w:t>
      </w:r>
    </w:p>
    <w:p w14:paraId="07FFCDF4" w14:textId="4EFAD289" w:rsidR="00C750A7" w:rsidRPr="00FC3579" w:rsidRDefault="00C750A7" w:rsidP="00D70763">
      <w:pPr>
        <w:pStyle w:val="Heading3"/>
        <w:rPr>
          <w:rFonts w:ascii="Arial" w:hAnsi="Arial" w:cs="Arial"/>
        </w:rPr>
      </w:pPr>
      <w:r w:rsidRPr="00FC3579">
        <w:rPr>
          <w:rFonts w:ascii="Arial" w:hAnsi="Arial" w:cs="Arial"/>
        </w:rPr>
        <w:t>Who can come with you?</w:t>
      </w:r>
    </w:p>
    <w:p w14:paraId="6ADF1B82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You can come to the planning conversation by yourself.</w:t>
      </w:r>
    </w:p>
    <w:p w14:paraId="0C2F49D5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Or you can bring:</w:t>
      </w:r>
    </w:p>
    <w:p w14:paraId="0D3030BF" w14:textId="77777777" w:rsidR="00316742" w:rsidRPr="00FC3579" w:rsidRDefault="00316742" w:rsidP="00555121">
      <w:pPr>
        <w:pStyle w:val="ListParagraph"/>
        <w:numPr>
          <w:ilvl w:val="0"/>
          <w:numId w:val="30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a family member or friend</w:t>
      </w:r>
    </w:p>
    <w:p w14:paraId="0CCAC3FD" w14:textId="77777777" w:rsidR="00316742" w:rsidRPr="00FC3579" w:rsidRDefault="00316742" w:rsidP="00555121">
      <w:pPr>
        <w:pStyle w:val="ListParagraph"/>
        <w:numPr>
          <w:ilvl w:val="0"/>
          <w:numId w:val="30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 xml:space="preserve">an advocate – someone who speaks up for people with disability. </w:t>
      </w:r>
    </w:p>
    <w:p w14:paraId="754FA14D" w14:textId="77777777" w:rsidR="007872CE" w:rsidRPr="00FC3579" w:rsidRDefault="007872CE" w:rsidP="00555121">
      <w:pPr>
        <w:rPr>
          <w:rFonts w:ascii="Arial" w:hAnsi="Arial" w:cs="Arial"/>
          <w:b/>
          <w:bCs/>
          <w:szCs w:val="26"/>
        </w:rPr>
      </w:pPr>
      <w:r w:rsidRPr="00FC3579">
        <w:rPr>
          <w:rFonts w:ascii="Arial" w:hAnsi="Arial" w:cs="Arial"/>
        </w:rPr>
        <w:br w:type="page"/>
      </w:r>
    </w:p>
    <w:p w14:paraId="399C46A7" w14:textId="159AF68D" w:rsidR="009F1824" w:rsidRPr="00FC3579" w:rsidRDefault="009F1824" w:rsidP="00555121">
      <w:pPr>
        <w:pStyle w:val="Heading2"/>
        <w:spacing w:before="120" w:after="120"/>
        <w:rPr>
          <w:rFonts w:ascii="Arial" w:hAnsi="Arial" w:cs="Arial"/>
          <w:lang w:val="en-AU"/>
        </w:rPr>
      </w:pPr>
      <w:bookmarkStart w:id="115" w:name="_Toc107319396"/>
      <w:r w:rsidRPr="00FC3579">
        <w:rPr>
          <w:rFonts w:ascii="Arial" w:hAnsi="Arial" w:cs="Arial"/>
        </w:rPr>
        <w:lastRenderedPageBreak/>
        <w:t>Information about you</w:t>
      </w:r>
      <w:bookmarkEnd w:id="115"/>
    </w:p>
    <w:p w14:paraId="705FFA19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We would like to know more about you.</w:t>
      </w:r>
    </w:p>
    <w:p w14:paraId="4D72FF07" w14:textId="361560CF" w:rsidR="00E90BC9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This will help us make your plan.</w:t>
      </w:r>
    </w:p>
    <w:p w14:paraId="6D2FB200" w14:textId="5EA5C796" w:rsidR="00E520B3" w:rsidRPr="00FC3579" w:rsidRDefault="00E520B3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What is your name?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E520B3" w:rsidRPr="00FC3579" w14:paraId="7D4CAEEF" w14:textId="77777777" w:rsidTr="00ED65B3">
        <w:trPr>
          <w:trHeight w:val="1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5F1EE39" w14:textId="77777777" w:rsidR="00E520B3" w:rsidRPr="00FC3579" w:rsidRDefault="00E520B3" w:rsidP="00555121">
            <w:pPr>
              <w:jc w:val="left"/>
              <w:rPr>
                <w:rFonts w:ascii="Arial" w:hAnsi="Arial" w:cs="Arial"/>
              </w:rPr>
            </w:pPr>
          </w:p>
        </w:tc>
      </w:tr>
    </w:tbl>
    <w:p w14:paraId="7F4A4E00" w14:textId="78D52836" w:rsidR="00E520B3" w:rsidRPr="00FC3579" w:rsidRDefault="00E520B3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What is your date of birth?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E520B3" w:rsidRPr="00FC3579" w14:paraId="62ECB30C" w14:textId="77777777" w:rsidTr="00ED65B3">
        <w:trPr>
          <w:trHeight w:val="1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A859D35" w14:textId="77777777" w:rsidR="00E520B3" w:rsidRPr="00FC3579" w:rsidRDefault="00E520B3" w:rsidP="00555121">
            <w:pPr>
              <w:jc w:val="left"/>
              <w:rPr>
                <w:rFonts w:ascii="Arial" w:hAnsi="Arial" w:cs="Arial"/>
              </w:rPr>
            </w:pPr>
          </w:p>
        </w:tc>
      </w:tr>
    </w:tbl>
    <w:p w14:paraId="5AD97C39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What is your NDIS participant number?</w:t>
      </w:r>
    </w:p>
    <w:p w14:paraId="647F6FCB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You can find this number in the letter that:</w:t>
      </w:r>
    </w:p>
    <w:p w14:paraId="07F0BDD4" w14:textId="77777777" w:rsidR="00316742" w:rsidRPr="00FC3579" w:rsidRDefault="00316742" w:rsidP="00555121">
      <w:pPr>
        <w:pStyle w:val="ListParagraph"/>
        <w:numPr>
          <w:ilvl w:val="0"/>
          <w:numId w:val="16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we sent you</w:t>
      </w:r>
    </w:p>
    <w:p w14:paraId="39AF23E4" w14:textId="77777777" w:rsidR="00316742" w:rsidRPr="00FC3579" w:rsidRDefault="00316742" w:rsidP="00555121">
      <w:pPr>
        <w:pStyle w:val="ListParagraph"/>
        <w:numPr>
          <w:ilvl w:val="0"/>
          <w:numId w:val="16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says you can join the NDIS.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153D3D" w:rsidRPr="00FC3579" w14:paraId="14AC3711" w14:textId="77777777" w:rsidTr="0037003B">
        <w:trPr>
          <w:trHeight w:val="1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66F9B546" w14:textId="77777777" w:rsidR="00153D3D" w:rsidRPr="00FC3579" w:rsidRDefault="00153D3D" w:rsidP="00555121">
            <w:pPr>
              <w:jc w:val="left"/>
              <w:rPr>
                <w:rFonts w:ascii="Arial" w:hAnsi="Arial" w:cs="Arial"/>
              </w:rPr>
            </w:pPr>
          </w:p>
        </w:tc>
      </w:tr>
    </w:tbl>
    <w:p w14:paraId="3621FC6A" w14:textId="77777777" w:rsidR="00825935" w:rsidRPr="00FC3579" w:rsidRDefault="00825935" w:rsidP="00555121">
      <w:pPr>
        <w:rPr>
          <w:rFonts w:ascii="Arial" w:hAnsi="Arial" w:cs="Arial"/>
          <w:sz w:val="2"/>
          <w:szCs w:val="2"/>
        </w:rPr>
      </w:pPr>
    </w:p>
    <w:p w14:paraId="362D3EA9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What type of disability do you have?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825935" w:rsidRPr="00FC3579" w14:paraId="3696B0F8" w14:textId="77777777" w:rsidTr="00AA3FE9">
        <w:trPr>
          <w:trHeight w:val="19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02F6DDF" w14:textId="77777777" w:rsidR="00825935" w:rsidRPr="00FC3579" w:rsidRDefault="00825935" w:rsidP="00555121">
            <w:pPr>
              <w:jc w:val="left"/>
              <w:rPr>
                <w:rFonts w:ascii="Arial" w:hAnsi="Arial" w:cs="Arial"/>
              </w:rPr>
            </w:pPr>
          </w:p>
        </w:tc>
      </w:tr>
    </w:tbl>
    <w:p w14:paraId="4E0FF356" w14:textId="77777777" w:rsidR="00825935" w:rsidRPr="00FC3579" w:rsidRDefault="00825935" w:rsidP="00555121">
      <w:pPr>
        <w:rPr>
          <w:rFonts w:ascii="Arial" w:hAnsi="Arial" w:cs="Arial"/>
          <w:sz w:val="2"/>
          <w:szCs w:val="2"/>
        </w:rPr>
      </w:pPr>
    </w:p>
    <w:p w14:paraId="15B9C356" w14:textId="77777777" w:rsidR="00555121" w:rsidRPr="00FC3579" w:rsidRDefault="00555121">
      <w:pPr>
        <w:spacing w:before="0" w:after="0" w:line="240" w:lineRule="auto"/>
        <w:rPr>
          <w:rFonts w:ascii="Arial" w:hAnsi="Arial" w:cs="Arial"/>
          <w:spacing w:val="-4"/>
        </w:rPr>
      </w:pPr>
      <w:r w:rsidRPr="00FC3579">
        <w:rPr>
          <w:rFonts w:ascii="Arial" w:hAnsi="Arial" w:cs="Arial"/>
          <w:spacing w:val="-4"/>
        </w:rPr>
        <w:br w:type="page"/>
      </w:r>
    </w:p>
    <w:p w14:paraId="3AD93F14" w14:textId="115219F0" w:rsidR="00316742" w:rsidRPr="00FC3579" w:rsidRDefault="00316742" w:rsidP="00555121">
      <w:pPr>
        <w:rPr>
          <w:rFonts w:ascii="Arial" w:hAnsi="Arial" w:cs="Arial"/>
          <w:spacing w:val="-4"/>
        </w:rPr>
      </w:pPr>
      <w:r w:rsidRPr="00FC3579">
        <w:rPr>
          <w:rFonts w:ascii="Arial" w:hAnsi="Arial" w:cs="Arial"/>
          <w:spacing w:val="-4"/>
        </w:rPr>
        <w:lastRenderedPageBreak/>
        <w:t>How does your disability affect your day-to-day life?</w:t>
      </w:r>
    </w:p>
    <w:p w14:paraId="3B55BE6E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For example, do you need support to:</w:t>
      </w:r>
    </w:p>
    <w:p w14:paraId="63774578" w14:textId="77777777" w:rsidR="00316742" w:rsidRPr="00FC3579" w:rsidRDefault="00316742" w:rsidP="00555121">
      <w:pPr>
        <w:pStyle w:val="ListParagraph"/>
        <w:numPr>
          <w:ilvl w:val="0"/>
          <w:numId w:val="17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move around?</w:t>
      </w:r>
    </w:p>
    <w:p w14:paraId="71B0FFAE" w14:textId="77777777" w:rsidR="00316742" w:rsidRPr="00FC3579" w:rsidRDefault="00316742" w:rsidP="00555121">
      <w:pPr>
        <w:pStyle w:val="ListParagraph"/>
        <w:numPr>
          <w:ilvl w:val="0"/>
          <w:numId w:val="17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do daily tasks, like cooking?</w:t>
      </w:r>
    </w:p>
    <w:p w14:paraId="35EBC3E9" w14:textId="77777777" w:rsidR="0060201F" w:rsidRPr="00FC3579" w:rsidRDefault="0060201F" w:rsidP="00555121">
      <w:pPr>
        <w:rPr>
          <w:rFonts w:ascii="Arial" w:hAnsi="Arial" w:cs="Arial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60201F" w:rsidRPr="00FC3579" w14:paraId="706BE658" w14:textId="77777777" w:rsidTr="00EE4A9B">
        <w:trPr>
          <w:trHeight w:val="39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0C77F50" w14:textId="77777777" w:rsidR="0060201F" w:rsidRPr="00FC3579" w:rsidRDefault="0060201F" w:rsidP="00EE4A9B">
            <w:pPr>
              <w:jc w:val="left"/>
              <w:rPr>
                <w:rFonts w:ascii="Arial" w:hAnsi="Arial" w:cs="Arial"/>
              </w:rPr>
            </w:pPr>
          </w:p>
        </w:tc>
      </w:tr>
    </w:tbl>
    <w:p w14:paraId="6102C8DD" w14:textId="77777777" w:rsidR="00316742" w:rsidRPr="00FC3579" w:rsidRDefault="00316742" w:rsidP="005D675F">
      <w:pPr>
        <w:spacing w:before="480"/>
        <w:rPr>
          <w:rFonts w:ascii="Arial" w:hAnsi="Arial" w:cs="Arial"/>
        </w:rPr>
      </w:pPr>
      <w:r w:rsidRPr="00FC3579">
        <w:rPr>
          <w:rFonts w:ascii="Arial" w:hAnsi="Arial" w:cs="Arial"/>
        </w:rPr>
        <w:t>We also want to know other things about you.</w:t>
      </w:r>
    </w:p>
    <w:p w14:paraId="42E0B22F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What people or things are important to you?</w:t>
      </w:r>
    </w:p>
    <w:p w14:paraId="41207E21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Where do you live?</w:t>
      </w:r>
    </w:p>
    <w:p w14:paraId="169395A7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What do you like to do?</w:t>
      </w:r>
    </w:p>
    <w:p w14:paraId="36E0DD18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Do you work or have a job?</w:t>
      </w:r>
    </w:p>
    <w:p w14:paraId="2F8EEADD" w14:textId="77777777" w:rsidR="0015692B" w:rsidRPr="00FC3579" w:rsidRDefault="0015692B" w:rsidP="00555121">
      <w:pPr>
        <w:rPr>
          <w:rFonts w:ascii="Arial" w:hAnsi="Arial" w:cs="Arial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15692B" w:rsidRPr="00FC3579" w14:paraId="3D671C7B" w14:textId="77777777" w:rsidTr="00EE4A9B">
        <w:trPr>
          <w:trHeight w:val="3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8D4F927" w14:textId="77777777" w:rsidR="0015692B" w:rsidRPr="00FC3579" w:rsidRDefault="0015692B" w:rsidP="00EE4A9B">
            <w:pPr>
              <w:jc w:val="left"/>
              <w:rPr>
                <w:rFonts w:ascii="Arial" w:hAnsi="Arial" w:cs="Arial"/>
              </w:rPr>
            </w:pPr>
          </w:p>
        </w:tc>
      </w:tr>
    </w:tbl>
    <w:p w14:paraId="48B65598" w14:textId="77777777" w:rsidR="00D70763" w:rsidRDefault="00D70763" w:rsidP="00555121">
      <w:pPr>
        <w:pStyle w:val="Heading3"/>
        <w:spacing w:before="120"/>
        <w:rPr>
          <w:rFonts w:ascii="Arial" w:hAnsi="Arial" w:cs="Arial"/>
        </w:rPr>
      </w:pPr>
      <w:bookmarkStart w:id="116" w:name="_Toc107319397"/>
    </w:p>
    <w:p w14:paraId="623D2F2F" w14:textId="77777777" w:rsidR="00D70763" w:rsidRDefault="00D70763">
      <w:pPr>
        <w:spacing w:before="0" w:after="0" w:line="240" w:lineRule="auto"/>
        <w:rPr>
          <w:rFonts w:ascii="Arial" w:hAnsi="Arial" w:cs="Arial"/>
          <w:b/>
          <w:bCs/>
          <w:szCs w:val="26"/>
        </w:rPr>
      </w:pPr>
      <w:r>
        <w:rPr>
          <w:rFonts w:ascii="Arial" w:hAnsi="Arial" w:cs="Arial"/>
        </w:rPr>
        <w:br w:type="page"/>
      </w:r>
    </w:p>
    <w:p w14:paraId="15C07F2A" w14:textId="15FE923F" w:rsidR="00153D3D" w:rsidRPr="00FC3579" w:rsidRDefault="00194BBF" w:rsidP="00555121">
      <w:pPr>
        <w:pStyle w:val="Heading3"/>
        <w:spacing w:before="120"/>
        <w:rPr>
          <w:rFonts w:ascii="Arial" w:hAnsi="Arial" w:cs="Arial"/>
        </w:rPr>
      </w:pPr>
      <w:r w:rsidRPr="00FC3579">
        <w:rPr>
          <w:rFonts w:ascii="Arial" w:hAnsi="Arial" w:cs="Arial"/>
        </w:rPr>
        <w:lastRenderedPageBreak/>
        <w:t>Information about your supports</w:t>
      </w:r>
      <w:bookmarkEnd w:id="116"/>
    </w:p>
    <w:p w14:paraId="790076EF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We want to know what supports you use each week.</w:t>
      </w:r>
    </w:p>
    <w:p w14:paraId="21DFA8A9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This includes supports from the:</w:t>
      </w:r>
    </w:p>
    <w:p w14:paraId="1C561C5C" w14:textId="77777777" w:rsidR="00316742" w:rsidRPr="00FC3579" w:rsidRDefault="00316742" w:rsidP="00555121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community</w:t>
      </w:r>
    </w:p>
    <w:p w14:paraId="2E8ABB68" w14:textId="77777777" w:rsidR="00316742" w:rsidRPr="00FC3579" w:rsidRDefault="00316742" w:rsidP="00555121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government.</w:t>
      </w:r>
    </w:p>
    <w:p w14:paraId="1B445149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Your answers will help us understand what supports:</w:t>
      </w:r>
    </w:p>
    <w:p w14:paraId="26EF2275" w14:textId="77777777" w:rsidR="00316742" w:rsidRPr="00FC3579" w:rsidRDefault="00316742" w:rsidP="00555121">
      <w:pPr>
        <w:pStyle w:val="ListParagraph"/>
        <w:numPr>
          <w:ilvl w:val="0"/>
          <w:numId w:val="19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you use now</w:t>
      </w:r>
    </w:p>
    <w:p w14:paraId="3F099A2D" w14:textId="77777777" w:rsidR="00316742" w:rsidRPr="00FC3579" w:rsidRDefault="00316742" w:rsidP="00555121">
      <w:pPr>
        <w:pStyle w:val="ListParagraph"/>
        <w:numPr>
          <w:ilvl w:val="0"/>
          <w:numId w:val="19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might need in the future.</w:t>
      </w:r>
    </w:p>
    <w:p w14:paraId="2B2C09C0" w14:textId="45FF5ED5" w:rsidR="00B52F34" w:rsidRPr="00FC3579" w:rsidRDefault="00685E46" w:rsidP="00555121">
      <w:pPr>
        <w:pStyle w:val="Heading4"/>
        <w:rPr>
          <w:rFonts w:ascii="Arial" w:hAnsi="Arial" w:cs="Arial"/>
        </w:rPr>
      </w:pPr>
      <w:r w:rsidRPr="00FC3579">
        <w:rPr>
          <w:rFonts w:ascii="Arial" w:hAnsi="Arial" w:cs="Arial"/>
        </w:rPr>
        <w:t>What do you do in your day-to-day life?</w:t>
      </w:r>
    </w:p>
    <w:p w14:paraId="1589B4A4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What supports do you have to do these things?</w:t>
      </w:r>
    </w:p>
    <w:p w14:paraId="13FF4F19" w14:textId="3327B62E" w:rsidR="007317F2" w:rsidRPr="00FC3579" w:rsidRDefault="007317F2" w:rsidP="00555121">
      <w:pPr>
        <w:pStyle w:val="Heading5"/>
        <w:spacing w:after="0"/>
        <w:rPr>
          <w:rFonts w:ascii="Arial" w:hAnsi="Arial" w:cs="Arial"/>
          <w:color w:val="924082"/>
        </w:rPr>
      </w:pPr>
      <w:r w:rsidRPr="00FC3579">
        <w:rPr>
          <w:rFonts w:ascii="Arial" w:hAnsi="Arial" w:cs="Arial"/>
          <w:color w:val="924082"/>
        </w:rPr>
        <w:t>Mondays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B52F34" w:rsidRPr="00FC3579" w14:paraId="51FAF360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A0C3931" w14:textId="77777777" w:rsidR="00B52F34" w:rsidRPr="00FC3579" w:rsidRDefault="00B52F34" w:rsidP="00EE4A9B">
            <w:pPr>
              <w:jc w:val="left"/>
              <w:rPr>
                <w:rFonts w:ascii="Arial" w:hAnsi="Arial" w:cs="Arial"/>
              </w:rPr>
            </w:pPr>
          </w:p>
        </w:tc>
      </w:tr>
    </w:tbl>
    <w:p w14:paraId="019CD4AD" w14:textId="304B9BC1" w:rsidR="007317F2" w:rsidRPr="00FC3579" w:rsidRDefault="007317F2" w:rsidP="00555121">
      <w:pPr>
        <w:pStyle w:val="Heading5"/>
        <w:spacing w:after="0"/>
        <w:rPr>
          <w:rFonts w:ascii="Arial" w:hAnsi="Arial" w:cs="Arial"/>
          <w:color w:val="924082"/>
        </w:rPr>
      </w:pPr>
      <w:r w:rsidRPr="00FC3579">
        <w:rPr>
          <w:rFonts w:ascii="Arial" w:hAnsi="Arial" w:cs="Arial"/>
          <w:color w:val="924082"/>
        </w:rPr>
        <w:t>Tuesdays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7317F2" w:rsidRPr="00FC3579" w14:paraId="6D28CE95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897A884" w14:textId="77777777" w:rsidR="007317F2" w:rsidRPr="00FC3579" w:rsidRDefault="007317F2" w:rsidP="00EE4A9B">
            <w:pPr>
              <w:jc w:val="left"/>
              <w:rPr>
                <w:rFonts w:ascii="Arial" w:hAnsi="Arial" w:cs="Arial"/>
              </w:rPr>
            </w:pPr>
          </w:p>
        </w:tc>
      </w:tr>
    </w:tbl>
    <w:p w14:paraId="2E34EBC0" w14:textId="77777777" w:rsidR="00555121" w:rsidRPr="00FC3579" w:rsidRDefault="00555121">
      <w:pPr>
        <w:spacing w:before="0" w:after="0" w:line="240" w:lineRule="auto"/>
        <w:rPr>
          <w:rFonts w:ascii="Arial" w:hAnsi="Arial" w:cs="Arial"/>
          <w:b/>
          <w:color w:val="924082"/>
        </w:rPr>
      </w:pPr>
      <w:r w:rsidRPr="00FC3579">
        <w:rPr>
          <w:rFonts w:ascii="Arial" w:hAnsi="Arial" w:cs="Arial"/>
          <w:color w:val="924082"/>
        </w:rPr>
        <w:br w:type="page"/>
      </w:r>
    </w:p>
    <w:p w14:paraId="1FBE596B" w14:textId="182067A5" w:rsidR="007317F2" w:rsidRPr="00FC3579" w:rsidRDefault="007317F2" w:rsidP="00555121">
      <w:pPr>
        <w:pStyle w:val="Heading5"/>
        <w:spacing w:after="0"/>
        <w:rPr>
          <w:rFonts w:ascii="Arial" w:hAnsi="Arial" w:cs="Arial"/>
          <w:color w:val="924082"/>
        </w:rPr>
      </w:pPr>
      <w:r w:rsidRPr="00FC3579">
        <w:rPr>
          <w:rFonts w:ascii="Arial" w:hAnsi="Arial" w:cs="Arial"/>
          <w:color w:val="924082"/>
        </w:rPr>
        <w:lastRenderedPageBreak/>
        <w:t>Wednesdays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7317F2" w:rsidRPr="00FC3579" w14:paraId="17052DB1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4792820" w14:textId="77777777" w:rsidR="007317F2" w:rsidRPr="00FC3579" w:rsidRDefault="007317F2" w:rsidP="00EE4A9B">
            <w:pPr>
              <w:jc w:val="left"/>
              <w:rPr>
                <w:rFonts w:ascii="Arial" w:hAnsi="Arial" w:cs="Arial"/>
              </w:rPr>
            </w:pPr>
          </w:p>
        </w:tc>
      </w:tr>
    </w:tbl>
    <w:p w14:paraId="42E61B99" w14:textId="30FBFE7B" w:rsidR="007317F2" w:rsidRPr="00FC3579" w:rsidRDefault="007317F2" w:rsidP="00555121">
      <w:pPr>
        <w:pStyle w:val="Heading5"/>
        <w:spacing w:after="0"/>
        <w:rPr>
          <w:rFonts w:ascii="Arial" w:hAnsi="Arial" w:cs="Arial"/>
          <w:color w:val="924082"/>
        </w:rPr>
      </w:pPr>
      <w:r w:rsidRPr="00FC3579">
        <w:rPr>
          <w:rFonts w:ascii="Arial" w:hAnsi="Arial" w:cs="Arial"/>
          <w:color w:val="924082"/>
        </w:rPr>
        <w:t>Thursdays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7317F2" w:rsidRPr="00FC3579" w14:paraId="529CD1C9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0BD8B7C" w14:textId="080C1628" w:rsidR="007317F2" w:rsidRPr="00FC3579" w:rsidRDefault="007317F2" w:rsidP="00EE4A9B">
            <w:pPr>
              <w:jc w:val="left"/>
              <w:rPr>
                <w:rFonts w:ascii="Arial" w:hAnsi="Arial" w:cs="Arial"/>
              </w:rPr>
            </w:pPr>
          </w:p>
        </w:tc>
      </w:tr>
    </w:tbl>
    <w:p w14:paraId="26C3B02B" w14:textId="20602971" w:rsidR="007317F2" w:rsidRPr="00FC3579" w:rsidRDefault="007317F2" w:rsidP="00555121">
      <w:pPr>
        <w:pStyle w:val="Heading5"/>
        <w:spacing w:after="0"/>
        <w:rPr>
          <w:rFonts w:ascii="Arial" w:hAnsi="Arial" w:cs="Arial"/>
          <w:color w:val="924082"/>
        </w:rPr>
      </w:pPr>
      <w:r w:rsidRPr="00FC3579">
        <w:rPr>
          <w:rFonts w:ascii="Arial" w:hAnsi="Arial" w:cs="Arial"/>
          <w:color w:val="924082"/>
        </w:rPr>
        <w:t>Fridays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7317F2" w:rsidRPr="00FC3579" w14:paraId="0659753C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C4A382A" w14:textId="77777777" w:rsidR="007317F2" w:rsidRPr="00FC3579" w:rsidRDefault="007317F2" w:rsidP="00EE4A9B">
            <w:pPr>
              <w:jc w:val="left"/>
              <w:rPr>
                <w:rFonts w:ascii="Arial" w:hAnsi="Arial" w:cs="Arial"/>
              </w:rPr>
            </w:pPr>
          </w:p>
        </w:tc>
      </w:tr>
    </w:tbl>
    <w:p w14:paraId="44408ABC" w14:textId="1C0F4620" w:rsidR="007317F2" w:rsidRPr="00FC3579" w:rsidRDefault="007317F2" w:rsidP="00555121">
      <w:pPr>
        <w:pStyle w:val="Heading5"/>
        <w:spacing w:after="0"/>
        <w:rPr>
          <w:rFonts w:ascii="Arial" w:hAnsi="Arial" w:cs="Arial"/>
          <w:color w:val="924082"/>
        </w:rPr>
      </w:pPr>
      <w:r w:rsidRPr="00FC3579">
        <w:rPr>
          <w:rFonts w:ascii="Arial" w:hAnsi="Arial" w:cs="Arial"/>
          <w:color w:val="924082"/>
        </w:rPr>
        <w:t>The weekend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7317F2" w:rsidRPr="00FC3579" w14:paraId="4129A6DF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B171FBE" w14:textId="77777777" w:rsidR="007317F2" w:rsidRPr="00FC3579" w:rsidRDefault="007317F2" w:rsidP="00EE4A9B">
            <w:pPr>
              <w:jc w:val="left"/>
              <w:rPr>
                <w:rFonts w:ascii="Arial" w:hAnsi="Arial" w:cs="Arial"/>
              </w:rPr>
            </w:pPr>
          </w:p>
        </w:tc>
      </w:tr>
    </w:tbl>
    <w:p w14:paraId="6DDD50A6" w14:textId="02B36B4E" w:rsidR="00CD096D" w:rsidRPr="00FC3579" w:rsidRDefault="00CD096D" w:rsidP="00555121">
      <w:pPr>
        <w:rPr>
          <w:rFonts w:ascii="Arial" w:hAnsi="Arial" w:cs="Arial"/>
          <w:sz w:val="2"/>
          <w:szCs w:val="2"/>
        </w:rPr>
      </w:pPr>
      <w:r w:rsidRPr="00FC3579">
        <w:rPr>
          <w:rFonts w:ascii="Arial" w:hAnsi="Arial" w:cs="Arial"/>
          <w:sz w:val="2"/>
          <w:szCs w:val="2"/>
        </w:rPr>
        <w:br w:type="page"/>
      </w:r>
    </w:p>
    <w:p w14:paraId="3828528C" w14:textId="34277282" w:rsidR="00B663B3" w:rsidRPr="00FC3579" w:rsidRDefault="00B663B3" w:rsidP="00555121">
      <w:pPr>
        <w:pStyle w:val="Heading4"/>
        <w:rPr>
          <w:rFonts w:ascii="Arial" w:hAnsi="Arial" w:cs="Arial"/>
        </w:rPr>
      </w:pPr>
      <w:r w:rsidRPr="00FC3579">
        <w:rPr>
          <w:rFonts w:ascii="Arial" w:hAnsi="Arial" w:cs="Arial"/>
        </w:rPr>
        <w:lastRenderedPageBreak/>
        <w:t>What other supports do you use?</w:t>
      </w:r>
    </w:p>
    <w:p w14:paraId="7A12838C" w14:textId="77777777" w:rsidR="00316742" w:rsidRPr="00FC3579" w:rsidRDefault="00316742" w:rsidP="00D70763">
      <w:pPr>
        <w:spacing w:before="240"/>
        <w:rPr>
          <w:rFonts w:ascii="Arial" w:hAnsi="Arial" w:cs="Arial"/>
        </w:rPr>
      </w:pPr>
      <w:r w:rsidRPr="00FC3579">
        <w:rPr>
          <w:rFonts w:ascii="Arial" w:hAnsi="Arial" w:cs="Arial"/>
        </w:rPr>
        <w:t xml:space="preserve">Do you use other </w:t>
      </w:r>
      <w:proofErr w:type="gramStart"/>
      <w:r w:rsidRPr="00FC3579">
        <w:rPr>
          <w:rFonts w:ascii="Arial" w:hAnsi="Arial" w:cs="Arial"/>
        </w:rPr>
        <w:t>supports:</w:t>
      </w:r>
      <w:proofErr w:type="gramEnd"/>
    </w:p>
    <w:p w14:paraId="334D815B" w14:textId="77777777" w:rsidR="00316742" w:rsidRPr="00FC3579" w:rsidRDefault="00316742" w:rsidP="00555121">
      <w:pPr>
        <w:pStyle w:val="ListParagraph"/>
        <w:numPr>
          <w:ilvl w:val="0"/>
          <w:numId w:val="20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every 2 weeks?</w:t>
      </w:r>
    </w:p>
    <w:p w14:paraId="3F683E53" w14:textId="77777777" w:rsidR="00316742" w:rsidRPr="00FC3579" w:rsidRDefault="00316742" w:rsidP="00555121">
      <w:pPr>
        <w:pStyle w:val="ListParagraph"/>
        <w:numPr>
          <w:ilvl w:val="0"/>
          <w:numId w:val="20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each month?</w:t>
      </w:r>
    </w:p>
    <w:p w14:paraId="1D2BCDD2" w14:textId="77777777" w:rsidR="00316742" w:rsidRPr="00FC3579" w:rsidRDefault="00316742" w:rsidP="00555121">
      <w:pPr>
        <w:pStyle w:val="ListParagraph"/>
        <w:numPr>
          <w:ilvl w:val="0"/>
          <w:numId w:val="20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every now and then?</w:t>
      </w:r>
    </w:p>
    <w:p w14:paraId="5AF7F607" w14:textId="77777777" w:rsidR="00B34EA8" w:rsidRPr="00FC3579" w:rsidRDefault="00B34EA8" w:rsidP="00555121">
      <w:pPr>
        <w:rPr>
          <w:rFonts w:ascii="Arial" w:hAnsi="Arial" w:cs="Arial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B34EA8" w:rsidRPr="00FC3579" w14:paraId="09D0504A" w14:textId="77777777" w:rsidTr="00FC3579">
        <w:trPr>
          <w:trHeight w:val="96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5A659CF" w14:textId="77777777" w:rsidR="00B34EA8" w:rsidRPr="00FC3579" w:rsidRDefault="00B34EA8" w:rsidP="00FC3579">
            <w:pPr>
              <w:jc w:val="left"/>
              <w:rPr>
                <w:rFonts w:ascii="Arial" w:hAnsi="Arial" w:cs="Arial"/>
              </w:rPr>
            </w:pPr>
          </w:p>
        </w:tc>
      </w:tr>
    </w:tbl>
    <w:p w14:paraId="4D4339F8" w14:textId="0EE7F442" w:rsidR="009F1824" w:rsidRPr="00FC3579" w:rsidRDefault="009F1824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br w:type="page"/>
      </w:r>
    </w:p>
    <w:p w14:paraId="73925261" w14:textId="60D98A8C" w:rsidR="00B663B3" w:rsidRPr="00FC3579" w:rsidRDefault="00B663B3" w:rsidP="00555121">
      <w:pPr>
        <w:pStyle w:val="Heading4"/>
        <w:spacing w:after="240"/>
        <w:rPr>
          <w:rFonts w:ascii="Arial" w:hAnsi="Arial" w:cs="Arial"/>
        </w:rPr>
      </w:pPr>
      <w:r w:rsidRPr="00FC3579">
        <w:rPr>
          <w:rFonts w:ascii="Arial" w:hAnsi="Arial" w:cs="Arial"/>
        </w:rPr>
        <w:lastRenderedPageBreak/>
        <w:t>Do you use assistive technology to do what you want each day?</w:t>
      </w:r>
    </w:p>
    <w:p w14:paraId="085B27C2" w14:textId="77777777" w:rsidR="00316742" w:rsidRPr="00FC3579" w:rsidRDefault="00316742" w:rsidP="00D70763">
      <w:pPr>
        <w:spacing w:before="240"/>
        <w:rPr>
          <w:rFonts w:ascii="Arial" w:hAnsi="Arial" w:cs="Arial"/>
        </w:rPr>
      </w:pPr>
      <w:r w:rsidRPr="00FC3579">
        <w:rPr>
          <w:rStyle w:val="Strong"/>
          <w:rFonts w:ascii="Arial" w:hAnsi="Arial" w:cs="Arial"/>
        </w:rPr>
        <w:t>Assistive technology</w:t>
      </w:r>
      <w:r w:rsidRPr="00FC3579">
        <w:rPr>
          <w:rFonts w:ascii="Arial" w:hAnsi="Arial" w:cs="Arial"/>
        </w:rPr>
        <w:t xml:space="preserve"> can:</w:t>
      </w:r>
    </w:p>
    <w:p w14:paraId="2C10FA3F" w14:textId="77777777" w:rsidR="00316742" w:rsidRPr="00FC3579" w:rsidRDefault="00316742" w:rsidP="00555121">
      <w:pPr>
        <w:pStyle w:val="ListParagraph"/>
        <w:numPr>
          <w:ilvl w:val="0"/>
          <w:numId w:val="22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make it easier to do things</w:t>
      </w:r>
    </w:p>
    <w:p w14:paraId="225D0247" w14:textId="77777777" w:rsidR="00316742" w:rsidRPr="00FC3579" w:rsidRDefault="00316742" w:rsidP="00555121">
      <w:pPr>
        <w:pStyle w:val="ListParagraph"/>
        <w:numPr>
          <w:ilvl w:val="0"/>
          <w:numId w:val="22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keep you safe.</w:t>
      </w:r>
    </w:p>
    <w:p w14:paraId="652D2AE4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Assistive technology might be:</w:t>
      </w:r>
    </w:p>
    <w:p w14:paraId="10D36983" w14:textId="77777777" w:rsidR="00316742" w:rsidRPr="00FC3579" w:rsidRDefault="00316742" w:rsidP="00555121">
      <w:pPr>
        <w:pStyle w:val="ListParagraph"/>
        <w:numPr>
          <w:ilvl w:val="0"/>
          <w:numId w:val="21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an aid or piece of equipment</w:t>
      </w:r>
    </w:p>
    <w:p w14:paraId="198383A9" w14:textId="77777777" w:rsidR="00316742" w:rsidRPr="00FC3579" w:rsidRDefault="00316742" w:rsidP="00555121">
      <w:pPr>
        <w:pStyle w:val="ListParagraph"/>
        <w:numPr>
          <w:ilvl w:val="0"/>
          <w:numId w:val="21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a system to use.</w:t>
      </w:r>
    </w:p>
    <w:p w14:paraId="66FC1170" w14:textId="77777777" w:rsidR="009B186E" w:rsidRPr="00FC3579" w:rsidRDefault="009B186E" w:rsidP="00555121">
      <w:pPr>
        <w:rPr>
          <w:rFonts w:ascii="Arial" w:hAnsi="Arial" w:cs="Arial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9B186E" w:rsidRPr="00FC3579" w14:paraId="7EF13981" w14:textId="77777777" w:rsidTr="00FC3579">
        <w:trPr>
          <w:trHeight w:val="83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F35D31F" w14:textId="77777777" w:rsidR="009B186E" w:rsidRPr="00FC3579" w:rsidRDefault="009B186E" w:rsidP="00FC3579">
            <w:pPr>
              <w:jc w:val="left"/>
              <w:rPr>
                <w:rFonts w:ascii="Arial" w:hAnsi="Arial" w:cs="Arial"/>
              </w:rPr>
            </w:pPr>
          </w:p>
        </w:tc>
      </w:tr>
    </w:tbl>
    <w:p w14:paraId="72D58AE5" w14:textId="14A50F94" w:rsidR="00E67A75" w:rsidRPr="00FC3579" w:rsidRDefault="00E67A75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br w:type="page"/>
      </w:r>
    </w:p>
    <w:p w14:paraId="1B5357C4" w14:textId="371DF98B" w:rsidR="00B663B3" w:rsidRPr="00FC3579" w:rsidRDefault="00B663B3" w:rsidP="00555121">
      <w:pPr>
        <w:pStyle w:val="Heading4"/>
        <w:spacing w:after="240"/>
        <w:rPr>
          <w:rFonts w:ascii="Arial" w:hAnsi="Arial" w:cs="Arial"/>
        </w:rPr>
      </w:pPr>
      <w:r w:rsidRPr="00FC3579">
        <w:rPr>
          <w:rFonts w:ascii="Arial" w:hAnsi="Arial" w:cs="Arial"/>
        </w:rPr>
        <w:lastRenderedPageBreak/>
        <w:t>Do you need support with day-to-day tasks around your home?</w:t>
      </w:r>
    </w:p>
    <w:p w14:paraId="12793059" w14:textId="77777777" w:rsidR="00316742" w:rsidRPr="00FC3579" w:rsidRDefault="00316742" w:rsidP="00D70763">
      <w:pPr>
        <w:spacing w:before="240"/>
        <w:rPr>
          <w:rFonts w:ascii="Arial" w:hAnsi="Arial" w:cs="Arial"/>
        </w:rPr>
      </w:pPr>
      <w:r w:rsidRPr="00FC3579">
        <w:rPr>
          <w:rFonts w:ascii="Arial" w:hAnsi="Arial" w:cs="Arial"/>
        </w:rPr>
        <w:t>These supports can help you:</w:t>
      </w:r>
    </w:p>
    <w:p w14:paraId="4E407F34" w14:textId="77777777" w:rsidR="00316742" w:rsidRPr="00FC3579" w:rsidRDefault="00316742" w:rsidP="00555121">
      <w:pPr>
        <w:pStyle w:val="ListParagraph"/>
        <w:numPr>
          <w:ilvl w:val="0"/>
          <w:numId w:val="23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do things for yourself</w:t>
      </w:r>
    </w:p>
    <w:p w14:paraId="1B5CC290" w14:textId="77777777" w:rsidR="00316742" w:rsidRPr="00FC3579" w:rsidRDefault="00316742" w:rsidP="00555121">
      <w:pPr>
        <w:pStyle w:val="ListParagraph"/>
        <w:numPr>
          <w:ilvl w:val="0"/>
          <w:numId w:val="44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learn new skills.</w:t>
      </w:r>
    </w:p>
    <w:p w14:paraId="32BFAB58" w14:textId="77777777" w:rsidR="00472703" w:rsidRPr="00FC3579" w:rsidRDefault="00472703" w:rsidP="00555121">
      <w:pPr>
        <w:rPr>
          <w:rFonts w:ascii="Arial" w:hAnsi="Arial" w:cs="Arial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472703" w:rsidRPr="00FC3579" w14:paraId="3FC49E18" w14:textId="77777777" w:rsidTr="00FC3579">
        <w:trPr>
          <w:trHeight w:val="100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E1D2941" w14:textId="77777777" w:rsidR="00472703" w:rsidRPr="00FC3579" w:rsidRDefault="00472703" w:rsidP="00FC3579">
            <w:pPr>
              <w:jc w:val="left"/>
              <w:rPr>
                <w:rFonts w:ascii="Arial" w:hAnsi="Arial" w:cs="Arial"/>
              </w:rPr>
            </w:pPr>
          </w:p>
        </w:tc>
      </w:tr>
    </w:tbl>
    <w:p w14:paraId="794D44AE" w14:textId="77777777" w:rsidR="00AB2F83" w:rsidRPr="00FC3579" w:rsidRDefault="00472703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br w:type="page"/>
      </w:r>
    </w:p>
    <w:p w14:paraId="47755C7B" w14:textId="112A6BEF" w:rsidR="00AB2F83" w:rsidRPr="00FC3579" w:rsidRDefault="00B663B3" w:rsidP="00555121">
      <w:pPr>
        <w:pStyle w:val="Heading3"/>
        <w:spacing w:before="120"/>
        <w:rPr>
          <w:rFonts w:ascii="Arial" w:hAnsi="Arial" w:cs="Arial"/>
        </w:rPr>
      </w:pPr>
      <w:bookmarkStart w:id="117" w:name="_Toc107319398"/>
      <w:r w:rsidRPr="00FC3579">
        <w:rPr>
          <w:rFonts w:ascii="Arial" w:hAnsi="Arial" w:cs="Arial"/>
        </w:rPr>
        <w:lastRenderedPageBreak/>
        <w:t>I</w:t>
      </w:r>
      <w:r w:rsidR="00AB2F83" w:rsidRPr="00FC3579">
        <w:rPr>
          <w:rFonts w:ascii="Arial" w:hAnsi="Arial" w:cs="Arial"/>
        </w:rPr>
        <w:t>mportant people in your life</w:t>
      </w:r>
      <w:bookmarkEnd w:id="117"/>
    </w:p>
    <w:p w14:paraId="4FCDE37E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We want to know more about the important people in your life.</w:t>
      </w:r>
    </w:p>
    <w:p w14:paraId="289D3456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This could include:</w:t>
      </w:r>
    </w:p>
    <w:p w14:paraId="31ED9FBC" w14:textId="77777777" w:rsidR="00316742" w:rsidRPr="00FC3579" w:rsidRDefault="00316742" w:rsidP="00555121">
      <w:pPr>
        <w:pStyle w:val="ListParagraph"/>
        <w:numPr>
          <w:ilvl w:val="0"/>
          <w:numId w:val="24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family members</w:t>
      </w:r>
    </w:p>
    <w:p w14:paraId="0415B6A2" w14:textId="77777777" w:rsidR="00316742" w:rsidRPr="00FC3579" w:rsidRDefault="00316742" w:rsidP="00555121">
      <w:pPr>
        <w:pStyle w:val="ListParagraph"/>
        <w:numPr>
          <w:ilvl w:val="0"/>
          <w:numId w:val="24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friends.</w:t>
      </w:r>
    </w:p>
    <w:p w14:paraId="500C1554" w14:textId="16E47345" w:rsidR="00B65BCE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Or they could be someone else who cares about you.</w:t>
      </w:r>
    </w:p>
    <w:p w14:paraId="5526E639" w14:textId="7CB34060" w:rsidR="00B65BCE" w:rsidRPr="00FC3579" w:rsidRDefault="00B65BCE" w:rsidP="00555121">
      <w:pPr>
        <w:spacing w:line="240" w:lineRule="auto"/>
        <w:rPr>
          <w:rFonts w:ascii="Arial" w:hAnsi="Arial" w:cs="Arial"/>
        </w:rPr>
      </w:pPr>
    </w:p>
    <w:p w14:paraId="4F2E4083" w14:textId="591801CF" w:rsidR="00B663B3" w:rsidRPr="00FC3579" w:rsidRDefault="00B663B3" w:rsidP="00555121">
      <w:pPr>
        <w:pStyle w:val="Heading4"/>
        <w:rPr>
          <w:rFonts w:ascii="Arial" w:hAnsi="Arial" w:cs="Arial"/>
        </w:rPr>
      </w:pPr>
      <w:r w:rsidRPr="00FC3579">
        <w:rPr>
          <w:rFonts w:ascii="Arial" w:hAnsi="Arial" w:cs="Arial"/>
        </w:rPr>
        <w:t>Who is important in your life?</w:t>
      </w:r>
    </w:p>
    <w:p w14:paraId="61CA33E9" w14:textId="4B95DC38" w:rsidR="0070251D" w:rsidRPr="00FC3579" w:rsidRDefault="00071140" w:rsidP="00555121">
      <w:pPr>
        <w:pStyle w:val="Heading5"/>
        <w:spacing w:after="0"/>
        <w:rPr>
          <w:rFonts w:ascii="Arial" w:hAnsi="Arial" w:cs="Arial"/>
          <w:color w:val="924082"/>
        </w:rPr>
      </w:pPr>
      <w:r w:rsidRPr="00FC3579">
        <w:rPr>
          <w:rFonts w:ascii="Arial" w:hAnsi="Arial" w:cs="Arial"/>
          <w:color w:val="924082"/>
        </w:rPr>
        <w:t>Person 1</w:t>
      </w:r>
    </w:p>
    <w:p w14:paraId="7E0207B2" w14:textId="3EFFC25E" w:rsidR="00316742" w:rsidRPr="00FC3579" w:rsidRDefault="00B65BCE" w:rsidP="00555121">
      <w:pPr>
        <w:spacing w:after="0"/>
        <w:rPr>
          <w:rFonts w:ascii="Arial" w:hAnsi="Arial" w:cs="Arial"/>
        </w:rPr>
      </w:pPr>
      <w:r w:rsidRPr="00FC3579">
        <w:rPr>
          <w:rFonts w:ascii="Arial" w:hAnsi="Arial" w:cs="Arial"/>
        </w:rPr>
        <w:t>Name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B65BCE" w:rsidRPr="00FC3579" w14:paraId="53491A4F" w14:textId="77777777" w:rsidTr="00B65BCE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12E2B8A" w14:textId="77777777" w:rsidR="00B65BCE" w:rsidRPr="00FC3579" w:rsidRDefault="00B65BCE" w:rsidP="00555121">
            <w:pPr>
              <w:spacing w:after="0"/>
              <w:jc w:val="left"/>
              <w:rPr>
                <w:rFonts w:ascii="Arial" w:hAnsi="Arial" w:cs="Arial"/>
              </w:rPr>
            </w:pPr>
          </w:p>
        </w:tc>
      </w:tr>
    </w:tbl>
    <w:p w14:paraId="3FDABB28" w14:textId="445C8EC3" w:rsidR="00B65BCE" w:rsidRPr="00FC3579" w:rsidRDefault="00B65BCE" w:rsidP="00555121">
      <w:pPr>
        <w:spacing w:after="0"/>
        <w:rPr>
          <w:rFonts w:ascii="Arial" w:hAnsi="Arial" w:cs="Arial"/>
        </w:rPr>
      </w:pPr>
      <w:r w:rsidRPr="00FC3579">
        <w:rPr>
          <w:rFonts w:ascii="Arial" w:hAnsi="Arial" w:cs="Arial"/>
        </w:rPr>
        <w:t>Their relationship to you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B65BCE" w:rsidRPr="00FC3579" w14:paraId="094F9707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5A339E5F" w14:textId="77777777" w:rsidR="00B65BCE" w:rsidRPr="00FC3579" w:rsidRDefault="00B65BCE" w:rsidP="00555121">
            <w:pPr>
              <w:spacing w:after="0"/>
              <w:jc w:val="left"/>
              <w:rPr>
                <w:rFonts w:ascii="Arial" w:hAnsi="Arial" w:cs="Arial"/>
              </w:rPr>
            </w:pPr>
          </w:p>
        </w:tc>
      </w:tr>
    </w:tbl>
    <w:p w14:paraId="1F4D1E71" w14:textId="051638EA" w:rsidR="00B65BCE" w:rsidRPr="00FC3579" w:rsidRDefault="00B65BCE" w:rsidP="00555121">
      <w:pPr>
        <w:spacing w:after="0"/>
        <w:rPr>
          <w:rFonts w:ascii="Arial" w:hAnsi="Arial" w:cs="Arial"/>
        </w:rPr>
      </w:pPr>
      <w:r w:rsidRPr="00FC3579">
        <w:rPr>
          <w:rFonts w:ascii="Arial" w:hAnsi="Arial" w:cs="Arial"/>
        </w:rPr>
        <w:t>How they are part of your life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B65BCE" w:rsidRPr="00FC3579" w14:paraId="64098376" w14:textId="77777777" w:rsidTr="00B65BCE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4BD0F88" w14:textId="77777777" w:rsidR="00B65BCE" w:rsidRPr="00FC3579" w:rsidRDefault="00B65BCE" w:rsidP="00555121">
            <w:pPr>
              <w:spacing w:after="0"/>
              <w:jc w:val="left"/>
              <w:rPr>
                <w:rFonts w:ascii="Arial" w:hAnsi="Arial" w:cs="Arial"/>
              </w:rPr>
            </w:pPr>
          </w:p>
        </w:tc>
      </w:tr>
    </w:tbl>
    <w:p w14:paraId="11CF5AEF" w14:textId="77777777" w:rsidR="00B65BCE" w:rsidRPr="00FC3579" w:rsidRDefault="00B65BCE" w:rsidP="00555121">
      <w:pPr>
        <w:spacing w:after="0" w:line="240" w:lineRule="auto"/>
        <w:rPr>
          <w:rFonts w:ascii="Arial" w:hAnsi="Arial" w:cs="Arial"/>
          <w:b/>
          <w:color w:val="924082"/>
        </w:rPr>
      </w:pPr>
      <w:r w:rsidRPr="00FC3579">
        <w:rPr>
          <w:rFonts w:ascii="Arial" w:hAnsi="Arial" w:cs="Arial"/>
          <w:color w:val="924082"/>
        </w:rPr>
        <w:br w:type="page"/>
      </w:r>
    </w:p>
    <w:p w14:paraId="3ED14B5C" w14:textId="3CB54971" w:rsidR="00071140" w:rsidRPr="00FC3579" w:rsidRDefault="00071140" w:rsidP="00555121">
      <w:pPr>
        <w:pStyle w:val="Heading5"/>
        <w:spacing w:after="0"/>
        <w:rPr>
          <w:rFonts w:ascii="Arial" w:hAnsi="Arial" w:cs="Arial"/>
          <w:color w:val="924082"/>
        </w:rPr>
      </w:pPr>
      <w:r w:rsidRPr="00FC3579">
        <w:rPr>
          <w:rFonts w:ascii="Arial" w:hAnsi="Arial" w:cs="Arial"/>
          <w:color w:val="924082"/>
        </w:rPr>
        <w:lastRenderedPageBreak/>
        <w:t>Person 2</w:t>
      </w:r>
    </w:p>
    <w:p w14:paraId="4F01B224" w14:textId="77777777" w:rsidR="00B65BCE" w:rsidRPr="00FC3579" w:rsidRDefault="00B65BCE" w:rsidP="00555121">
      <w:pPr>
        <w:spacing w:after="0"/>
        <w:rPr>
          <w:rFonts w:ascii="Arial" w:hAnsi="Arial" w:cs="Arial"/>
        </w:rPr>
      </w:pPr>
      <w:r w:rsidRPr="00FC3579">
        <w:rPr>
          <w:rFonts w:ascii="Arial" w:hAnsi="Arial" w:cs="Arial"/>
        </w:rPr>
        <w:t>Name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B65BCE" w:rsidRPr="00FC3579" w14:paraId="3EDFB8BB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F1BF702" w14:textId="77777777" w:rsidR="00B65BCE" w:rsidRPr="00FC3579" w:rsidRDefault="00B65BCE" w:rsidP="00555121">
            <w:pPr>
              <w:spacing w:after="0"/>
              <w:jc w:val="left"/>
              <w:rPr>
                <w:rFonts w:ascii="Arial" w:hAnsi="Arial" w:cs="Arial"/>
              </w:rPr>
            </w:pPr>
          </w:p>
        </w:tc>
      </w:tr>
    </w:tbl>
    <w:p w14:paraId="27BEAFD5" w14:textId="77777777" w:rsidR="00B65BCE" w:rsidRPr="00FC3579" w:rsidRDefault="00B65BCE" w:rsidP="00555121">
      <w:pPr>
        <w:spacing w:after="0"/>
        <w:rPr>
          <w:rFonts w:ascii="Arial" w:hAnsi="Arial" w:cs="Arial"/>
        </w:rPr>
      </w:pPr>
      <w:r w:rsidRPr="00FC3579">
        <w:rPr>
          <w:rFonts w:ascii="Arial" w:hAnsi="Arial" w:cs="Arial"/>
        </w:rPr>
        <w:t>Their relationship to you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B65BCE" w:rsidRPr="00FC3579" w14:paraId="29D22CED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596C464F" w14:textId="77777777" w:rsidR="00B65BCE" w:rsidRPr="00FC3579" w:rsidRDefault="00B65BCE" w:rsidP="00555121">
            <w:pPr>
              <w:spacing w:after="0"/>
              <w:jc w:val="left"/>
              <w:rPr>
                <w:rFonts w:ascii="Arial" w:hAnsi="Arial" w:cs="Arial"/>
              </w:rPr>
            </w:pPr>
          </w:p>
        </w:tc>
      </w:tr>
    </w:tbl>
    <w:p w14:paraId="7F124CF8" w14:textId="77777777" w:rsidR="00B65BCE" w:rsidRPr="00FC3579" w:rsidRDefault="00B65BCE" w:rsidP="00555121">
      <w:pPr>
        <w:spacing w:after="0"/>
        <w:rPr>
          <w:rFonts w:ascii="Arial" w:hAnsi="Arial" w:cs="Arial"/>
        </w:rPr>
      </w:pPr>
      <w:r w:rsidRPr="00FC3579">
        <w:rPr>
          <w:rFonts w:ascii="Arial" w:hAnsi="Arial" w:cs="Arial"/>
        </w:rPr>
        <w:t>How they are part of your life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B65BCE" w:rsidRPr="00FC3579" w14:paraId="6C1DCB4D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7C1FD43B" w14:textId="77777777" w:rsidR="00B65BCE" w:rsidRPr="00FC3579" w:rsidRDefault="00B65BCE" w:rsidP="00555121">
            <w:pPr>
              <w:spacing w:after="0"/>
              <w:jc w:val="left"/>
              <w:rPr>
                <w:rFonts w:ascii="Arial" w:hAnsi="Arial" w:cs="Arial"/>
              </w:rPr>
            </w:pPr>
          </w:p>
        </w:tc>
      </w:tr>
    </w:tbl>
    <w:p w14:paraId="7688F848" w14:textId="27345D58" w:rsidR="00EE7D38" w:rsidRPr="00FC3579" w:rsidRDefault="00EE7D38" w:rsidP="00555121">
      <w:pPr>
        <w:pStyle w:val="Heading5"/>
        <w:spacing w:after="0"/>
        <w:rPr>
          <w:rFonts w:ascii="Arial" w:hAnsi="Arial" w:cs="Arial"/>
          <w:color w:val="924082"/>
        </w:rPr>
      </w:pPr>
      <w:r w:rsidRPr="00FC3579">
        <w:rPr>
          <w:rFonts w:ascii="Arial" w:hAnsi="Arial" w:cs="Arial"/>
          <w:color w:val="924082"/>
        </w:rPr>
        <w:t>Person 3</w:t>
      </w:r>
    </w:p>
    <w:p w14:paraId="41CA914B" w14:textId="77777777" w:rsidR="00B65BCE" w:rsidRPr="00FC3579" w:rsidRDefault="00B65BCE" w:rsidP="00555121">
      <w:pPr>
        <w:spacing w:after="0"/>
        <w:rPr>
          <w:rFonts w:ascii="Arial" w:hAnsi="Arial" w:cs="Arial"/>
        </w:rPr>
      </w:pPr>
      <w:r w:rsidRPr="00FC3579">
        <w:rPr>
          <w:rFonts w:ascii="Arial" w:hAnsi="Arial" w:cs="Arial"/>
        </w:rPr>
        <w:t>Name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B65BCE" w:rsidRPr="00FC3579" w14:paraId="676DB307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334B0C2" w14:textId="77777777" w:rsidR="00B65BCE" w:rsidRPr="00FC3579" w:rsidRDefault="00B65BCE" w:rsidP="00555121">
            <w:pPr>
              <w:spacing w:after="0"/>
              <w:jc w:val="left"/>
              <w:rPr>
                <w:rFonts w:ascii="Arial" w:hAnsi="Arial" w:cs="Arial"/>
              </w:rPr>
            </w:pPr>
          </w:p>
        </w:tc>
      </w:tr>
    </w:tbl>
    <w:p w14:paraId="767A085A" w14:textId="77777777" w:rsidR="00B65BCE" w:rsidRPr="00FC3579" w:rsidRDefault="00B65BCE" w:rsidP="00555121">
      <w:pPr>
        <w:spacing w:after="0"/>
        <w:rPr>
          <w:rFonts w:ascii="Arial" w:hAnsi="Arial" w:cs="Arial"/>
        </w:rPr>
      </w:pPr>
      <w:r w:rsidRPr="00FC3579">
        <w:rPr>
          <w:rFonts w:ascii="Arial" w:hAnsi="Arial" w:cs="Arial"/>
        </w:rPr>
        <w:t>Their relationship to you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B65BCE" w:rsidRPr="00FC3579" w14:paraId="78F4319B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429F6BB7" w14:textId="77777777" w:rsidR="00B65BCE" w:rsidRPr="00FC3579" w:rsidRDefault="00B65BCE" w:rsidP="00555121">
            <w:pPr>
              <w:spacing w:after="0"/>
              <w:jc w:val="left"/>
              <w:rPr>
                <w:rFonts w:ascii="Arial" w:hAnsi="Arial" w:cs="Arial"/>
              </w:rPr>
            </w:pPr>
          </w:p>
        </w:tc>
      </w:tr>
    </w:tbl>
    <w:p w14:paraId="4B1FF740" w14:textId="77777777" w:rsidR="00B65BCE" w:rsidRPr="00FC3579" w:rsidRDefault="00B65BCE" w:rsidP="00555121">
      <w:pPr>
        <w:spacing w:after="0"/>
        <w:rPr>
          <w:rFonts w:ascii="Arial" w:hAnsi="Arial" w:cs="Arial"/>
        </w:rPr>
      </w:pPr>
      <w:r w:rsidRPr="00FC3579">
        <w:rPr>
          <w:rFonts w:ascii="Arial" w:hAnsi="Arial" w:cs="Arial"/>
        </w:rPr>
        <w:t>How they are part of your life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B65BCE" w:rsidRPr="00FC3579" w14:paraId="27992733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45D3A7A" w14:textId="77777777" w:rsidR="00B65BCE" w:rsidRPr="00FC3579" w:rsidRDefault="00B65BCE" w:rsidP="00555121">
            <w:pPr>
              <w:spacing w:after="0"/>
              <w:jc w:val="left"/>
              <w:rPr>
                <w:rFonts w:ascii="Arial" w:hAnsi="Arial" w:cs="Arial"/>
              </w:rPr>
            </w:pPr>
          </w:p>
        </w:tc>
      </w:tr>
    </w:tbl>
    <w:p w14:paraId="274C0E25" w14:textId="77777777" w:rsidR="00555121" w:rsidRPr="00FC3579" w:rsidRDefault="00555121">
      <w:pPr>
        <w:spacing w:before="0" w:after="0" w:line="240" w:lineRule="auto"/>
        <w:rPr>
          <w:rFonts w:ascii="Arial" w:hAnsi="Arial" w:cs="Arial"/>
          <w:b/>
          <w:color w:val="924082"/>
        </w:rPr>
      </w:pPr>
      <w:r w:rsidRPr="00FC3579">
        <w:rPr>
          <w:rFonts w:ascii="Arial" w:hAnsi="Arial" w:cs="Arial"/>
          <w:color w:val="924082"/>
        </w:rPr>
        <w:br w:type="page"/>
      </w:r>
    </w:p>
    <w:p w14:paraId="27092CA6" w14:textId="52F8A12D" w:rsidR="00EE7D38" w:rsidRPr="00FC3579" w:rsidRDefault="00EE7D38" w:rsidP="00555121">
      <w:pPr>
        <w:pStyle w:val="Heading5"/>
        <w:spacing w:after="0"/>
        <w:rPr>
          <w:rFonts w:ascii="Arial" w:hAnsi="Arial" w:cs="Arial"/>
          <w:color w:val="924082"/>
        </w:rPr>
      </w:pPr>
      <w:r w:rsidRPr="00FC3579">
        <w:rPr>
          <w:rFonts w:ascii="Arial" w:hAnsi="Arial" w:cs="Arial"/>
          <w:color w:val="924082"/>
        </w:rPr>
        <w:lastRenderedPageBreak/>
        <w:t>Person 4</w:t>
      </w:r>
    </w:p>
    <w:p w14:paraId="5A79A15D" w14:textId="77777777" w:rsidR="00B65BCE" w:rsidRPr="00FC3579" w:rsidRDefault="00B65BCE" w:rsidP="00555121">
      <w:pPr>
        <w:spacing w:after="0"/>
        <w:rPr>
          <w:rFonts w:ascii="Arial" w:hAnsi="Arial" w:cs="Arial"/>
        </w:rPr>
      </w:pPr>
      <w:r w:rsidRPr="00FC3579">
        <w:rPr>
          <w:rFonts w:ascii="Arial" w:hAnsi="Arial" w:cs="Arial"/>
        </w:rPr>
        <w:t>Name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B65BCE" w:rsidRPr="00FC3579" w14:paraId="65B2B006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7305ED4" w14:textId="77777777" w:rsidR="00B65BCE" w:rsidRPr="00FC3579" w:rsidRDefault="00B65BCE" w:rsidP="00555121">
            <w:pPr>
              <w:spacing w:after="0"/>
              <w:jc w:val="left"/>
              <w:rPr>
                <w:rFonts w:ascii="Arial" w:hAnsi="Arial" w:cs="Arial"/>
              </w:rPr>
            </w:pPr>
          </w:p>
        </w:tc>
      </w:tr>
    </w:tbl>
    <w:p w14:paraId="1317BB30" w14:textId="77777777" w:rsidR="00B65BCE" w:rsidRPr="00FC3579" w:rsidRDefault="00B65BCE" w:rsidP="00555121">
      <w:pPr>
        <w:spacing w:after="0"/>
        <w:rPr>
          <w:rFonts w:ascii="Arial" w:hAnsi="Arial" w:cs="Arial"/>
        </w:rPr>
      </w:pPr>
      <w:r w:rsidRPr="00FC3579">
        <w:rPr>
          <w:rFonts w:ascii="Arial" w:hAnsi="Arial" w:cs="Arial"/>
        </w:rPr>
        <w:t>Their relationship to you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B65BCE" w:rsidRPr="00FC3579" w14:paraId="6C181382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074CE39" w14:textId="77777777" w:rsidR="00B65BCE" w:rsidRPr="00FC3579" w:rsidRDefault="00B65BCE" w:rsidP="00555121">
            <w:pPr>
              <w:spacing w:after="0"/>
              <w:jc w:val="left"/>
              <w:rPr>
                <w:rFonts w:ascii="Arial" w:hAnsi="Arial" w:cs="Arial"/>
              </w:rPr>
            </w:pPr>
          </w:p>
        </w:tc>
      </w:tr>
    </w:tbl>
    <w:p w14:paraId="72B141E8" w14:textId="77777777" w:rsidR="00B65BCE" w:rsidRPr="00FC3579" w:rsidRDefault="00B65BCE" w:rsidP="00555121">
      <w:pPr>
        <w:spacing w:after="0"/>
        <w:rPr>
          <w:rFonts w:ascii="Arial" w:hAnsi="Arial" w:cs="Arial"/>
        </w:rPr>
      </w:pPr>
      <w:r w:rsidRPr="00FC3579">
        <w:rPr>
          <w:rFonts w:ascii="Arial" w:hAnsi="Arial" w:cs="Arial"/>
        </w:rPr>
        <w:t>How they are part of your life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B65BCE" w:rsidRPr="00FC3579" w14:paraId="7B7B66A3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53A5FD7" w14:textId="77777777" w:rsidR="00B65BCE" w:rsidRPr="00FC3579" w:rsidRDefault="00B65BCE" w:rsidP="00555121">
            <w:pPr>
              <w:spacing w:after="0"/>
              <w:jc w:val="left"/>
              <w:rPr>
                <w:rFonts w:ascii="Arial" w:hAnsi="Arial" w:cs="Arial"/>
              </w:rPr>
            </w:pPr>
          </w:p>
        </w:tc>
      </w:tr>
    </w:tbl>
    <w:p w14:paraId="55BCA0C7" w14:textId="76EEA6A7" w:rsidR="00EE7D38" w:rsidRPr="00FC3579" w:rsidRDefault="00EE7D38" w:rsidP="00555121">
      <w:pPr>
        <w:pStyle w:val="Heading5"/>
        <w:spacing w:after="0"/>
        <w:rPr>
          <w:rFonts w:ascii="Arial" w:hAnsi="Arial" w:cs="Arial"/>
          <w:color w:val="924082"/>
        </w:rPr>
      </w:pPr>
      <w:r w:rsidRPr="00FC3579">
        <w:rPr>
          <w:rFonts w:ascii="Arial" w:hAnsi="Arial" w:cs="Arial"/>
          <w:color w:val="924082"/>
        </w:rPr>
        <w:t>Person 5</w:t>
      </w:r>
    </w:p>
    <w:p w14:paraId="0E6435DB" w14:textId="77777777" w:rsidR="00B65BCE" w:rsidRPr="00FC3579" w:rsidRDefault="00B65BCE" w:rsidP="00555121">
      <w:pPr>
        <w:spacing w:after="0"/>
        <w:rPr>
          <w:rFonts w:ascii="Arial" w:hAnsi="Arial" w:cs="Arial"/>
        </w:rPr>
      </w:pPr>
      <w:r w:rsidRPr="00FC3579">
        <w:rPr>
          <w:rFonts w:ascii="Arial" w:hAnsi="Arial" w:cs="Arial"/>
        </w:rPr>
        <w:t>Name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B65BCE" w:rsidRPr="00FC3579" w14:paraId="0F85D48C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572C895" w14:textId="77777777" w:rsidR="00B65BCE" w:rsidRPr="00FC3579" w:rsidRDefault="00B65BCE" w:rsidP="00555121">
            <w:pPr>
              <w:spacing w:after="0"/>
              <w:jc w:val="left"/>
              <w:rPr>
                <w:rFonts w:ascii="Arial" w:hAnsi="Arial" w:cs="Arial"/>
              </w:rPr>
            </w:pPr>
          </w:p>
        </w:tc>
      </w:tr>
    </w:tbl>
    <w:p w14:paraId="1C37BF3A" w14:textId="77777777" w:rsidR="00B65BCE" w:rsidRPr="00FC3579" w:rsidRDefault="00B65BCE" w:rsidP="00555121">
      <w:pPr>
        <w:spacing w:after="0"/>
        <w:rPr>
          <w:rFonts w:ascii="Arial" w:hAnsi="Arial" w:cs="Arial"/>
        </w:rPr>
      </w:pPr>
      <w:r w:rsidRPr="00FC3579">
        <w:rPr>
          <w:rFonts w:ascii="Arial" w:hAnsi="Arial" w:cs="Arial"/>
        </w:rPr>
        <w:t>Their relationship to you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B65BCE" w:rsidRPr="00FC3579" w14:paraId="6FB23597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1AFC8AC" w14:textId="77777777" w:rsidR="00B65BCE" w:rsidRPr="00FC3579" w:rsidRDefault="00B65BCE" w:rsidP="00555121">
            <w:pPr>
              <w:spacing w:after="0"/>
              <w:jc w:val="left"/>
              <w:rPr>
                <w:rFonts w:ascii="Arial" w:hAnsi="Arial" w:cs="Arial"/>
              </w:rPr>
            </w:pPr>
          </w:p>
        </w:tc>
      </w:tr>
    </w:tbl>
    <w:p w14:paraId="22BECA28" w14:textId="77777777" w:rsidR="00B65BCE" w:rsidRPr="00FC3579" w:rsidRDefault="00B65BCE" w:rsidP="00555121">
      <w:pPr>
        <w:spacing w:after="0"/>
        <w:rPr>
          <w:rFonts w:ascii="Arial" w:hAnsi="Arial" w:cs="Arial"/>
        </w:rPr>
      </w:pPr>
      <w:r w:rsidRPr="00FC3579">
        <w:rPr>
          <w:rFonts w:ascii="Arial" w:hAnsi="Arial" w:cs="Arial"/>
        </w:rPr>
        <w:t>How they are part of your life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B65BCE" w:rsidRPr="00FC3579" w14:paraId="150C2A88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C5E3461" w14:textId="77777777" w:rsidR="00B65BCE" w:rsidRPr="00FC3579" w:rsidRDefault="00B65BCE" w:rsidP="00555121">
            <w:pPr>
              <w:spacing w:after="0"/>
              <w:jc w:val="left"/>
              <w:rPr>
                <w:rFonts w:ascii="Arial" w:hAnsi="Arial" w:cs="Arial"/>
              </w:rPr>
            </w:pPr>
          </w:p>
        </w:tc>
      </w:tr>
    </w:tbl>
    <w:p w14:paraId="20E8D634" w14:textId="77777777" w:rsidR="00555121" w:rsidRPr="00FC3579" w:rsidRDefault="00555121">
      <w:pPr>
        <w:spacing w:before="0" w:after="0" w:line="240" w:lineRule="auto"/>
        <w:rPr>
          <w:rFonts w:ascii="Arial" w:hAnsi="Arial" w:cs="Arial"/>
          <w:b/>
          <w:color w:val="924082"/>
        </w:rPr>
      </w:pPr>
      <w:r w:rsidRPr="00FC3579">
        <w:rPr>
          <w:rFonts w:ascii="Arial" w:hAnsi="Arial" w:cs="Arial"/>
          <w:color w:val="924082"/>
        </w:rPr>
        <w:br w:type="page"/>
      </w:r>
    </w:p>
    <w:p w14:paraId="5FAC9C7A" w14:textId="0BC1B27B" w:rsidR="00EE7D38" w:rsidRPr="00FC3579" w:rsidRDefault="00EE7D38" w:rsidP="00555121">
      <w:pPr>
        <w:pStyle w:val="Heading5"/>
        <w:spacing w:after="0"/>
        <w:rPr>
          <w:rFonts w:ascii="Arial" w:hAnsi="Arial" w:cs="Arial"/>
          <w:color w:val="924082"/>
        </w:rPr>
      </w:pPr>
      <w:r w:rsidRPr="00FC3579">
        <w:rPr>
          <w:rFonts w:ascii="Arial" w:hAnsi="Arial" w:cs="Arial"/>
          <w:color w:val="924082"/>
        </w:rPr>
        <w:lastRenderedPageBreak/>
        <w:t>Person 6</w:t>
      </w:r>
    </w:p>
    <w:p w14:paraId="538E53AE" w14:textId="77777777" w:rsidR="00B65BCE" w:rsidRPr="00FC3579" w:rsidRDefault="00B65BCE" w:rsidP="00555121">
      <w:pPr>
        <w:spacing w:after="0"/>
        <w:rPr>
          <w:rFonts w:ascii="Arial" w:hAnsi="Arial" w:cs="Arial"/>
        </w:rPr>
      </w:pPr>
      <w:r w:rsidRPr="00FC3579">
        <w:rPr>
          <w:rFonts w:ascii="Arial" w:hAnsi="Arial" w:cs="Arial"/>
        </w:rPr>
        <w:t>Name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B65BCE" w:rsidRPr="00FC3579" w14:paraId="5941D596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62D0C69" w14:textId="77777777" w:rsidR="00B65BCE" w:rsidRPr="00FC3579" w:rsidRDefault="00B65BCE" w:rsidP="00555121">
            <w:pPr>
              <w:spacing w:after="0"/>
              <w:jc w:val="left"/>
              <w:rPr>
                <w:rFonts w:ascii="Arial" w:hAnsi="Arial" w:cs="Arial"/>
              </w:rPr>
            </w:pPr>
          </w:p>
        </w:tc>
      </w:tr>
    </w:tbl>
    <w:p w14:paraId="4DABB33C" w14:textId="77777777" w:rsidR="00B65BCE" w:rsidRPr="00FC3579" w:rsidRDefault="00B65BCE" w:rsidP="00555121">
      <w:pPr>
        <w:spacing w:after="0"/>
        <w:rPr>
          <w:rFonts w:ascii="Arial" w:hAnsi="Arial" w:cs="Arial"/>
        </w:rPr>
      </w:pPr>
      <w:r w:rsidRPr="00FC3579">
        <w:rPr>
          <w:rFonts w:ascii="Arial" w:hAnsi="Arial" w:cs="Arial"/>
        </w:rPr>
        <w:t>Their relationship to you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B65BCE" w:rsidRPr="00FC3579" w14:paraId="7A3D18AC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4F07D32C" w14:textId="77777777" w:rsidR="00B65BCE" w:rsidRPr="00FC3579" w:rsidRDefault="00B65BCE" w:rsidP="00555121">
            <w:pPr>
              <w:spacing w:after="0"/>
              <w:jc w:val="left"/>
              <w:rPr>
                <w:rFonts w:ascii="Arial" w:hAnsi="Arial" w:cs="Arial"/>
              </w:rPr>
            </w:pPr>
          </w:p>
        </w:tc>
      </w:tr>
    </w:tbl>
    <w:p w14:paraId="14E86896" w14:textId="77777777" w:rsidR="00B65BCE" w:rsidRPr="00FC3579" w:rsidRDefault="00B65BCE" w:rsidP="00555121">
      <w:pPr>
        <w:spacing w:after="0"/>
        <w:rPr>
          <w:rFonts w:ascii="Arial" w:hAnsi="Arial" w:cs="Arial"/>
        </w:rPr>
      </w:pPr>
      <w:r w:rsidRPr="00FC3579">
        <w:rPr>
          <w:rFonts w:ascii="Arial" w:hAnsi="Arial" w:cs="Arial"/>
        </w:rPr>
        <w:t>How they are part of your life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B65BCE" w:rsidRPr="00FC3579" w14:paraId="4813EF51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300FDC3" w14:textId="77777777" w:rsidR="00B65BCE" w:rsidRPr="00FC3579" w:rsidRDefault="00B65BCE" w:rsidP="00555121">
            <w:pPr>
              <w:spacing w:after="0"/>
              <w:jc w:val="left"/>
              <w:rPr>
                <w:rFonts w:ascii="Arial" w:hAnsi="Arial" w:cs="Arial"/>
              </w:rPr>
            </w:pPr>
          </w:p>
        </w:tc>
      </w:tr>
    </w:tbl>
    <w:p w14:paraId="113FFD82" w14:textId="2F455D5C" w:rsidR="00B65BCE" w:rsidRPr="00FC3579" w:rsidRDefault="00B65BCE" w:rsidP="00555121">
      <w:pPr>
        <w:spacing w:after="0"/>
        <w:rPr>
          <w:rFonts w:ascii="Arial" w:hAnsi="Arial" w:cs="Arial"/>
        </w:rPr>
      </w:pPr>
    </w:p>
    <w:p w14:paraId="131B557C" w14:textId="77777777" w:rsidR="00B65BCE" w:rsidRPr="00FC3579" w:rsidRDefault="00B65BCE" w:rsidP="00555121">
      <w:pPr>
        <w:spacing w:line="240" w:lineRule="auto"/>
        <w:rPr>
          <w:rFonts w:ascii="Arial" w:hAnsi="Arial" w:cs="Arial"/>
        </w:rPr>
      </w:pPr>
      <w:r w:rsidRPr="00FC3579">
        <w:rPr>
          <w:rFonts w:ascii="Arial" w:hAnsi="Arial" w:cs="Arial"/>
        </w:rPr>
        <w:br w:type="page"/>
      </w:r>
    </w:p>
    <w:p w14:paraId="303A3114" w14:textId="7AD78A67" w:rsidR="002C2F57" w:rsidRPr="00FC3579" w:rsidRDefault="002C2F57" w:rsidP="00555121">
      <w:pPr>
        <w:pStyle w:val="Heading3"/>
        <w:spacing w:before="120"/>
        <w:rPr>
          <w:rFonts w:ascii="Arial" w:hAnsi="Arial" w:cs="Arial"/>
        </w:rPr>
      </w:pPr>
      <w:bookmarkStart w:id="118" w:name="_Toc107319399"/>
      <w:r w:rsidRPr="00FC3579">
        <w:rPr>
          <w:rFonts w:ascii="Arial" w:hAnsi="Arial" w:cs="Arial"/>
        </w:rPr>
        <w:lastRenderedPageBreak/>
        <w:t>Information about your goals</w:t>
      </w:r>
      <w:bookmarkEnd w:id="118"/>
    </w:p>
    <w:p w14:paraId="2C3DFF21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You can have:</w:t>
      </w:r>
    </w:p>
    <w:p w14:paraId="617171D3" w14:textId="77777777" w:rsidR="00316742" w:rsidRPr="00FC3579" w:rsidRDefault="00316742" w:rsidP="00555121">
      <w:pPr>
        <w:numPr>
          <w:ilvl w:val="0"/>
          <w:numId w:val="2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short-term goals – that you can usually reach in a year</w:t>
      </w:r>
    </w:p>
    <w:p w14:paraId="58288783" w14:textId="77777777" w:rsidR="00316742" w:rsidRPr="00FC3579" w:rsidRDefault="00316742" w:rsidP="00555121">
      <w:pPr>
        <w:numPr>
          <w:ilvl w:val="0"/>
          <w:numId w:val="2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long-term goals – that take a bit longer to reach.</w:t>
      </w:r>
    </w:p>
    <w:p w14:paraId="25E3A0F5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Both types of goals are important.</w:t>
      </w:r>
    </w:p>
    <w:p w14:paraId="28A28DDA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The goals you share with us will help us make sure your plan:</w:t>
      </w:r>
    </w:p>
    <w:p w14:paraId="7F28BC88" w14:textId="77777777" w:rsidR="00316742" w:rsidRPr="00FC3579" w:rsidRDefault="00316742" w:rsidP="00555121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meets your needs</w:t>
      </w:r>
    </w:p>
    <w:p w14:paraId="58D5B387" w14:textId="77777777" w:rsidR="00316742" w:rsidRPr="00FC3579" w:rsidRDefault="00316742" w:rsidP="00555121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will help you work towards your goals.</w:t>
      </w:r>
    </w:p>
    <w:p w14:paraId="2C9611F1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When you plan your goals, think about what you:</w:t>
      </w:r>
    </w:p>
    <w:p w14:paraId="143B2524" w14:textId="77777777" w:rsidR="00316742" w:rsidRPr="00FC3579" w:rsidRDefault="00316742" w:rsidP="00555121">
      <w:pPr>
        <w:pStyle w:val="ListParagraph"/>
        <w:numPr>
          <w:ilvl w:val="0"/>
          <w:numId w:val="25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like to do</w:t>
      </w:r>
    </w:p>
    <w:p w14:paraId="3C0CA0B5" w14:textId="77777777" w:rsidR="00316742" w:rsidRPr="00FC3579" w:rsidRDefault="00316742" w:rsidP="00555121">
      <w:pPr>
        <w:pStyle w:val="ListParagraph"/>
        <w:numPr>
          <w:ilvl w:val="0"/>
          <w:numId w:val="25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want to change</w:t>
      </w:r>
    </w:p>
    <w:p w14:paraId="4B7E164C" w14:textId="77777777" w:rsidR="00316742" w:rsidRPr="00FC3579" w:rsidRDefault="00316742" w:rsidP="00555121">
      <w:pPr>
        <w:pStyle w:val="ListParagraph"/>
        <w:numPr>
          <w:ilvl w:val="0"/>
          <w:numId w:val="25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want to try.</w:t>
      </w:r>
    </w:p>
    <w:p w14:paraId="50A81086" w14:textId="77777777" w:rsidR="008F2302" w:rsidRPr="00FC3579" w:rsidRDefault="008F2302" w:rsidP="00555121">
      <w:pPr>
        <w:rPr>
          <w:rFonts w:ascii="Arial" w:eastAsiaTheme="majorEastAsia" w:hAnsi="Arial" w:cs="Arial"/>
          <w:b/>
          <w:iCs/>
          <w:color w:val="6B2976"/>
        </w:rPr>
      </w:pPr>
      <w:r w:rsidRPr="00FC3579">
        <w:rPr>
          <w:rFonts w:ascii="Arial" w:hAnsi="Arial" w:cs="Arial"/>
        </w:rPr>
        <w:br w:type="page"/>
      </w:r>
    </w:p>
    <w:p w14:paraId="06E3F1E1" w14:textId="1B5CC2C0" w:rsidR="00D64E35" w:rsidRPr="00FC3579" w:rsidRDefault="00B663B3" w:rsidP="00555121">
      <w:pPr>
        <w:pStyle w:val="Heading4"/>
        <w:rPr>
          <w:rFonts w:ascii="Arial" w:hAnsi="Arial" w:cs="Arial"/>
        </w:rPr>
      </w:pPr>
      <w:r w:rsidRPr="00FC3579">
        <w:rPr>
          <w:rFonts w:ascii="Arial" w:hAnsi="Arial" w:cs="Arial"/>
        </w:rPr>
        <w:lastRenderedPageBreak/>
        <w:t>What are your s</w:t>
      </w:r>
      <w:r w:rsidR="00D64E35" w:rsidRPr="00FC3579">
        <w:rPr>
          <w:rFonts w:ascii="Arial" w:hAnsi="Arial" w:cs="Arial"/>
        </w:rPr>
        <w:t>hort-term goals</w:t>
      </w:r>
      <w:r w:rsidRPr="00FC3579">
        <w:rPr>
          <w:rFonts w:ascii="Arial" w:hAnsi="Arial" w:cs="Arial"/>
        </w:rPr>
        <w:t>?</w:t>
      </w:r>
    </w:p>
    <w:p w14:paraId="43A80B0B" w14:textId="77777777" w:rsidR="00316742" w:rsidRPr="00FC3579" w:rsidRDefault="00316742" w:rsidP="00D70763">
      <w:pPr>
        <w:spacing w:before="240"/>
        <w:rPr>
          <w:rFonts w:ascii="Arial" w:hAnsi="Arial" w:cs="Arial"/>
        </w:rPr>
      </w:pPr>
      <w:r w:rsidRPr="00FC3579">
        <w:rPr>
          <w:rFonts w:ascii="Arial" w:hAnsi="Arial" w:cs="Arial"/>
        </w:rPr>
        <w:t>What are some things you can work towards over the next 12 months?</w:t>
      </w:r>
    </w:p>
    <w:p w14:paraId="20BC82BC" w14:textId="56BDEEAD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For example, your goal could be learning how to use public transport on</w:t>
      </w:r>
      <w:r w:rsidR="005D675F">
        <w:rPr>
          <w:rFonts w:ascii="Arial" w:hAnsi="Arial" w:cs="Arial"/>
        </w:rPr>
        <w:t> y</w:t>
      </w:r>
      <w:r w:rsidRPr="00FC3579">
        <w:rPr>
          <w:rFonts w:ascii="Arial" w:hAnsi="Arial" w:cs="Arial"/>
        </w:rPr>
        <w:t>our own.</w:t>
      </w:r>
    </w:p>
    <w:p w14:paraId="6C7264A7" w14:textId="77777777" w:rsidR="002D37B0" w:rsidRPr="00FC3579" w:rsidRDefault="002D37B0" w:rsidP="00555121">
      <w:pPr>
        <w:rPr>
          <w:rFonts w:ascii="Arial" w:hAnsi="Arial" w:cs="Arial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2D37B0" w:rsidRPr="00FC3579" w14:paraId="507326C2" w14:textId="77777777" w:rsidTr="00AC26DB">
        <w:trPr>
          <w:trHeight w:val="110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B8C4D01" w14:textId="77777777" w:rsidR="002D37B0" w:rsidRPr="00FC3579" w:rsidRDefault="002D37B0" w:rsidP="00AC26DB">
            <w:pPr>
              <w:jc w:val="left"/>
              <w:rPr>
                <w:rFonts w:ascii="Arial" w:hAnsi="Arial" w:cs="Arial"/>
              </w:rPr>
            </w:pPr>
          </w:p>
        </w:tc>
      </w:tr>
    </w:tbl>
    <w:p w14:paraId="09BC3431" w14:textId="77777777" w:rsidR="002D37B0" w:rsidRPr="00FC3579" w:rsidRDefault="002D37B0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br w:type="page"/>
      </w:r>
    </w:p>
    <w:p w14:paraId="6C804F67" w14:textId="6E81EF0A" w:rsidR="002D37B0" w:rsidRPr="00FC3579" w:rsidRDefault="002D37B0" w:rsidP="00555121">
      <w:pPr>
        <w:pStyle w:val="Heading4"/>
        <w:rPr>
          <w:rFonts w:ascii="Arial" w:hAnsi="Arial" w:cs="Arial"/>
        </w:rPr>
      </w:pPr>
      <w:r w:rsidRPr="00FC3579">
        <w:rPr>
          <w:rFonts w:ascii="Arial" w:hAnsi="Arial" w:cs="Arial"/>
        </w:rPr>
        <w:lastRenderedPageBreak/>
        <w:t>What are your long-term goals?</w:t>
      </w:r>
    </w:p>
    <w:p w14:paraId="69185CCA" w14:textId="3B53ED4B" w:rsidR="00316742" w:rsidRPr="00FC3579" w:rsidRDefault="00316742" w:rsidP="00D70763">
      <w:pPr>
        <w:spacing w:before="240"/>
        <w:rPr>
          <w:rFonts w:ascii="Arial" w:hAnsi="Arial" w:cs="Arial"/>
        </w:rPr>
      </w:pPr>
      <w:r w:rsidRPr="00FC3579">
        <w:rPr>
          <w:rFonts w:ascii="Arial" w:hAnsi="Arial" w:cs="Arial"/>
        </w:rPr>
        <w:t>What are some things you can work towards in the future?</w:t>
      </w:r>
    </w:p>
    <w:p w14:paraId="66AC9676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For example, your goal could be moving out of home with a friend.</w:t>
      </w:r>
    </w:p>
    <w:p w14:paraId="13D02540" w14:textId="77777777" w:rsidR="002D37B0" w:rsidRPr="00FC3579" w:rsidRDefault="002D37B0" w:rsidP="00555121">
      <w:pPr>
        <w:rPr>
          <w:rFonts w:ascii="Arial" w:hAnsi="Arial" w:cs="Arial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2D37B0" w:rsidRPr="00FC3579" w14:paraId="198DB71F" w14:textId="77777777" w:rsidTr="00AC26DB">
        <w:trPr>
          <w:trHeight w:val="121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331D38E" w14:textId="77777777" w:rsidR="002D37B0" w:rsidRPr="00FC3579" w:rsidRDefault="002D37B0" w:rsidP="00AC26DB">
            <w:pPr>
              <w:jc w:val="left"/>
              <w:rPr>
                <w:rFonts w:ascii="Arial" w:hAnsi="Arial" w:cs="Arial"/>
              </w:rPr>
            </w:pPr>
          </w:p>
        </w:tc>
      </w:tr>
    </w:tbl>
    <w:p w14:paraId="4ADB0D3B" w14:textId="32E0AC29" w:rsidR="00AB2F83" w:rsidRPr="00FC3579" w:rsidRDefault="00AB2F83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br w:type="page"/>
      </w:r>
    </w:p>
    <w:p w14:paraId="612AC42F" w14:textId="01105D96" w:rsidR="007A39EF" w:rsidRPr="00FC3579" w:rsidRDefault="007A39EF" w:rsidP="00555121">
      <w:pPr>
        <w:pStyle w:val="Heading3"/>
        <w:spacing w:before="120"/>
        <w:rPr>
          <w:rFonts w:ascii="Arial" w:hAnsi="Arial" w:cs="Arial"/>
        </w:rPr>
      </w:pPr>
      <w:bookmarkStart w:id="119" w:name="_Toc107319400"/>
      <w:r w:rsidRPr="00FC3579">
        <w:rPr>
          <w:rFonts w:ascii="Arial" w:hAnsi="Arial" w:cs="Arial"/>
        </w:rPr>
        <w:lastRenderedPageBreak/>
        <w:t>Other information we want to know about</w:t>
      </w:r>
      <w:bookmarkEnd w:id="119"/>
    </w:p>
    <w:p w14:paraId="3FFA379E" w14:textId="3D020AC2" w:rsidR="007A39EF" w:rsidRPr="00FC3579" w:rsidRDefault="004044E0" w:rsidP="00D70763">
      <w:pPr>
        <w:pStyle w:val="Heading4"/>
        <w:rPr>
          <w:rFonts w:ascii="Arial" w:hAnsi="Arial" w:cs="Arial"/>
        </w:rPr>
      </w:pPr>
      <w:r w:rsidRPr="00FC3579">
        <w:rPr>
          <w:rFonts w:ascii="Arial" w:hAnsi="Arial" w:cs="Arial"/>
        </w:rPr>
        <w:t>Have you ever received compensation?</w:t>
      </w:r>
    </w:p>
    <w:p w14:paraId="0ED0DB34" w14:textId="77777777" w:rsidR="00316742" w:rsidRPr="00FC3579" w:rsidRDefault="00316742" w:rsidP="00D70763">
      <w:pPr>
        <w:spacing w:before="240"/>
        <w:rPr>
          <w:rFonts w:ascii="Arial" w:hAnsi="Arial" w:cs="Arial"/>
        </w:rPr>
      </w:pPr>
      <w:r w:rsidRPr="00FC3579">
        <w:rPr>
          <w:rStyle w:val="Strong"/>
          <w:rFonts w:ascii="Arial" w:hAnsi="Arial" w:cs="Arial"/>
        </w:rPr>
        <w:t>Compensation</w:t>
      </w:r>
      <w:r w:rsidRPr="00FC3579">
        <w:rPr>
          <w:rFonts w:ascii="Arial" w:hAnsi="Arial" w:cs="Arial"/>
          <w:b/>
          <w:bCs/>
        </w:rPr>
        <w:t xml:space="preserve"> </w:t>
      </w:r>
      <w:r w:rsidRPr="00FC3579">
        <w:rPr>
          <w:rFonts w:ascii="Arial" w:hAnsi="Arial" w:cs="Arial"/>
        </w:rPr>
        <w:t>is money you might have received if your disability is the result of an accident.</w:t>
      </w:r>
    </w:p>
    <w:p w14:paraId="7D760353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From the time you received compensation:</w:t>
      </w:r>
    </w:p>
    <w:p w14:paraId="336A7227" w14:textId="77777777" w:rsidR="00316742" w:rsidRPr="00FC3579" w:rsidRDefault="00316742" w:rsidP="00555121">
      <w:pPr>
        <w:pStyle w:val="ListParagraph"/>
        <w:numPr>
          <w:ilvl w:val="0"/>
          <w:numId w:val="26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has anything changed?</w:t>
      </w:r>
    </w:p>
    <w:p w14:paraId="15AA0455" w14:textId="77777777" w:rsidR="00316742" w:rsidRPr="00FC3579" w:rsidRDefault="00316742" w:rsidP="00555121">
      <w:pPr>
        <w:pStyle w:val="ListParagraph"/>
        <w:numPr>
          <w:ilvl w:val="0"/>
          <w:numId w:val="26"/>
        </w:numPr>
        <w:rPr>
          <w:rFonts w:ascii="Arial" w:hAnsi="Arial" w:cs="Arial"/>
          <w:spacing w:val="-4"/>
        </w:rPr>
      </w:pPr>
      <w:r w:rsidRPr="00FC3579">
        <w:rPr>
          <w:rFonts w:ascii="Arial" w:hAnsi="Arial" w:cs="Arial"/>
          <w:spacing w:val="-4"/>
        </w:rPr>
        <w:t>have you asked to receive more compensation?</w:t>
      </w:r>
    </w:p>
    <w:p w14:paraId="5A0A2790" w14:textId="77777777" w:rsidR="001D64E1" w:rsidRPr="00FC3579" w:rsidRDefault="001D64E1" w:rsidP="00555121">
      <w:pPr>
        <w:rPr>
          <w:rFonts w:ascii="Arial" w:hAnsi="Arial" w:cs="Arial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1D64E1" w:rsidRPr="00FC3579" w14:paraId="5C953FDF" w14:textId="77777777" w:rsidTr="00AC26DB">
        <w:trPr>
          <w:trHeight w:val="9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29C988D" w14:textId="77777777" w:rsidR="001D64E1" w:rsidRPr="00FC3579" w:rsidRDefault="001D64E1" w:rsidP="00AC26DB">
            <w:pPr>
              <w:jc w:val="left"/>
              <w:rPr>
                <w:rFonts w:ascii="Arial" w:hAnsi="Arial" w:cs="Arial"/>
              </w:rPr>
            </w:pPr>
          </w:p>
        </w:tc>
      </w:tr>
    </w:tbl>
    <w:p w14:paraId="54604A57" w14:textId="77777777" w:rsidR="002A6E0D" w:rsidRPr="00FC3579" w:rsidRDefault="002A6E0D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br w:type="page"/>
      </w:r>
    </w:p>
    <w:p w14:paraId="434443D2" w14:textId="4063A70E" w:rsidR="002A6E0D" w:rsidRPr="00FC3579" w:rsidRDefault="002A6E0D" w:rsidP="00555121">
      <w:pPr>
        <w:pStyle w:val="Heading4"/>
        <w:rPr>
          <w:rFonts w:ascii="Arial" w:hAnsi="Arial" w:cs="Arial"/>
        </w:rPr>
      </w:pPr>
      <w:r w:rsidRPr="00FC3579">
        <w:rPr>
          <w:rFonts w:ascii="Arial" w:hAnsi="Arial" w:cs="Arial"/>
        </w:rPr>
        <w:lastRenderedPageBreak/>
        <w:t xml:space="preserve">What else would you like to </w:t>
      </w:r>
      <w:r w:rsidR="00BF6680" w:rsidRPr="00FC3579">
        <w:rPr>
          <w:rFonts w:ascii="Arial" w:hAnsi="Arial" w:cs="Arial"/>
        </w:rPr>
        <w:t>tell us</w:t>
      </w:r>
      <w:r w:rsidRPr="00FC3579">
        <w:rPr>
          <w:rFonts w:ascii="Arial" w:hAnsi="Arial" w:cs="Arial"/>
        </w:rPr>
        <w:t>?</w:t>
      </w:r>
    </w:p>
    <w:p w14:paraId="27C27BA8" w14:textId="77777777" w:rsidR="00316742" w:rsidRPr="00FC3579" w:rsidRDefault="00316742" w:rsidP="00D70763">
      <w:pPr>
        <w:spacing w:before="240"/>
        <w:rPr>
          <w:rFonts w:ascii="Arial" w:hAnsi="Arial" w:cs="Arial"/>
        </w:rPr>
      </w:pPr>
      <w:r w:rsidRPr="00FC3579">
        <w:rPr>
          <w:rFonts w:ascii="Arial" w:hAnsi="Arial" w:cs="Arial"/>
        </w:rPr>
        <w:t>Do you have any parts of your life that you want to tell us about?</w:t>
      </w:r>
    </w:p>
    <w:p w14:paraId="6B0E90EE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Do you have any other questions you want to ask?</w:t>
      </w:r>
    </w:p>
    <w:p w14:paraId="5512ECAB" w14:textId="77777777" w:rsidR="002A6E0D" w:rsidRPr="00FC3579" w:rsidRDefault="002A6E0D" w:rsidP="00555121">
      <w:pPr>
        <w:rPr>
          <w:rFonts w:ascii="Arial" w:hAnsi="Arial" w:cs="Arial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2A6E0D" w:rsidRPr="00FC3579" w14:paraId="0627B0D2" w14:textId="77777777" w:rsidTr="00AC26DB">
        <w:trPr>
          <w:trHeight w:val="118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20E3583" w14:textId="77777777" w:rsidR="002A6E0D" w:rsidRPr="00FC3579" w:rsidRDefault="002A6E0D" w:rsidP="00AC26DB">
            <w:pPr>
              <w:jc w:val="left"/>
              <w:rPr>
                <w:rFonts w:ascii="Arial" w:hAnsi="Arial" w:cs="Arial"/>
              </w:rPr>
            </w:pPr>
          </w:p>
        </w:tc>
      </w:tr>
    </w:tbl>
    <w:p w14:paraId="5DEB790C" w14:textId="7ACE38A7" w:rsidR="00AB2F83" w:rsidRPr="00FC3579" w:rsidRDefault="00AB2F83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br w:type="page"/>
      </w:r>
    </w:p>
    <w:p w14:paraId="3E5B4580" w14:textId="77777777" w:rsidR="00AA35B8" w:rsidRPr="00FC3579" w:rsidRDefault="00AA35B8" w:rsidP="00555121">
      <w:pPr>
        <w:pStyle w:val="Heading3"/>
        <w:spacing w:before="120"/>
        <w:rPr>
          <w:rFonts w:ascii="Arial" w:hAnsi="Arial" w:cs="Arial"/>
        </w:rPr>
      </w:pPr>
      <w:bookmarkStart w:id="120" w:name="_Toc107319401"/>
      <w:bookmarkStart w:id="121" w:name="_Toc12634029"/>
      <w:bookmarkStart w:id="122" w:name="_Toc12636487"/>
      <w:bookmarkStart w:id="123" w:name="_Toc42093331"/>
      <w:bookmarkStart w:id="124" w:name="_Hlk42783172"/>
      <w:bookmarkStart w:id="125" w:name="_Toc6390577"/>
      <w:bookmarkStart w:id="126" w:name="_Toc12634028"/>
      <w:bookmarkEnd w:id="0"/>
      <w:r w:rsidRPr="00FC3579">
        <w:rPr>
          <w:rFonts w:ascii="Arial" w:hAnsi="Arial" w:cs="Arial"/>
        </w:rPr>
        <w:lastRenderedPageBreak/>
        <w:t>Notes from the planning conversation</w:t>
      </w:r>
    </w:p>
    <w:p w14:paraId="521BBF1E" w14:textId="034F60C6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You can take notes about what you talked about in your planning</w:t>
      </w:r>
      <w:r w:rsidR="00B65BCE" w:rsidRPr="00FC3579">
        <w:rPr>
          <w:rFonts w:ascii="Arial" w:hAnsi="Arial" w:cs="Arial"/>
        </w:rPr>
        <w:t> </w:t>
      </w:r>
      <w:r w:rsidRPr="00FC3579">
        <w:rPr>
          <w:rFonts w:ascii="Arial" w:hAnsi="Arial" w:cs="Arial"/>
        </w:rPr>
        <w:t>conversation.</w:t>
      </w:r>
    </w:p>
    <w:p w14:paraId="7DD4F985" w14:textId="77777777" w:rsidR="00AA35B8" w:rsidRPr="00FC3579" w:rsidRDefault="00AA35B8" w:rsidP="00555121">
      <w:pPr>
        <w:rPr>
          <w:rFonts w:ascii="Arial" w:hAnsi="Arial" w:cs="Arial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AA35B8" w:rsidRPr="00FC3579" w14:paraId="2A6620D2" w14:textId="77777777" w:rsidTr="00AC26DB">
        <w:trPr>
          <w:trHeight w:val="12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E757067" w14:textId="77777777" w:rsidR="00AA35B8" w:rsidRPr="00FC3579" w:rsidRDefault="00AA35B8" w:rsidP="00AC26DB">
            <w:pPr>
              <w:jc w:val="left"/>
              <w:rPr>
                <w:rFonts w:ascii="Arial" w:hAnsi="Arial" w:cs="Arial"/>
              </w:rPr>
            </w:pPr>
          </w:p>
        </w:tc>
      </w:tr>
    </w:tbl>
    <w:p w14:paraId="2B05E671" w14:textId="77777777" w:rsidR="00AA35B8" w:rsidRPr="00FC3579" w:rsidRDefault="00AA35B8" w:rsidP="00555121">
      <w:pPr>
        <w:rPr>
          <w:rFonts w:ascii="Arial" w:hAnsi="Arial" w:cs="Arial"/>
          <w:b/>
          <w:bCs/>
          <w:szCs w:val="26"/>
        </w:rPr>
      </w:pPr>
      <w:r w:rsidRPr="00FC3579">
        <w:rPr>
          <w:rFonts w:ascii="Arial" w:hAnsi="Arial" w:cs="Arial"/>
        </w:rPr>
        <w:br w:type="page"/>
      </w:r>
    </w:p>
    <w:p w14:paraId="5252F609" w14:textId="77777777" w:rsidR="002F6BAC" w:rsidRPr="00FC3579" w:rsidRDefault="002F6BAC" w:rsidP="00555121">
      <w:pPr>
        <w:pStyle w:val="Heading2"/>
        <w:spacing w:before="120" w:after="120"/>
        <w:rPr>
          <w:rFonts w:ascii="Arial" w:hAnsi="Arial" w:cs="Arial"/>
          <w:lang w:val="en-AU"/>
        </w:rPr>
      </w:pPr>
      <w:bookmarkStart w:id="127" w:name="_Toc107319395"/>
      <w:r w:rsidRPr="00FC3579">
        <w:rPr>
          <w:rFonts w:ascii="Arial" w:hAnsi="Arial" w:cs="Arial"/>
          <w:lang w:val="en-AU"/>
        </w:rPr>
        <w:lastRenderedPageBreak/>
        <w:t xml:space="preserve">How do you want to manage your </w:t>
      </w:r>
      <w:r w:rsidRPr="00FC3579">
        <w:rPr>
          <w:rFonts w:ascii="Arial" w:hAnsi="Arial" w:cs="Arial"/>
        </w:rPr>
        <w:t>funding</w:t>
      </w:r>
      <w:r w:rsidRPr="00FC3579">
        <w:rPr>
          <w:rFonts w:ascii="Arial" w:hAnsi="Arial" w:cs="Arial"/>
          <w:lang w:val="en-AU"/>
        </w:rPr>
        <w:t>?</w:t>
      </w:r>
      <w:bookmarkEnd w:id="127"/>
    </w:p>
    <w:p w14:paraId="3EB999BB" w14:textId="14D6411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Style w:val="Strong"/>
          <w:rFonts w:ascii="Arial" w:hAnsi="Arial" w:cs="Arial"/>
        </w:rPr>
        <w:t>Funding</w:t>
      </w:r>
      <w:r w:rsidRPr="00FC3579">
        <w:rPr>
          <w:rFonts w:ascii="Arial" w:hAnsi="Arial" w:cs="Arial"/>
        </w:rPr>
        <w:t xml:space="preserve"> is money from the government that pays for supports and</w:t>
      </w:r>
      <w:r w:rsidR="00B65BCE" w:rsidRPr="00FC3579">
        <w:rPr>
          <w:rFonts w:ascii="Arial" w:hAnsi="Arial" w:cs="Arial"/>
        </w:rPr>
        <w:t> </w:t>
      </w:r>
      <w:r w:rsidRPr="00FC3579">
        <w:rPr>
          <w:rFonts w:ascii="Arial" w:hAnsi="Arial" w:cs="Arial"/>
        </w:rPr>
        <w:t>services.</w:t>
      </w:r>
    </w:p>
    <w:p w14:paraId="714B7884" w14:textId="77777777" w:rsidR="00316742" w:rsidRPr="00FC3579" w:rsidRDefault="00316742" w:rsidP="00555121">
      <w:pPr>
        <w:rPr>
          <w:rFonts w:ascii="Arial" w:hAnsi="Arial" w:cs="Arial"/>
          <w:spacing w:val="-4"/>
        </w:rPr>
      </w:pPr>
      <w:r w:rsidRPr="00FC3579">
        <w:rPr>
          <w:rFonts w:ascii="Arial" w:hAnsi="Arial" w:cs="Arial"/>
          <w:spacing w:val="-4"/>
        </w:rPr>
        <w:t>There are 3 different ways to manage your funding.</w:t>
      </w:r>
    </w:p>
    <w:p w14:paraId="775B5B22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You can choose:</w:t>
      </w:r>
    </w:p>
    <w:p w14:paraId="06C418DF" w14:textId="77777777" w:rsidR="00316742" w:rsidRPr="00FC3579" w:rsidRDefault="00316742" w:rsidP="00555121">
      <w:pPr>
        <w:numPr>
          <w:ilvl w:val="0"/>
          <w:numId w:val="2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one of these options</w:t>
      </w:r>
    </w:p>
    <w:p w14:paraId="2BFADDAF" w14:textId="77777777" w:rsidR="00316742" w:rsidRPr="00FC3579" w:rsidRDefault="00316742" w:rsidP="00555121">
      <w:pPr>
        <w:numPr>
          <w:ilvl w:val="0"/>
          <w:numId w:val="2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a combination of these options.</w:t>
      </w:r>
    </w:p>
    <w:p w14:paraId="22B9ABA6" w14:textId="77777777" w:rsidR="002F6BAC" w:rsidRPr="00FC3579" w:rsidRDefault="002F6BAC" w:rsidP="00D70763">
      <w:pPr>
        <w:pStyle w:val="Heading3"/>
        <w:rPr>
          <w:rFonts w:ascii="Arial" w:hAnsi="Arial" w:cs="Arial"/>
        </w:rPr>
      </w:pPr>
      <w:r w:rsidRPr="00FC3579">
        <w:rPr>
          <w:rFonts w:ascii="Arial" w:hAnsi="Arial" w:cs="Arial"/>
        </w:rPr>
        <w:t>What happens when you self-manage?</w:t>
      </w:r>
    </w:p>
    <w:p w14:paraId="6E96B3BC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When you self-manage, you choose to manage your plan by yourself.</w:t>
      </w:r>
    </w:p>
    <w:p w14:paraId="267A2677" w14:textId="7A8BD1AA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This includes managing your funding.</w:t>
      </w:r>
    </w:p>
    <w:p w14:paraId="33529FA6" w14:textId="67960116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When you self-manage, you will be in control of your funding.</w:t>
      </w:r>
    </w:p>
    <w:p w14:paraId="03C37701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And you will decide:</w:t>
      </w:r>
    </w:p>
    <w:p w14:paraId="7CB910B7" w14:textId="77777777" w:rsidR="00316742" w:rsidRPr="00FC3579" w:rsidRDefault="00316742" w:rsidP="00555121">
      <w:pPr>
        <w:pStyle w:val="ListParagraph"/>
        <w:numPr>
          <w:ilvl w:val="0"/>
          <w:numId w:val="43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what supports you will have</w:t>
      </w:r>
    </w:p>
    <w:p w14:paraId="62C334E3" w14:textId="77777777" w:rsidR="00316742" w:rsidRPr="00FC3579" w:rsidRDefault="00316742" w:rsidP="00555121">
      <w:pPr>
        <w:pStyle w:val="ListParagraph"/>
        <w:numPr>
          <w:ilvl w:val="0"/>
          <w:numId w:val="43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 xml:space="preserve">who provides these </w:t>
      </w:r>
      <w:proofErr w:type="gramStart"/>
      <w:r w:rsidRPr="00FC3579">
        <w:rPr>
          <w:rFonts w:ascii="Arial" w:hAnsi="Arial" w:cs="Arial"/>
        </w:rPr>
        <w:t>supports</w:t>
      </w:r>
      <w:proofErr w:type="gramEnd"/>
    </w:p>
    <w:p w14:paraId="75D0E4C5" w14:textId="77777777" w:rsidR="00316742" w:rsidRPr="00FC3579" w:rsidRDefault="00316742" w:rsidP="00555121">
      <w:pPr>
        <w:pStyle w:val="ListParagraph"/>
        <w:numPr>
          <w:ilvl w:val="0"/>
          <w:numId w:val="43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how the supports are delivered.</w:t>
      </w:r>
    </w:p>
    <w:p w14:paraId="69E54084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 xml:space="preserve">When you </w:t>
      </w:r>
      <w:proofErr w:type="spellStart"/>
      <w:r w:rsidRPr="00FC3579">
        <w:rPr>
          <w:rFonts w:ascii="Arial" w:hAnsi="Arial" w:cs="Arial"/>
        </w:rPr>
        <w:t xml:space="preserve">self </w:t>
      </w:r>
      <w:proofErr w:type="gramStart"/>
      <w:r w:rsidRPr="00FC3579">
        <w:rPr>
          <w:rFonts w:ascii="Arial" w:hAnsi="Arial" w:cs="Arial"/>
        </w:rPr>
        <w:t>manage</w:t>
      </w:r>
      <w:proofErr w:type="spellEnd"/>
      <w:proofErr w:type="gramEnd"/>
      <w:r w:rsidRPr="00FC3579">
        <w:rPr>
          <w:rFonts w:ascii="Arial" w:hAnsi="Arial" w:cs="Arial"/>
        </w:rPr>
        <w:t>, you can also:</w:t>
      </w:r>
    </w:p>
    <w:p w14:paraId="1AE8F7F9" w14:textId="77777777" w:rsidR="00316742" w:rsidRPr="00FC3579" w:rsidRDefault="00316742" w:rsidP="00555121">
      <w:pPr>
        <w:pStyle w:val="ListParagraph"/>
        <w:numPr>
          <w:ilvl w:val="0"/>
          <w:numId w:val="28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hire people to support you</w:t>
      </w:r>
    </w:p>
    <w:p w14:paraId="767DD422" w14:textId="77777777" w:rsidR="00316742" w:rsidRPr="00FC3579" w:rsidRDefault="00316742" w:rsidP="00555121">
      <w:pPr>
        <w:pStyle w:val="ListParagraph"/>
        <w:numPr>
          <w:ilvl w:val="0"/>
          <w:numId w:val="28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have someone else hire these people.</w:t>
      </w:r>
    </w:p>
    <w:p w14:paraId="544023E5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 xml:space="preserve">And you can work out how much your supports will </w:t>
      </w:r>
      <w:proofErr w:type="gramStart"/>
      <w:r w:rsidRPr="00FC3579">
        <w:rPr>
          <w:rFonts w:ascii="Arial" w:hAnsi="Arial" w:cs="Arial"/>
        </w:rPr>
        <w:t>costs</w:t>
      </w:r>
      <w:proofErr w:type="gramEnd"/>
      <w:r w:rsidRPr="00FC3579">
        <w:rPr>
          <w:rFonts w:ascii="Arial" w:hAnsi="Arial" w:cs="Arial"/>
        </w:rPr>
        <w:t>.</w:t>
      </w:r>
    </w:p>
    <w:p w14:paraId="3BADF8A9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This means you can make sure your supports are good value for money.</w:t>
      </w:r>
    </w:p>
    <w:p w14:paraId="3E48E8B0" w14:textId="77777777" w:rsidR="002F6BAC" w:rsidRPr="00FC3579" w:rsidRDefault="002F6BAC" w:rsidP="00555121">
      <w:pPr>
        <w:rPr>
          <w:rFonts w:ascii="Arial" w:hAnsi="Arial" w:cs="Arial"/>
          <w:b/>
          <w:bCs/>
          <w:szCs w:val="26"/>
        </w:rPr>
      </w:pPr>
      <w:r w:rsidRPr="00FC3579">
        <w:rPr>
          <w:rFonts w:ascii="Arial" w:hAnsi="Arial" w:cs="Arial"/>
        </w:rPr>
        <w:br w:type="page"/>
      </w:r>
    </w:p>
    <w:p w14:paraId="0E1370FF" w14:textId="77777777" w:rsidR="002F6BAC" w:rsidRPr="00FC3579" w:rsidRDefault="002F6BAC" w:rsidP="00555121">
      <w:pPr>
        <w:pStyle w:val="Heading3"/>
        <w:spacing w:before="120"/>
        <w:rPr>
          <w:rFonts w:ascii="Arial" w:hAnsi="Arial" w:cs="Arial"/>
        </w:rPr>
      </w:pPr>
      <w:r w:rsidRPr="00FC3579">
        <w:rPr>
          <w:rFonts w:ascii="Arial" w:hAnsi="Arial" w:cs="Arial"/>
        </w:rPr>
        <w:lastRenderedPageBreak/>
        <w:t>What happens if you use a plan manager?</w:t>
      </w:r>
    </w:p>
    <w:p w14:paraId="2739DCD2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You can choose to have a plan manager.</w:t>
      </w:r>
    </w:p>
    <w:p w14:paraId="71D937C2" w14:textId="29F780F0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This means you hire someone to support you to manage your funding.</w:t>
      </w:r>
    </w:p>
    <w:p w14:paraId="353CF4A7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Your plan manager will:</w:t>
      </w:r>
    </w:p>
    <w:p w14:paraId="7E828926" w14:textId="77777777" w:rsidR="00316742" w:rsidRPr="00FC3579" w:rsidRDefault="00316742" w:rsidP="00555121">
      <w:pPr>
        <w:numPr>
          <w:ilvl w:val="0"/>
          <w:numId w:val="2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pay for the supports you need</w:t>
      </w:r>
    </w:p>
    <w:p w14:paraId="70D478E1" w14:textId="77777777" w:rsidR="00316742" w:rsidRPr="00FC3579" w:rsidRDefault="00316742" w:rsidP="00555121">
      <w:pPr>
        <w:numPr>
          <w:ilvl w:val="0"/>
          <w:numId w:val="2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help you keep track of your funding</w:t>
      </w:r>
    </w:p>
    <w:p w14:paraId="222E362B" w14:textId="09B379E9" w:rsidR="00316742" w:rsidRPr="00FC3579" w:rsidRDefault="00316742" w:rsidP="00555121">
      <w:pPr>
        <w:numPr>
          <w:ilvl w:val="0"/>
          <w:numId w:val="2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record how you spend your funding.</w:t>
      </w:r>
    </w:p>
    <w:p w14:paraId="568F41ED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You pay your plan manager with your funding.</w:t>
      </w:r>
    </w:p>
    <w:p w14:paraId="50E10A26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 xml:space="preserve">And they must be a </w:t>
      </w:r>
      <w:r w:rsidRPr="00FC3579">
        <w:rPr>
          <w:rStyle w:val="Strong"/>
          <w:rFonts w:ascii="Arial" w:hAnsi="Arial" w:cs="Arial"/>
        </w:rPr>
        <w:t>NDIS registered provider</w:t>
      </w:r>
      <w:r w:rsidRPr="00FC3579">
        <w:rPr>
          <w:rFonts w:ascii="Arial" w:hAnsi="Arial" w:cs="Arial"/>
        </w:rPr>
        <w:t>.</w:t>
      </w:r>
    </w:p>
    <w:p w14:paraId="644F2EFE" w14:textId="77777777" w:rsidR="00316742" w:rsidRPr="00FC3579" w:rsidRDefault="00316742" w:rsidP="00555121">
      <w:pPr>
        <w:rPr>
          <w:rFonts w:ascii="Arial" w:hAnsi="Arial" w:cs="Arial"/>
        </w:rPr>
      </w:pPr>
      <w:proofErr w:type="gramStart"/>
      <w:r w:rsidRPr="00FC3579">
        <w:rPr>
          <w:rFonts w:ascii="Arial" w:hAnsi="Arial" w:cs="Arial"/>
        </w:rPr>
        <w:t>An</w:t>
      </w:r>
      <w:proofErr w:type="gramEnd"/>
      <w:r w:rsidRPr="00FC3579">
        <w:rPr>
          <w:rFonts w:ascii="Arial" w:hAnsi="Arial" w:cs="Arial"/>
        </w:rPr>
        <w:t xml:space="preserve"> NDIS registered provider:</w:t>
      </w:r>
    </w:p>
    <w:p w14:paraId="4CCAA249" w14:textId="6572CFEF" w:rsidR="00316742" w:rsidRPr="00FC3579" w:rsidRDefault="00316742" w:rsidP="00555121">
      <w:pPr>
        <w:pStyle w:val="ListParagraph"/>
        <w:numPr>
          <w:ilvl w:val="0"/>
          <w:numId w:val="36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can offer certain supports and services to participants</w:t>
      </w:r>
    </w:p>
    <w:p w14:paraId="14C0A676" w14:textId="77777777" w:rsidR="00316742" w:rsidRPr="00FC3579" w:rsidRDefault="00316742" w:rsidP="00555121">
      <w:pPr>
        <w:pStyle w:val="ListParagraph"/>
        <w:numPr>
          <w:ilvl w:val="0"/>
          <w:numId w:val="36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is on a list that we look after</w:t>
      </w:r>
    </w:p>
    <w:p w14:paraId="3DBEAB79" w14:textId="77777777" w:rsidR="00316742" w:rsidRPr="00FC3579" w:rsidRDefault="00316742" w:rsidP="00555121">
      <w:pPr>
        <w:pStyle w:val="ListParagraph"/>
        <w:numPr>
          <w:ilvl w:val="0"/>
          <w:numId w:val="36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must follow certain rules that we set.</w:t>
      </w:r>
    </w:p>
    <w:p w14:paraId="65EC9564" w14:textId="77777777" w:rsidR="002F6BAC" w:rsidRPr="00FC3579" w:rsidRDefault="002F6BAC" w:rsidP="00D70763">
      <w:pPr>
        <w:pStyle w:val="Heading3"/>
        <w:rPr>
          <w:rFonts w:ascii="Arial" w:hAnsi="Arial" w:cs="Arial"/>
        </w:rPr>
      </w:pPr>
      <w:r w:rsidRPr="00FC3579">
        <w:rPr>
          <w:rFonts w:ascii="Arial" w:hAnsi="Arial" w:cs="Arial"/>
        </w:rPr>
        <w:t>What happens if the NDIA manages your funding?</w:t>
      </w:r>
    </w:p>
    <w:p w14:paraId="3D0700C3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You can choose to have the NDIA manage your funding.</w:t>
      </w:r>
    </w:p>
    <w:p w14:paraId="50B502A5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We will pay the supports you choose.</w:t>
      </w:r>
    </w:p>
    <w:p w14:paraId="4B334A8F" w14:textId="70B390E3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When the NDIA manages your plan, you must use NDIS registered</w:t>
      </w:r>
      <w:r w:rsidR="00F8744A" w:rsidRPr="00FC3579">
        <w:rPr>
          <w:rFonts w:ascii="Arial" w:hAnsi="Arial" w:cs="Arial"/>
        </w:rPr>
        <w:t> </w:t>
      </w:r>
      <w:r w:rsidRPr="00FC3579">
        <w:rPr>
          <w:rFonts w:ascii="Arial" w:hAnsi="Arial" w:cs="Arial"/>
        </w:rPr>
        <w:t>providers.</w:t>
      </w:r>
    </w:p>
    <w:p w14:paraId="09C028E5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You can keep track of your funding on the:</w:t>
      </w:r>
    </w:p>
    <w:p w14:paraId="2BED7D9C" w14:textId="77777777" w:rsidR="00316742" w:rsidRPr="00FC3579" w:rsidRDefault="00316742" w:rsidP="00555121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proofErr w:type="spellStart"/>
      <w:r w:rsidRPr="00FC3579">
        <w:rPr>
          <w:rFonts w:ascii="Arial" w:hAnsi="Arial" w:cs="Arial"/>
        </w:rPr>
        <w:t>myplace</w:t>
      </w:r>
      <w:proofErr w:type="spellEnd"/>
      <w:r w:rsidRPr="00FC3579">
        <w:rPr>
          <w:rFonts w:ascii="Arial" w:hAnsi="Arial" w:cs="Arial"/>
        </w:rPr>
        <w:t xml:space="preserve"> portal</w:t>
      </w:r>
    </w:p>
    <w:p w14:paraId="50F887C9" w14:textId="705E4557" w:rsidR="00316742" w:rsidRPr="00FC3579" w:rsidRDefault="00316742" w:rsidP="00555121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NDI</w:t>
      </w:r>
      <w:r w:rsidR="00DE066A">
        <w:rPr>
          <w:rFonts w:ascii="Arial" w:hAnsi="Arial" w:cs="Arial"/>
        </w:rPr>
        <w:t>S</w:t>
      </w:r>
      <w:r w:rsidRPr="00FC3579">
        <w:rPr>
          <w:rFonts w:ascii="Arial" w:hAnsi="Arial" w:cs="Arial"/>
        </w:rPr>
        <w:t xml:space="preserve"> app.</w:t>
      </w:r>
    </w:p>
    <w:p w14:paraId="26C60003" w14:textId="77777777" w:rsidR="002F6BAC" w:rsidRPr="00FC3579" w:rsidRDefault="002F6BAC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br w:type="page"/>
      </w:r>
    </w:p>
    <w:p w14:paraId="0323D1DB" w14:textId="4F8C3644" w:rsidR="004C16EA" w:rsidRPr="00FC3579" w:rsidRDefault="004C16EA" w:rsidP="00555121">
      <w:pPr>
        <w:pStyle w:val="Heading2"/>
        <w:spacing w:before="120" w:after="120"/>
        <w:rPr>
          <w:rFonts w:ascii="Arial" w:hAnsi="Arial" w:cs="Arial"/>
        </w:rPr>
      </w:pPr>
      <w:r w:rsidRPr="00FC3579">
        <w:rPr>
          <w:rFonts w:ascii="Arial" w:hAnsi="Arial" w:cs="Arial"/>
        </w:rPr>
        <w:lastRenderedPageBreak/>
        <w:t>What happens after your planning conversation?</w:t>
      </w:r>
      <w:bookmarkEnd w:id="120"/>
    </w:p>
    <w:p w14:paraId="510AA984" w14:textId="2FD6D9F4" w:rsidR="004C16EA" w:rsidRPr="00FC3579" w:rsidRDefault="004C16EA" w:rsidP="00555121">
      <w:pPr>
        <w:pStyle w:val="Heading3"/>
        <w:spacing w:before="120"/>
        <w:rPr>
          <w:rFonts w:ascii="Arial" w:hAnsi="Arial" w:cs="Arial"/>
        </w:rPr>
      </w:pPr>
      <w:r w:rsidRPr="00FC3579">
        <w:rPr>
          <w:rFonts w:ascii="Arial" w:hAnsi="Arial" w:cs="Arial"/>
        </w:rPr>
        <w:t>Getting an approved plan</w:t>
      </w:r>
    </w:p>
    <w:p w14:paraId="1F8E671F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 xml:space="preserve">Once you have your planning meeting, we will decide </w:t>
      </w:r>
      <w:proofErr w:type="gramStart"/>
      <w:r w:rsidRPr="00FC3579">
        <w:rPr>
          <w:rFonts w:ascii="Arial" w:hAnsi="Arial" w:cs="Arial"/>
        </w:rPr>
        <w:t>whether or not</w:t>
      </w:r>
      <w:proofErr w:type="gramEnd"/>
      <w:r w:rsidRPr="00FC3579">
        <w:rPr>
          <w:rFonts w:ascii="Arial" w:hAnsi="Arial" w:cs="Arial"/>
        </w:rPr>
        <w:t xml:space="preserve"> to approve your plan.</w:t>
      </w:r>
    </w:p>
    <w:p w14:paraId="3516DE1D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At the end of your planning meeting, we will tell you:</w:t>
      </w:r>
    </w:p>
    <w:p w14:paraId="4953CDCF" w14:textId="77777777" w:rsidR="00316742" w:rsidRPr="00FC3579" w:rsidRDefault="00316742" w:rsidP="00555121">
      <w:pPr>
        <w:pStyle w:val="ListParagraph"/>
        <w:numPr>
          <w:ilvl w:val="0"/>
          <w:numId w:val="32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what the next steps are</w:t>
      </w:r>
    </w:p>
    <w:p w14:paraId="2F0B5EC8" w14:textId="77777777" w:rsidR="00316742" w:rsidRPr="00FC3579" w:rsidRDefault="00316742" w:rsidP="00555121">
      <w:pPr>
        <w:pStyle w:val="ListParagraph"/>
        <w:numPr>
          <w:ilvl w:val="0"/>
          <w:numId w:val="32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how long it will take to receive your approved plan.</w:t>
      </w:r>
    </w:p>
    <w:p w14:paraId="66225D41" w14:textId="63A0AB73" w:rsidR="004C16EA" w:rsidRPr="00FC3579" w:rsidRDefault="004C16EA" w:rsidP="00D70763">
      <w:pPr>
        <w:pStyle w:val="Heading3"/>
        <w:rPr>
          <w:rFonts w:ascii="Arial" w:hAnsi="Arial" w:cs="Arial"/>
        </w:rPr>
      </w:pPr>
      <w:r w:rsidRPr="00FC3579">
        <w:rPr>
          <w:rFonts w:ascii="Arial" w:hAnsi="Arial" w:cs="Arial"/>
        </w:rPr>
        <w:t xml:space="preserve">Once </w:t>
      </w:r>
      <w:r w:rsidR="00BF6680" w:rsidRPr="00FC3579">
        <w:rPr>
          <w:rFonts w:ascii="Arial" w:hAnsi="Arial" w:cs="Arial"/>
        </w:rPr>
        <w:t xml:space="preserve">we approve </w:t>
      </w:r>
      <w:r w:rsidRPr="00FC3579">
        <w:rPr>
          <w:rFonts w:ascii="Arial" w:hAnsi="Arial" w:cs="Arial"/>
        </w:rPr>
        <w:t>your plan</w:t>
      </w:r>
    </w:p>
    <w:p w14:paraId="165719E6" w14:textId="11DAAF61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Once we approve your plan, we will send you a copy within 7 days.</w:t>
      </w:r>
    </w:p>
    <w:p w14:paraId="26893B3D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We will also share a copy of your plan on the:</w:t>
      </w:r>
    </w:p>
    <w:p w14:paraId="79B24CDA" w14:textId="77777777" w:rsidR="00316742" w:rsidRPr="00FC3579" w:rsidRDefault="00316742" w:rsidP="00555121">
      <w:pPr>
        <w:pStyle w:val="ListParagraph"/>
        <w:numPr>
          <w:ilvl w:val="0"/>
          <w:numId w:val="33"/>
        </w:numPr>
        <w:rPr>
          <w:rFonts w:ascii="Arial" w:hAnsi="Arial" w:cs="Arial"/>
        </w:rPr>
      </w:pPr>
      <w:proofErr w:type="spellStart"/>
      <w:r w:rsidRPr="00FC3579">
        <w:rPr>
          <w:rFonts w:ascii="Arial" w:hAnsi="Arial" w:cs="Arial"/>
        </w:rPr>
        <w:t>myplace</w:t>
      </w:r>
      <w:proofErr w:type="spellEnd"/>
      <w:r w:rsidRPr="00FC3579">
        <w:rPr>
          <w:rFonts w:ascii="Arial" w:hAnsi="Arial" w:cs="Arial"/>
        </w:rPr>
        <w:t xml:space="preserve"> portal</w:t>
      </w:r>
    </w:p>
    <w:p w14:paraId="483B4227" w14:textId="77777777" w:rsidR="00316742" w:rsidRPr="00FC3579" w:rsidRDefault="00316742" w:rsidP="00555121">
      <w:pPr>
        <w:pStyle w:val="ListParagraph"/>
        <w:numPr>
          <w:ilvl w:val="0"/>
          <w:numId w:val="33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NDIS app.</w:t>
      </w:r>
    </w:p>
    <w:p w14:paraId="2465AEDB" w14:textId="75204DA6" w:rsidR="00F8744A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 xml:space="preserve">We explain how to use the </w:t>
      </w:r>
      <w:proofErr w:type="spellStart"/>
      <w:r w:rsidRPr="00FC3579">
        <w:rPr>
          <w:rFonts w:ascii="Arial" w:hAnsi="Arial" w:cs="Arial"/>
        </w:rPr>
        <w:t>myplace</w:t>
      </w:r>
      <w:proofErr w:type="spellEnd"/>
      <w:r w:rsidRPr="00FC3579">
        <w:rPr>
          <w:rFonts w:ascii="Arial" w:hAnsi="Arial" w:cs="Arial"/>
        </w:rPr>
        <w:t xml:space="preserve"> portal on the next page.</w:t>
      </w:r>
    </w:p>
    <w:p w14:paraId="734FC2BA" w14:textId="77777777" w:rsidR="00F8744A" w:rsidRPr="00FC3579" w:rsidRDefault="00F8744A" w:rsidP="00555121">
      <w:pPr>
        <w:spacing w:line="240" w:lineRule="auto"/>
        <w:rPr>
          <w:rFonts w:ascii="Arial" w:hAnsi="Arial" w:cs="Arial"/>
        </w:rPr>
      </w:pPr>
      <w:r w:rsidRPr="00FC3579">
        <w:rPr>
          <w:rFonts w:ascii="Arial" w:hAnsi="Arial" w:cs="Arial"/>
        </w:rPr>
        <w:br w:type="page"/>
      </w:r>
    </w:p>
    <w:p w14:paraId="0D57B4EF" w14:textId="77777777" w:rsidR="0088700A" w:rsidRPr="00FC3579" w:rsidRDefault="0088700A" w:rsidP="00555121">
      <w:pPr>
        <w:pStyle w:val="Heading2"/>
        <w:spacing w:before="120" w:after="120"/>
        <w:rPr>
          <w:rFonts w:ascii="Arial" w:hAnsi="Arial" w:cs="Arial"/>
        </w:rPr>
      </w:pPr>
      <w:bookmarkStart w:id="128" w:name="_Toc107319402"/>
      <w:r w:rsidRPr="00FC3579">
        <w:rPr>
          <w:rFonts w:ascii="Arial" w:hAnsi="Arial" w:cs="Arial"/>
        </w:rPr>
        <w:lastRenderedPageBreak/>
        <w:t xml:space="preserve">How to use </w:t>
      </w:r>
      <w:proofErr w:type="spellStart"/>
      <w:r w:rsidRPr="00FC3579">
        <w:rPr>
          <w:rFonts w:ascii="Arial" w:hAnsi="Arial" w:cs="Arial"/>
        </w:rPr>
        <w:t>myplace</w:t>
      </w:r>
      <w:bookmarkEnd w:id="128"/>
      <w:proofErr w:type="spellEnd"/>
      <w:r w:rsidRPr="00FC3579">
        <w:rPr>
          <w:rFonts w:ascii="Arial" w:hAnsi="Arial" w:cs="Arial"/>
        </w:rPr>
        <w:t xml:space="preserve"> </w:t>
      </w:r>
    </w:p>
    <w:p w14:paraId="0A95133D" w14:textId="0A651F6E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 xml:space="preserve">You need to have a </w:t>
      </w:r>
      <w:proofErr w:type="spellStart"/>
      <w:r w:rsidRPr="00FC3579">
        <w:rPr>
          <w:rStyle w:val="Strong"/>
          <w:rFonts w:ascii="Arial" w:hAnsi="Arial" w:cs="Arial"/>
        </w:rPr>
        <w:t>myGov</w:t>
      </w:r>
      <w:proofErr w:type="spellEnd"/>
      <w:r w:rsidRPr="00FC3579">
        <w:rPr>
          <w:rFonts w:ascii="Arial" w:hAnsi="Arial" w:cs="Arial"/>
        </w:rPr>
        <w:t xml:space="preserve"> account to use </w:t>
      </w:r>
      <w:proofErr w:type="spellStart"/>
      <w:r w:rsidRPr="00FC3579">
        <w:rPr>
          <w:rFonts w:ascii="Arial" w:hAnsi="Arial" w:cs="Arial"/>
        </w:rPr>
        <w:t>myplace</w:t>
      </w:r>
      <w:proofErr w:type="spellEnd"/>
      <w:r w:rsidRPr="00FC3579">
        <w:rPr>
          <w:rFonts w:ascii="Arial" w:hAnsi="Arial" w:cs="Arial"/>
        </w:rPr>
        <w:t>.</w:t>
      </w:r>
    </w:p>
    <w:p w14:paraId="140FD20C" w14:textId="77777777" w:rsidR="00316742" w:rsidRPr="00FC3579" w:rsidRDefault="00316742" w:rsidP="00555121">
      <w:pPr>
        <w:rPr>
          <w:rFonts w:ascii="Arial" w:hAnsi="Arial" w:cs="Arial"/>
        </w:rPr>
      </w:pPr>
      <w:proofErr w:type="spellStart"/>
      <w:r w:rsidRPr="00FC3579">
        <w:rPr>
          <w:rFonts w:ascii="Arial" w:hAnsi="Arial" w:cs="Arial"/>
        </w:rPr>
        <w:t>myGov</w:t>
      </w:r>
      <w:proofErr w:type="spellEnd"/>
      <w:r w:rsidRPr="00FC3579">
        <w:rPr>
          <w:rFonts w:ascii="Arial" w:hAnsi="Arial" w:cs="Arial"/>
        </w:rPr>
        <w:t xml:space="preserve"> is a website that links:</w:t>
      </w:r>
    </w:p>
    <w:p w14:paraId="3DF9C364" w14:textId="77777777" w:rsidR="00316742" w:rsidRPr="00FC3579" w:rsidRDefault="00316742" w:rsidP="00555121">
      <w:pPr>
        <w:pStyle w:val="ListParagraph"/>
        <w:numPr>
          <w:ilvl w:val="0"/>
          <w:numId w:val="44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your tax information</w:t>
      </w:r>
    </w:p>
    <w:p w14:paraId="31C9B38A" w14:textId="77777777" w:rsidR="00316742" w:rsidRPr="00FC3579" w:rsidRDefault="00316742" w:rsidP="00555121">
      <w:pPr>
        <w:pStyle w:val="ListParagraph"/>
        <w:numPr>
          <w:ilvl w:val="0"/>
          <w:numId w:val="44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your medical information</w:t>
      </w:r>
    </w:p>
    <w:p w14:paraId="21F9714D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It also links other government services you use.</w:t>
      </w:r>
    </w:p>
    <w:p w14:paraId="797C6B57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 xml:space="preserve">You can go to the </w:t>
      </w:r>
      <w:proofErr w:type="spellStart"/>
      <w:r w:rsidRPr="00FC3579">
        <w:rPr>
          <w:rFonts w:ascii="Arial" w:hAnsi="Arial" w:cs="Arial"/>
        </w:rPr>
        <w:t>myGov</w:t>
      </w:r>
      <w:proofErr w:type="spellEnd"/>
      <w:r w:rsidRPr="00FC3579">
        <w:rPr>
          <w:rFonts w:ascii="Arial" w:hAnsi="Arial" w:cs="Arial"/>
        </w:rPr>
        <w:t xml:space="preserve"> website to:</w:t>
      </w:r>
    </w:p>
    <w:p w14:paraId="352ED6AD" w14:textId="77777777" w:rsidR="00316742" w:rsidRPr="00FC3579" w:rsidRDefault="00316742" w:rsidP="00555121">
      <w:pPr>
        <w:numPr>
          <w:ilvl w:val="0"/>
          <w:numId w:val="35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log in to your account</w:t>
      </w:r>
    </w:p>
    <w:p w14:paraId="60EE7E3E" w14:textId="77777777" w:rsidR="00316742" w:rsidRPr="00FC3579" w:rsidRDefault="00316742" w:rsidP="00555121">
      <w:pPr>
        <w:numPr>
          <w:ilvl w:val="0"/>
          <w:numId w:val="35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create an account.</w:t>
      </w:r>
    </w:p>
    <w:p w14:paraId="386DF0BB" w14:textId="7EDFA1E3" w:rsidR="00316742" w:rsidRPr="00FC3579" w:rsidRDefault="00F8744A" w:rsidP="00555121">
      <w:pPr>
        <w:rPr>
          <w:rStyle w:val="Hyperlink"/>
          <w:rFonts w:ascii="Arial" w:hAnsi="Arial" w:cs="Arial"/>
        </w:rPr>
      </w:pPr>
      <w:r w:rsidRPr="00FC3579">
        <w:rPr>
          <w:rFonts w:ascii="Arial" w:hAnsi="Arial" w:cs="Arial"/>
        </w:rPr>
        <w:t xml:space="preserve">Website: </w:t>
      </w:r>
      <w:hyperlink r:id="rId11" w:history="1">
        <w:r w:rsidRPr="00FC3579">
          <w:rPr>
            <w:rStyle w:val="Hyperlink"/>
            <w:rFonts w:ascii="Arial" w:hAnsi="Arial" w:cs="Arial"/>
          </w:rPr>
          <w:t>www.my.gov.au</w:t>
        </w:r>
      </w:hyperlink>
    </w:p>
    <w:p w14:paraId="70138ADF" w14:textId="34F0F034" w:rsidR="0088700A" w:rsidRPr="00FC3579" w:rsidRDefault="0088700A" w:rsidP="00D70763">
      <w:pPr>
        <w:pStyle w:val="Heading3"/>
        <w:rPr>
          <w:rFonts w:ascii="Arial" w:hAnsi="Arial" w:cs="Arial"/>
        </w:rPr>
      </w:pPr>
      <w:r w:rsidRPr="00FC3579">
        <w:rPr>
          <w:rFonts w:ascii="Arial" w:hAnsi="Arial" w:cs="Arial"/>
        </w:rPr>
        <w:t>What if you need support?</w:t>
      </w:r>
    </w:p>
    <w:p w14:paraId="6AA26A4C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You might need help to:</w:t>
      </w:r>
    </w:p>
    <w:p w14:paraId="73D4D03B" w14:textId="77777777" w:rsidR="00316742" w:rsidRPr="00FC3579" w:rsidRDefault="00316742" w:rsidP="00555121">
      <w:pPr>
        <w:numPr>
          <w:ilvl w:val="0"/>
          <w:numId w:val="35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 xml:space="preserve">create your </w:t>
      </w:r>
      <w:proofErr w:type="spellStart"/>
      <w:r w:rsidRPr="00FC3579">
        <w:rPr>
          <w:rFonts w:ascii="Arial" w:hAnsi="Arial" w:cs="Arial"/>
        </w:rPr>
        <w:t>myGov</w:t>
      </w:r>
      <w:proofErr w:type="spellEnd"/>
      <w:r w:rsidRPr="00FC3579">
        <w:rPr>
          <w:rFonts w:ascii="Arial" w:hAnsi="Arial" w:cs="Arial"/>
        </w:rPr>
        <w:t xml:space="preserve"> account</w:t>
      </w:r>
    </w:p>
    <w:p w14:paraId="4645537B" w14:textId="77777777" w:rsidR="00316742" w:rsidRPr="00FC3579" w:rsidRDefault="00316742" w:rsidP="00555121">
      <w:pPr>
        <w:numPr>
          <w:ilvl w:val="0"/>
          <w:numId w:val="35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 xml:space="preserve">use the NDIS </w:t>
      </w:r>
      <w:proofErr w:type="spellStart"/>
      <w:r w:rsidRPr="00FC3579">
        <w:rPr>
          <w:rFonts w:ascii="Arial" w:hAnsi="Arial" w:cs="Arial"/>
        </w:rPr>
        <w:t>myplace</w:t>
      </w:r>
      <w:proofErr w:type="spellEnd"/>
      <w:r w:rsidRPr="00FC3579">
        <w:rPr>
          <w:rFonts w:ascii="Arial" w:hAnsi="Arial" w:cs="Arial"/>
        </w:rPr>
        <w:t xml:space="preserve"> portal.</w:t>
      </w:r>
    </w:p>
    <w:p w14:paraId="6CA06CD3" w14:textId="3B0F7DAB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You can contact</w:t>
      </w:r>
      <w:r w:rsidR="00F8744A" w:rsidRPr="00FC3579">
        <w:rPr>
          <w:rFonts w:ascii="Arial" w:hAnsi="Arial" w:cs="Arial"/>
        </w:rPr>
        <w:t xml:space="preserve"> different people, such as</w:t>
      </w:r>
      <w:r w:rsidRPr="00FC3579">
        <w:rPr>
          <w:rFonts w:ascii="Arial" w:hAnsi="Arial" w:cs="Arial"/>
        </w:rPr>
        <w:t>:</w:t>
      </w:r>
    </w:p>
    <w:p w14:paraId="617BBE01" w14:textId="77777777" w:rsidR="00316742" w:rsidRPr="00FC3579" w:rsidRDefault="00316742" w:rsidP="00555121">
      <w:pPr>
        <w:numPr>
          <w:ilvl w:val="0"/>
          <w:numId w:val="35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 xml:space="preserve">your early childhood </w:t>
      </w:r>
      <w:proofErr w:type="gramStart"/>
      <w:r w:rsidRPr="00FC3579">
        <w:rPr>
          <w:rFonts w:ascii="Arial" w:hAnsi="Arial" w:cs="Arial"/>
        </w:rPr>
        <w:t>partner</w:t>
      </w:r>
      <w:proofErr w:type="gramEnd"/>
    </w:p>
    <w:p w14:paraId="6335272B" w14:textId="77777777" w:rsidR="00316742" w:rsidRPr="00FC3579" w:rsidRDefault="00316742" w:rsidP="00555121">
      <w:pPr>
        <w:numPr>
          <w:ilvl w:val="0"/>
          <w:numId w:val="35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your local area coordinator</w:t>
      </w:r>
    </w:p>
    <w:p w14:paraId="092C91AA" w14:textId="77777777" w:rsidR="00316742" w:rsidRPr="00FC3579" w:rsidRDefault="00316742" w:rsidP="00555121">
      <w:pPr>
        <w:numPr>
          <w:ilvl w:val="0"/>
          <w:numId w:val="35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the NDIA.</w:t>
      </w:r>
    </w:p>
    <w:p w14:paraId="0DDCCF99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 xml:space="preserve">You can also call the </w:t>
      </w:r>
      <w:proofErr w:type="spellStart"/>
      <w:r w:rsidRPr="00FC3579">
        <w:rPr>
          <w:rFonts w:ascii="Arial" w:hAnsi="Arial" w:cs="Arial"/>
        </w:rPr>
        <w:t>myGov</w:t>
      </w:r>
      <w:proofErr w:type="spellEnd"/>
      <w:r w:rsidRPr="00FC3579">
        <w:rPr>
          <w:rFonts w:ascii="Arial" w:hAnsi="Arial" w:cs="Arial"/>
        </w:rPr>
        <w:t xml:space="preserve"> helpdesk. </w:t>
      </w:r>
    </w:p>
    <w:p w14:paraId="6B14D3D5" w14:textId="6B63DC30" w:rsidR="00F8744A" w:rsidRPr="00FC3579" w:rsidRDefault="00F8744A" w:rsidP="00555121">
      <w:pPr>
        <w:rPr>
          <w:rStyle w:val="Strong"/>
          <w:rFonts w:ascii="Arial" w:hAnsi="Arial" w:cs="Arial"/>
        </w:rPr>
      </w:pPr>
      <w:r w:rsidRPr="00FC3579">
        <w:rPr>
          <w:rFonts w:ascii="Arial" w:hAnsi="Arial" w:cs="Arial"/>
        </w:rPr>
        <w:t>Phone:</w:t>
      </w:r>
      <w:r w:rsidRPr="00FC3579">
        <w:rPr>
          <w:rStyle w:val="Strong"/>
          <w:rFonts w:ascii="Arial" w:hAnsi="Arial" w:cs="Arial"/>
        </w:rPr>
        <w:t xml:space="preserve"> </w:t>
      </w:r>
      <w:r w:rsidR="00316742" w:rsidRPr="00FC3579">
        <w:rPr>
          <w:rStyle w:val="Strong"/>
          <w:rFonts w:ascii="Arial" w:hAnsi="Arial" w:cs="Arial"/>
        </w:rPr>
        <w:t>13 23 07</w:t>
      </w:r>
    </w:p>
    <w:p w14:paraId="71030642" w14:textId="77777777" w:rsidR="00F8744A" w:rsidRPr="00FC3579" w:rsidRDefault="00F8744A" w:rsidP="00555121">
      <w:pPr>
        <w:spacing w:line="240" w:lineRule="auto"/>
        <w:rPr>
          <w:rStyle w:val="Strong"/>
          <w:rFonts w:ascii="Arial" w:hAnsi="Arial" w:cs="Arial"/>
        </w:rPr>
      </w:pPr>
      <w:r w:rsidRPr="00FC3579">
        <w:rPr>
          <w:rStyle w:val="Strong"/>
          <w:rFonts w:ascii="Arial" w:hAnsi="Arial" w:cs="Arial"/>
        </w:rPr>
        <w:br w:type="page"/>
      </w:r>
    </w:p>
    <w:p w14:paraId="5F8C2257" w14:textId="77777777" w:rsidR="0088700A" w:rsidRPr="00FC3579" w:rsidRDefault="0088700A" w:rsidP="00555121">
      <w:pPr>
        <w:pStyle w:val="Heading2"/>
        <w:spacing w:before="120" w:after="120"/>
        <w:rPr>
          <w:rFonts w:ascii="Arial" w:hAnsi="Arial" w:cs="Arial"/>
        </w:rPr>
      </w:pPr>
      <w:bookmarkStart w:id="129" w:name="_Toc107319403"/>
      <w:r w:rsidRPr="00FC3579">
        <w:rPr>
          <w:rFonts w:ascii="Arial" w:hAnsi="Arial" w:cs="Arial"/>
        </w:rPr>
        <w:lastRenderedPageBreak/>
        <w:t xml:space="preserve">What if you don’t agree with what is in your </w:t>
      </w:r>
      <w:r w:rsidRPr="00FC3579">
        <w:rPr>
          <w:rFonts w:ascii="Arial" w:hAnsi="Arial" w:cs="Arial"/>
          <w:lang w:val="en-AU"/>
        </w:rPr>
        <w:t>plan</w:t>
      </w:r>
      <w:r w:rsidRPr="00FC3579">
        <w:rPr>
          <w:rFonts w:ascii="Arial" w:hAnsi="Arial" w:cs="Arial"/>
        </w:rPr>
        <w:t>?</w:t>
      </w:r>
      <w:bookmarkEnd w:id="129"/>
    </w:p>
    <w:p w14:paraId="4DFB7ADB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You can ask us to change your plan if you:</w:t>
      </w:r>
    </w:p>
    <w:p w14:paraId="43A4FE86" w14:textId="77777777" w:rsidR="00316742" w:rsidRPr="00FC3579" w:rsidRDefault="00316742" w:rsidP="00555121">
      <w:pPr>
        <w:pStyle w:val="ListParagraph"/>
        <w:numPr>
          <w:ilvl w:val="0"/>
          <w:numId w:val="34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are not happy with your plan</w:t>
      </w:r>
    </w:p>
    <w:p w14:paraId="2BC521CA" w14:textId="77777777" w:rsidR="00316742" w:rsidRPr="00FC3579" w:rsidRDefault="00316742" w:rsidP="00555121">
      <w:pPr>
        <w:pStyle w:val="ListParagraph"/>
        <w:numPr>
          <w:ilvl w:val="0"/>
          <w:numId w:val="34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don’t agree with the goals in your plan.</w:t>
      </w:r>
    </w:p>
    <w:p w14:paraId="44AE0452" w14:textId="3C828E38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 xml:space="preserve">You can also ask the NDIA to have an </w:t>
      </w:r>
      <w:r w:rsidRPr="00FC3579">
        <w:rPr>
          <w:rStyle w:val="Strong"/>
          <w:rFonts w:ascii="Arial" w:hAnsi="Arial" w:cs="Arial"/>
        </w:rPr>
        <w:t>internal</w:t>
      </w:r>
      <w:r w:rsidRPr="00FC3579">
        <w:rPr>
          <w:rFonts w:ascii="Arial" w:hAnsi="Arial" w:cs="Arial"/>
        </w:rPr>
        <w:t xml:space="preserve"> </w:t>
      </w:r>
      <w:r w:rsidRPr="00FC3579">
        <w:rPr>
          <w:rStyle w:val="Strong"/>
          <w:rFonts w:ascii="Arial" w:hAnsi="Arial" w:cs="Arial"/>
        </w:rPr>
        <w:t>review</w:t>
      </w:r>
      <w:r w:rsidRPr="00FC3579">
        <w:rPr>
          <w:rFonts w:ascii="Arial" w:hAnsi="Arial" w:cs="Arial"/>
        </w:rPr>
        <w:t>.</w:t>
      </w:r>
    </w:p>
    <w:p w14:paraId="62E891A2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In an internal review, we check your plan to see what:</w:t>
      </w:r>
    </w:p>
    <w:p w14:paraId="0F27D782" w14:textId="77777777" w:rsidR="00316742" w:rsidRPr="00FC3579" w:rsidRDefault="00316742" w:rsidP="00555121">
      <w:pPr>
        <w:pStyle w:val="ListParagraph"/>
        <w:numPr>
          <w:ilvl w:val="0"/>
          <w:numId w:val="37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works well</w:t>
      </w:r>
    </w:p>
    <w:p w14:paraId="06836009" w14:textId="77777777" w:rsidR="00316742" w:rsidRPr="00FC3579" w:rsidRDefault="00316742" w:rsidP="00555121">
      <w:pPr>
        <w:pStyle w:val="ListParagraph"/>
        <w:numPr>
          <w:ilvl w:val="0"/>
          <w:numId w:val="37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can be better.</w:t>
      </w:r>
    </w:p>
    <w:p w14:paraId="7907E985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You can contact your:</w:t>
      </w:r>
    </w:p>
    <w:p w14:paraId="3F96929F" w14:textId="77777777" w:rsidR="00316742" w:rsidRPr="00FC3579" w:rsidRDefault="00316742" w:rsidP="00555121">
      <w:pPr>
        <w:numPr>
          <w:ilvl w:val="0"/>
          <w:numId w:val="35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 xml:space="preserve">early childhood partner </w:t>
      </w:r>
    </w:p>
    <w:p w14:paraId="0E83A89E" w14:textId="1C1416AD" w:rsidR="00316742" w:rsidRPr="00FC3579" w:rsidRDefault="00316742" w:rsidP="00555121">
      <w:pPr>
        <w:numPr>
          <w:ilvl w:val="0"/>
          <w:numId w:val="35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local area coordinator</w:t>
      </w:r>
    </w:p>
    <w:p w14:paraId="49B6B8B3" w14:textId="21272E5A" w:rsidR="00F8744A" w:rsidRPr="00FC3579" w:rsidRDefault="00F8744A" w:rsidP="00555121">
      <w:pPr>
        <w:ind w:left="720"/>
        <w:rPr>
          <w:rFonts w:ascii="Arial" w:hAnsi="Arial" w:cs="Arial"/>
        </w:rPr>
      </w:pPr>
      <w:r w:rsidRPr="00FC3579">
        <w:rPr>
          <w:rFonts w:ascii="Arial" w:hAnsi="Arial" w:cs="Arial"/>
        </w:rPr>
        <w:t>or</w:t>
      </w:r>
    </w:p>
    <w:p w14:paraId="6BE87A7B" w14:textId="77777777" w:rsidR="00316742" w:rsidRPr="00FC3579" w:rsidRDefault="00316742" w:rsidP="00555121">
      <w:pPr>
        <w:numPr>
          <w:ilvl w:val="0"/>
          <w:numId w:val="35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NDIA planner.</w:t>
      </w:r>
    </w:p>
    <w:p w14:paraId="50AFACA8" w14:textId="6CCD697B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They can explain how to ask for an internal review.</w:t>
      </w:r>
    </w:p>
    <w:p w14:paraId="7E7F7920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They can also help you find an advocate if you want one.</w:t>
      </w:r>
    </w:p>
    <w:p w14:paraId="7B56C77E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You need to ask for an internal review your plan within 3 months after you receive it.</w:t>
      </w:r>
    </w:p>
    <w:p w14:paraId="4B302B2D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 xml:space="preserve">If you don’t agree with our internal review, you can ask the </w:t>
      </w:r>
      <w:r w:rsidRPr="00FC3579">
        <w:rPr>
          <w:rStyle w:val="Strong"/>
          <w:rFonts w:ascii="Arial" w:hAnsi="Arial" w:cs="Arial"/>
        </w:rPr>
        <w:t xml:space="preserve">Administrative Appeals Tribunal (AAT) </w:t>
      </w:r>
      <w:r w:rsidRPr="00FC3579">
        <w:rPr>
          <w:rFonts w:ascii="Arial" w:hAnsi="Arial" w:cs="Arial"/>
        </w:rPr>
        <w:t>to review the decision.</w:t>
      </w:r>
    </w:p>
    <w:p w14:paraId="11F547AD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The AAT reviews government decisions.</w:t>
      </w:r>
    </w:p>
    <w:p w14:paraId="5A6E5182" w14:textId="680445A6" w:rsidR="00555121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You can contact the AAT on their website.</w:t>
      </w:r>
      <w:r w:rsidR="000C2529" w:rsidRPr="00FC3579">
        <w:rPr>
          <w:rFonts w:ascii="Arial" w:hAnsi="Arial" w:cs="Arial"/>
        </w:rPr>
        <w:br/>
      </w:r>
      <w:hyperlink r:id="rId12" w:history="1">
        <w:r w:rsidR="00F8744A" w:rsidRPr="00FC3579">
          <w:rPr>
            <w:rStyle w:val="Hyperlink"/>
            <w:rFonts w:ascii="Arial" w:hAnsi="Arial" w:cs="Arial"/>
          </w:rPr>
          <w:t>www.aat.gov.au</w:t>
        </w:r>
      </w:hyperlink>
      <w:r w:rsidRPr="00FC3579">
        <w:rPr>
          <w:rFonts w:ascii="Arial" w:hAnsi="Arial" w:cs="Arial"/>
        </w:rPr>
        <w:t xml:space="preserve"> </w:t>
      </w:r>
    </w:p>
    <w:p w14:paraId="3EB499FB" w14:textId="77777777" w:rsidR="00555121" w:rsidRPr="00FC3579" w:rsidRDefault="00555121" w:rsidP="00555121">
      <w:pPr>
        <w:spacing w:line="240" w:lineRule="auto"/>
        <w:rPr>
          <w:rFonts w:ascii="Arial" w:hAnsi="Arial" w:cs="Arial"/>
        </w:rPr>
      </w:pPr>
      <w:r w:rsidRPr="00FC3579">
        <w:rPr>
          <w:rFonts w:ascii="Arial" w:hAnsi="Arial" w:cs="Arial"/>
        </w:rPr>
        <w:br w:type="page"/>
      </w:r>
    </w:p>
    <w:p w14:paraId="082CD0E4" w14:textId="26F6932A" w:rsidR="00C93220" w:rsidRPr="00FC3579" w:rsidRDefault="00C93220" w:rsidP="00555121">
      <w:pPr>
        <w:pStyle w:val="Heading2"/>
        <w:spacing w:before="120" w:after="120"/>
        <w:rPr>
          <w:rFonts w:ascii="Arial" w:hAnsi="Arial" w:cs="Arial"/>
        </w:rPr>
      </w:pPr>
      <w:bookmarkStart w:id="130" w:name="_Toc107319404"/>
      <w:r w:rsidRPr="00FC3579">
        <w:rPr>
          <w:rFonts w:ascii="Arial" w:hAnsi="Arial" w:cs="Arial"/>
        </w:rPr>
        <w:lastRenderedPageBreak/>
        <w:t>More information</w:t>
      </w:r>
      <w:bookmarkEnd w:id="121"/>
      <w:bookmarkEnd w:id="122"/>
      <w:bookmarkEnd w:id="123"/>
      <w:bookmarkEnd w:id="130"/>
    </w:p>
    <w:p w14:paraId="0DF2C955" w14:textId="01F7AC0E" w:rsidR="00316742" w:rsidRPr="00FC3579" w:rsidRDefault="00316742" w:rsidP="00555121">
      <w:pPr>
        <w:rPr>
          <w:rStyle w:val="Hyperlink"/>
          <w:rFonts w:ascii="Arial" w:hAnsi="Arial" w:cs="Arial"/>
          <w:b w:val="0"/>
          <w:color w:val="auto"/>
        </w:rPr>
      </w:pPr>
      <w:r w:rsidRPr="00FC3579">
        <w:rPr>
          <w:rFonts w:ascii="Arial" w:hAnsi="Arial" w:cs="Arial"/>
        </w:rPr>
        <w:t>For more information about this booklet, you can contact us.</w:t>
      </w:r>
    </w:p>
    <w:p w14:paraId="62535D5C" w14:textId="3BB67025" w:rsidR="00316742" w:rsidRPr="00FC3579" w:rsidRDefault="00316742" w:rsidP="00555121">
      <w:pPr>
        <w:rPr>
          <w:rStyle w:val="Hyperlink"/>
          <w:rFonts w:ascii="Arial" w:hAnsi="Arial" w:cs="Arial"/>
        </w:rPr>
      </w:pPr>
      <w:r w:rsidRPr="00FC3579">
        <w:rPr>
          <w:rFonts w:ascii="Arial" w:hAnsi="Arial" w:cs="Arial"/>
        </w:rPr>
        <w:t>You can visit our website.</w:t>
      </w:r>
      <w:r w:rsidR="00F8744A" w:rsidRPr="00FC3579">
        <w:rPr>
          <w:rFonts w:ascii="Arial" w:hAnsi="Arial" w:cs="Arial"/>
        </w:rPr>
        <w:br/>
      </w:r>
      <w:hyperlink r:id="rId13" w:history="1">
        <w:r w:rsidRPr="00FC3579">
          <w:rPr>
            <w:rStyle w:val="Hyperlink"/>
            <w:rFonts w:ascii="Arial" w:hAnsi="Arial" w:cs="Arial"/>
          </w:rPr>
          <w:t>www.ndis.gov.au</w:t>
        </w:r>
      </w:hyperlink>
    </w:p>
    <w:p w14:paraId="0BF3226B" w14:textId="4FB7D10F" w:rsidR="00316742" w:rsidRPr="00FC3579" w:rsidRDefault="00316742" w:rsidP="00555121">
      <w:pPr>
        <w:rPr>
          <w:rStyle w:val="Hyperlink"/>
          <w:rFonts w:ascii="Arial" w:hAnsi="Arial" w:cs="Arial"/>
        </w:rPr>
      </w:pPr>
      <w:r w:rsidRPr="00FC3579">
        <w:rPr>
          <w:rFonts w:ascii="Arial" w:hAnsi="Arial" w:cs="Arial"/>
        </w:rPr>
        <w:t>You can call us.</w:t>
      </w:r>
      <w:r w:rsidR="00F8744A" w:rsidRPr="00FC3579">
        <w:rPr>
          <w:rFonts w:ascii="Arial" w:hAnsi="Arial" w:cs="Arial"/>
        </w:rPr>
        <w:br/>
      </w:r>
      <w:r w:rsidRPr="00FC3579">
        <w:rPr>
          <w:rStyle w:val="Hyperlink"/>
          <w:rFonts w:ascii="Arial" w:hAnsi="Arial" w:cs="Arial"/>
        </w:rPr>
        <w:t>1800 800 110</w:t>
      </w:r>
    </w:p>
    <w:p w14:paraId="78BA02C5" w14:textId="6A236875" w:rsidR="00316742" w:rsidRPr="00FC3579" w:rsidRDefault="00316742" w:rsidP="00555121">
      <w:pPr>
        <w:rPr>
          <w:rStyle w:val="Hyperlink"/>
          <w:rFonts w:ascii="Arial" w:hAnsi="Arial" w:cs="Arial"/>
        </w:rPr>
      </w:pPr>
      <w:r w:rsidRPr="00FC3579">
        <w:rPr>
          <w:rFonts w:ascii="Arial" w:hAnsi="Arial" w:cs="Arial"/>
        </w:rPr>
        <w:t>You can follow us on Facebook.</w:t>
      </w:r>
      <w:r w:rsidR="00F8744A" w:rsidRPr="00FC3579">
        <w:rPr>
          <w:rFonts w:ascii="Arial" w:hAnsi="Arial" w:cs="Arial"/>
        </w:rPr>
        <w:br/>
      </w:r>
      <w:hyperlink r:id="rId14" w:history="1">
        <w:r w:rsidRPr="00FC3579">
          <w:rPr>
            <w:rStyle w:val="Hyperlink"/>
            <w:rFonts w:ascii="Arial" w:hAnsi="Arial" w:cs="Arial"/>
          </w:rPr>
          <w:t>www.facebook.com/NDISAus</w:t>
        </w:r>
      </w:hyperlink>
    </w:p>
    <w:p w14:paraId="60DE088E" w14:textId="0ADF5127" w:rsidR="00316742" w:rsidRPr="00FC3579" w:rsidRDefault="00316742" w:rsidP="00555121">
      <w:pPr>
        <w:rPr>
          <w:rStyle w:val="Hyperlink"/>
          <w:rFonts w:ascii="Arial" w:hAnsi="Arial" w:cs="Arial"/>
        </w:rPr>
      </w:pPr>
      <w:r w:rsidRPr="00FC3579">
        <w:rPr>
          <w:rFonts w:ascii="Arial" w:hAnsi="Arial" w:cs="Arial"/>
        </w:rPr>
        <w:t xml:space="preserve">You can follow us on Twitter. </w:t>
      </w:r>
      <w:r w:rsidR="00F8744A" w:rsidRPr="00FC3579">
        <w:rPr>
          <w:rFonts w:ascii="Arial" w:hAnsi="Arial" w:cs="Arial"/>
        </w:rPr>
        <w:br/>
      </w:r>
      <w:r w:rsidRPr="00FC3579">
        <w:rPr>
          <w:rStyle w:val="Hyperlink"/>
          <w:rFonts w:ascii="Arial" w:hAnsi="Arial" w:cs="Arial"/>
        </w:rPr>
        <w:t>@NDIS</w:t>
      </w:r>
    </w:p>
    <w:p w14:paraId="4B703E59" w14:textId="3352B995" w:rsidR="00C93220" w:rsidRPr="00FC3579" w:rsidRDefault="00C93220" w:rsidP="00D70763">
      <w:pPr>
        <w:pStyle w:val="Heading3"/>
        <w:rPr>
          <w:rFonts w:ascii="Arial" w:hAnsi="Arial" w:cs="Arial"/>
        </w:rPr>
      </w:pPr>
      <w:r w:rsidRPr="00FC3579">
        <w:rPr>
          <w:rFonts w:ascii="Arial" w:hAnsi="Arial" w:cs="Arial"/>
        </w:rPr>
        <w:t>Support to talk to us</w:t>
      </w:r>
    </w:p>
    <w:p w14:paraId="60B0BD1E" w14:textId="22A1D84C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You can talk to us online using our webchat feature at the top of our</w:t>
      </w:r>
      <w:r w:rsidR="00F8744A" w:rsidRPr="00FC3579">
        <w:rPr>
          <w:rFonts w:ascii="Arial" w:hAnsi="Arial" w:cs="Arial"/>
        </w:rPr>
        <w:t> </w:t>
      </w:r>
      <w:r w:rsidRPr="00FC3579">
        <w:rPr>
          <w:rFonts w:ascii="Arial" w:hAnsi="Arial" w:cs="Arial"/>
        </w:rPr>
        <w:t xml:space="preserve">website. </w:t>
      </w:r>
      <w:r w:rsidR="00F8744A" w:rsidRPr="00FC3579">
        <w:rPr>
          <w:rFonts w:ascii="Arial" w:hAnsi="Arial" w:cs="Arial"/>
        </w:rPr>
        <w:br/>
      </w:r>
      <w:hyperlink r:id="rId15" w:history="1">
        <w:r w:rsidRPr="00FC3579">
          <w:rPr>
            <w:rStyle w:val="Hyperlink"/>
            <w:rFonts w:ascii="Arial" w:hAnsi="Arial" w:cs="Arial"/>
          </w:rPr>
          <w:t>www.ndis.gov.au</w:t>
        </w:r>
      </w:hyperlink>
      <w:r w:rsidRPr="00FC3579">
        <w:rPr>
          <w:rFonts w:ascii="Arial" w:hAnsi="Arial" w:cs="Arial"/>
        </w:rPr>
        <w:t xml:space="preserve"> </w:t>
      </w:r>
    </w:p>
    <w:p w14:paraId="6EBF0B37" w14:textId="5FBBC303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If you speak a language other than English, you can call the Translating and Interpreting Service (TIS).</w:t>
      </w:r>
      <w:r w:rsidR="00F8744A" w:rsidRPr="00FC3579">
        <w:rPr>
          <w:rFonts w:ascii="Arial" w:hAnsi="Arial" w:cs="Arial"/>
        </w:rPr>
        <w:br/>
      </w:r>
      <w:r w:rsidRPr="00FC3579">
        <w:rPr>
          <w:rStyle w:val="Hyperlink"/>
          <w:rFonts w:ascii="Arial" w:hAnsi="Arial" w:cs="Arial"/>
        </w:rPr>
        <w:t>131 450</w:t>
      </w:r>
    </w:p>
    <w:p w14:paraId="321E2EA6" w14:textId="5A814F14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If you have a speech or hearing impairment, you can call:</w:t>
      </w:r>
    </w:p>
    <w:p w14:paraId="0275EADD" w14:textId="2F14CE9C" w:rsidR="00316742" w:rsidRPr="00FC3579" w:rsidRDefault="00316742" w:rsidP="00555121">
      <w:pPr>
        <w:pStyle w:val="ListParagraph"/>
        <w:numPr>
          <w:ilvl w:val="0"/>
          <w:numId w:val="45"/>
        </w:numPr>
        <w:rPr>
          <w:rStyle w:val="Hyperlink"/>
          <w:rFonts w:ascii="Arial" w:hAnsi="Arial" w:cs="Arial"/>
        </w:rPr>
      </w:pPr>
      <w:r w:rsidRPr="00FC3579">
        <w:rPr>
          <w:rFonts w:ascii="Arial" w:hAnsi="Arial" w:cs="Arial"/>
        </w:rPr>
        <w:t>TTY</w:t>
      </w:r>
      <w:r w:rsidR="00F8744A" w:rsidRPr="00FC3579">
        <w:rPr>
          <w:rFonts w:ascii="Arial" w:hAnsi="Arial" w:cs="Arial"/>
        </w:rPr>
        <w:br/>
      </w:r>
      <w:r w:rsidRPr="00FC3579">
        <w:rPr>
          <w:rStyle w:val="Hyperlink"/>
          <w:rFonts w:ascii="Arial" w:hAnsi="Arial" w:cs="Arial"/>
        </w:rPr>
        <w:t>1800 555 677</w:t>
      </w:r>
    </w:p>
    <w:p w14:paraId="586B45B0" w14:textId="58E1D658" w:rsidR="00316742" w:rsidRPr="00FC3579" w:rsidRDefault="00316742" w:rsidP="00555121">
      <w:pPr>
        <w:pStyle w:val="ListParagraph"/>
        <w:numPr>
          <w:ilvl w:val="0"/>
          <w:numId w:val="45"/>
        </w:numPr>
        <w:rPr>
          <w:rStyle w:val="Hyperlink"/>
          <w:rFonts w:ascii="Arial" w:hAnsi="Arial" w:cs="Arial"/>
        </w:rPr>
      </w:pPr>
      <w:r w:rsidRPr="00FC3579">
        <w:rPr>
          <w:rFonts w:ascii="Arial" w:hAnsi="Arial" w:cs="Arial"/>
        </w:rPr>
        <w:t xml:space="preserve">Speak and </w:t>
      </w:r>
      <w:proofErr w:type="gramStart"/>
      <w:r w:rsidRPr="00FC3579">
        <w:rPr>
          <w:rFonts w:ascii="Arial" w:hAnsi="Arial" w:cs="Arial"/>
        </w:rPr>
        <w:t>Listen</w:t>
      </w:r>
      <w:proofErr w:type="gramEnd"/>
      <w:r w:rsidR="00F8744A" w:rsidRPr="00FC3579">
        <w:rPr>
          <w:rFonts w:ascii="Arial" w:hAnsi="Arial" w:cs="Arial"/>
        </w:rPr>
        <w:br/>
      </w:r>
      <w:r w:rsidRPr="00FC3579">
        <w:rPr>
          <w:rStyle w:val="Hyperlink"/>
          <w:rFonts w:ascii="Arial" w:hAnsi="Arial" w:cs="Arial"/>
        </w:rPr>
        <w:t>1800 555 727</w:t>
      </w:r>
    </w:p>
    <w:p w14:paraId="38D4A7F6" w14:textId="718A161C" w:rsidR="00316742" w:rsidRPr="00FC3579" w:rsidRDefault="00316742" w:rsidP="00555121">
      <w:pPr>
        <w:pStyle w:val="ListParagraph"/>
        <w:numPr>
          <w:ilvl w:val="0"/>
          <w:numId w:val="45"/>
        </w:numPr>
        <w:rPr>
          <w:rStyle w:val="Hyperlink"/>
          <w:rFonts w:ascii="Arial" w:hAnsi="Arial" w:cs="Arial"/>
        </w:rPr>
      </w:pPr>
      <w:r w:rsidRPr="00FC3579">
        <w:rPr>
          <w:rFonts w:ascii="Arial" w:hAnsi="Arial" w:cs="Arial"/>
        </w:rPr>
        <w:t>National Relay Service</w:t>
      </w:r>
      <w:r w:rsidR="00F8744A" w:rsidRPr="00FC3579">
        <w:rPr>
          <w:rFonts w:ascii="Arial" w:hAnsi="Arial" w:cs="Arial"/>
        </w:rPr>
        <w:br/>
      </w:r>
      <w:r w:rsidRPr="00FC3579">
        <w:rPr>
          <w:rStyle w:val="Hyperlink"/>
          <w:rFonts w:ascii="Arial" w:hAnsi="Arial" w:cs="Arial"/>
        </w:rPr>
        <w:t>133 677</w:t>
      </w:r>
      <w:r w:rsidR="00F8744A" w:rsidRPr="00FC3579">
        <w:rPr>
          <w:rStyle w:val="Hyperlink"/>
          <w:rFonts w:ascii="Arial" w:hAnsi="Arial" w:cs="Arial"/>
        </w:rPr>
        <w:br/>
      </w:r>
      <w:hyperlink r:id="rId16" w:history="1">
        <w:r w:rsidRPr="00FC3579">
          <w:rPr>
            <w:rStyle w:val="Hyperlink"/>
            <w:rFonts w:ascii="Arial" w:hAnsi="Arial" w:cs="Arial"/>
          </w:rPr>
          <w:t>www.relayservice.gov.au</w:t>
        </w:r>
      </w:hyperlink>
      <w:r w:rsidRPr="00FC3579">
        <w:rPr>
          <w:rStyle w:val="Hyperlink"/>
          <w:rFonts w:ascii="Arial" w:hAnsi="Arial" w:cs="Arial"/>
        </w:rPr>
        <w:t xml:space="preserve"> </w:t>
      </w:r>
    </w:p>
    <w:p w14:paraId="4997979A" w14:textId="611F688D" w:rsidR="002112B3" w:rsidRPr="00FC3579" w:rsidRDefault="002112B3" w:rsidP="00555121">
      <w:pPr>
        <w:pStyle w:val="Heading2"/>
        <w:spacing w:before="120" w:after="120"/>
        <w:rPr>
          <w:rFonts w:ascii="Arial" w:hAnsi="Arial" w:cs="Arial"/>
        </w:rPr>
      </w:pPr>
      <w:bookmarkStart w:id="131" w:name="_Toc107319405"/>
      <w:bookmarkEnd w:id="124"/>
      <w:r w:rsidRPr="00FC3579">
        <w:rPr>
          <w:rFonts w:ascii="Arial" w:hAnsi="Arial" w:cs="Arial"/>
        </w:rPr>
        <w:lastRenderedPageBreak/>
        <w:t>Word list</w:t>
      </w:r>
      <w:bookmarkEnd w:id="131"/>
    </w:p>
    <w:p w14:paraId="0D75B354" w14:textId="77777777" w:rsidR="005460F1" w:rsidRPr="00FC3579" w:rsidRDefault="005460F1" w:rsidP="00555121">
      <w:pPr>
        <w:rPr>
          <w:rFonts w:ascii="Arial" w:hAnsi="Arial" w:cs="Arial"/>
          <w:lang w:eastAsia="x-none"/>
        </w:rPr>
      </w:pPr>
      <w:r w:rsidRPr="00FC3579">
        <w:rPr>
          <w:rFonts w:ascii="Arial" w:hAnsi="Arial" w:cs="Arial"/>
        </w:rPr>
        <w:t xml:space="preserve">This list explains what the </w:t>
      </w:r>
      <w:r w:rsidRPr="00FC3579">
        <w:rPr>
          <w:rStyle w:val="Strong"/>
          <w:rFonts w:ascii="Arial" w:hAnsi="Arial" w:cs="Arial"/>
        </w:rPr>
        <w:t>bold</w:t>
      </w:r>
      <w:r w:rsidRPr="00FC3579">
        <w:rPr>
          <w:rFonts w:ascii="Arial" w:hAnsi="Arial" w:cs="Arial"/>
        </w:rPr>
        <w:t xml:space="preserve"> words in this document mean.</w:t>
      </w:r>
    </w:p>
    <w:p w14:paraId="1BB60204" w14:textId="77777777" w:rsidR="00316742" w:rsidRPr="00FC3579" w:rsidRDefault="00316742" w:rsidP="00555121">
      <w:pPr>
        <w:rPr>
          <w:rStyle w:val="Strong"/>
          <w:rFonts w:ascii="Arial" w:hAnsi="Arial" w:cs="Arial"/>
        </w:rPr>
      </w:pPr>
      <w:r w:rsidRPr="00FC3579">
        <w:rPr>
          <w:rStyle w:val="Strong"/>
          <w:rFonts w:ascii="Arial" w:hAnsi="Arial" w:cs="Arial"/>
        </w:rPr>
        <w:t xml:space="preserve">Administrative Appeals Tribunal (AAT) </w:t>
      </w:r>
    </w:p>
    <w:p w14:paraId="30782700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The AAT reviews government decisions.</w:t>
      </w:r>
    </w:p>
    <w:p w14:paraId="0C7CF2C9" w14:textId="77777777" w:rsidR="00316742" w:rsidRPr="00FC3579" w:rsidRDefault="00316742" w:rsidP="00555121">
      <w:pPr>
        <w:rPr>
          <w:rFonts w:ascii="Arial" w:hAnsi="Arial" w:cs="Arial"/>
        </w:rPr>
      </w:pPr>
      <w:proofErr w:type="spellStart"/>
      <w:r w:rsidRPr="00FC3579">
        <w:rPr>
          <w:rStyle w:val="Strong"/>
          <w:rFonts w:ascii="Arial" w:hAnsi="Arial" w:cs="Arial"/>
        </w:rPr>
        <w:t>Appprove</w:t>
      </w:r>
      <w:proofErr w:type="spellEnd"/>
    </w:p>
    <w:p w14:paraId="307ABCF2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When we approve a plan, we agree to everything in your plan.</w:t>
      </w:r>
    </w:p>
    <w:p w14:paraId="6FAF6508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Style w:val="Strong"/>
          <w:rFonts w:ascii="Arial" w:hAnsi="Arial" w:cs="Arial"/>
        </w:rPr>
        <w:t>Assistive technology</w:t>
      </w:r>
      <w:r w:rsidRPr="00FC3579">
        <w:rPr>
          <w:rFonts w:ascii="Arial" w:hAnsi="Arial" w:cs="Arial"/>
        </w:rPr>
        <w:t xml:space="preserve"> </w:t>
      </w:r>
    </w:p>
    <w:p w14:paraId="36C3CAEF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Assistive technology can:</w:t>
      </w:r>
    </w:p>
    <w:p w14:paraId="104D0360" w14:textId="77777777" w:rsidR="00316742" w:rsidRPr="00FC3579" w:rsidRDefault="00316742" w:rsidP="00555121">
      <w:pPr>
        <w:pStyle w:val="ListParagraph"/>
        <w:numPr>
          <w:ilvl w:val="0"/>
          <w:numId w:val="22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make it easier to do things</w:t>
      </w:r>
    </w:p>
    <w:p w14:paraId="75873777" w14:textId="77777777" w:rsidR="00316742" w:rsidRPr="00FC3579" w:rsidRDefault="00316742" w:rsidP="00555121">
      <w:pPr>
        <w:pStyle w:val="ListParagraph"/>
        <w:numPr>
          <w:ilvl w:val="0"/>
          <w:numId w:val="22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keep you safe.</w:t>
      </w:r>
    </w:p>
    <w:p w14:paraId="5F67B5E8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Assistive technology might be:</w:t>
      </w:r>
    </w:p>
    <w:p w14:paraId="28BA71DB" w14:textId="77777777" w:rsidR="00316742" w:rsidRPr="00FC3579" w:rsidRDefault="00316742" w:rsidP="00555121">
      <w:pPr>
        <w:pStyle w:val="ListParagraph"/>
        <w:numPr>
          <w:ilvl w:val="0"/>
          <w:numId w:val="21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an aid or piece of equipment</w:t>
      </w:r>
    </w:p>
    <w:p w14:paraId="13AE999B" w14:textId="77777777" w:rsidR="00316742" w:rsidRPr="00FC3579" w:rsidRDefault="00316742" w:rsidP="00555121">
      <w:pPr>
        <w:pStyle w:val="ListParagraph"/>
        <w:numPr>
          <w:ilvl w:val="0"/>
          <w:numId w:val="21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a system to use.</w:t>
      </w:r>
    </w:p>
    <w:p w14:paraId="2C4787E2" w14:textId="77777777" w:rsidR="00316742" w:rsidRPr="00FC3579" w:rsidRDefault="00316742" w:rsidP="00555121">
      <w:pPr>
        <w:rPr>
          <w:rFonts w:ascii="Arial" w:hAnsi="Arial" w:cs="Arial"/>
          <w:b/>
          <w:bCs/>
        </w:rPr>
      </w:pPr>
      <w:r w:rsidRPr="00FC3579">
        <w:rPr>
          <w:rStyle w:val="Strong"/>
          <w:rFonts w:ascii="Arial" w:hAnsi="Arial" w:cs="Arial"/>
        </w:rPr>
        <w:t>Compensation</w:t>
      </w:r>
      <w:r w:rsidRPr="00FC3579">
        <w:rPr>
          <w:rFonts w:ascii="Arial" w:hAnsi="Arial" w:cs="Arial"/>
          <w:b/>
          <w:bCs/>
        </w:rPr>
        <w:t xml:space="preserve"> </w:t>
      </w:r>
    </w:p>
    <w:p w14:paraId="4F34A1E6" w14:textId="77777777" w:rsidR="00316742" w:rsidRPr="00FC3579" w:rsidRDefault="00316742" w:rsidP="00555121">
      <w:pPr>
        <w:rPr>
          <w:rStyle w:val="Strong"/>
          <w:rFonts w:ascii="Arial" w:hAnsi="Arial" w:cs="Arial"/>
        </w:rPr>
      </w:pPr>
      <w:r w:rsidRPr="00FC3579">
        <w:rPr>
          <w:rFonts w:ascii="Arial" w:hAnsi="Arial" w:cs="Arial"/>
        </w:rPr>
        <w:t>Compensation</w:t>
      </w:r>
      <w:r w:rsidRPr="00FC3579">
        <w:rPr>
          <w:rFonts w:ascii="Arial" w:hAnsi="Arial" w:cs="Arial"/>
          <w:b/>
          <w:bCs/>
        </w:rPr>
        <w:t xml:space="preserve"> </w:t>
      </w:r>
      <w:r w:rsidRPr="00FC3579">
        <w:rPr>
          <w:rFonts w:ascii="Arial" w:hAnsi="Arial" w:cs="Arial"/>
        </w:rPr>
        <w:t>is money you might have received if your disability is the result of an accident.</w:t>
      </w:r>
    </w:p>
    <w:p w14:paraId="3133C242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Style w:val="Strong"/>
          <w:rFonts w:ascii="Arial" w:hAnsi="Arial" w:cs="Arial"/>
        </w:rPr>
        <w:t>Early childhood partner</w:t>
      </w:r>
      <w:r w:rsidRPr="00FC3579">
        <w:rPr>
          <w:rFonts w:ascii="Arial" w:hAnsi="Arial" w:cs="Arial"/>
        </w:rPr>
        <w:t xml:space="preserve"> </w:t>
      </w:r>
    </w:p>
    <w:p w14:paraId="29B01F51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An early childhood partner is someone who supports children with disability and their families to find and use supports.</w:t>
      </w:r>
    </w:p>
    <w:p w14:paraId="64AE28E3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Style w:val="Strong"/>
          <w:rFonts w:ascii="Arial" w:hAnsi="Arial" w:cs="Arial"/>
        </w:rPr>
        <w:t>Funding</w:t>
      </w:r>
      <w:r w:rsidRPr="00FC3579">
        <w:rPr>
          <w:rFonts w:ascii="Arial" w:hAnsi="Arial" w:cs="Arial"/>
        </w:rPr>
        <w:t xml:space="preserve"> </w:t>
      </w:r>
    </w:p>
    <w:p w14:paraId="08636ABA" w14:textId="04BFF93B" w:rsidR="00555121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Funding is money from the government that pays for supports and</w:t>
      </w:r>
      <w:r w:rsidR="00555121" w:rsidRPr="00FC3579">
        <w:rPr>
          <w:rFonts w:ascii="Arial" w:hAnsi="Arial" w:cs="Arial"/>
        </w:rPr>
        <w:t> </w:t>
      </w:r>
      <w:r w:rsidRPr="00FC3579">
        <w:rPr>
          <w:rFonts w:ascii="Arial" w:hAnsi="Arial" w:cs="Arial"/>
        </w:rPr>
        <w:t>services.</w:t>
      </w:r>
    </w:p>
    <w:p w14:paraId="53C8F69E" w14:textId="77777777" w:rsidR="00555121" w:rsidRPr="00FC3579" w:rsidRDefault="00555121" w:rsidP="00555121">
      <w:pPr>
        <w:spacing w:line="240" w:lineRule="auto"/>
        <w:rPr>
          <w:rFonts w:ascii="Arial" w:hAnsi="Arial" w:cs="Arial"/>
        </w:rPr>
      </w:pPr>
      <w:r w:rsidRPr="00FC3579">
        <w:rPr>
          <w:rFonts w:ascii="Arial" w:hAnsi="Arial" w:cs="Arial"/>
        </w:rPr>
        <w:br w:type="page"/>
      </w:r>
    </w:p>
    <w:p w14:paraId="69022860" w14:textId="77777777" w:rsidR="00316742" w:rsidRPr="00FC3579" w:rsidRDefault="00316742" w:rsidP="00555121">
      <w:pPr>
        <w:rPr>
          <w:rStyle w:val="Strong"/>
          <w:rFonts w:ascii="Arial" w:hAnsi="Arial" w:cs="Arial"/>
        </w:rPr>
      </w:pPr>
      <w:r w:rsidRPr="00FC3579">
        <w:rPr>
          <w:rStyle w:val="Strong"/>
          <w:rFonts w:ascii="Arial" w:hAnsi="Arial" w:cs="Arial"/>
        </w:rPr>
        <w:lastRenderedPageBreak/>
        <w:t>Internal review</w:t>
      </w:r>
    </w:p>
    <w:p w14:paraId="12D3DDAB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In an internal review, we check your plan to see what:</w:t>
      </w:r>
    </w:p>
    <w:p w14:paraId="64EBA716" w14:textId="77777777" w:rsidR="00316742" w:rsidRPr="00FC3579" w:rsidRDefault="00316742" w:rsidP="00555121">
      <w:pPr>
        <w:pStyle w:val="ListParagraph"/>
        <w:numPr>
          <w:ilvl w:val="0"/>
          <w:numId w:val="41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works well</w:t>
      </w:r>
    </w:p>
    <w:p w14:paraId="3F75D926" w14:textId="77777777" w:rsidR="00316742" w:rsidRPr="00FC3579" w:rsidRDefault="00316742" w:rsidP="00555121">
      <w:pPr>
        <w:pStyle w:val="ListParagraph"/>
        <w:numPr>
          <w:ilvl w:val="0"/>
          <w:numId w:val="41"/>
        </w:numPr>
        <w:rPr>
          <w:rFonts w:ascii="Arial" w:hAnsi="Arial" w:cs="Arial"/>
          <w:b/>
          <w:bCs/>
        </w:rPr>
      </w:pPr>
      <w:r w:rsidRPr="00FC3579">
        <w:rPr>
          <w:rFonts w:ascii="Arial" w:hAnsi="Arial" w:cs="Arial"/>
        </w:rPr>
        <w:t>can be better.</w:t>
      </w:r>
    </w:p>
    <w:p w14:paraId="27185EB3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Style w:val="Strong"/>
          <w:rFonts w:ascii="Arial" w:hAnsi="Arial" w:cs="Arial"/>
        </w:rPr>
        <w:t>Local area coordinator</w:t>
      </w:r>
      <w:r w:rsidRPr="00FC3579">
        <w:rPr>
          <w:rFonts w:ascii="Arial" w:hAnsi="Arial" w:cs="Arial"/>
        </w:rPr>
        <w:t xml:space="preserve"> </w:t>
      </w:r>
    </w:p>
    <w:p w14:paraId="6CF5AEF9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A local area coordinator is someone who helps people with disability find and use supports</w:t>
      </w:r>
    </w:p>
    <w:p w14:paraId="28467E45" w14:textId="77777777" w:rsidR="00316742" w:rsidRPr="00FC3579" w:rsidRDefault="00316742" w:rsidP="00555121">
      <w:pPr>
        <w:rPr>
          <w:rStyle w:val="Strong"/>
          <w:rFonts w:ascii="Arial" w:hAnsi="Arial" w:cs="Arial"/>
        </w:rPr>
      </w:pPr>
      <w:proofErr w:type="spellStart"/>
      <w:r w:rsidRPr="00FC3579">
        <w:rPr>
          <w:rStyle w:val="Strong"/>
          <w:rFonts w:ascii="Arial" w:hAnsi="Arial" w:cs="Arial"/>
        </w:rPr>
        <w:t>myGov</w:t>
      </w:r>
      <w:proofErr w:type="spellEnd"/>
    </w:p>
    <w:p w14:paraId="3366E1A0" w14:textId="77777777" w:rsidR="00316742" w:rsidRPr="00FC3579" w:rsidRDefault="00316742" w:rsidP="00555121">
      <w:pPr>
        <w:rPr>
          <w:rFonts w:ascii="Arial" w:hAnsi="Arial" w:cs="Arial"/>
        </w:rPr>
      </w:pPr>
      <w:proofErr w:type="spellStart"/>
      <w:r w:rsidRPr="00FC3579">
        <w:rPr>
          <w:rFonts w:ascii="Arial" w:hAnsi="Arial" w:cs="Arial"/>
        </w:rPr>
        <w:t>myGov</w:t>
      </w:r>
      <w:proofErr w:type="spellEnd"/>
      <w:r w:rsidRPr="00FC3579">
        <w:rPr>
          <w:rFonts w:ascii="Arial" w:hAnsi="Arial" w:cs="Arial"/>
        </w:rPr>
        <w:t xml:space="preserve"> is a website that links:</w:t>
      </w:r>
    </w:p>
    <w:p w14:paraId="0CEA98AF" w14:textId="77777777" w:rsidR="00316742" w:rsidRPr="00FC3579" w:rsidRDefault="00316742" w:rsidP="00555121">
      <w:pPr>
        <w:pStyle w:val="ListParagraph"/>
        <w:numPr>
          <w:ilvl w:val="0"/>
          <w:numId w:val="38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your tax information</w:t>
      </w:r>
    </w:p>
    <w:p w14:paraId="1EF03816" w14:textId="77777777" w:rsidR="00316742" w:rsidRPr="00FC3579" w:rsidRDefault="00316742" w:rsidP="00555121">
      <w:pPr>
        <w:pStyle w:val="ListParagraph"/>
        <w:numPr>
          <w:ilvl w:val="0"/>
          <w:numId w:val="38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your medical information</w:t>
      </w:r>
    </w:p>
    <w:p w14:paraId="00A4548D" w14:textId="77777777" w:rsidR="00316742" w:rsidRPr="00FC3579" w:rsidRDefault="00316742" w:rsidP="00555121">
      <w:pPr>
        <w:pStyle w:val="ListParagraph"/>
        <w:numPr>
          <w:ilvl w:val="0"/>
          <w:numId w:val="38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other government services you use.</w:t>
      </w:r>
    </w:p>
    <w:p w14:paraId="3B4C4D4F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Style w:val="Strong"/>
          <w:rFonts w:ascii="Arial" w:hAnsi="Arial" w:cs="Arial"/>
        </w:rPr>
        <w:t>NDIA planner</w:t>
      </w:r>
      <w:r w:rsidRPr="00FC3579">
        <w:rPr>
          <w:rFonts w:ascii="Arial" w:hAnsi="Arial" w:cs="Arial"/>
        </w:rPr>
        <w:t xml:space="preserve"> </w:t>
      </w:r>
    </w:p>
    <w:p w14:paraId="793EB05B" w14:textId="77777777" w:rsidR="00316742" w:rsidRPr="00FC3579" w:rsidRDefault="00316742" w:rsidP="00555121">
      <w:pPr>
        <w:rPr>
          <w:rFonts w:ascii="Arial" w:hAnsi="Arial" w:cs="Arial"/>
        </w:rPr>
      </w:pPr>
      <w:proofErr w:type="gramStart"/>
      <w:r w:rsidRPr="00FC3579">
        <w:rPr>
          <w:rFonts w:ascii="Arial" w:hAnsi="Arial" w:cs="Arial"/>
        </w:rPr>
        <w:t>An</w:t>
      </w:r>
      <w:proofErr w:type="gramEnd"/>
      <w:r w:rsidRPr="00FC3579">
        <w:rPr>
          <w:rFonts w:ascii="Arial" w:hAnsi="Arial" w:cs="Arial"/>
        </w:rPr>
        <w:t xml:space="preserve"> NDIA planner is someone who makes new plans.</w:t>
      </w:r>
    </w:p>
    <w:p w14:paraId="7500847F" w14:textId="77777777" w:rsidR="00316742" w:rsidRPr="00FC3579" w:rsidRDefault="00316742" w:rsidP="00555121">
      <w:pPr>
        <w:rPr>
          <w:rStyle w:val="Strong"/>
          <w:rFonts w:ascii="Arial" w:hAnsi="Arial" w:cs="Arial"/>
        </w:rPr>
      </w:pPr>
      <w:r w:rsidRPr="00FC3579">
        <w:rPr>
          <w:rStyle w:val="Strong"/>
          <w:rFonts w:ascii="Arial" w:hAnsi="Arial" w:cs="Arial"/>
        </w:rPr>
        <w:t>NDIS plan</w:t>
      </w:r>
    </w:p>
    <w:p w14:paraId="2FE7FCA4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A NDIS plan is a document that includes information about:</w:t>
      </w:r>
    </w:p>
    <w:p w14:paraId="71D3E6D5" w14:textId="77777777" w:rsidR="00316742" w:rsidRPr="00FC3579" w:rsidRDefault="00316742" w:rsidP="00555121">
      <w:pPr>
        <w:pStyle w:val="ListParagraph"/>
        <w:numPr>
          <w:ilvl w:val="0"/>
          <w:numId w:val="39"/>
        </w:numPr>
        <w:rPr>
          <w:rStyle w:val="Strong"/>
          <w:rFonts w:ascii="Arial" w:hAnsi="Arial" w:cs="Arial"/>
          <w:b w:val="0"/>
          <w:bCs w:val="0"/>
          <w:color w:val="auto"/>
        </w:rPr>
      </w:pPr>
      <w:r w:rsidRPr="00FC3579">
        <w:rPr>
          <w:rFonts w:ascii="Arial" w:hAnsi="Arial" w:cs="Arial"/>
        </w:rPr>
        <w:t>you and your goals</w:t>
      </w:r>
    </w:p>
    <w:p w14:paraId="694B6F9D" w14:textId="77777777" w:rsidR="00316742" w:rsidRPr="00FC3579" w:rsidRDefault="00316742" w:rsidP="00555121">
      <w:pPr>
        <w:pStyle w:val="ListParagraph"/>
        <w:numPr>
          <w:ilvl w:val="0"/>
          <w:numId w:val="39"/>
        </w:numPr>
        <w:rPr>
          <w:rStyle w:val="Strong"/>
          <w:rFonts w:ascii="Arial" w:hAnsi="Arial" w:cs="Arial"/>
          <w:b w:val="0"/>
          <w:bCs w:val="0"/>
          <w:color w:val="auto"/>
        </w:rPr>
      </w:pPr>
      <w:r w:rsidRPr="00FC3579">
        <w:rPr>
          <w:rFonts w:ascii="Arial" w:hAnsi="Arial" w:cs="Arial"/>
        </w:rPr>
        <w:t>what supports you need</w:t>
      </w:r>
    </w:p>
    <w:p w14:paraId="0E05CC28" w14:textId="411C6A02" w:rsidR="00555121" w:rsidRPr="00FC3579" w:rsidRDefault="00316742" w:rsidP="00555121">
      <w:pPr>
        <w:pStyle w:val="ListParagraph"/>
        <w:numPr>
          <w:ilvl w:val="0"/>
          <w:numId w:val="39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what supports the NDIS will pay for.</w:t>
      </w:r>
    </w:p>
    <w:p w14:paraId="7A1BA929" w14:textId="77777777" w:rsidR="00555121" w:rsidRPr="00FC3579" w:rsidRDefault="00555121" w:rsidP="00555121">
      <w:pPr>
        <w:spacing w:line="240" w:lineRule="auto"/>
        <w:rPr>
          <w:rFonts w:ascii="Arial" w:eastAsiaTheme="minorHAnsi" w:hAnsi="Arial" w:cs="Arial"/>
        </w:rPr>
      </w:pPr>
      <w:r w:rsidRPr="00FC3579">
        <w:rPr>
          <w:rFonts w:ascii="Arial" w:hAnsi="Arial" w:cs="Arial"/>
        </w:rPr>
        <w:br w:type="page"/>
      </w:r>
    </w:p>
    <w:p w14:paraId="4D2A109B" w14:textId="77777777" w:rsidR="00316742" w:rsidRPr="00FC3579" w:rsidRDefault="00316742" w:rsidP="00555121">
      <w:pPr>
        <w:rPr>
          <w:rStyle w:val="Strong"/>
          <w:rFonts w:ascii="Arial" w:hAnsi="Arial" w:cs="Arial"/>
        </w:rPr>
      </w:pPr>
      <w:r w:rsidRPr="00FC3579">
        <w:rPr>
          <w:rStyle w:val="Strong"/>
          <w:rFonts w:ascii="Arial" w:hAnsi="Arial" w:cs="Arial"/>
        </w:rPr>
        <w:lastRenderedPageBreak/>
        <w:t>NDIS registered provider</w:t>
      </w:r>
    </w:p>
    <w:p w14:paraId="61CBE160" w14:textId="77777777" w:rsidR="00316742" w:rsidRPr="00FC3579" w:rsidRDefault="00316742" w:rsidP="00555121">
      <w:pPr>
        <w:rPr>
          <w:rFonts w:ascii="Arial" w:hAnsi="Arial" w:cs="Arial"/>
        </w:rPr>
      </w:pPr>
      <w:proofErr w:type="gramStart"/>
      <w:r w:rsidRPr="00FC3579">
        <w:rPr>
          <w:rFonts w:ascii="Arial" w:hAnsi="Arial" w:cs="Arial"/>
        </w:rPr>
        <w:t>An</w:t>
      </w:r>
      <w:proofErr w:type="gramEnd"/>
      <w:r w:rsidRPr="00FC3579">
        <w:rPr>
          <w:rFonts w:ascii="Arial" w:hAnsi="Arial" w:cs="Arial"/>
        </w:rPr>
        <w:t xml:space="preserve"> NDIS registered provider:</w:t>
      </w:r>
    </w:p>
    <w:p w14:paraId="6591FC42" w14:textId="77777777" w:rsidR="00316742" w:rsidRPr="00FC3579" w:rsidRDefault="00316742" w:rsidP="00555121">
      <w:pPr>
        <w:pStyle w:val="ListParagraph"/>
        <w:numPr>
          <w:ilvl w:val="0"/>
          <w:numId w:val="40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can offer certain supports and services to participants</w:t>
      </w:r>
    </w:p>
    <w:p w14:paraId="2C876EC2" w14:textId="77777777" w:rsidR="00316742" w:rsidRPr="00FC3579" w:rsidRDefault="00316742" w:rsidP="00555121">
      <w:pPr>
        <w:pStyle w:val="ListParagraph"/>
        <w:numPr>
          <w:ilvl w:val="0"/>
          <w:numId w:val="40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is on a list that we look after</w:t>
      </w:r>
    </w:p>
    <w:p w14:paraId="62B0C8D7" w14:textId="77777777" w:rsidR="00316742" w:rsidRPr="00FC3579" w:rsidRDefault="00316742" w:rsidP="00555121">
      <w:pPr>
        <w:pStyle w:val="ListParagraph"/>
        <w:numPr>
          <w:ilvl w:val="0"/>
          <w:numId w:val="40"/>
        </w:numPr>
        <w:rPr>
          <w:rFonts w:ascii="Arial" w:hAnsi="Arial" w:cs="Arial"/>
        </w:rPr>
      </w:pPr>
      <w:r w:rsidRPr="00FC3579">
        <w:rPr>
          <w:rFonts w:ascii="Arial" w:hAnsi="Arial" w:cs="Arial"/>
        </w:rPr>
        <w:t>must follow certain rules that we set.</w:t>
      </w:r>
    </w:p>
    <w:p w14:paraId="3315BB12" w14:textId="77777777" w:rsidR="00316742" w:rsidRPr="00FC3579" w:rsidRDefault="00316742" w:rsidP="00555121">
      <w:pPr>
        <w:rPr>
          <w:rStyle w:val="Strong"/>
          <w:rFonts w:ascii="Arial" w:hAnsi="Arial" w:cs="Arial"/>
        </w:rPr>
      </w:pPr>
      <w:r w:rsidRPr="00FC3579">
        <w:rPr>
          <w:rStyle w:val="Strong"/>
          <w:rFonts w:ascii="Arial" w:hAnsi="Arial" w:cs="Arial"/>
        </w:rPr>
        <w:t>Participants</w:t>
      </w:r>
    </w:p>
    <w:p w14:paraId="63B668A5" w14:textId="77777777" w:rsidR="00316742" w:rsidRPr="00FC3579" w:rsidRDefault="00316742" w:rsidP="00555121">
      <w:pPr>
        <w:rPr>
          <w:rFonts w:ascii="Arial" w:hAnsi="Arial" w:cs="Arial"/>
        </w:rPr>
      </w:pPr>
      <w:r w:rsidRPr="00FC3579">
        <w:rPr>
          <w:rFonts w:ascii="Arial" w:hAnsi="Arial" w:cs="Arial"/>
        </w:rPr>
        <w:t>When people with disability join the NDIS, we call them participants.</w:t>
      </w:r>
    </w:p>
    <w:bookmarkEnd w:id="125"/>
    <w:bookmarkEnd w:id="126"/>
    <w:p w14:paraId="722EFAC5" w14:textId="34B78152" w:rsidR="00316742" w:rsidRPr="00FC3579" w:rsidRDefault="00316742" w:rsidP="00D70763">
      <w:pPr>
        <w:spacing w:before="7800"/>
        <w:rPr>
          <w:rFonts w:ascii="Arial" w:hAnsi="Arial" w:cs="Arial"/>
          <w:sz w:val="24"/>
          <w:szCs w:val="24"/>
        </w:rPr>
      </w:pPr>
      <w:r w:rsidRPr="00FC3579">
        <w:rPr>
          <w:rFonts w:ascii="Arial" w:hAnsi="Arial" w:cs="Arial"/>
          <w:sz w:val="24"/>
          <w:szCs w:val="24"/>
        </w:rPr>
        <w:t xml:space="preserve">The Information Access Group created this </w:t>
      </w:r>
      <w:r w:rsidR="00D70763">
        <w:rPr>
          <w:rFonts w:ascii="Arial" w:hAnsi="Arial" w:cs="Arial"/>
          <w:sz w:val="24"/>
          <w:szCs w:val="24"/>
        </w:rPr>
        <w:t xml:space="preserve">text only </w:t>
      </w:r>
      <w:r w:rsidRPr="00FC3579">
        <w:rPr>
          <w:rFonts w:ascii="Arial" w:hAnsi="Arial" w:cs="Arial"/>
          <w:sz w:val="24"/>
          <w:szCs w:val="24"/>
        </w:rPr>
        <w:t xml:space="preserve">Easy Read document. For any enquiries about the </w:t>
      </w:r>
      <w:r w:rsidR="00F8744A" w:rsidRPr="00FC3579">
        <w:rPr>
          <w:rFonts w:ascii="Arial" w:hAnsi="Arial" w:cs="Arial"/>
          <w:sz w:val="24"/>
          <w:szCs w:val="24"/>
        </w:rPr>
        <w:t>document</w:t>
      </w:r>
      <w:r w:rsidRPr="00FC3579">
        <w:rPr>
          <w:rFonts w:ascii="Arial" w:hAnsi="Arial" w:cs="Arial"/>
          <w:sz w:val="24"/>
          <w:szCs w:val="24"/>
        </w:rPr>
        <w:t xml:space="preserve">, please visit </w:t>
      </w:r>
      <w:hyperlink r:id="rId17" w:history="1">
        <w:r w:rsidRPr="00FC3579">
          <w:rPr>
            <w:rFonts w:ascii="Arial" w:hAnsi="Arial" w:cs="Arial"/>
            <w:b/>
            <w:color w:val="6B2976"/>
            <w:sz w:val="24"/>
            <w:szCs w:val="24"/>
          </w:rPr>
          <w:t>www.informationaccessgroup.com</w:t>
        </w:r>
      </w:hyperlink>
      <w:r w:rsidRPr="00FC3579">
        <w:rPr>
          <w:rFonts w:ascii="Arial" w:hAnsi="Arial" w:cs="Arial"/>
          <w:sz w:val="24"/>
          <w:szCs w:val="24"/>
        </w:rPr>
        <w:t>. Quote</w:t>
      </w:r>
      <w:r w:rsidR="00D70763">
        <w:rPr>
          <w:rFonts w:ascii="Arial" w:hAnsi="Arial" w:cs="Arial"/>
          <w:sz w:val="24"/>
          <w:szCs w:val="24"/>
        </w:rPr>
        <w:t> </w:t>
      </w:r>
      <w:r w:rsidRPr="00FC3579">
        <w:rPr>
          <w:rFonts w:ascii="Arial" w:hAnsi="Arial" w:cs="Arial"/>
          <w:sz w:val="24"/>
          <w:szCs w:val="24"/>
        </w:rPr>
        <w:t>job number 4847.</w:t>
      </w:r>
    </w:p>
    <w:p w14:paraId="453CC6DB" w14:textId="677703F7" w:rsidR="00E05506" w:rsidRPr="00FC3579" w:rsidRDefault="00316742" w:rsidP="00D70763">
      <w:pPr>
        <w:pStyle w:val="ProductCode"/>
        <w:spacing w:before="720"/>
        <w:rPr>
          <w:rFonts w:ascii="Arial" w:hAnsi="Arial" w:cs="Arial"/>
          <w:color w:val="auto"/>
          <w:sz w:val="24"/>
          <w:szCs w:val="24"/>
        </w:rPr>
      </w:pPr>
      <w:r w:rsidRPr="00FC3579">
        <w:rPr>
          <w:rFonts w:ascii="Arial" w:hAnsi="Arial" w:cs="Arial"/>
          <w:color w:val="auto"/>
          <w:sz w:val="24"/>
          <w:szCs w:val="24"/>
        </w:rPr>
        <w:t xml:space="preserve">DA0312 - </w:t>
      </w:r>
      <w:sdt>
        <w:sdtPr>
          <w:rPr>
            <w:rFonts w:ascii="Arial" w:hAnsi="Arial" w:cs="Arial"/>
            <w:color w:val="auto"/>
            <w:sz w:val="24"/>
            <w:szCs w:val="24"/>
          </w:rPr>
          <w:alias w:val="Title"/>
          <w:tag w:val=""/>
          <w:id w:val="-774551718"/>
          <w:placeholder>
            <w:docPart w:val="483046E758BC488E861C8151E9857C62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Pr="00FC3579">
            <w:rPr>
              <w:rFonts w:ascii="Arial" w:hAnsi="Arial" w:cs="Arial"/>
              <w:color w:val="auto"/>
              <w:sz w:val="24"/>
              <w:szCs w:val="24"/>
            </w:rPr>
            <w:t>Participant Pathway Booklet 2 - Planning</w:t>
          </w:r>
        </w:sdtContent>
      </w:sdt>
      <w:r w:rsidRPr="00FC3579">
        <w:rPr>
          <w:rFonts w:ascii="Arial" w:hAnsi="Arial" w:cs="Arial"/>
          <w:color w:val="auto"/>
          <w:sz w:val="24"/>
          <w:szCs w:val="24"/>
        </w:rPr>
        <w:t xml:space="preserve"> – July 2022</w:t>
      </w:r>
    </w:p>
    <w:sectPr w:rsidR="00E05506" w:rsidRPr="00FC3579" w:rsidSect="00544DA0">
      <w:footerReference w:type="default" r:id="rId18"/>
      <w:footerReference w:type="first" r:id="rId19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D298BF" w14:textId="77777777" w:rsidR="00A63D82" w:rsidRDefault="00A63D82" w:rsidP="00134CC3">
      <w:pPr>
        <w:spacing w:before="0" w:after="0" w:line="240" w:lineRule="auto"/>
      </w:pPr>
      <w:r>
        <w:separator/>
      </w:r>
    </w:p>
  </w:endnote>
  <w:endnote w:type="continuationSeparator" w:id="0">
    <w:p w14:paraId="2E7A949A" w14:textId="77777777" w:rsidR="00A63D82" w:rsidRDefault="00A63D82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33A0B7F2" w14:textId="77777777" w:rsidR="00A63D82" w:rsidRDefault="00A63D82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charset w:val="00"/>
    <w:family w:val="auto"/>
    <w:pitch w:val="variable"/>
    <w:sig w:usb0="A10000FF" w:usb1="4000005B" w:usb2="00000000" w:usb3="00000000" w:csb0="000001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F5097" w14:textId="77777777" w:rsidR="00316742" w:rsidRPr="00316742" w:rsidRDefault="00316742" w:rsidP="00316742">
    <w:pPr>
      <w:pStyle w:val="Footer"/>
      <w:rPr>
        <w:color w:val="6B2976"/>
      </w:rPr>
    </w:pPr>
    <w:r w:rsidRPr="00316742">
      <w:rPr>
        <w:color w:val="6B2976"/>
      </w:rPr>
      <w:t xml:space="preserve">Page </w:t>
    </w:r>
    <w:r w:rsidRPr="00316742">
      <w:rPr>
        <w:color w:val="6B2976"/>
      </w:rPr>
      <w:fldChar w:fldCharType="begin"/>
    </w:r>
    <w:r w:rsidRPr="00316742">
      <w:rPr>
        <w:color w:val="6B2976"/>
      </w:rPr>
      <w:instrText xml:space="preserve"> PAGE   \* MERGEFORMAT </w:instrText>
    </w:r>
    <w:r w:rsidRPr="00316742">
      <w:rPr>
        <w:color w:val="6B2976"/>
      </w:rPr>
      <w:fldChar w:fldCharType="separate"/>
    </w:r>
    <w:r>
      <w:rPr>
        <w:color w:val="6B2976"/>
      </w:rPr>
      <w:t>39</w:t>
    </w:r>
    <w:r w:rsidRPr="00316742">
      <w:rPr>
        <w:color w:val="6B2976"/>
      </w:rPr>
      <w:fldChar w:fldCharType="end"/>
    </w:r>
    <w:r w:rsidRPr="00316742">
      <w:rPr>
        <w:color w:val="6B2976"/>
      </w:rPr>
      <w:t xml:space="preserve"> out of </w:t>
    </w:r>
    <w:r w:rsidRPr="00316742">
      <w:rPr>
        <w:color w:val="6B2976"/>
      </w:rPr>
      <w:fldChar w:fldCharType="begin"/>
    </w:r>
    <w:r w:rsidRPr="00316742">
      <w:rPr>
        <w:color w:val="6B2976"/>
      </w:rPr>
      <w:instrText xml:space="preserve"> NUMPAGES  \* Arabic  \* MERGEFORMAT </w:instrText>
    </w:r>
    <w:r w:rsidRPr="00316742">
      <w:rPr>
        <w:color w:val="6B2976"/>
      </w:rPr>
      <w:fldChar w:fldCharType="separate"/>
    </w:r>
    <w:r>
      <w:rPr>
        <w:color w:val="6B2976"/>
      </w:rPr>
      <w:t>43</w:t>
    </w:r>
    <w:r w:rsidRPr="00316742">
      <w:rPr>
        <w:noProof/>
        <w:color w:val="6B297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713FBA" w14:textId="229049DC" w:rsidR="0086748A" w:rsidRPr="00CC49C0" w:rsidRDefault="002C04E7" w:rsidP="00CC49C0">
    <w:pPr>
      <w:pStyle w:val="ProductCode"/>
    </w:pPr>
    <w:r>
      <w:t>July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413C0C" w14:textId="77777777" w:rsidR="00A63D82" w:rsidRDefault="00A63D82" w:rsidP="00134CC3">
      <w:pPr>
        <w:spacing w:before="0" w:after="0" w:line="240" w:lineRule="auto"/>
      </w:pPr>
      <w:r>
        <w:separator/>
      </w:r>
    </w:p>
  </w:footnote>
  <w:footnote w:type="continuationSeparator" w:id="0">
    <w:p w14:paraId="668B5270" w14:textId="77777777" w:rsidR="00A63D82" w:rsidRDefault="00A63D82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691D5A5C" w14:textId="77777777" w:rsidR="00A63D82" w:rsidRDefault="00A63D82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3262A"/>
    <w:multiLevelType w:val="hybridMultilevel"/>
    <w:tmpl w:val="C284CC00"/>
    <w:lvl w:ilvl="0" w:tplc="A92EE6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5D0D5F"/>
    <w:multiLevelType w:val="hybridMultilevel"/>
    <w:tmpl w:val="C7FCC640"/>
    <w:lvl w:ilvl="0" w:tplc="7400B0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EF5FEF"/>
    <w:multiLevelType w:val="hybridMultilevel"/>
    <w:tmpl w:val="2E060C54"/>
    <w:lvl w:ilvl="0" w:tplc="A92EE6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E41118"/>
    <w:multiLevelType w:val="hybridMultilevel"/>
    <w:tmpl w:val="9F8C3778"/>
    <w:lvl w:ilvl="0" w:tplc="5A806D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E04F45"/>
    <w:multiLevelType w:val="hybridMultilevel"/>
    <w:tmpl w:val="63AE9362"/>
    <w:lvl w:ilvl="0" w:tplc="848C8C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C342C5"/>
    <w:multiLevelType w:val="hybridMultilevel"/>
    <w:tmpl w:val="71BA5350"/>
    <w:lvl w:ilvl="0" w:tplc="A92EE6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AE0B99"/>
    <w:multiLevelType w:val="hybridMultilevel"/>
    <w:tmpl w:val="241E094C"/>
    <w:lvl w:ilvl="0" w:tplc="A92EE6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B54D2A"/>
    <w:multiLevelType w:val="hybridMultilevel"/>
    <w:tmpl w:val="2272FB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9" w15:restartNumberingAfterBreak="0">
    <w:nsid w:val="2DF24C5D"/>
    <w:multiLevelType w:val="hybridMultilevel"/>
    <w:tmpl w:val="A998BA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7D3017"/>
    <w:multiLevelType w:val="hybridMultilevel"/>
    <w:tmpl w:val="1CCE8424"/>
    <w:lvl w:ilvl="0" w:tplc="C2782D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0037D2"/>
    <w:multiLevelType w:val="hybridMultilevel"/>
    <w:tmpl w:val="792048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705FC6"/>
    <w:multiLevelType w:val="hybridMultilevel"/>
    <w:tmpl w:val="69AE943E"/>
    <w:lvl w:ilvl="0" w:tplc="A92EE6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5C2F2A"/>
    <w:multiLevelType w:val="hybridMultilevel"/>
    <w:tmpl w:val="2BE2C37A"/>
    <w:lvl w:ilvl="0" w:tplc="A92EE6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0616ED"/>
    <w:multiLevelType w:val="hybridMultilevel"/>
    <w:tmpl w:val="208C115A"/>
    <w:lvl w:ilvl="0" w:tplc="16BC97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EB7137"/>
    <w:multiLevelType w:val="hybridMultilevel"/>
    <w:tmpl w:val="58A6709C"/>
    <w:lvl w:ilvl="0" w:tplc="A92EE6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FA283D"/>
    <w:multiLevelType w:val="hybridMultilevel"/>
    <w:tmpl w:val="F0E0704A"/>
    <w:lvl w:ilvl="0" w:tplc="A92EE6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5E3B31"/>
    <w:multiLevelType w:val="hybridMultilevel"/>
    <w:tmpl w:val="169244C8"/>
    <w:lvl w:ilvl="0" w:tplc="A92EE6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1F6FB4"/>
    <w:multiLevelType w:val="hybridMultilevel"/>
    <w:tmpl w:val="20466784"/>
    <w:lvl w:ilvl="0" w:tplc="A92EE6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7A1F70"/>
    <w:multiLevelType w:val="hybridMultilevel"/>
    <w:tmpl w:val="5F2CAD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5F64BE"/>
    <w:multiLevelType w:val="hybridMultilevel"/>
    <w:tmpl w:val="0E7E7AFC"/>
    <w:lvl w:ilvl="0" w:tplc="A1523F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925E7F"/>
    <w:multiLevelType w:val="hybridMultilevel"/>
    <w:tmpl w:val="D792ADFE"/>
    <w:lvl w:ilvl="0" w:tplc="A92EE6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403E56"/>
    <w:multiLevelType w:val="hybridMultilevel"/>
    <w:tmpl w:val="BB006EB8"/>
    <w:lvl w:ilvl="0" w:tplc="0C5EAD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A90F2F"/>
    <w:multiLevelType w:val="hybridMultilevel"/>
    <w:tmpl w:val="5EB26E0C"/>
    <w:lvl w:ilvl="0" w:tplc="A92EE6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4D682D"/>
    <w:multiLevelType w:val="hybridMultilevel"/>
    <w:tmpl w:val="9B1281EE"/>
    <w:lvl w:ilvl="0" w:tplc="A92EE6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5A4B3D"/>
    <w:multiLevelType w:val="hybridMultilevel"/>
    <w:tmpl w:val="6D885AB2"/>
    <w:lvl w:ilvl="0" w:tplc="C2782D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DD37CE"/>
    <w:multiLevelType w:val="hybridMultilevel"/>
    <w:tmpl w:val="D262B5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853517"/>
    <w:multiLevelType w:val="hybridMultilevel"/>
    <w:tmpl w:val="FD68181E"/>
    <w:lvl w:ilvl="0" w:tplc="A92EE6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5D15E9"/>
    <w:multiLevelType w:val="hybridMultilevel"/>
    <w:tmpl w:val="D4B23FA6"/>
    <w:lvl w:ilvl="0" w:tplc="0C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9" w15:restartNumberingAfterBreak="0">
    <w:nsid w:val="58BF4EA5"/>
    <w:multiLevelType w:val="hybridMultilevel"/>
    <w:tmpl w:val="48569D18"/>
    <w:lvl w:ilvl="0" w:tplc="1338AC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8F16A5"/>
    <w:multiLevelType w:val="hybridMultilevel"/>
    <w:tmpl w:val="D17AB652"/>
    <w:lvl w:ilvl="0" w:tplc="A92EE6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3D2F12"/>
    <w:multiLevelType w:val="hybridMultilevel"/>
    <w:tmpl w:val="FB30057A"/>
    <w:lvl w:ilvl="0" w:tplc="A92EE6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651151"/>
    <w:multiLevelType w:val="hybridMultilevel"/>
    <w:tmpl w:val="740C4C54"/>
    <w:lvl w:ilvl="0" w:tplc="9E4C60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387632"/>
    <w:multiLevelType w:val="hybridMultilevel"/>
    <w:tmpl w:val="4E78BE56"/>
    <w:lvl w:ilvl="0" w:tplc="A92EE6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FD276A"/>
    <w:multiLevelType w:val="hybridMultilevel"/>
    <w:tmpl w:val="6C3004BE"/>
    <w:lvl w:ilvl="0" w:tplc="A92EE6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806A81"/>
    <w:multiLevelType w:val="hybridMultilevel"/>
    <w:tmpl w:val="32345F2C"/>
    <w:lvl w:ilvl="0" w:tplc="A92EE6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6359BE"/>
    <w:multiLevelType w:val="hybridMultilevel"/>
    <w:tmpl w:val="32DA476C"/>
    <w:lvl w:ilvl="0" w:tplc="A92EE6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A70862"/>
    <w:multiLevelType w:val="hybridMultilevel"/>
    <w:tmpl w:val="CBB6B5C2"/>
    <w:lvl w:ilvl="0" w:tplc="4D2C08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C63EC8"/>
    <w:multiLevelType w:val="hybridMultilevel"/>
    <w:tmpl w:val="77EAB8C8"/>
    <w:lvl w:ilvl="0" w:tplc="A92EE6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E6C62"/>
    <w:multiLevelType w:val="hybridMultilevel"/>
    <w:tmpl w:val="6CE89F1E"/>
    <w:lvl w:ilvl="0" w:tplc="1D2A5B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753A71"/>
    <w:multiLevelType w:val="hybridMultilevel"/>
    <w:tmpl w:val="667ACB7E"/>
    <w:lvl w:ilvl="0" w:tplc="A92EE6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1F17D8"/>
    <w:multiLevelType w:val="hybridMultilevel"/>
    <w:tmpl w:val="7BEEF2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1D0476"/>
    <w:multiLevelType w:val="hybridMultilevel"/>
    <w:tmpl w:val="411E7CB0"/>
    <w:lvl w:ilvl="0" w:tplc="FD2412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0166358">
    <w:abstractNumId w:val="8"/>
  </w:num>
  <w:num w:numId="2" w16cid:durableId="436407175">
    <w:abstractNumId w:val="12"/>
  </w:num>
  <w:num w:numId="3" w16cid:durableId="686831194">
    <w:abstractNumId w:val="41"/>
  </w:num>
  <w:num w:numId="4" w16cid:durableId="820775089">
    <w:abstractNumId w:val="9"/>
  </w:num>
  <w:num w:numId="5" w16cid:durableId="541937984">
    <w:abstractNumId w:val="19"/>
  </w:num>
  <w:num w:numId="6" w16cid:durableId="1134450300">
    <w:abstractNumId w:val="26"/>
  </w:num>
  <w:num w:numId="7" w16cid:durableId="2129539700">
    <w:abstractNumId w:val="4"/>
  </w:num>
  <w:num w:numId="8" w16cid:durableId="1103301334">
    <w:abstractNumId w:val="11"/>
  </w:num>
  <w:num w:numId="9" w16cid:durableId="204801014">
    <w:abstractNumId w:val="28"/>
  </w:num>
  <w:num w:numId="10" w16cid:durableId="1492020299">
    <w:abstractNumId w:val="30"/>
  </w:num>
  <w:num w:numId="11" w16cid:durableId="1288928902">
    <w:abstractNumId w:val="17"/>
  </w:num>
  <w:num w:numId="12" w16cid:durableId="535849093">
    <w:abstractNumId w:val="0"/>
  </w:num>
  <w:num w:numId="13" w16cid:durableId="1854681115">
    <w:abstractNumId w:val="22"/>
  </w:num>
  <w:num w:numId="14" w16cid:durableId="803546018">
    <w:abstractNumId w:val="13"/>
  </w:num>
  <w:num w:numId="15" w16cid:durableId="420834473">
    <w:abstractNumId w:val="34"/>
  </w:num>
  <w:num w:numId="16" w16cid:durableId="1668819976">
    <w:abstractNumId w:val="31"/>
  </w:num>
  <w:num w:numId="17" w16cid:durableId="37511419">
    <w:abstractNumId w:val="21"/>
  </w:num>
  <w:num w:numId="18" w16cid:durableId="458644110">
    <w:abstractNumId w:val="23"/>
  </w:num>
  <w:num w:numId="19" w16cid:durableId="1033112549">
    <w:abstractNumId w:val="5"/>
  </w:num>
  <w:num w:numId="20" w16cid:durableId="717320776">
    <w:abstractNumId w:val="6"/>
  </w:num>
  <w:num w:numId="21" w16cid:durableId="158739958">
    <w:abstractNumId w:val="33"/>
  </w:num>
  <w:num w:numId="22" w16cid:durableId="491262524">
    <w:abstractNumId w:val="20"/>
  </w:num>
  <w:num w:numId="23" w16cid:durableId="1545798801">
    <w:abstractNumId w:val="29"/>
  </w:num>
  <w:num w:numId="24" w16cid:durableId="740100035">
    <w:abstractNumId w:val="2"/>
  </w:num>
  <w:num w:numId="25" w16cid:durableId="578561569">
    <w:abstractNumId w:val="35"/>
  </w:num>
  <w:num w:numId="26" w16cid:durableId="1519392300">
    <w:abstractNumId w:val="27"/>
  </w:num>
  <w:num w:numId="27" w16cid:durableId="1984043023">
    <w:abstractNumId w:val="18"/>
  </w:num>
  <w:num w:numId="28" w16cid:durableId="1722241141">
    <w:abstractNumId w:val="36"/>
  </w:num>
  <w:num w:numId="29" w16cid:durableId="1971550325">
    <w:abstractNumId w:val="38"/>
  </w:num>
  <w:num w:numId="30" w16cid:durableId="223639338">
    <w:abstractNumId w:val="24"/>
  </w:num>
  <w:num w:numId="31" w16cid:durableId="1243611278">
    <w:abstractNumId w:val="40"/>
  </w:num>
  <w:num w:numId="32" w16cid:durableId="897086072">
    <w:abstractNumId w:val="16"/>
  </w:num>
  <w:num w:numId="33" w16cid:durableId="1031221682">
    <w:abstractNumId w:val="15"/>
  </w:num>
  <w:num w:numId="34" w16cid:durableId="1256935381">
    <w:abstractNumId w:val="4"/>
  </w:num>
  <w:num w:numId="35" w16cid:durableId="1520387256">
    <w:abstractNumId w:val="12"/>
  </w:num>
  <w:num w:numId="36" w16cid:durableId="745228848">
    <w:abstractNumId w:val="32"/>
  </w:num>
  <w:num w:numId="37" w16cid:durableId="1621376432">
    <w:abstractNumId w:val="39"/>
  </w:num>
  <w:num w:numId="38" w16cid:durableId="916207350">
    <w:abstractNumId w:val="14"/>
  </w:num>
  <w:num w:numId="39" w16cid:durableId="16543150">
    <w:abstractNumId w:val="42"/>
  </w:num>
  <w:num w:numId="40" w16cid:durableId="1221942654">
    <w:abstractNumId w:val="3"/>
  </w:num>
  <w:num w:numId="41" w16cid:durableId="174082388">
    <w:abstractNumId w:val="37"/>
  </w:num>
  <w:num w:numId="42" w16cid:durableId="1073968630">
    <w:abstractNumId w:val="10"/>
  </w:num>
  <w:num w:numId="43" w16cid:durableId="1357002660">
    <w:abstractNumId w:val="25"/>
  </w:num>
  <w:num w:numId="44" w16cid:durableId="26758295">
    <w:abstractNumId w:val="1"/>
  </w:num>
  <w:num w:numId="45" w16cid:durableId="52125129">
    <w:abstractNumId w:val="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7141F0"/>
    <w:rsid w:val="000033A2"/>
    <w:rsid w:val="00003F3E"/>
    <w:rsid w:val="00004C71"/>
    <w:rsid w:val="00004D32"/>
    <w:rsid w:val="0000591C"/>
    <w:rsid w:val="00005C8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CAC"/>
    <w:rsid w:val="000236B5"/>
    <w:rsid w:val="00024377"/>
    <w:rsid w:val="00025085"/>
    <w:rsid w:val="00026D9B"/>
    <w:rsid w:val="00026E8E"/>
    <w:rsid w:val="000276DA"/>
    <w:rsid w:val="0003005A"/>
    <w:rsid w:val="0003212C"/>
    <w:rsid w:val="000326CA"/>
    <w:rsid w:val="00032C87"/>
    <w:rsid w:val="00033014"/>
    <w:rsid w:val="00034C79"/>
    <w:rsid w:val="00035CE8"/>
    <w:rsid w:val="00035D95"/>
    <w:rsid w:val="0003672D"/>
    <w:rsid w:val="00036E23"/>
    <w:rsid w:val="00037534"/>
    <w:rsid w:val="0004057F"/>
    <w:rsid w:val="000407F8"/>
    <w:rsid w:val="00040894"/>
    <w:rsid w:val="00040E15"/>
    <w:rsid w:val="000411CB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0D2"/>
    <w:rsid w:val="0005049B"/>
    <w:rsid w:val="00050EF6"/>
    <w:rsid w:val="0005158E"/>
    <w:rsid w:val="00051741"/>
    <w:rsid w:val="00052332"/>
    <w:rsid w:val="00053110"/>
    <w:rsid w:val="00053B9D"/>
    <w:rsid w:val="00055CA9"/>
    <w:rsid w:val="00056735"/>
    <w:rsid w:val="00056B08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279E"/>
    <w:rsid w:val="0006339E"/>
    <w:rsid w:val="000638F0"/>
    <w:rsid w:val="00064806"/>
    <w:rsid w:val="00065443"/>
    <w:rsid w:val="00065B61"/>
    <w:rsid w:val="00067033"/>
    <w:rsid w:val="00067268"/>
    <w:rsid w:val="000676E6"/>
    <w:rsid w:val="00071140"/>
    <w:rsid w:val="0007213A"/>
    <w:rsid w:val="00073579"/>
    <w:rsid w:val="000741EF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72A"/>
    <w:rsid w:val="00093C5B"/>
    <w:rsid w:val="000955BD"/>
    <w:rsid w:val="000956C3"/>
    <w:rsid w:val="00095952"/>
    <w:rsid w:val="0009767D"/>
    <w:rsid w:val="00097B79"/>
    <w:rsid w:val="00097C02"/>
    <w:rsid w:val="000A0231"/>
    <w:rsid w:val="000A0B50"/>
    <w:rsid w:val="000A0B89"/>
    <w:rsid w:val="000A0DED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9A7"/>
    <w:rsid w:val="000B4D35"/>
    <w:rsid w:val="000B573C"/>
    <w:rsid w:val="000B58C9"/>
    <w:rsid w:val="000B6312"/>
    <w:rsid w:val="000B6C30"/>
    <w:rsid w:val="000B6C74"/>
    <w:rsid w:val="000B71CD"/>
    <w:rsid w:val="000B7679"/>
    <w:rsid w:val="000B7F48"/>
    <w:rsid w:val="000B7FAD"/>
    <w:rsid w:val="000C00D4"/>
    <w:rsid w:val="000C0EBC"/>
    <w:rsid w:val="000C0F54"/>
    <w:rsid w:val="000C0F7C"/>
    <w:rsid w:val="000C1955"/>
    <w:rsid w:val="000C1AC5"/>
    <w:rsid w:val="000C242F"/>
    <w:rsid w:val="000C2529"/>
    <w:rsid w:val="000C2722"/>
    <w:rsid w:val="000C34EC"/>
    <w:rsid w:val="000C3B9B"/>
    <w:rsid w:val="000C3D30"/>
    <w:rsid w:val="000C51F1"/>
    <w:rsid w:val="000C6554"/>
    <w:rsid w:val="000C6865"/>
    <w:rsid w:val="000C6EEE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167B"/>
    <w:rsid w:val="000D2072"/>
    <w:rsid w:val="000D2127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1CA8"/>
    <w:rsid w:val="000E203E"/>
    <w:rsid w:val="000E4C48"/>
    <w:rsid w:val="000E55B2"/>
    <w:rsid w:val="000E5E0E"/>
    <w:rsid w:val="000F1935"/>
    <w:rsid w:val="000F1FDA"/>
    <w:rsid w:val="000F32BB"/>
    <w:rsid w:val="000F32D8"/>
    <w:rsid w:val="000F3C06"/>
    <w:rsid w:val="000F3DEF"/>
    <w:rsid w:val="000F3E68"/>
    <w:rsid w:val="000F4040"/>
    <w:rsid w:val="000F431B"/>
    <w:rsid w:val="000F4B81"/>
    <w:rsid w:val="000F52F4"/>
    <w:rsid w:val="000F70FE"/>
    <w:rsid w:val="000F730A"/>
    <w:rsid w:val="000F73DD"/>
    <w:rsid w:val="00101DC6"/>
    <w:rsid w:val="0010205D"/>
    <w:rsid w:val="00102B35"/>
    <w:rsid w:val="00104C96"/>
    <w:rsid w:val="00104CF5"/>
    <w:rsid w:val="0010561C"/>
    <w:rsid w:val="001056CB"/>
    <w:rsid w:val="00105F74"/>
    <w:rsid w:val="001066AD"/>
    <w:rsid w:val="001077C6"/>
    <w:rsid w:val="001078E4"/>
    <w:rsid w:val="001110D2"/>
    <w:rsid w:val="00111BC2"/>
    <w:rsid w:val="0011282C"/>
    <w:rsid w:val="00112A4D"/>
    <w:rsid w:val="001131E0"/>
    <w:rsid w:val="001135BF"/>
    <w:rsid w:val="00113808"/>
    <w:rsid w:val="00114898"/>
    <w:rsid w:val="00115336"/>
    <w:rsid w:val="001156E7"/>
    <w:rsid w:val="001179C2"/>
    <w:rsid w:val="00117AEC"/>
    <w:rsid w:val="00120A79"/>
    <w:rsid w:val="00120C33"/>
    <w:rsid w:val="00120EEC"/>
    <w:rsid w:val="00121BE9"/>
    <w:rsid w:val="00121EC5"/>
    <w:rsid w:val="00123A8C"/>
    <w:rsid w:val="0012415F"/>
    <w:rsid w:val="00124307"/>
    <w:rsid w:val="00124BA1"/>
    <w:rsid w:val="00124F36"/>
    <w:rsid w:val="00125EE3"/>
    <w:rsid w:val="001264AC"/>
    <w:rsid w:val="00126E41"/>
    <w:rsid w:val="00131635"/>
    <w:rsid w:val="00131A80"/>
    <w:rsid w:val="00132D00"/>
    <w:rsid w:val="00132FC1"/>
    <w:rsid w:val="00134CC3"/>
    <w:rsid w:val="0013535A"/>
    <w:rsid w:val="00135D22"/>
    <w:rsid w:val="001362E9"/>
    <w:rsid w:val="0013633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37C9"/>
    <w:rsid w:val="00144000"/>
    <w:rsid w:val="0014402F"/>
    <w:rsid w:val="001448DE"/>
    <w:rsid w:val="00145E19"/>
    <w:rsid w:val="00147C2C"/>
    <w:rsid w:val="00150649"/>
    <w:rsid w:val="001513F4"/>
    <w:rsid w:val="00151540"/>
    <w:rsid w:val="00151817"/>
    <w:rsid w:val="00151B51"/>
    <w:rsid w:val="0015329D"/>
    <w:rsid w:val="00153D3D"/>
    <w:rsid w:val="00153E51"/>
    <w:rsid w:val="0015569B"/>
    <w:rsid w:val="00156091"/>
    <w:rsid w:val="0015692B"/>
    <w:rsid w:val="00156BA0"/>
    <w:rsid w:val="001600B3"/>
    <w:rsid w:val="00160B29"/>
    <w:rsid w:val="001619E4"/>
    <w:rsid w:val="00162667"/>
    <w:rsid w:val="00164186"/>
    <w:rsid w:val="00165099"/>
    <w:rsid w:val="0016570E"/>
    <w:rsid w:val="00165863"/>
    <w:rsid w:val="00165DF8"/>
    <w:rsid w:val="001663A3"/>
    <w:rsid w:val="00167762"/>
    <w:rsid w:val="00167927"/>
    <w:rsid w:val="001711FF"/>
    <w:rsid w:val="00172045"/>
    <w:rsid w:val="00172FC5"/>
    <w:rsid w:val="00173B3A"/>
    <w:rsid w:val="00173F69"/>
    <w:rsid w:val="0017437F"/>
    <w:rsid w:val="00174829"/>
    <w:rsid w:val="00174B02"/>
    <w:rsid w:val="0017586A"/>
    <w:rsid w:val="00176798"/>
    <w:rsid w:val="00176C83"/>
    <w:rsid w:val="0018024C"/>
    <w:rsid w:val="00180349"/>
    <w:rsid w:val="001805F4"/>
    <w:rsid w:val="001807DA"/>
    <w:rsid w:val="00183046"/>
    <w:rsid w:val="001831FF"/>
    <w:rsid w:val="001838ED"/>
    <w:rsid w:val="00185592"/>
    <w:rsid w:val="00186902"/>
    <w:rsid w:val="001869AE"/>
    <w:rsid w:val="00187383"/>
    <w:rsid w:val="001875A1"/>
    <w:rsid w:val="0019031B"/>
    <w:rsid w:val="00190B04"/>
    <w:rsid w:val="00190D93"/>
    <w:rsid w:val="001913A3"/>
    <w:rsid w:val="001917D9"/>
    <w:rsid w:val="00191D9B"/>
    <w:rsid w:val="001927BD"/>
    <w:rsid w:val="00193854"/>
    <w:rsid w:val="00194BBF"/>
    <w:rsid w:val="00195094"/>
    <w:rsid w:val="00195E2B"/>
    <w:rsid w:val="0019630A"/>
    <w:rsid w:val="0019631C"/>
    <w:rsid w:val="00197A97"/>
    <w:rsid w:val="00197B5D"/>
    <w:rsid w:val="001A089E"/>
    <w:rsid w:val="001A10DF"/>
    <w:rsid w:val="001A1342"/>
    <w:rsid w:val="001A1A52"/>
    <w:rsid w:val="001A1E87"/>
    <w:rsid w:val="001A20D1"/>
    <w:rsid w:val="001A2138"/>
    <w:rsid w:val="001A28B4"/>
    <w:rsid w:val="001A2E5E"/>
    <w:rsid w:val="001A2F1A"/>
    <w:rsid w:val="001A2FB3"/>
    <w:rsid w:val="001A375B"/>
    <w:rsid w:val="001A4B24"/>
    <w:rsid w:val="001A4B9E"/>
    <w:rsid w:val="001A4D53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DC3"/>
    <w:rsid w:val="001C0FAF"/>
    <w:rsid w:val="001C30A1"/>
    <w:rsid w:val="001C326A"/>
    <w:rsid w:val="001C37F1"/>
    <w:rsid w:val="001C38D3"/>
    <w:rsid w:val="001C3CDE"/>
    <w:rsid w:val="001C49FD"/>
    <w:rsid w:val="001C6408"/>
    <w:rsid w:val="001C6C2E"/>
    <w:rsid w:val="001D0158"/>
    <w:rsid w:val="001D0608"/>
    <w:rsid w:val="001D0846"/>
    <w:rsid w:val="001D086E"/>
    <w:rsid w:val="001D116F"/>
    <w:rsid w:val="001D1C76"/>
    <w:rsid w:val="001D2337"/>
    <w:rsid w:val="001D2758"/>
    <w:rsid w:val="001D2788"/>
    <w:rsid w:val="001D3F6F"/>
    <w:rsid w:val="001D3FF9"/>
    <w:rsid w:val="001D41D6"/>
    <w:rsid w:val="001D5475"/>
    <w:rsid w:val="001D5B7A"/>
    <w:rsid w:val="001D64E1"/>
    <w:rsid w:val="001D7FB7"/>
    <w:rsid w:val="001E0ADC"/>
    <w:rsid w:val="001E0B48"/>
    <w:rsid w:val="001E0D92"/>
    <w:rsid w:val="001E0FAE"/>
    <w:rsid w:val="001E12A1"/>
    <w:rsid w:val="001E291A"/>
    <w:rsid w:val="001E29FF"/>
    <w:rsid w:val="001E3790"/>
    <w:rsid w:val="001E48AD"/>
    <w:rsid w:val="001E5232"/>
    <w:rsid w:val="001E52F1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C3C"/>
    <w:rsid w:val="00203FDC"/>
    <w:rsid w:val="00204022"/>
    <w:rsid w:val="00204915"/>
    <w:rsid w:val="00204A06"/>
    <w:rsid w:val="002063BC"/>
    <w:rsid w:val="0021037A"/>
    <w:rsid w:val="002107E9"/>
    <w:rsid w:val="002112B3"/>
    <w:rsid w:val="0021290A"/>
    <w:rsid w:val="00212A6D"/>
    <w:rsid w:val="002130F6"/>
    <w:rsid w:val="0021361E"/>
    <w:rsid w:val="00213A0A"/>
    <w:rsid w:val="00214388"/>
    <w:rsid w:val="00214480"/>
    <w:rsid w:val="00217241"/>
    <w:rsid w:val="002173D7"/>
    <w:rsid w:val="00217CB2"/>
    <w:rsid w:val="00220DA5"/>
    <w:rsid w:val="00220DEF"/>
    <w:rsid w:val="002212B6"/>
    <w:rsid w:val="002214AE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2BF5"/>
    <w:rsid w:val="00233061"/>
    <w:rsid w:val="00233F70"/>
    <w:rsid w:val="00234A9F"/>
    <w:rsid w:val="00234B6C"/>
    <w:rsid w:val="002355D4"/>
    <w:rsid w:val="0023587F"/>
    <w:rsid w:val="00235BD8"/>
    <w:rsid w:val="00235D23"/>
    <w:rsid w:val="0023659C"/>
    <w:rsid w:val="00236622"/>
    <w:rsid w:val="00236EC0"/>
    <w:rsid w:val="00236F23"/>
    <w:rsid w:val="00241A33"/>
    <w:rsid w:val="0024447F"/>
    <w:rsid w:val="00244512"/>
    <w:rsid w:val="00244915"/>
    <w:rsid w:val="0024496D"/>
    <w:rsid w:val="00245055"/>
    <w:rsid w:val="00245425"/>
    <w:rsid w:val="00245C14"/>
    <w:rsid w:val="00245C7C"/>
    <w:rsid w:val="00245CEC"/>
    <w:rsid w:val="00246152"/>
    <w:rsid w:val="00246B63"/>
    <w:rsid w:val="00247683"/>
    <w:rsid w:val="0025020D"/>
    <w:rsid w:val="0025072B"/>
    <w:rsid w:val="00251618"/>
    <w:rsid w:val="00252800"/>
    <w:rsid w:val="0025324A"/>
    <w:rsid w:val="0025430D"/>
    <w:rsid w:val="00255E68"/>
    <w:rsid w:val="00256E86"/>
    <w:rsid w:val="00257CF8"/>
    <w:rsid w:val="00257FEC"/>
    <w:rsid w:val="002601B5"/>
    <w:rsid w:val="002605C8"/>
    <w:rsid w:val="00261363"/>
    <w:rsid w:val="00261C3A"/>
    <w:rsid w:val="002622C1"/>
    <w:rsid w:val="0026391B"/>
    <w:rsid w:val="0026437E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3114"/>
    <w:rsid w:val="00274838"/>
    <w:rsid w:val="002757A3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1B7F"/>
    <w:rsid w:val="00282503"/>
    <w:rsid w:val="0028370E"/>
    <w:rsid w:val="00283D52"/>
    <w:rsid w:val="00285AEA"/>
    <w:rsid w:val="00285BC5"/>
    <w:rsid w:val="0028667F"/>
    <w:rsid w:val="00286AA5"/>
    <w:rsid w:val="0028749A"/>
    <w:rsid w:val="002875DD"/>
    <w:rsid w:val="00287F44"/>
    <w:rsid w:val="0029060F"/>
    <w:rsid w:val="00290F99"/>
    <w:rsid w:val="0029165D"/>
    <w:rsid w:val="0029207F"/>
    <w:rsid w:val="002920B3"/>
    <w:rsid w:val="00294267"/>
    <w:rsid w:val="00294E65"/>
    <w:rsid w:val="00295BFF"/>
    <w:rsid w:val="0029625C"/>
    <w:rsid w:val="00297660"/>
    <w:rsid w:val="002A011E"/>
    <w:rsid w:val="002A02BB"/>
    <w:rsid w:val="002A085A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49A"/>
    <w:rsid w:val="002A656F"/>
    <w:rsid w:val="002A6E0D"/>
    <w:rsid w:val="002A79E5"/>
    <w:rsid w:val="002A7CD5"/>
    <w:rsid w:val="002B0820"/>
    <w:rsid w:val="002B15C9"/>
    <w:rsid w:val="002B1E87"/>
    <w:rsid w:val="002B349B"/>
    <w:rsid w:val="002B3706"/>
    <w:rsid w:val="002B37D2"/>
    <w:rsid w:val="002B7929"/>
    <w:rsid w:val="002C04E7"/>
    <w:rsid w:val="002C0CCF"/>
    <w:rsid w:val="002C16E5"/>
    <w:rsid w:val="002C2F57"/>
    <w:rsid w:val="002C3091"/>
    <w:rsid w:val="002C4196"/>
    <w:rsid w:val="002C55A6"/>
    <w:rsid w:val="002C5B50"/>
    <w:rsid w:val="002C6664"/>
    <w:rsid w:val="002C75B6"/>
    <w:rsid w:val="002C79AC"/>
    <w:rsid w:val="002D080A"/>
    <w:rsid w:val="002D0B13"/>
    <w:rsid w:val="002D1C06"/>
    <w:rsid w:val="002D220D"/>
    <w:rsid w:val="002D2B47"/>
    <w:rsid w:val="002D37B0"/>
    <w:rsid w:val="002D4144"/>
    <w:rsid w:val="002D552C"/>
    <w:rsid w:val="002D55B1"/>
    <w:rsid w:val="002D5F7E"/>
    <w:rsid w:val="002D6314"/>
    <w:rsid w:val="002D66D9"/>
    <w:rsid w:val="002D6794"/>
    <w:rsid w:val="002D6EC8"/>
    <w:rsid w:val="002E0C4C"/>
    <w:rsid w:val="002E100F"/>
    <w:rsid w:val="002E1970"/>
    <w:rsid w:val="002E38B5"/>
    <w:rsid w:val="002E4AA7"/>
    <w:rsid w:val="002E535B"/>
    <w:rsid w:val="002E5B2D"/>
    <w:rsid w:val="002E5D89"/>
    <w:rsid w:val="002E5FFC"/>
    <w:rsid w:val="002E688F"/>
    <w:rsid w:val="002E75FA"/>
    <w:rsid w:val="002F0A42"/>
    <w:rsid w:val="002F1895"/>
    <w:rsid w:val="002F4984"/>
    <w:rsid w:val="002F4CE9"/>
    <w:rsid w:val="002F637F"/>
    <w:rsid w:val="002F6BAC"/>
    <w:rsid w:val="002F7283"/>
    <w:rsid w:val="002F79D1"/>
    <w:rsid w:val="002F7AA8"/>
    <w:rsid w:val="00300747"/>
    <w:rsid w:val="00300E88"/>
    <w:rsid w:val="00300FF6"/>
    <w:rsid w:val="00301F76"/>
    <w:rsid w:val="00302A03"/>
    <w:rsid w:val="00302BF8"/>
    <w:rsid w:val="00302D64"/>
    <w:rsid w:val="00302E6C"/>
    <w:rsid w:val="0030594A"/>
    <w:rsid w:val="00305BA9"/>
    <w:rsid w:val="00307200"/>
    <w:rsid w:val="00307AEC"/>
    <w:rsid w:val="0031259F"/>
    <w:rsid w:val="00312A27"/>
    <w:rsid w:val="00313E24"/>
    <w:rsid w:val="003145AB"/>
    <w:rsid w:val="003154C5"/>
    <w:rsid w:val="00316697"/>
    <w:rsid w:val="00316742"/>
    <w:rsid w:val="00317198"/>
    <w:rsid w:val="00320559"/>
    <w:rsid w:val="00321ACE"/>
    <w:rsid w:val="00321F49"/>
    <w:rsid w:val="00322481"/>
    <w:rsid w:val="003229DD"/>
    <w:rsid w:val="003234FC"/>
    <w:rsid w:val="00323893"/>
    <w:rsid w:val="003238D5"/>
    <w:rsid w:val="00324C35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1637"/>
    <w:rsid w:val="003423FB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F19"/>
    <w:rsid w:val="0035461D"/>
    <w:rsid w:val="003547FD"/>
    <w:rsid w:val="00354C00"/>
    <w:rsid w:val="00354FD6"/>
    <w:rsid w:val="0035558A"/>
    <w:rsid w:val="003567D6"/>
    <w:rsid w:val="00356A05"/>
    <w:rsid w:val="0035701F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F18"/>
    <w:rsid w:val="003669A7"/>
    <w:rsid w:val="00366A3D"/>
    <w:rsid w:val="00366D0C"/>
    <w:rsid w:val="00367F2B"/>
    <w:rsid w:val="0037003B"/>
    <w:rsid w:val="00370A3B"/>
    <w:rsid w:val="00372EA6"/>
    <w:rsid w:val="003741D2"/>
    <w:rsid w:val="0037449D"/>
    <w:rsid w:val="0037458D"/>
    <w:rsid w:val="00374CB3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EA5"/>
    <w:rsid w:val="003867E0"/>
    <w:rsid w:val="00386883"/>
    <w:rsid w:val="00386993"/>
    <w:rsid w:val="00390979"/>
    <w:rsid w:val="0039150E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6B"/>
    <w:rsid w:val="003978EE"/>
    <w:rsid w:val="003A0025"/>
    <w:rsid w:val="003A29BA"/>
    <w:rsid w:val="003A2C34"/>
    <w:rsid w:val="003A4128"/>
    <w:rsid w:val="003A5211"/>
    <w:rsid w:val="003A52BE"/>
    <w:rsid w:val="003A63FF"/>
    <w:rsid w:val="003A6C9A"/>
    <w:rsid w:val="003A7293"/>
    <w:rsid w:val="003A776D"/>
    <w:rsid w:val="003A7E0C"/>
    <w:rsid w:val="003B0746"/>
    <w:rsid w:val="003B0C8A"/>
    <w:rsid w:val="003B34BE"/>
    <w:rsid w:val="003B3832"/>
    <w:rsid w:val="003B3F39"/>
    <w:rsid w:val="003B49D3"/>
    <w:rsid w:val="003B4BA1"/>
    <w:rsid w:val="003B4EE4"/>
    <w:rsid w:val="003B5252"/>
    <w:rsid w:val="003B5FD8"/>
    <w:rsid w:val="003B63EC"/>
    <w:rsid w:val="003B6BB5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7C9"/>
    <w:rsid w:val="003C5B88"/>
    <w:rsid w:val="003C5D2C"/>
    <w:rsid w:val="003C698F"/>
    <w:rsid w:val="003C7928"/>
    <w:rsid w:val="003D19FA"/>
    <w:rsid w:val="003D1D42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7355"/>
    <w:rsid w:val="003E0DE1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426C"/>
    <w:rsid w:val="003F437C"/>
    <w:rsid w:val="003F5ED6"/>
    <w:rsid w:val="003F7A40"/>
    <w:rsid w:val="004008C7"/>
    <w:rsid w:val="004019A6"/>
    <w:rsid w:val="00401BD0"/>
    <w:rsid w:val="00402043"/>
    <w:rsid w:val="0040210F"/>
    <w:rsid w:val="004029A2"/>
    <w:rsid w:val="004044E0"/>
    <w:rsid w:val="004047B9"/>
    <w:rsid w:val="0040525D"/>
    <w:rsid w:val="004052C5"/>
    <w:rsid w:val="004057CE"/>
    <w:rsid w:val="00406799"/>
    <w:rsid w:val="00406A58"/>
    <w:rsid w:val="004077C4"/>
    <w:rsid w:val="004111C8"/>
    <w:rsid w:val="00411568"/>
    <w:rsid w:val="0041265F"/>
    <w:rsid w:val="00412774"/>
    <w:rsid w:val="00412B90"/>
    <w:rsid w:val="00413CD9"/>
    <w:rsid w:val="00415C29"/>
    <w:rsid w:val="004161AC"/>
    <w:rsid w:val="004161B0"/>
    <w:rsid w:val="004163DD"/>
    <w:rsid w:val="004200D8"/>
    <w:rsid w:val="00421FCB"/>
    <w:rsid w:val="00422D96"/>
    <w:rsid w:val="00422F20"/>
    <w:rsid w:val="00425227"/>
    <w:rsid w:val="00426A12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43B7"/>
    <w:rsid w:val="0044021C"/>
    <w:rsid w:val="004408DA"/>
    <w:rsid w:val="00440DA1"/>
    <w:rsid w:val="00441B81"/>
    <w:rsid w:val="004428D8"/>
    <w:rsid w:val="00442C08"/>
    <w:rsid w:val="00443E4B"/>
    <w:rsid w:val="0044684A"/>
    <w:rsid w:val="0044708C"/>
    <w:rsid w:val="0044720B"/>
    <w:rsid w:val="00447301"/>
    <w:rsid w:val="00447FED"/>
    <w:rsid w:val="00452016"/>
    <w:rsid w:val="00452057"/>
    <w:rsid w:val="0045208A"/>
    <w:rsid w:val="004528DF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85B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2703"/>
    <w:rsid w:val="00473952"/>
    <w:rsid w:val="004745BD"/>
    <w:rsid w:val="00474979"/>
    <w:rsid w:val="0047544B"/>
    <w:rsid w:val="00475A42"/>
    <w:rsid w:val="004806A4"/>
    <w:rsid w:val="004824BF"/>
    <w:rsid w:val="00482C02"/>
    <w:rsid w:val="00483E32"/>
    <w:rsid w:val="004854B6"/>
    <w:rsid w:val="00485751"/>
    <w:rsid w:val="00490378"/>
    <w:rsid w:val="00491343"/>
    <w:rsid w:val="004916DE"/>
    <w:rsid w:val="00491778"/>
    <w:rsid w:val="00491930"/>
    <w:rsid w:val="0049204B"/>
    <w:rsid w:val="004932CA"/>
    <w:rsid w:val="004938F4"/>
    <w:rsid w:val="0049397D"/>
    <w:rsid w:val="004944AB"/>
    <w:rsid w:val="00494D54"/>
    <w:rsid w:val="00494FB2"/>
    <w:rsid w:val="0049537E"/>
    <w:rsid w:val="00495C4F"/>
    <w:rsid w:val="0049616A"/>
    <w:rsid w:val="0049693A"/>
    <w:rsid w:val="004A0830"/>
    <w:rsid w:val="004A1466"/>
    <w:rsid w:val="004A14FC"/>
    <w:rsid w:val="004A176E"/>
    <w:rsid w:val="004A225F"/>
    <w:rsid w:val="004A257D"/>
    <w:rsid w:val="004A2627"/>
    <w:rsid w:val="004A3013"/>
    <w:rsid w:val="004A318E"/>
    <w:rsid w:val="004A32EF"/>
    <w:rsid w:val="004A37D1"/>
    <w:rsid w:val="004A3952"/>
    <w:rsid w:val="004A4E4C"/>
    <w:rsid w:val="004A4F38"/>
    <w:rsid w:val="004A611D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0754"/>
    <w:rsid w:val="004B14E6"/>
    <w:rsid w:val="004B270D"/>
    <w:rsid w:val="004B3BDF"/>
    <w:rsid w:val="004B49BD"/>
    <w:rsid w:val="004B5CAD"/>
    <w:rsid w:val="004B6B1F"/>
    <w:rsid w:val="004B7D69"/>
    <w:rsid w:val="004C0564"/>
    <w:rsid w:val="004C0606"/>
    <w:rsid w:val="004C0C43"/>
    <w:rsid w:val="004C0F29"/>
    <w:rsid w:val="004C13B6"/>
    <w:rsid w:val="004C16EA"/>
    <w:rsid w:val="004C1EE9"/>
    <w:rsid w:val="004C2D97"/>
    <w:rsid w:val="004C3083"/>
    <w:rsid w:val="004C3A6A"/>
    <w:rsid w:val="004C3C4F"/>
    <w:rsid w:val="004C47C1"/>
    <w:rsid w:val="004C4AA5"/>
    <w:rsid w:val="004C5020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A6C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12ED"/>
    <w:rsid w:val="004E1433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E7B1C"/>
    <w:rsid w:val="004F1EAF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574"/>
    <w:rsid w:val="005117DB"/>
    <w:rsid w:val="005122B6"/>
    <w:rsid w:val="005138D7"/>
    <w:rsid w:val="00513B77"/>
    <w:rsid w:val="00513BDC"/>
    <w:rsid w:val="00513F80"/>
    <w:rsid w:val="00514105"/>
    <w:rsid w:val="00514301"/>
    <w:rsid w:val="00514BC0"/>
    <w:rsid w:val="00514EF1"/>
    <w:rsid w:val="00515070"/>
    <w:rsid w:val="0051657E"/>
    <w:rsid w:val="00516ABA"/>
    <w:rsid w:val="00516FB7"/>
    <w:rsid w:val="00520811"/>
    <w:rsid w:val="00520927"/>
    <w:rsid w:val="00521622"/>
    <w:rsid w:val="00521681"/>
    <w:rsid w:val="00522936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3A6C"/>
    <w:rsid w:val="00535D3D"/>
    <w:rsid w:val="00535D98"/>
    <w:rsid w:val="005374A4"/>
    <w:rsid w:val="00542512"/>
    <w:rsid w:val="00542C13"/>
    <w:rsid w:val="005434E9"/>
    <w:rsid w:val="0054416C"/>
    <w:rsid w:val="00544DA0"/>
    <w:rsid w:val="005451D3"/>
    <w:rsid w:val="00545CF4"/>
    <w:rsid w:val="005460F1"/>
    <w:rsid w:val="00546E1F"/>
    <w:rsid w:val="0054733D"/>
    <w:rsid w:val="00550080"/>
    <w:rsid w:val="00550FB7"/>
    <w:rsid w:val="005512D2"/>
    <w:rsid w:val="0055235E"/>
    <w:rsid w:val="00552A6A"/>
    <w:rsid w:val="00552DF9"/>
    <w:rsid w:val="00552E16"/>
    <w:rsid w:val="0055311F"/>
    <w:rsid w:val="005537E1"/>
    <w:rsid w:val="00554C98"/>
    <w:rsid w:val="00555121"/>
    <w:rsid w:val="0055553B"/>
    <w:rsid w:val="00555650"/>
    <w:rsid w:val="00555EFD"/>
    <w:rsid w:val="0055608A"/>
    <w:rsid w:val="005568D0"/>
    <w:rsid w:val="00557779"/>
    <w:rsid w:val="00557F0D"/>
    <w:rsid w:val="005600D4"/>
    <w:rsid w:val="005607DE"/>
    <w:rsid w:val="0056091D"/>
    <w:rsid w:val="00561713"/>
    <w:rsid w:val="00562E4E"/>
    <w:rsid w:val="0056331D"/>
    <w:rsid w:val="00563FCE"/>
    <w:rsid w:val="005641E3"/>
    <w:rsid w:val="00565E00"/>
    <w:rsid w:val="00566767"/>
    <w:rsid w:val="00566F05"/>
    <w:rsid w:val="0056712E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3A1D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5C2C"/>
    <w:rsid w:val="0059006E"/>
    <w:rsid w:val="00590115"/>
    <w:rsid w:val="0059050E"/>
    <w:rsid w:val="005907BC"/>
    <w:rsid w:val="0059094A"/>
    <w:rsid w:val="00590B90"/>
    <w:rsid w:val="00590CA6"/>
    <w:rsid w:val="005912FB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2415"/>
    <w:rsid w:val="005A3C68"/>
    <w:rsid w:val="005A450A"/>
    <w:rsid w:val="005A46F1"/>
    <w:rsid w:val="005A486F"/>
    <w:rsid w:val="005A49FB"/>
    <w:rsid w:val="005A4CF2"/>
    <w:rsid w:val="005A5CCA"/>
    <w:rsid w:val="005A6211"/>
    <w:rsid w:val="005B05B4"/>
    <w:rsid w:val="005B0824"/>
    <w:rsid w:val="005B0852"/>
    <w:rsid w:val="005B2266"/>
    <w:rsid w:val="005B30A8"/>
    <w:rsid w:val="005B342B"/>
    <w:rsid w:val="005B383E"/>
    <w:rsid w:val="005B3A19"/>
    <w:rsid w:val="005B47B8"/>
    <w:rsid w:val="005B4AF2"/>
    <w:rsid w:val="005B4CA3"/>
    <w:rsid w:val="005B566A"/>
    <w:rsid w:val="005B583C"/>
    <w:rsid w:val="005B6E92"/>
    <w:rsid w:val="005C0434"/>
    <w:rsid w:val="005C14D8"/>
    <w:rsid w:val="005C2896"/>
    <w:rsid w:val="005C2C45"/>
    <w:rsid w:val="005C3812"/>
    <w:rsid w:val="005C3A36"/>
    <w:rsid w:val="005C568E"/>
    <w:rsid w:val="005C593D"/>
    <w:rsid w:val="005C5E7C"/>
    <w:rsid w:val="005D013E"/>
    <w:rsid w:val="005D3860"/>
    <w:rsid w:val="005D4403"/>
    <w:rsid w:val="005D5F72"/>
    <w:rsid w:val="005D675F"/>
    <w:rsid w:val="005D682B"/>
    <w:rsid w:val="005D784B"/>
    <w:rsid w:val="005D788A"/>
    <w:rsid w:val="005E1DEF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8EF"/>
    <w:rsid w:val="005F48FC"/>
    <w:rsid w:val="005F49AD"/>
    <w:rsid w:val="005F5E71"/>
    <w:rsid w:val="005F5FA0"/>
    <w:rsid w:val="005F6090"/>
    <w:rsid w:val="005F6711"/>
    <w:rsid w:val="005F6EFE"/>
    <w:rsid w:val="005F7A9E"/>
    <w:rsid w:val="005F7D66"/>
    <w:rsid w:val="00600010"/>
    <w:rsid w:val="00600914"/>
    <w:rsid w:val="0060201F"/>
    <w:rsid w:val="00602ED0"/>
    <w:rsid w:val="0060351E"/>
    <w:rsid w:val="00603C17"/>
    <w:rsid w:val="0060568C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2022"/>
    <w:rsid w:val="0062234D"/>
    <w:rsid w:val="00622B26"/>
    <w:rsid w:val="00623177"/>
    <w:rsid w:val="006239B1"/>
    <w:rsid w:val="00623E4A"/>
    <w:rsid w:val="00623EF7"/>
    <w:rsid w:val="00624009"/>
    <w:rsid w:val="00624448"/>
    <w:rsid w:val="00625765"/>
    <w:rsid w:val="006259DD"/>
    <w:rsid w:val="00625C86"/>
    <w:rsid w:val="0062660F"/>
    <w:rsid w:val="0062662D"/>
    <w:rsid w:val="0062671E"/>
    <w:rsid w:val="00626B72"/>
    <w:rsid w:val="00626E57"/>
    <w:rsid w:val="006272CB"/>
    <w:rsid w:val="00627C11"/>
    <w:rsid w:val="006300E8"/>
    <w:rsid w:val="0063036D"/>
    <w:rsid w:val="00630C9E"/>
    <w:rsid w:val="00630FF1"/>
    <w:rsid w:val="0063244F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593"/>
    <w:rsid w:val="00647623"/>
    <w:rsid w:val="00650B9A"/>
    <w:rsid w:val="006513FB"/>
    <w:rsid w:val="0065143F"/>
    <w:rsid w:val="00651567"/>
    <w:rsid w:val="00652819"/>
    <w:rsid w:val="00654C65"/>
    <w:rsid w:val="00655012"/>
    <w:rsid w:val="0065516B"/>
    <w:rsid w:val="006570A7"/>
    <w:rsid w:val="00660C3D"/>
    <w:rsid w:val="00660C93"/>
    <w:rsid w:val="00660FD1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907"/>
    <w:rsid w:val="00677B0A"/>
    <w:rsid w:val="00677D3B"/>
    <w:rsid w:val="00677E67"/>
    <w:rsid w:val="00680286"/>
    <w:rsid w:val="006807DB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5E46"/>
    <w:rsid w:val="0068603B"/>
    <w:rsid w:val="0068651D"/>
    <w:rsid w:val="00686756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798"/>
    <w:rsid w:val="006947F8"/>
    <w:rsid w:val="006A07ED"/>
    <w:rsid w:val="006A0CC2"/>
    <w:rsid w:val="006A213E"/>
    <w:rsid w:val="006A2B35"/>
    <w:rsid w:val="006A34BF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30AB"/>
    <w:rsid w:val="006B3163"/>
    <w:rsid w:val="006B31CB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7F1"/>
    <w:rsid w:val="006C1258"/>
    <w:rsid w:val="006C15C2"/>
    <w:rsid w:val="006C22F3"/>
    <w:rsid w:val="006C2DCC"/>
    <w:rsid w:val="006C2F73"/>
    <w:rsid w:val="006C3210"/>
    <w:rsid w:val="006C43B9"/>
    <w:rsid w:val="006C6077"/>
    <w:rsid w:val="006C695E"/>
    <w:rsid w:val="006D0D00"/>
    <w:rsid w:val="006D1383"/>
    <w:rsid w:val="006D170C"/>
    <w:rsid w:val="006D1CF7"/>
    <w:rsid w:val="006D3380"/>
    <w:rsid w:val="006D3EA5"/>
    <w:rsid w:val="006D42D3"/>
    <w:rsid w:val="006D4611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384A"/>
    <w:rsid w:val="006E3F8E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C8C"/>
    <w:rsid w:val="006F302C"/>
    <w:rsid w:val="006F31F2"/>
    <w:rsid w:val="006F3B59"/>
    <w:rsid w:val="006F41A6"/>
    <w:rsid w:val="006F4551"/>
    <w:rsid w:val="006F4A9D"/>
    <w:rsid w:val="006F4B81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BA6"/>
    <w:rsid w:val="00701CBA"/>
    <w:rsid w:val="00701E8F"/>
    <w:rsid w:val="0070251D"/>
    <w:rsid w:val="007028D3"/>
    <w:rsid w:val="007031D1"/>
    <w:rsid w:val="00703466"/>
    <w:rsid w:val="00703533"/>
    <w:rsid w:val="00703593"/>
    <w:rsid w:val="00704CE2"/>
    <w:rsid w:val="00706BB7"/>
    <w:rsid w:val="00710878"/>
    <w:rsid w:val="00711A25"/>
    <w:rsid w:val="00712417"/>
    <w:rsid w:val="007126B8"/>
    <w:rsid w:val="00712830"/>
    <w:rsid w:val="00713300"/>
    <w:rsid w:val="00713B9C"/>
    <w:rsid w:val="007141F0"/>
    <w:rsid w:val="007147F3"/>
    <w:rsid w:val="00714AF3"/>
    <w:rsid w:val="00715DD6"/>
    <w:rsid w:val="007162A8"/>
    <w:rsid w:val="0071678C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2E0"/>
    <w:rsid w:val="007248CE"/>
    <w:rsid w:val="00724D1F"/>
    <w:rsid w:val="007259A9"/>
    <w:rsid w:val="00725E3E"/>
    <w:rsid w:val="007260F5"/>
    <w:rsid w:val="007263C8"/>
    <w:rsid w:val="00726490"/>
    <w:rsid w:val="00726A05"/>
    <w:rsid w:val="00726AC0"/>
    <w:rsid w:val="0072745C"/>
    <w:rsid w:val="0073026C"/>
    <w:rsid w:val="00730340"/>
    <w:rsid w:val="007305F5"/>
    <w:rsid w:val="007317F2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BDA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4C3"/>
    <w:rsid w:val="00750693"/>
    <w:rsid w:val="007507FD"/>
    <w:rsid w:val="00750D2C"/>
    <w:rsid w:val="00752155"/>
    <w:rsid w:val="00752829"/>
    <w:rsid w:val="00752C9B"/>
    <w:rsid w:val="00752F3F"/>
    <w:rsid w:val="00754389"/>
    <w:rsid w:val="00754A62"/>
    <w:rsid w:val="00755DA7"/>
    <w:rsid w:val="0075623E"/>
    <w:rsid w:val="007563A8"/>
    <w:rsid w:val="007563AD"/>
    <w:rsid w:val="00757065"/>
    <w:rsid w:val="0075767B"/>
    <w:rsid w:val="007603D9"/>
    <w:rsid w:val="00761AE0"/>
    <w:rsid w:val="00761FAD"/>
    <w:rsid w:val="00763076"/>
    <w:rsid w:val="007645DD"/>
    <w:rsid w:val="00764FE7"/>
    <w:rsid w:val="00765D11"/>
    <w:rsid w:val="007670E3"/>
    <w:rsid w:val="007675EA"/>
    <w:rsid w:val="00770052"/>
    <w:rsid w:val="00770057"/>
    <w:rsid w:val="00770726"/>
    <w:rsid w:val="00770965"/>
    <w:rsid w:val="007711E2"/>
    <w:rsid w:val="00771432"/>
    <w:rsid w:val="00771A7E"/>
    <w:rsid w:val="00771DF5"/>
    <w:rsid w:val="00773D1E"/>
    <w:rsid w:val="00774412"/>
    <w:rsid w:val="00776E94"/>
    <w:rsid w:val="00777314"/>
    <w:rsid w:val="007778FA"/>
    <w:rsid w:val="00780CCC"/>
    <w:rsid w:val="00780E50"/>
    <w:rsid w:val="00781153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72CE"/>
    <w:rsid w:val="007901A8"/>
    <w:rsid w:val="00791498"/>
    <w:rsid w:val="007914E8"/>
    <w:rsid w:val="00791A92"/>
    <w:rsid w:val="00792AE6"/>
    <w:rsid w:val="00794ED3"/>
    <w:rsid w:val="00794F7F"/>
    <w:rsid w:val="0079504E"/>
    <w:rsid w:val="007960D7"/>
    <w:rsid w:val="00796656"/>
    <w:rsid w:val="00796CA9"/>
    <w:rsid w:val="0079705A"/>
    <w:rsid w:val="007973ED"/>
    <w:rsid w:val="007977BD"/>
    <w:rsid w:val="0079791B"/>
    <w:rsid w:val="007A0353"/>
    <w:rsid w:val="007A0397"/>
    <w:rsid w:val="007A05E5"/>
    <w:rsid w:val="007A0C75"/>
    <w:rsid w:val="007A15B4"/>
    <w:rsid w:val="007A1A43"/>
    <w:rsid w:val="007A2371"/>
    <w:rsid w:val="007A2DDD"/>
    <w:rsid w:val="007A35E8"/>
    <w:rsid w:val="007A3878"/>
    <w:rsid w:val="007A39EF"/>
    <w:rsid w:val="007A3F46"/>
    <w:rsid w:val="007A3FE1"/>
    <w:rsid w:val="007A4444"/>
    <w:rsid w:val="007A5C97"/>
    <w:rsid w:val="007A77D9"/>
    <w:rsid w:val="007A7923"/>
    <w:rsid w:val="007A7BE5"/>
    <w:rsid w:val="007B0A37"/>
    <w:rsid w:val="007B1389"/>
    <w:rsid w:val="007B258C"/>
    <w:rsid w:val="007B307D"/>
    <w:rsid w:val="007B3150"/>
    <w:rsid w:val="007B37B9"/>
    <w:rsid w:val="007B4532"/>
    <w:rsid w:val="007B527C"/>
    <w:rsid w:val="007B55E1"/>
    <w:rsid w:val="007B6649"/>
    <w:rsid w:val="007B6D36"/>
    <w:rsid w:val="007B7087"/>
    <w:rsid w:val="007B72C6"/>
    <w:rsid w:val="007C0092"/>
    <w:rsid w:val="007C360D"/>
    <w:rsid w:val="007C4EE4"/>
    <w:rsid w:val="007C53A6"/>
    <w:rsid w:val="007C73C4"/>
    <w:rsid w:val="007D2116"/>
    <w:rsid w:val="007D330C"/>
    <w:rsid w:val="007D3F8F"/>
    <w:rsid w:val="007D4743"/>
    <w:rsid w:val="007D53A7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4AAC"/>
    <w:rsid w:val="007E5055"/>
    <w:rsid w:val="007E51D2"/>
    <w:rsid w:val="007E64FB"/>
    <w:rsid w:val="007E7B5E"/>
    <w:rsid w:val="007F0583"/>
    <w:rsid w:val="007F09A3"/>
    <w:rsid w:val="007F12AB"/>
    <w:rsid w:val="007F1D58"/>
    <w:rsid w:val="007F1DE7"/>
    <w:rsid w:val="007F238F"/>
    <w:rsid w:val="007F24D8"/>
    <w:rsid w:val="007F2AE3"/>
    <w:rsid w:val="007F37A6"/>
    <w:rsid w:val="007F3873"/>
    <w:rsid w:val="007F3B2D"/>
    <w:rsid w:val="007F412A"/>
    <w:rsid w:val="007F4875"/>
    <w:rsid w:val="007F4CDB"/>
    <w:rsid w:val="007F4CF8"/>
    <w:rsid w:val="007F5F71"/>
    <w:rsid w:val="007F6129"/>
    <w:rsid w:val="007F637A"/>
    <w:rsid w:val="007F6B5E"/>
    <w:rsid w:val="007F7B1E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3B47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280C"/>
    <w:rsid w:val="00814F54"/>
    <w:rsid w:val="008152B5"/>
    <w:rsid w:val="00815653"/>
    <w:rsid w:val="00815CED"/>
    <w:rsid w:val="008176E0"/>
    <w:rsid w:val="00817C1E"/>
    <w:rsid w:val="008210C2"/>
    <w:rsid w:val="008212FE"/>
    <w:rsid w:val="008213F1"/>
    <w:rsid w:val="00822468"/>
    <w:rsid w:val="008237DF"/>
    <w:rsid w:val="00824443"/>
    <w:rsid w:val="00824BF6"/>
    <w:rsid w:val="00825046"/>
    <w:rsid w:val="00825935"/>
    <w:rsid w:val="00825C70"/>
    <w:rsid w:val="00825FEA"/>
    <w:rsid w:val="008265B9"/>
    <w:rsid w:val="00827FCE"/>
    <w:rsid w:val="00832BDA"/>
    <w:rsid w:val="00832DA2"/>
    <w:rsid w:val="008352CD"/>
    <w:rsid w:val="008354D5"/>
    <w:rsid w:val="008357FD"/>
    <w:rsid w:val="00835FBA"/>
    <w:rsid w:val="00836DF0"/>
    <w:rsid w:val="00841959"/>
    <w:rsid w:val="008436E7"/>
    <w:rsid w:val="00843DA2"/>
    <w:rsid w:val="00844AA2"/>
    <w:rsid w:val="00845869"/>
    <w:rsid w:val="00845D8F"/>
    <w:rsid w:val="0084628A"/>
    <w:rsid w:val="00846E78"/>
    <w:rsid w:val="00847812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549"/>
    <w:rsid w:val="00861888"/>
    <w:rsid w:val="008618FC"/>
    <w:rsid w:val="00862D3D"/>
    <w:rsid w:val="0086362E"/>
    <w:rsid w:val="00864565"/>
    <w:rsid w:val="00864BAE"/>
    <w:rsid w:val="00864C77"/>
    <w:rsid w:val="00865716"/>
    <w:rsid w:val="00866612"/>
    <w:rsid w:val="0086748A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5C90"/>
    <w:rsid w:val="0087637B"/>
    <w:rsid w:val="00877A40"/>
    <w:rsid w:val="008805D8"/>
    <w:rsid w:val="008806D0"/>
    <w:rsid w:val="00880CC7"/>
    <w:rsid w:val="008810A2"/>
    <w:rsid w:val="00881298"/>
    <w:rsid w:val="008813D6"/>
    <w:rsid w:val="008824CF"/>
    <w:rsid w:val="00882603"/>
    <w:rsid w:val="0088278B"/>
    <w:rsid w:val="008827EC"/>
    <w:rsid w:val="0088421A"/>
    <w:rsid w:val="00884790"/>
    <w:rsid w:val="0088624E"/>
    <w:rsid w:val="00886974"/>
    <w:rsid w:val="00886CF8"/>
    <w:rsid w:val="0088700A"/>
    <w:rsid w:val="008870F5"/>
    <w:rsid w:val="00890A4E"/>
    <w:rsid w:val="008911EA"/>
    <w:rsid w:val="008918D5"/>
    <w:rsid w:val="008921F5"/>
    <w:rsid w:val="00892737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A0810"/>
    <w:rsid w:val="008A094D"/>
    <w:rsid w:val="008A17E1"/>
    <w:rsid w:val="008A210E"/>
    <w:rsid w:val="008A2A6A"/>
    <w:rsid w:val="008A2EEF"/>
    <w:rsid w:val="008A31DC"/>
    <w:rsid w:val="008A4FAA"/>
    <w:rsid w:val="008A5679"/>
    <w:rsid w:val="008A57A7"/>
    <w:rsid w:val="008A677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158"/>
    <w:rsid w:val="008C090C"/>
    <w:rsid w:val="008C0992"/>
    <w:rsid w:val="008C1D18"/>
    <w:rsid w:val="008C1FE7"/>
    <w:rsid w:val="008C21A1"/>
    <w:rsid w:val="008C2250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0A79"/>
    <w:rsid w:val="008E1A96"/>
    <w:rsid w:val="008E2429"/>
    <w:rsid w:val="008E318C"/>
    <w:rsid w:val="008E5CF3"/>
    <w:rsid w:val="008E6155"/>
    <w:rsid w:val="008E77E2"/>
    <w:rsid w:val="008F0F52"/>
    <w:rsid w:val="008F19A9"/>
    <w:rsid w:val="008F19AC"/>
    <w:rsid w:val="008F21F0"/>
    <w:rsid w:val="008F2302"/>
    <w:rsid w:val="008F2A2C"/>
    <w:rsid w:val="008F2C27"/>
    <w:rsid w:val="008F35D4"/>
    <w:rsid w:val="008F4133"/>
    <w:rsid w:val="008F4D67"/>
    <w:rsid w:val="008F5EDD"/>
    <w:rsid w:val="008F652E"/>
    <w:rsid w:val="008F6CD9"/>
    <w:rsid w:val="008F6E21"/>
    <w:rsid w:val="008F7C50"/>
    <w:rsid w:val="009002CF"/>
    <w:rsid w:val="00901AED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F9E"/>
    <w:rsid w:val="00920F18"/>
    <w:rsid w:val="009219BB"/>
    <w:rsid w:val="00922451"/>
    <w:rsid w:val="009224D2"/>
    <w:rsid w:val="0092304B"/>
    <w:rsid w:val="00924246"/>
    <w:rsid w:val="00926399"/>
    <w:rsid w:val="00926F21"/>
    <w:rsid w:val="009278CE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4D22"/>
    <w:rsid w:val="00934D33"/>
    <w:rsid w:val="009360E2"/>
    <w:rsid w:val="00936990"/>
    <w:rsid w:val="009377D7"/>
    <w:rsid w:val="009402B2"/>
    <w:rsid w:val="0094137F"/>
    <w:rsid w:val="00941718"/>
    <w:rsid w:val="00941F6E"/>
    <w:rsid w:val="0094218B"/>
    <w:rsid w:val="009435A2"/>
    <w:rsid w:val="00944126"/>
    <w:rsid w:val="00946523"/>
    <w:rsid w:val="00946BA4"/>
    <w:rsid w:val="009472B7"/>
    <w:rsid w:val="00947482"/>
    <w:rsid w:val="0094784E"/>
    <w:rsid w:val="0094794E"/>
    <w:rsid w:val="0095087C"/>
    <w:rsid w:val="00951202"/>
    <w:rsid w:val="00951A84"/>
    <w:rsid w:val="00951ED8"/>
    <w:rsid w:val="00951FD9"/>
    <w:rsid w:val="00952CE6"/>
    <w:rsid w:val="00953CC9"/>
    <w:rsid w:val="009547F1"/>
    <w:rsid w:val="00954BE2"/>
    <w:rsid w:val="00954C91"/>
    <w:rsid w:val="00954FC6"/>
    <w:rsid w:val="009553B4"/>
    <w:rsid w:val="009569C0"/>
    <w:rsid w:val="009573E1"/>
    <w:rsid w:val="00957E2C"/>
    <w:rsid w:val="0096131E"/>
    <w:rsid w:val="00962E17"/>
    <w:rsid w:val="009632BD"/>
    <w:rsid w:val="009632DE"/>
    <w:rsid w:val="00964834"/>
    <w:rsid w:val="009659C4"/>
    <w:rsid w:val="00967B6F"/>
    <w:rsid w:val="00970061"/>
    <w:rsid w:val="009708B4"/>
    <w:rsid w:val="00970AB5"/>
    <w:rsid w:val="0097127B"/>
    <w:rsid w:val="00971900"/>
    <w:rsid w:val="00973F94"/>
    <w:rsid w:val="00974BE4"/>
    <w:rsid w:val="0097523B"/>
    <w:rsid w:val="00976097"/>
    <w:rsid w:val="00976F33"/>
    <w:rsid w:val="00980F0D"/>
    <w:rsid w:val="009818C7"/>
    <w:rsid w:val="00981C91"/>
    <w:rsid w:val="009823EA"/>
    <w:rsid w:val="009829E4"/>
    <w:rsid w:val="00983157"/>
    <w:rsid w:val="009840CD"/>
    <w:rsid w:val="009843B4"/>
    <w:rsid w:val="009847E9"/>
    <w:rsid w:val="009870D3"/>
    <w:rsid w:val="009873D1"/>
    <w:rsid w:val="00990310"/>
    <w:rsid w:val="0099056C"/>
    <w:rsid w:val="00990AA1"/>
    <w:rsid w:val="0099131F"/>
    <w:rsid w:val="00991F0A"/>
    <w:rsid w:val="009947BE"/>
    <w:rsid w:val="00994E88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5071"/>
    <w:rsid w:val="009A72C5"/>
    <w:rsid w:val="009B005A"/>
    <w:rsid w:val="009B186E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C04B1"/>
    <w:rsid w:val="009C1173"/>
    <w:rsid w:val="009C1952"/>
    <w:rsid w:val="009C21FB"/>
    <w:rsid w:val="009C2405"/>
    <w:rsid w:val="009C3338"/>
    <w:rsid w:val="009C363B"/>
    <w:rsid w:val="009C4106"/>
    <w:rsid w:val="009C5D0B"/>
    <w:rsid w:val="009C6CC7"/>
    <w:rsid w:val="009C707A"/>
    <w:rsid w:val="009C775F"/>
    <w:rsid w:val="009D031E"/>
    <w:rsid w:val="009D4E94"/>
    <w:rsid w:val="009D5516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B3A"/>
    <w:rsid w:val="009E1C65"/>
    <w:rsid w:val="009E2C7C"/>
    <w:rsid w:val="009E3FBF"/>
    <w:rsid w:val="009E4241"/>
    <w:rsid w:val="009E6D91"/>
    <w:rsid w:val="009F0214"/>
    <w:rsid w:val="009F02EF"/>
    <w:rsid w:val="009F0728"/>
    <w:rsid w:val="009F08A4"/>
    <w:rsid w:val="009F08D6"/>
    <w:rsid w:val="009F1282"/>
    <w:rsid w:val="009F1824"/>
    <w:rsid w:val="009F2128"/>
    <w:rsid w:val="009F26B1"/>
    <w:rsid w:val="009F26DE"/>
    <w:rsid w:val="009F2AEE"/>
    <w:rsid w:val="009F3783"/>
    <w:rsid w:val="009F3EA5"/>
    <w:rsid w:val="009F4B56"/>
    <w:rsid w:val="009F4E5B"/>
    <w:rsid w:val="009F7C3B"/>
    <w:rsid w:val="00A00265"/>
    <w:rsid w:val="00A01725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182F"/>
    <w:rsid w:val="00A123AE"/>
    <w:rsid w:val="00A12731"/>
    <w:rsid w:val="00A12A98"/>
    <w:rsid w:val="00A13482"/>
    <w:rsid w:val="00A1457C"/>
    <w:rsid w:val="00A145F2"/>
    <w:rsid w:val="00A1485A"/>
    <w:rsid w:val="00A15079"/>
    <w:rsid w:val="00A15641"/>
    <w:rsid w:val="00A15745"/>
    <w:rsid w:val="00A17A35"/>
    <w:rsid w:val="00A21084"/>
    <w:rsid w:val="00A2185F"/>
    <w:rsid w:val="00A2318F"/>
    <w:rsid w:val="00A23628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CFC"/>
    <w:rsid w:val="00A342E8"/>
    <w:rsid w:val="00A343EE"/>
    <w:rsid w:val="00A34E80"/>
    <w:rsid w:val="00A36E19"/>
    <w:rsid w:val="00A37300"/>
    <w:rsid w:val="00A37BE7"/>
    <w:rsid w:val="00A402C5"/>
    <w:rsid w:val="00A4078D"/>
    <w:rsid w:val="00A4088C"/>
    <w:rsid w:val="00A4152F"/>
    <w:rsid w:val="00A42B60"/>
    <w:rsid w:val="00A43AE7"/>
    <w:rsid w:val="00A4405B"/>
    <w:rsid w:val="00A44B53"/>
    <w:rsid w:val="00A44C2C"/>
    <w:rsid w:val="00A450CE"/>
    <w:rsid w:val="00A45A07"/>
    <w:rsid w:val="00A46C40"/>
    <w:rsid w:val="00A47051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9CE"/>
    <w:rsid w:val="00A53CF7"/>
    <w:rsid w:val="00A53F17"/>
    <w:rsid w:val="00A54FEA"/>
    <w:rsid w:val="00A575D6"/>
    <w:rsid w:val="00A57F4A"/>
    <w:rsid w:val="00A603AA"/>
    <w:rsid w:val="00A60662"/>
    <w:rsid w:val="00A612A7"/>
    <w:rsid w:val="00A61730"/>
    <w:rsid w:val="00A617E2"/>
    <w:rsid w:val="00A61BFE"/>
    <w:rsid w:val="00A62558"/>
    <w:rsid w:val="00A62C85"/>
    <w:rsid w:val="00A63D82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CED"/>
    <w:rsid w:val="00A73D3F"/>
    <w:rsid w:val="00A73F23"/>
    <w:rsid w:val="00A74A74"/>
    <w:rsid w:val="00A75006"/>
    <w:rsid w:val="00A75359"/>
    <w:rsid w:val="00A75C7F"/>
    <w:rsid w:val="00A75DD0"/>
    <w:rsid w:val="00A75F2A"/>
    <w:rsid w:val="00A765F0"/>
    <w:rsid w:val="00A76C90"/>
    <w:rsid w:val="00A772DA"/>
    <w:rsid w:val="00A8016F"/>
    <w:rsid w:val="00A807D8"/>
    <w:rsid w:val="00A80C80"/>
    <w:rsid w:val="00A81087"/>
    <w:rsid w:val="00A8112D"/>
    <w:rsid w:val="00A811E3"/>
    <w:rsid w:val="00A8244C"/>
    <w:rsid w:val="00A839FC"/>
    <w:rsid w:val="00A83B6A"/>
    <w:rsid w:val="00A8445A"/>
    <w:rsid w:val="00A844AA"/>
    <w:rsid w:val="00A85973"/>
    <w:rsid w:val="00A85C74"/>
    <w:rsid w:val="00A85CA2"/>
    <w:rsid w:val="00A85CB0"/>
    <w:rsid w:val="00A8686B"/>
    <w:rsid w:val="00A86CB1"/>
    <w:rsid w:val="00A8707E"/>
    <w:rsid w:val="00A872ED"/>
    <w:rsid w:val="00A90E03"/>
    <w:rsid w:val="00A9232D"/>
    <w:rsid w:val="00A92415"/>
    <w:rsid w:val="00A925AA"/>
    <w:rsid w:val="00A93A15"/>
    <w:rsid w:val="00A9449E"/>
    <w:rsid w:val="00A950AF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1BEE"/>
    <w:rsid w:val="00AA2B31"/>
    <w:rsid w:val="00AA2E40"/>
    <w:rsid w:val="00AA301F"/>
    <w:rsid w:val="00AA35B8"/>
    <w:rsid w:val="00AA3C63"/>
    <w:rsid w:val="00AA3FE9"/>
    <w:rsid w:val="00AA4746"/>
    <w:rsid w:val="00AA50D4"/>
    <w:rsid w:val="00AA52F9"/>
    <w:rsid w:val="00AA64F4"/>
    <w:rsid w:val="00AA6D01"/>
    <w:rsid w:val="00AA7279"/>
    <w:rsid w:val="00AB085B"/>
    <w:rsid w:val="00AB0DF1"/>
    <w:rsid w:val="00AB1AB8"/>
    <w:rsid w:val="00AB2E57"/>
    <w:rsid w:val="00AB2F83"/>
    <w:rsid w:val="00AB44CE"/>
    <w:rsid w:val="00AB522D"/>
    <w:rsid w:val="00AB7182"/>
    <w:rsid w:val="00AC0315"/>
    <w:rsid w:val="00AC0924"/>
    <w:rsid w:val="00AC0E9C"/>
    <w:rsid w:val="00AC186C"/>
    <w:rsid w:val="00AC18E6"/>
    <w:rsid w:val="00AC20AB"/>
    <w:rsid w:val="00AC2490"/>
    <w:rsid w:val="00AC26DB"/>
    <w:rsid w:val="00AC4DC9"/>
    <w:rsid w:val="00AC6629"/>
    <w:rsid w:val="00AC6CC7"/>
    <w:rsid w:val="00AC72B4"/>
    <w:rsid w:val="00AC7525"/>
    <w:rsid w:val="00AD0161"/>
    <w:rsid w:val="00AD027F"/>
    <w:rsid w:val="00AD0460"/>
    <w:rsid w:val="00AD0E61"/>
    <w:rsid w:val="00AD1127"/>
    <w:rsid w:val="00AD15E0"/>
    <w:rsid w:val="00AD2924"/>
    <w:rsid w:val="00AD3642"/>
    <w:rsid w:val="00AD383A"/>
    <w:rsid w:val="00AD3B58"/>
    <w:rsid w:val="00AD3B62"/>
    <w:rsid w:val="00AD6355"/>
    <w:rsid w:val="00AD6E3F"/>
    <w:rsid w:val="00AE008F"/>
    <w:rsid w:val="00AE0555"/>
    <w:rsid w:val="00AE0630"/>
    <w:rsid w:val="00AE0FDC"/>
    <w:rsid w:val="00AE12F4"/>
    <w:rsid w:val="00AE1A39"/>
    <w:rsid w:val="00AE2FF6"/>
    <w:rsid w:val="00AE3F14"/>
    <w:rsid w:val="00AE4031"/>
    <w:rsid w:val="00AE5BB3"/>
    <w:rsid w:val="00AE6421"/>
    <w:rsid w:val="00AE6C21"/>
    <w:rsid w:val="00AE71A7"/>
    <w:rsid w:val="00AE737C"/>
    <w:rsid w:val="00AE7D44"/>
    <w:rsid w:val="00AF236B"/>
    <w:rsid w:val="00AF298F"/>
    <w:rsid w:val="00AF4CF0"/>
    <w:rsid w:val="00AF65E8"/>
    <w:rsid w:val="00AF6844"/>
    <w:rsid w:val="00AF70DE"/>
    <w:rsid w:val="00AF7BDF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173BC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6D8E"/>
    <w:rsid w:val="00B271F2"/>
    <w:rsid w:val="00B3086C"/>
    <w:rsid w:val="00B30DAC"/>
    <w:rsid w:val="00B316EE"/>
    <w:rsid w:val="00B31B59"/>
    <w:rsid w:val="00B31C89"/>
    <w:rsid w:val="00B3234D"/>
    <w:rsid w:val="00B3258F"/>
    <w:rsid w:val="00B3292E"/>
    <w:rsid w:val="00B340CE"/>
    <w:rsid w:val="00B341F0"/>
    <w:rsid w:val="00B34587"/>
    <w:rsid w:val="00B34CBE"/>
    <w:rsid w:val="00B34EA8"/>
    <w:rsid w:val="00B356FD"/>
    <w:rsid w:val="00B36888"/>
    <w:rsid w:val="00B3786C"/>
    <w:rsid w:val="00B406B8"/>
    <w:rsid w:val="00B42304"/>
    <w:rsid w:val="00B43697"/>
    <w:rsid w:val="00B450C5"/>
    <w:rsid w:val="00B463A7"/>
    <w:rsid w:val="00B46E2A"/>
    <w:rsid w:val="00B50330"/>
    <w:rsid w:val="00B516A0"/>
    <w:rsid w:val="00B52120"/>
    <w:rsid w:val="00B528D0"/>
    <w:rsid w:val="00B52C0C"/>
    <w:rsid w:val="00B52C57"/>
    <w:rsid w:val="00B52F34"/>
    <w:rsid w:val="00B52F4F"/>
    <w:rsid w:val="00B531EA"/>
    <w:rsid w:val="00B54789"/>
    <w:rsid w:val="00B549FC"/>
    <w:rsid w:val="00B56CA9"/>
    <w:rsid w:val="00B60415"/>
    <w:rsid w:val="00B609E5"/>
    <w:rsid w:val="00B60B81"/>
    <w:rsid w:val="00B6107C"/>
    <w:rsid w:val="00B61F0D"/>
    <w:rsid w:val="00B62A2A"/>
    <w:rsid w:val="00B63A47"/>
    <w:rsid w:val="00B63AAD"/>
    <w:rsid w:val="00B64927"/>
    <w:rsid w:val="00B65BCE"/>
    <w:rsid w:val="00B663B3"/>
    <w:rsid w:val="00B67CBD"/>
    <w:rsid w:val="00B67E4E"/>
    <w:rsid w:val="00B70AF3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5E4D"/>
    <w:rsid w:val="00B76040"/>
    <w:rsid w:val="00B76B44"/>
    <w:rsid w:val="00B808DD"/>
    <w:rsid w:val="00B80CA6"/>
    <w:rsid w:val="00B81124"/>
    <w:rsid w:val="00B82062"/>
    <w:rsid w:val="00B8325E"/>
    <w:rsid w:val="00B839DD"/>
    <w:rsid w:val="00B84AD2"/>
    <w:rsid w:val="00B8619E"/>
    <w:rsid w:val="00B876AA"/>
    <w:rsid w:val="00B87CBF"/>
    <w:rsid w:val="00B90127"/>
    <w:rsid w:val="00B9013B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CC6"/>
    <w:rsid w:val="00BA0C6D"/>
    <w:rsid w:val="00BA155C"/>
    <w:rsid w:val="00BA186A"/>
    <w:rsid w:val="00BA1926"/>
    <w:rsid w:val="00BA21F3"/>
    <w:rsid w:val="00BA377E"/>
    <w:rsid w:val="00BA4443"/>
    <w:rsid w:val="00BA49A9"/>
    <w:rsid w:val="00BA5990"/>
    <w:rsid w:val="00BA6CA1"/>
    <w:rsid w:val="00BA765E"/>
    <w:rsid w:val="00BA7C96"/>
    <w:rsid w:val="00BB025D"/>
    <w:rsid w:val="00BB0C0B"/>
    <w:rsid w:val="00BB115F"/>
    <w:rsid w:val="00BB1FDE"/>
    <w:rsid w:val="00BB2C03"/>
    <w:rsid w:val="00BB2CBA"/>
    <w:rsid w:val="00BB43C1"/>
    <w:rsid w:val="00BB5B75"/>
    <w:rsid w:val="00BB6196"/>
    <w:rsid w:val="00BB698C"/>
    <w:rsid w:val="00BB6BAD"/>
    <w:rsid w:val="00BB77F6"/>
    <w:rsid w:val="00BC0C36"/>
    <w:rsid w:val="00BC3880"/>
    <w:rsid w:val="00BC3982"/>
    <w:rsid w:val="00BC416D"/>
    <w:rsid w:val="00BC432F"/>
    <w:rsid w:val="00BC49B1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D67"/>
    <w:rsid w:val="00BD2E5A"/>
    <w:rsid w:val="00BD30CE"/>
    <w:rsid w:val="00BD382D"/>
    <w:rsid w:val="00BD4B7C"/>
    <w:rsid w:val="00BD6442"/>
    <w:rsid w:val="00BD6BA3"/>
    <w:rsid w:val="00BD722E"/>
    <w:rsid w:val="00BE0240"/>
    <w:rsid w:val="00BE10F0"/>
    <w:rsid w:val="00BE1255"/>
    <w:rsid w:val="00BE1C27"/>
    <w:rsid w:val="00BE1F51"/>
    <w:rsid w:val="00BE2452"/>
    <w:rsid w:val="00BE4C01"/>
    <w:rsid w:val="00BE59FC"/>
    <w:rsid w:val="00BE710A"/>
    <w:rsid w:val="00BE71D8"/>
    <w:rsid w:val="00BE78D4"/>
    <w:rsid w:val="00BE7FFC"/>
    <w:rsid w:val="00BF05C1"/>
    <w:rsid w:val="00BF073E"/>
    <w:rsid w:val="00BF1FB1"/>
    <w:rsid w:val="00BF433A"/>
    <w:rsid w:val="00BF44A8"/>
    <w:rsid w:val="00BF4C02"/>
    <w:rsid w:val="00BF60AC"/>
    <w:rsid w:val="00BF6450"/>
    <w:rsid w:val="00BF6680"/>
    <w:rsid w:val="00BF6C84"/>
    <w:rsid w:val="00BF74D2"/>
    <w:rsid w:val="00BF7595"/>
    <w:rsid w:val="00C00AE6"/>
    <w:rsid w:val="00C0124E"/>
    <w:rsid w:val="00C01C6C"/>
    <w:rsid w:val="00C022B6"/>
    <w:rsid w:val="00C022E1"/>
    <w:rsid w:val="00C026E8"/>
    <w:rsid w:val="00C034E0"/>
    <w:rsid w:val="00C0354D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0F1D"/>
    <w:rsid w:val="00C11420"/>
    <w:rsid w:val="00C122C9"/>
    <w:rsid w:val="00C1248F"/>
    <w:rsid w:val="00C12C01"/>
    <w:rsid w:val="00C1392B"/>
    <w:rsid w:val="00C14B83"/>
    <w:rsid w:val="00C14E56"/>
    <w:rsid w:val="00C157B9"/>
    <w:rsid w:val="00C1765E"/>
    <w:rsid w:val="00C20DFF"/>
    <w:rsid w:val="00C21068"/>
    <w:rsid w:val="00C21AB0"/>
    <w:rsid w:val="00C2290A"/>
    <w:rsid w:val="00C23C12"/>
    <w:rsid w:val="00C2486A"/>
    <w:rsid w:val="00C24966"/>
    <w:rsid w:val="00C24D4E"/>
    <w:rsid w:val="00C24FE0"/>
    <w:rsid w:val="00C262A5"/>
    <w:rsid w:val="00C27205"/>
    <w:rsid w:val="00C27345"/>
    <w:rsid w:val="00C2747F"/>
    <w:rsid w:val="00C27A00"/>
    <w:rsid w:val="00C27C39"/>
    <w:rsid w:val="00C3074E"/>
    <w:rsid w:val="00C30A04"/>
    <w:rsid w:val="00C318DA"/>
    <w:rsid w:val="00C321BB"/>
    <w:rsid w:val="00C32D1F"/>
    <w:rsid w:val="00C330B4"/>
    <w:rsid w:val="00C3378E"/>
    <w:rsid w:val="00C339C8"/>
    <w:rsid w:val="00C33BA6"/>
    <w:rsid w:val="00C33D1F"/>
    <w:rsid w:val="00C3445D"/>
    <w:rsid w:val="00C3461E"/>
    <w:rsid w:val="00C35AA3"/>
    <w:rsid w:val="00C3696A"/>
    <w:rsid w:val="00C36A93"/>
    <w:rsid w:val="00C36F59"/>
    <w:rsid w:val="00C40124"/>
    <w:rsid w:val="00C40899"/>
    <w:rsid w:val="00C40A0E"/>
    <w:rsid w:val="00C40F90"/>
    <w:rsid w:val="00C411E4"/>
    <w:rsid w:val="00C425B6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7FA"/>
    <w:rsid w:val="00C55894"/>
    <w:rsid w:val="00C567AC"/>
    <w:rsid w:val="00C56890"/>
    <w:rsid w:val="00C57D1B"/>
    <w:rsid w:val="00C61160"/>
    <w:rsid w:val="00C61BE3"/>
    <w:rsid w:val="00C62FD1"/>
    <w:rsid w:val="00C64F8F"/>
    <w:rsid w:val="00C65AF5"/>
    <w:rsid w:val="00C65B7F"/>
    <w:rsid w:val="00C66382"/>
    <w:rsid w:val="00C66695"/>
    <w:rsid w:val="00C66B37"/>
    <w:rsid w:val="00C677B4"/>
    <w:rsid w:val="00C70099"/>
    <w:rsid w:val="00C70934"/>
    <w:rsid w:val="00C70B18"/>
    <w:rsid w:val="00C71CA0"/>
    <w:rsid w:val="00C71FD0"/>
    <w:rsid w:val="00C726DE"/>
    <w:rsid w:val="00C72E3A"/>
    <w:rsid w:val="00C750A7"/>
    <w:rsid w:val="00C75E7F"/>
    <w:rsid w:val="00C762AA"/>
    <w:rsid w:val="00C767B4"/>
    <w:rsid w:val="00C76946"/>
    <w:rsid w:val="00C76EC2"/>
    <w:rsid w:val="00C77508"/>
    <w:rsid w:val="00C778E7"/>
    <w:rsid w:val="00C817BA"/>
    <w:rsid w:val="00C823BE"/>
    <w:rsid w:val="00C82446"/>
    <w:rsid w:val="00C82EEE"/>
    <w:rsid w:val="00C82FF6"/>
    <w:rsid w:val="00C8316C"/>
    <w:rsid w:val="00C8377B"/>
    <w:rsid w:val="00C83BAC"/>
    <w:rsid w:val="00C85047"/>
    <w:rsid w:val="00C8512E"/>
    <w:rsid w:val="00C85BE5"/>
    <w:rsid w:val="00C864AA"/>
    <w:rsid w:val="00C86D74"/>
    <w:rsid w:val="00C8738F"/>
    <w:rsid w:val="00C878CC"/>
    <w:rsid w:val="00C8791D"/>
    <w:rsid w:val="00C908BC"/>
    <w:rsid w:val="00C90D0D"/>
    <w:rsid w:val="00C92725"/>
    <w:rsid w:val="00C92F10"/>
    <w:rsid w:val="00C92FC2"/>
    <w:rsid w:val="00C93220"/>
    <w:rsid w:val="00C9377C"/>
    <w:rsid w:val="00C93D40"/>
    <w:rsid w:val="00C94F8F"/>
    <w:rsid w:val="00C9543C"/>
    <w:rsid w:val="00C96642"/>
    <w:rsid w:val="00C9736E"/>
    <w:rsid w:val="00C973C5"/>
    <w:rsid w:val="00C97F9B"/>
    <w:rsid w:val="00CA093D"/>
    <w:rsid w:val="00CA0D1E"/>
    <w:rsid w:val="00CA1F4B"/>
    <w:rsid w:val="00CA33C2"/>
    <w:rsid w:val="00CA4248"/>
    <w:rsid w:val="00CA4E5A"/>
    <w:rsid w:val="00CA58AE"/>
    <w:rsid w:val="00CA5FAA"/>
    <w:rsid w:val="00CA6848"/>
    <w:rsid w:val="00CA6D20"/>
    <w:rsid w:val="00CA7450"/>
    <w:rsid w:val="00CB125E"/>
    <w:rsid w:val="00CB2125"/>
    <w:rsid w:val="00CB2532"/>
    <w:rsid w:val="00CB39FD"/>
    <w:rsid w:val="00CB4476"/>
    <w:rsid w:val="00CB47C9"/>
    <w:rsid w:val="00CB4AD7"/>
    <w:rsid w:val="00CB4E58"/>
    <w:rsid w:val="00CB5C2F"/>
    <w:rsid w:val="00CB6DD2"/>
    <w:rsid w:val="00CB6EF1"/>
    <w:rsid w:val="00CB76E4"/>
    <w:rsid w:val="00CB7970"/>
    <w:rsid w:val="00CC0618"/>
    <w:rsid w:val="00CC126C"/>
    <w:rsid w:val="00CC248A"/>
    <w:rsid w:val="00CC3E7F"/>
    <w:rsid w:val="00CC49C0"/>
    <w:rsid w:val="00CC518C"/>
    <w:rsid w:val="00CC561F"/>
    <w:rsid w:val="00CC5B1C"/>
    <w:rsid w:val="00CC5B38"/>
    <w:rsid w:val="00CD06F4"/>
    <w:rsid w:val="00CD096D"/>
    <w:rsid w:val="00CD1D9F"/>
    <w:rsid w:val="00CD1F29"/>
    <w:rsid w:val="00CD1FDB"/>
    <w:rsid w:val="00CD275C"/>
    <w:rsid w:val="00CD2EA9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08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69F"/>
    <w:rsid w:val="00CF2845"/>
    <w:rsid w:val="00CF3AE5"/>
    <w:rsid w:val="00CF4032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3D0C"/>
    <w:rsid w:val="00D140AD"/>
    <w:rsid w:val="00D14A14"/>
    <w:rsid w:val="00D1670F"/>
    <w:rsid w:val="00D179E8"/>
    <w:rsid w:val="00D20FB6"/>
    <w:rsid w:val="00D21B09"/>
    <w:rsid w:val="00D221E1"/>
    <w:rsid w:val="00D233BC"/>
    <w:rsid w:val="00D2465C"/>
    <w:rsid w:val="00D24F67"/>
    <w:rsid w:val="00D24FBC"/>
    <w:rsid w:val="00D25A24"/>
    <w:rsid w:val="00D25E9E"/>
    <w:rsid w:val="00D26167"/>
    <w:rsid w:val="00D26653"/>
    <w:rsid w:val="00D2757D"/>
    <w:rsid w:val="00D2782C"/>
    <w:rsid w:val="00D315AA"/>
    <w:rsid w:val="00D32851"/>
    <w:rsid w:val="00D3321D"/>
    <w:rsid w:val="00D34A2A"/>
    <w:rsid w:val="00D34DED"/>
    <w:rsid w:val="00D35314"/>
    <w:rsid w:val="00D35CE1"/>
    <w:rsid w:val="00D36C73"/>
    <w:rsid w:val="00D36CCA"/>
    <w:rsid w:val="00D375A6"/>
    <w:rsid w:val="00D377D8"/>
    <w:rsid w:val="00D40E35"/>
    <w:rsid w:val="00D4100D"/>
    <w:rsid w:val="00D414F3"/>
    <w:rsid w:val="00D41835"/>
    <w:rsid w:val="00D4194A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12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4E35"/>
    <w:rsid w:val="00D6522A"/>
    <w:rsid w:val="00D653DA"/>
    <w:rsid w:val="00D656D7"/>
    <w:rsid w:val="00D65B87"/>
    <w:rsid w:val="00D65D33"/>
    <w:rsid w:val="00D65DD5"/>
    <w:rsid w:val="00D65DE8"/>
    <w:rsid w:val="00D70136"/>
    <w:rsid w:val="00D70763"/>
    <w:rsid w:val="00D71C9A"/>
    <w:rsid w:val="00D720A3"/>
    <w:rsid w:val="00D720EB"/>
    <w:rsid w:val="00D72FD4"/>
    <w:rsid w:val="00D7329C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18D3"/>
    <w:rsid w:val="00D918D4"/>
    <w:rsid w:val="00D920E4"/>
    <w:rsid w:val="00D93302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3F0F"/>
    <w:rsid w:val="00DA4FE5"/>
    <w:rsid w:val="00DA5F49"/>
    <w:rsid w:val="00DA61A2"/>
    <w:rsid w:val="00DA6504"/>
    <w:rsid w:val="00DA7FC1"/>
    <w:rsid w:val="00DB0295"/>
    <w:rsid w:val="00DB0F6F"/>
    <w:rsid w:val="00DB12BD"/>
    <w:rsid w:val="00DB31AF"/>
    <w:rsid w:val="00DB35E1"/>
    <w:rsid w:val="00DB3C1C"/>
    <w:rsid w:val="00DB3CAF"/>
    <w:rsid w:val="00DB42D6"/>
    <w:rsid w:val="00DB4541"/>
    <w:rsid w:val="00DB675D"/>
    <w:rsid w:val="00DB6C61"/>
    <w:rsid w:val="00DC176E"/>
    <w:rsid w:val="00DC1E15"/>
    <w:rsid w:val="00DC205F"/>
    <w:rsid w:val="00DC2BF5"/>
    <w:rsid w:val="00DC2D52"/>
    <w:rsid w:val="00DC2EE8"/>
    <w:rsid w:val="00DC3FEA"/>
    <w:rsid w:val="00DC561D"/>
    <w:rsid w:val="00DC6715"/>
    <w:rsid w:val="00DC6F31"/>
    <w:rsid w:val="00DC70EB"/>
    <w:rsid w:val="00DC77DC"/>
    <w:rsid w:val="00DC794C"/>
    <w:rsid w:val="00DC7A65"/>
    <w:rsid w:val="00DC7C80"/>
    <w:rsid w:val="00DD0A06"/>
    <w:rsid w:val="00DD0BBC"/>
    <w:rsid w:val="00DD1382"/>
    <w:rsid w:val="00DD1F54"/>
    <w:rsid w:val="00DD2261"/>
    <w:rsid w:val="00DD45EF"/>
    <w:rsid w:val="00DD4C62"/>
    <w:rsid w:val="00DD5BD3"/>
    <w:rsid w:val="00DD5FF2"/>
    <w:rsid w:val="00DD67CB"/>
    <w:rsid w:val="00DD738D"/>
    <w:rsid w:val="00DD7DC0"/>
    <w:rsid w:val="00DE0173"/>
    <w:rsid w:val="00DE066A"/>
    <w:rsid w:val="00DE0ED4"/>
    <w:rsid w:val="00DE106C"/>
    <w:rsid w:val="00DE113D"/>
    <w:rsid w:val="00DE19EE"/>
    <w:rsid w:val="00DE2058"/>
    <w:rsid w:val="00DE22C0"/>
    <w:rsid w:val="00DE29C5"/>
    <w:rsid w:val="00DE576C"/>
    <w:rsid w:val="00DE60C9"/>
    <w:rsid w:val="00DE62C2"/>
    <w:rsid w:val="00DE666E"/>
    <w:rsid w:val="00DE7811"/>
    <w:rsid w:val="00DE7B48"/>
    <w:rsid w:val="00DE7D36"/>
    <w:rsid w:val="00DF0407"/>
    <w:rsid w:val="00DF0F40"/>
    <w:rsid w:val="00DF1CB1"/>
    <w:rsid w:val="00DF1F10"/>
    <w:rsid w:val="00DF27D5"/>
    <w:rsid w:val="00DF2F7D"/>
    <w:rsid w:val="00DF3B83"/>
    <w:rsid w:val="00DF4144"/>
    <w:rsid w:val="00DF45D8"/>
    <w:rsid w:val="00DF558D"/>
    <w:rsid w:val="00DF5CC0"/>
    <w:rsid w:val="00DF5D9A"/>
    <w:rsid w:val="00DF64E9"/>
    <w:rsid w:val="00DF7F6B"/>
    <w:rsid w:val="00E0007E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506"/>
    <w:rsid w:val="00E05BE6"/>
    <w:rsid w:val="00E05D34"/>
    <w:rsid w:val="00E05D67"/>
    <w:rsid w:val="00E05ECA"/>
    <w:rsid w:val="00E0659F"/>
    <w:rsid w:val="00E0681B"/>
    <w:rsid w:val="00E06A3B"/>
    <w:rsid w:val="00E1005A"/>
    <w:rsid w:val="00E108FB"/>
    <w:rsid w:val="00E1181C"/>
    <w:rsid w:val="00E11AAC"/>
    <w:rsid w:val="00E12122"/>
    <w:rsid w:val="00E12155"/>
    <w:rsid w:val="00E122E0"/>
    <w:rsid w:val="00E12B87"/>
    <w:rsid w:val="00E12E82"/>
    <w:rsid w:val="00E13403"/>
    <w:rsid w:val="00E13E1D"/>
    <w:rsid w:val="00E13F9C"/>
    <w:rsid w:val="00E13F9E"/>
    <w:rsid w:val="00E160F8"/>
    <w:rsid w:val="00E161AD"/>
    <w:rsid w:val="00E16509"/>
    <w:rsid w:val="00E175FF"/>
    <w:rsid w:val="00E202A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31A7"/>
    <w:rsid w:val="00E33560"/>
    <w:rsid w:val="00E33CED"/>
    <w:rsid w:val="00E34AD0"/>
    <w:rsid w:val="00E34CF5"/>
    <w:rsid w:val="00E3683C"/>
    <w:rsid w:val="00E36A9D"/>
    <w:rsid w:val="00E37099"/>
    <w:rsid w:val="00E371F3"/>
    <w:rsid w:val="00E377C5"/>
    <w:rsid w:val="00E40242"/>
    <w:rsid w:val="00E406E3"/>
    <w:rsid w:val="00E419D1"/>
    <w:rsid w:val="00E42890"/>
    <w:rsid w:val="00E43A0B"/>
    <w:rsid w:val="00E44C33"/>
    <w:rsid w:val="00E45FEA"/>
    <w:rsid w:val="00E4611C"/>
    <w:rsid w:val="00E46122"/>
    <w:rsid w:val="00E476CF"/>
    <w:rsid w:val="00E50343"/>
    <w:rsid w:val="00E51E57"/>
    <w:rsid w:val="00E520B3"/>
    <w:rsid w:val="00E52125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064"/>
    <w:rsid w:val="00E608EB"/>
    <w:rsid w:val="00E61001"/>
    <w:rsid w:val="00E626EC"/>
    <w:rsid w:val="00E62893"/>
    <w:rsid w:val="00E63AA5"/>
    <w:rsid w:val="00E64494"/>
    <w:rsid w:val="00E648CF"/>
    <w:rsid w:val="00E648F4"/>
    <w:rsid w:val="00E65441"/>
    <w:rsid w:val="00E65F37"/>
    <w:rsid w:val="00E66D2B"/>
    <w:rsid w:val="00E6776F"/>
    <w:rsid w:val="00E67A75"/>
    <w:rsid w:val="00E72848"/>
    <w:rsid w:val="00E72D79"/>
    <w:rsid w:val="00E72E77"/>
    <w:rsid w:val="00E74F2B"/>
    <w:rsid w:val="00E751E6"/>
    <w:rsid w:val="00E75C77"/>
    <w:rsid w:val="00E75F77"/>
    <w:rsid w:val="00E75FB6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27A"/>
    <w:rsid w:val="00E828DD"/>
    <w:rsid w:val="00E8446E"/>
    <w:rsid w:val="00E85081"/>
    <w:rsid w:val="00E86888"/>
    <w:rsid w:val="00E86EB9"/>
    <w:rsid w:val="00E87783"/>
    <w:rsid w:val="00E907A7"/>
    <w:rsid w:val="00E90BC9"/>
    <w:rsid w:val="00E90D1E"/>
    <w:rsid w:val="00E90F97"/>
    <w:rsid w:val="00E91A01"/>
    <w:rsid w:val="00E93D9D"/>
    <w:rsid w:val="00E93E47"/>
    <w:rsid w:val="00E94BB8"/>
    <w:rsid w:val="00E95911"/>
    <w:rsid w:val="00E95C9F"/>
    <w:rsid w:val="00E976B1"/>
    <w:rsid w:val="00E97A84"/>
    <w:rsid w:val="00E97C66"/>
    <w:rsid w:val="00EA0A22"/>
    <w:rsid w:val="00EA198D"/>
    <w:rsid w:val="00EA231C"/>
    <w:rsid w:val="00EA2CAD"/>
    <w:rsid w:val="00EA4C99"/>
    <w:rsid w:val="00EA5522"/>
    <w:rsid w:val="00EA61D2"/>
    <w:rsid w:val="00EA652B"/>
    <w:rsid w:val="00EA671B"/>
    <w:rsid w:val="00EA698D"/>
    <w:rsid w:val="00EA6D70"/>
    <w:rsid w:val="00EA6E2A"/>
    <w:rsid w:val="00EA781B"/>
    <w:rsid w:val="00EB0784"/>
    <w:rsid w:val="00EB07E5"/>
    <w:rsid w:val="00EB0832"/>
    <w:rsid w:val="00EB08EA"/>
    <w:rsid w:val="00EB09AB"/>
    <w:rsid w:val="00EB0EBF"/>
    <w:rsid w:val="00EB2AF1"/>
    <w:rsid w:val="00EB2BAB"/>
    <w:rsid w:val="00EB2C04"/>
    <w:rsid w:val="00EB2E85"/>
    <w:rsid w:val="00EB34A6"/>
    <w:rsid w:val="00EB3545"/>
    <w:rsid w:val="00EB44FB"/>
    <w:rsid w:val="00EB4883"/>
    <w:rsid w:val="00EB533D"/>
    <w:rsid w:val="00EB54B7"/>
    <w:rsid w:val="00EB5A2E"/>
    <w:rsid w:val="00EB6C78"/>
    <w:rsid w:val="00EB6E17"/>
    <w:rsid w:val="00EB6E25"/>
    <w:rsid w:val="00EB78A0"/>
    <w:rsid w:val="00EC0AA4"/>
    <w:rsid w:val="00EC1011"/>
    <w:rsid w:val="00EC2282"/>
    <w:rsid w:val="00EC2642"/>
    <w:rsid w:val="00EC2E8A"/>
    <w:rsid w:val="00EC3685"/>
    <w:rsid w:val="00EC397B"/>
    <w:rsid w:val="00EC3D63"/>
    <w:rsid w:val="00EC4061"/>
    <w:rsid w:val="00EC418C"/>
    <w:rsid w:val="00EC486D"/>
    <w:rsid w:val="00EC4D2E"/>
    <w:rsid w:val="00EC5DED"/>
    <w:rsid w:val="00EC609A"/>
    <w:rsid w:val="00EC6977"/>
    <w:rsid w:val="00EC6B23"/>
    <w:rsid w:val="00EC6F8E"/>
    <w:rsid w:val="00EC7244"/>
    <w:rsid w:val="00ED0302"/>
    <w:rsid w:val="00ED03C3"/>
    <w:rsid w:val="00ED0C9A"/>
    <w:rsid w:val="00ED11E7"/>
    <w:rsid w:val="00ED1A38"/>
    <w:rsid w:val="00ED1B48"/>
    <w:rsid w:val="00ED1E52"/>
    <w:rsid w:val="00ED33EA"/>
    <w:rsid w:val="00ED6B33"/>
    <w:rsid w:val="00ED6DDC"/>
    <w:rsid w:val="00ED6FCA"/>
    <w:rsid w:val="00EE263C"/>
    <w:rsid w:val="00EE3087"/>
    <w:rsid w:val="00EE3B6B"/>
    <w:rsid w:val="00EE4A9B"/>
    <w:rsid w:val="00EE5670"/>
    <w:rsid w:val="00EE56DD"/>
    <w:rsid w:val="00EE66C2"/>
    <w:rsid w:val="00EE67E1"/>
    <w:rsid w:val="00EE7006"/>
    <w:rsid w:val="00EE77C3"/>
    <w:rsid w:val="00EE7D38"/>
    <w:rsid w:val="00EF1701"/>
    <w:rsid w:val="00EF2111"/>
    <w:rsid w:val="00EF3133"/>
    <w:rsid w:val="00EF31D3"/>
    <w:rsid w:val="00EF3C9C"/>
    <w:rsid w:val="00EF3E44"/>
    <w:rsid w:val="00EF57F7"/>
    <w:rsid w:val="00EF69D8"/>
    <w:rsid w:val="00EF70A1"/>
    <w:rsid w:val="00EF7F54"/>
    <w:rsid w:val="00F01DC1"/>
    <w:rsid w:val="00F02B18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8B9"/>
    <w:rsid w:val="00F1669F"/>
    <w:rsid w:val="00F16744"/>
    <w:rsid w:val="00F168B7"/>
    <w:rsid w:val="00F1692E"/>
    <w:rsid w:val="00F16A5A"/>
    <w:rsid w:val="00F16A97"/>
    <w:rsid w:val="00F17EEC"/>
    <w:rsid w:val="00F17F62"/>
    <w:rsid w:val="00F2028D"/>
    <w:rsid w:val="00F20942"/>
    <w:rsid w:val="00F219C4"/>
    <w:rsid w:val="00F21F07"/>
    <w:rsid w:val="00F23897"/>
    <w:rsid w:val="00F23C02"/>
    <w:rsid w:val="00F24197"/>
    <w:rsid w:val="00F25414"/>
    <w:rsid w:val="00F25E91"/>
    <w:rsid w:val="00F26205"/>
    <w:rsid w:val="00F26E00"/>
    <w:rsid w:val="00F273F1"/>
    <w:rsid w:val="00F27975"/>
    <w:rsid w:val="00F3000A"/>
    <w:rsid w:val="00F3017A"/>
    <w:rsid w:val="00F30267"/>
    <w:rsid w:val="00F305B4"/>
    <w:rsid w:val="00F3071D"/>
    <w:rsid w:val="00F31CF5"/>
    <w:rsid w:val="00F32CD7"/>
    <w:rsid w:val="00F3309F"/>
    <w:rsid w:val="00F33196"/>
    <w:rsid w:val="00F34EB1"/>
    <w:rsid w:val="00F356E5"/>
    <w:rsid w:val="00F3587E"/>
    <w:rsid w:val="00F36194"/>
    <w:rsid w:val="00F3744E"/>
    <w:rsid w:val="00F40E4F"/>
    <w:rsid w:val="00F419C3"/>
    <w:rsid w:val="00F422CF"/>
    <w:rsid w:val="00F42725"/>
    <w:rsid w:val="00F42D48"/>
    <w:rsid w:val="00F42D6D"/>
    <w:rsid w:val="00F439BF"/>
    <w:rsid w:val="00F43E49"/>
    <w:rsid w:val="00F47542"/>
    <w:rsid w:val="00F47865"/>
    <w:rsid w:val="00F47BB9"/>
    <w:rsid w:val="00F47D4F"/>
    <w:rsid w:val="00F50B57"/>
    <w:rsid w:val="00F5227B"/>
    <w:rsid w:val="00F525C0"/>
    <w:rsid w:val="00F52620"/>
    <w:rsid w:val="00F533C3"/>
    <w:rsid w:val="00F53CB6"/>
    <w:rsid w:val="00F5434E"/>
    <w:rsid w:val="00F5657D"/>
    <w:rsid w:val="00F6074F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C6A"/>
    <w:rsid w:val="00F80132"/>
    <w:rsid w:val="00F81713"/>
    <w:rsid w:val="00F8184A"/>
    <w:rsid w:val="00F81F27"/>
    <w:rsid w:val="00F823EA"/>
    <w:rsid w:val="00F839CC"/>
    <w:rsid w:val="00F84588"/>
    <w:rsid w:val="00F84877"/>
    <w:rsid w:val="00F85D03"/>
    <w:rsid w:val="00F8659E"/>
    <w:rsid w:val="00F87412"/>
    <w:rsid w:val="00F8744A"/>
    <w:rsid w:val="00F90983"/>
    <w:rsid w:val="00F91826"/>
    <w:rsid w:val="00F91849"/>
    <w:rsid w:val="00F91A79"/>
    <w:rsid w:val="00F942A7"/>
    <w:rsid w:val="00F94C76"/>
    <w:rsid w:val="00F97163"/>
    <w:rsid w:val="00FA02B9"/>
    <w:rsid w:val="00FA06A7"/>
    <w:rsid w:val="00FA0A62"/>
    <w:rsid w:val="00FA0C09"/>
    <w:rsid w:val="00FA0C97"/>
    <w:rsid w:val="00FA0D35"/>
    <w:rsid w:val="00FA1199"/>
    <w:rsid w:val="00FA174C"/>
    <w:rsid w:val="00FA1B7C"/>
    <w:rsid w:val="00FA2E74"/>
    <w:rsid w:val="00FA3B90"/>
    <w:rsid w:val="00FA3D02"/>
    <w:rsid w:val="00FA4560"/>
    <w:rsid w:val="00FA474E"/>
    <w:rsid w:val="00FA4ABC"/>
    <w:rsid w:val="00FA4AC0"/>
    <w:rsid w:val="00FA4C60"/>
    <w:rsid w:val="00FA5B3E"/>
    <w:rsid w:val="00FA5C2E"/>
    <w:rsid w:val="00FA6388"/>
    <w:rsid w:val="00FA65EE"/>
    <w:rsid w:val="00FA6DF6"/>
    <w:rsid w:val="00FB1298"/>
    <w:rsid w:val="00FB2631"/>
    <w:rsid w:val="00FB27CE"/>
    <w:rsid w:val="00FB2CBC"/>
    <w:rsid w:val="00FB3344"/>
    <w:rsid w:val="00FB3503"/>
    <w:rsid w:val="00FB4654"/>
    <w:rsid w:val="00FB482F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2079"/>
    <w:rsid w:val="00FC3579"/>
    <w:rsid w:val="00FC5016"/>
    <w:rsid w:val="00FC5717"/>
    <w:rsid w:val="00FC5CE3"/>
    <w:rsid w:val="00FC694D"/>
    <w:rsid w:val="00FC6C4E"/>
    <w:rsid w:val="00FC74B2"/>
    <w:rsid w:val="00FD0C5E"/>
    <w:rsid w:val="00FD0FC9"/>
    <w:rsid w:val="00FD183F"/>
    <w:rsid w:val="00FD215F"/>
    <w:rsid w:val="00FD25FA"/>
    <w:rsid w:val="00FD30CA"/>
    <w:rsid w:val="00FD3B60"/>
    <w:rsid w:val="00FD4046"/>
    <w:rsid w:val="00FD6321"/>
    <w:rsid w:val="00FD6E11"/>
    <w:rsid w:val="00FD721F"/>
    <w:rsid w:val="00FD771E"/>
    <w:rsid w:val="00FE00AC"/>
    <w:rsid w:val="00FE1B72"/>
    <w:rsid w:val="00FE2DA5"/>
    <w:rsid w:val="00FE3077"/>
    <w:rsid w:val="00FE3AA0"/>
    <w:rsid w:val="00FE5057"/>
    <w:rsid w:val="00FE6D8D"/>
    <w:rsid w:val="00FE7766"/>
    <w:rsid w:val="00FE7AB4"/>
    <w:rsid w:val="00FF0160"/>
    <w:rsid w:val="00FF1088"/>
    <w:rsid w:val="00FF16DD"/>
    <w:rsid w:val="00FF1CB7"/>
    <w:rsid w:val="00FF274C"/>
    <w:rsid w:val="00FF3882"/>
    <w:rsid w:val="00FF3BE5"/>
    <w:rsid w:val="00FF3FE4"/>
    <w:rsid w:val="00FF4982"/>
    <w:rsid w:val="00FF4F12"/>
    <w:rsid w:val="00FF544F"/>
    <w:rsid w:val="00FF5FD8"/>
    <w:rsid w:val="00FF7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122B5AF5"/>
  <w15:docId w15:val="{DADB9EB5-9281-4382-BF12-BD17C78AC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5BCE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16742"/>
    <w:pPr>
      <w:keepNext/>
      <w:keepLines/>
      <w:spacing w:before="0" w:line="240" w:lineRule="auto"/>
      <w:outlineLvl w:val="0"/>
    </w:pPr>
    <w:rPr>
      <w:rFonts w:cs="Times New Roman"/>
      <w:b/>
      <w:bCs/>
      <w:noProof/>
      <w:color w:val="6B2976"/>
      <w:sz w:val="64"/>
      <w:szCs w:val="64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C92F10"/>
    <w:pPr>
      <w:keepNext/>
      <w:keepLines/>
      <w:spacing w:before="240" w:after="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7E02C0"/>
    <w:pPr>
      <w:keepNext/>
      <w:spacing w:before="240"/>
      <w:outlineLvl w:val="2"/>
    </w:pPr>
    <w:rPr>
      <w:rFonts w:cs="Times New Roman"/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F24C7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C2BF5"/>
    <w:pPr>
      <w:outlineLvl w:val="4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16742"/>
    <w:rPr>
      <w:rFonts w:ascii="FS Me" w:hAnsi="FS Me"/>
      <w:b/>
      <w:bCs/>
      <w:noProof/>
      <w:color w:val="6B2976"/>
      <w:sz w:val="64"/>
      <w:szCs w:val="64"/>
    </w:rPr>
  </w:style>
  <w:style w:type="character" w:customStyle="1" w:styleId="Heading2Char">
    <w:name w:val="Heading 2 Char"/>
    <w:link w:val="Heading2"/>
    <w:uiPriority w:val="9"/>
    <w:rsid w:val="00C92F10"/>
    <w:rPr>
      <w:rFonts w:ascii="FS Me" w:hAnsi="FS Me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2D6794"/>
    <w:rPr>
      <w:rFonts w:ascii="FS Me" w:hAnsi="FS Me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6272CB"/>
    <w:pPr>
      <w:pBdr>
        <w:top w:val="single" w:sz="4" w:space="1" w:color="FFFFFF"/>
        <w:left w:val="single" w:sz="4" w:space="4" w:color="FFFFFF"/>
        <w:bottom w:val="single" w:sz="4" w:space="1" w:color="FFFFFF"/>
        <w:right w:val="single" w:sz="4" w:space="4" w:color="FFFFFF"/>
      </w:pBdr>
      <w:spacing w:line="240" w:lineRule="auto"/>
      <w:jc w:val="center"/>
    </w:pPr>
    <w:rPr>
      <w:noProof/>
      <w:szCs w:val="32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character" w:styleId="UnresolvedMention">
    <w:name w:val="Unresolved Mention"/>
    <w:basedOn w:val="DefaultParagraphFont"/>
    <w:uiPriority w:val="99"/>
    <w:semiHidden/>
    <w:unhideWhenUsed/>
    <w:rsid w:val="00544DA0"/>
    <w:rPr>
      <w:color w:val="605E5C"/>
      <w:shd w:val="clear" w:color="auto" w:fill="E1DFDD"/>
    </w:rPr>
  </w:style>
  <w:style w:type="paragraph" w:customStyle="1" w:styleId="Pa1">
    <w:name w:val="Pa1"/>
    <w:basedOn w:val="Normal"/>
    <w:next w:val="Normal"/>
    <w:uiPriority w:val="99"/>
    <w:rsid w:val="00544DA0"/>
    <w:pPr>
      <w:autoSpaceDE w:val="0"/>
      <w:autoSpaceDN w:val="0"/>
      <w:adjustRightInd w:val="0"/>
      <w:spacing w:before="0" w:after="0" w:line="201" w:lineRule="atLeast"/>
    </w:pPr>
    <w:rPr>
      <w:rFonts w:ascii="Gotham Medium" w:hAnsi="Gotham Medium" w:cs="Times New Roman"/>
      <w:sz w:val="24"/>
      <w:szCs w:val="24"/>
      <w:lang w:eastAsia="en-AU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7E02C0"/>
    <w:rPr>
      <w:rFonts w:ascii="FS Me" w:hAnsi="FS Me"/>
      <w:b/>
      <w:bCs/>
      <w:sz w:val="28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134CC3"/>
    <w:pPr>
      <w:tabs>
        <w:tab w:val="center" w:pos="4513"/>
        <w:tab w:val="right" w:pos="9026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134CC3"/>
    <w:rPr>
      <w:rFonts w:ascii="Arial" w:hAnsi="Arial" w:cs="Tahoma"/>
      <w:sz w:val="28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CC49C0"/>
    <w:pPr>
      <w:tabs>
        <w:tab w:val="center" w:pos="4513"/>
        <w:tab w:val="right" w:pos="9026"/>
      </w:tabs>
      <w:jc w:val="right"/>
    </w:pPr>
    <w:rPr>
      <w:rFonts w:cs="Times New Roman"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CC49C0"/>
    <w:rPr>
      <w:rFonts w:ascii="FS Me" w:hAnsi="FS Me"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DF27D5"/>
    <w:pPr>
      <w:tabs>
        <w:tab w:val="right" w:pos="9323"/>
      </w:tabs>
      <w:spacing w:before="360" w:after="36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BC70FF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qFormat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914600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914600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3F24C7"/>
    <w:rPr>
      <w:rFonts w:ascii="FS Me" w:eastAsiaTheme="majorEastAsia" w:hAnsi="FS Me" w:cstheme="majorBidi"/>
      <w:b/>
      <w:iCs/>
      <w:color w:val="6B2976"/>
      <w:sz w:val="28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customStyle="1" w:styleId="Style11">
    <w:name w:val="Style11"/>
    <w:basedOn w:val="TableNormal"/>
    <w:uiPriority w:val="99"/>
    <w:rsid w:val="006272CB"/>
    <w:tblPr/>
    <w:tcPr>
      <w:vAlign w:val="center"/>
    </w:tcPr>
    <w:tblStylePr w:type="firstCol">
      <w:pPr>
        <w:jc w:val="center"/>
      </w:pPr>
    </w:tblStyle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paragraph" w:customStyle="1" w:styleId="Title1">
    <w:name w:val="Title 1"/>
    <w:basedOn w:val="Heading2"/>
    <w:qFormat/>
    <w:rsid w:val="005728FD"/>
    <w:rPr>
      <w:sz w:val="4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table" w:customStyle="1" w:styleId="Style1">
    <w:name w:val="Style1"/>
    <w:basedOn w:val="TableNormal"/>
    <w:uiPriority w:val="99"/>
    <w:rsid w:val="00E419D1"/>
    <w:tblPr/>
    <w:tcPr>
      <w:vAlign w:val="center"/>
    </w:tcPr>
    <w:tblStylePr w:type="firstCol">
      <w:pPr>
        <w:jc w:val="center"/>
      </w:pPr>
    </w:tblStylePr>
  </w:style>
  <w:style w:type="table" w:customStyle="1" w:styleId="Style2">
    <w:name w:val="Style2"/>
    <w:basedOn w:val="TableNormal"/>
    <w:uiPriority w:val="99"/>
    <w:rsid w:val="00E419D1"/>
    <w:pPr>
      <w:jc w:val="center"/>
    </w:pPr>
    <w:tblPr>
      <w:tblBorders>
        <w:top w:val="single" w:sz="12" w:space="0" w:color="652266"/>
        <w:left w:val="single" w:sz="12" w:space="0" w:color="652266"/>
        <w:bottom w:val="single" w:sz="12" w:space="0" w:color="652266"/>
        <w:right w:val="single" w:sz="12" w:space="0" w:color="652266"/>
      </w:tblBorders>
    </w:tblPr>
    <w:tcPr>
      <w:shd w:val="clear" w:color="auto" w:fill="F2F2F2" w:themeFill="background1" w:themeFillShade="F2"/>
      <w:vAlign w:val="center"/>
    </w:tcPr>
  </w:style>
  <w:style w:type="character" w:styleId="PlaceholderText">
    <w:name w:val="Placeholder Text"/>
    <w:basedOn w:val="DefaultParagraphFont"/>
    <w:uiPriority w:val="99"/>
    <w:semiHidden/>
    <w:rsid w:val="0086748A"/>
    <w:rPr>
      <w:color w:val="808080"/>
    </w:rPr>
  </w:style>
  <w:style w:type="paragraph" w:customStyle="1" w:styleId="ProductCode">
    <w:name w:val="Product Code"/>
    <w:basedOn w:val="Normal"/>
    <w:rsid w:val="00CC49C0"/>
    <w:rPr>
      <w:color w:val="FFFFFF" w:themeColor="background1"/>
    </w:rPr>
  </w:style>
  <w:style w:type="paragraph" w:customStyle="1" w:styleId="Footerfrontpage">
    <w:name w:val="Footer_front page"/>
    <w:basedOn w:val="Normal"/>
    <w:qFormat/>
    <w:rsid w:val="007F7B1E"/>
    <w:rPr>
      <w:b/>
      <w:bCs/>
      <w:color w:val="FFFFFF" w:themeColor="background1"/>
      <w:sz w:val="32"/>
      <w:szCs w:val="24"/>
    </w:rPr>
  </w:style>
  <w:style w:type="paragraph" w:customStyle="1" w:styleId="Backpagetext">
    <w:name w:val="Back page text"/>
    <w:basedOn w:val="Normal"/>
    <w:qFormat/>
    <w:rsid w:val="00CC49C0"/>
    <w:rPr>
      <w:b/>
      <w:bCs/>
      <w:color w:val="FFFFFF" w:themeColor="background1"/>
      <w:sz w:val="44"/>
      <w:szCs w:val="32"/>
      <w:lang w:val="en-US"/>
    </w:rPr>
  </w:style>
  <w:style w:type="paragraph" w:styleId="NoSpacing">
    <w:name w:val="No Spacing"/>
    <w:uiPriority w:val="1"/>
    <w:qFormat/>
    <w:rsid w:val="00102B35"/>
    <w:rPr>
      <w:rFonts w:ascii="FS Me" w:hAnsi="FS Me" w:cs="Tahoma"/>
      <w:sz w:val="28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DC2BF5"/>
    <w:rPr>
      <w:rFonts w:ascii="FS Me" w:hAnsi="FS Me" w:cs="Tahoma"/>
      <w:b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01F7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01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1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3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0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ndis.gov.au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hyperlink" Target="http://www.aat.gov.au" TargetMode="External"/><Relationship Id="rId17" Type="http://schemas.openxmlformats.org/officeDocument/2006/relationships/hyperlink" Target="http://www.informationaccessgroup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relayservice.gov.au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y.gov.au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ndis.gov.au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ile:///\\TIAGN01\TIAG\IAG\2684%20-%20NDIA%20-%20Easy%20Read%20fact%20sheet\2_Working%20Files\www.facebook.com\NDISAus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DA5DE29E2FB462DA37EC7E7C5C82F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952982-7538-4C72-8EEF-E7B6D2B55EE8}"/>
      </w:docPartPr>
      <w:docPartBody>
        <w:p w:rsidR="00A648EC" w:rsidRDefault="00CB5348" w:rsidP="00CB5348">
          <w:pPr>
            <w:pStyle w:val="FDA5DE29E2FB462DA37EC7E7C5C82F20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775D02782EE84821BDB9255771BA14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8C69CE-0575-46FB-B597-A71CE6374D44}"/>
      </w:docPartPr>
      <w:docPartBody>
        <w:p w:rsidR="00A648EC" w:rsidRDefault="00CB5348" w:rsidP="00CB5348">
          <w:pPr>
            <w:pStyle w:val="775D02782EE84821BDB9255771BA141D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541BFAA90C5F46C5A87D59D16CA4B9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3021DF-B633-4274-8FE5-75A74595FB9A}"/>
      </w:docPartPr>
      <w:docPartBody>
        <w:p w:rsidR="00A648EC" w:rsidRDefault="00CB5348" w:rsidP="00CB5348">
          <w:pPr>
            <w:pStyle w:val="541BFAA90C5F46C5A87D59D16CA4B902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483046E758BC488E861C8151E9857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D00C8D-D778-405A-8061-A0ACEB5D0CA2}"/>
      </w:docPartPr>
      <w:docPartBody>
        <w:p w:rsidR="00A648EC" w:rsidRDefault="00CB5348" w:rsidP="00CB5348">
          <w:pPr>
            <w:pStyle w:val="483046E758BC488E861C8151E9857C62"/>
          </w:pPr>
          <w:r w:rsidRPr="00803BAF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charset w:val="00"/>
    <w:family w:val="auto"/>
    <w:pitch w:val="variable"/>
    <w:sig w:usb0="A10000FF" w:usb1="4000005B" w:usb2="00000000" w:usb3="00000000" w:csb0="000001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01AF8"/>
    <w:rsid w:val="00007690"/>
    <w:rsid w:val="005D1961"/>
    <w:rsid w:val="005D583C"/>
    <w:rsid w:val="00901AF8"/>
    <w:rsid w:val="00A21551"/>
    <w:rsid w:val="00A648EC"/>
    <w:rsid w:val="00B86BFA"/>
    <w:rsid w:val="00BD7E6B"/>
    <w:rsid w:val="00C14C47"/>
    <w:rsid w:val="00C45AAF"/>
    <w:rsid w:val="00C73C31"/>
    <w:rsid w:val="00CB5348"/>
    <w:rsid w:val="00CD4A45"/>
    <w:rsid w:val="00DC2171"/>
    <w:rsid w:val="00E42395"/>
    <w:rsid w:val="00F02B5F"/>
    <w:rsid w:val="00F64B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B5348"/>
    <w:rPr>
      <w:color w:val="808080"/>
    </w:rPr>
  </w:style>
  <w:style w:type="paragraph" w:customStyle="1" w:styleId="FDA5DE29E2FB462DA37EC7E7C5C82F20">
    <w:name w:val="FDA5DE29E2FB462DA37EC7E7C5C82F20"/>
    <w:rsid w:val="00CB5348"/>
  </w:style>
  <w:style w:type="paragraph" w:customStyle="1" w:styleId="775D02782EE84821BDB9255771BA141D">
    <w:name w:val="775D02782EE84821BDB9255771BA141D"/>
    <w:rsid w:val="00CB5348"/>
  </w:style>
  <w:style w:type="paragraph" w:customStyle="1" w:styleId="541BFAA90C5F46C5A87D59D16CA4B902">
    <w:name w:val="541BFAA90C5F46C5A87D59D16CA4B902"/>
    <w:rsid w:val="00CB5348"/>
  </w:style>
  <w:style w:type="paragraph" w:customStyle="1" w:styleId="483046E758BC488E861C8151E9857C62">
    <w:name w:val="483046E758BC488E861C8151E9857C62"/>
    <w:rsid w:val="00CB534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ime xmlns="62e6d7e0-8f69-4736-9de7-41af03e42ea2" xsi:nil="true"/>
    <Edit_x0020_Round xmlns="62e6d7e0-8f69-4736-9de7-41af03e42ea2" xsi:nil="true"/>
    <TaxCatchAll xmlns="a2598ba4-4db0-4ba6-86e6-e9358682199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8" ma:contentTypeDescription="Create a new document." ma:contentTypeScope="" ma:versionID="0bf4b627ef90abdd4d01d657704b70ba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15831bbcf7298d999609c69e1ca2a8e4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Time" minOccurs="0"/>
                <xsd:element ref="ns2:Edit_x0020_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ime" ma:index="24" nillable="true" ma:displayName="Time" ma:format="DateTime" ma:internalName="Time">
      <xsd:simpleType>
        <xsd:restriction base="dms:DateTime"/>
      </xsd:simpleType>
    </xsd:element>
    <xsd:element name="Edit_x0020_Round" ma:index="25" nillable="true" ma:displayName="Edit Round" ma:internalName="Edit_x0020_Round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7d6f7a-ec55-49e8-8940-0d7480b6099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BAD175-5AEE-4C5C-B079-9792E3BA6E5D}">
  <ds:schemaRefs>
    <ds:schemaRef ds:uri="http://schemas.microsoft.com/office/2006/metadata/properties"/>
    <ds:schemaRef ds:uri="http://schemas.microsoft.com/office/infopath/2007/PartnerControls"/>
    <ds:schemaRef ds:uri="62e6d7e0-8f69-4736-9de7-41af03e42ea2"/>
    <ds:schemaRef ds:uri="a2598ba4-4db0-4ba6-86e6-e93586821996"/>
  </ds:schemaRefs>
</ds:datastoreItem>
</file>

<file path=customXml/itemProps2.xml><?xml version="1.0" encoding="utf-8"?>
<ds:datastoreItem xmlns:ds="http://schemas.openxmlformats.org/officeDocument/2006/customXml" ds:itemID="{C9DE5215-3BD0-44E1-9012-7400E0DC81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3041F4B-62B9-4C21-8E12-DBB177E96E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e6d7e0-8f69-4736-9de7-41af03e42ea2"/>
    <ds:schemaRef ds:uri="a2598ba4-4db0-4ba6-86e6-e935868219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F99ADB5-439C-42F0-96B0-7A766E1553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4</Pages>
  <Words>2312</Words>
  <Characters>13181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ticipant Pathway Booklet 2 - Planning</vt:lpstr>
    </vt:vector>
  </TitlesOfParts>
  <Company>Hewlett-Packard</Company>
  <LinksUpToDate>false</LinksUpToDate>
  <CharactersWithSpaces>15463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icipant Pathway Booklet 2 - Planning</dc:title>
  <dc:subject/>
  <dc:creator>Lyndall Thomas</dc:creator>
  <cp:keywords/>
  <dc:description/>
  <cp:lastModifiedBy>Tobin, Cassandra</cp:lastModifiedBy>
  <cp:revision>3</cp:revision>
  <cp:lastPrinted>2019-09-17T06:26:00Z</cp:lastPrinted>
  <dcterms:created xsi:type="dcterms:W3CDTF">2022-07-31T23:36:00Z</dcterms:created>
  <dcterms:modified xsi:type="dcterms:W3CDTF">2022-08-11T0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2-07-31T23:34:57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7a46d866-0013-46f3-b8d6-ec0d59b59693</vt:lpwstr>
  </property>
  <property fmtid="{D5CDD505-2E9C-101B-9397-08002B2CF9AE}" pid="8" name="MSIP_Label_2b83f8d7-e91f-4eee-a336-52a8061c0503_ContentBits">
    <vt:lpwstr>0</vt:lpwstr>
  </property>
  <property fmtid="{D5CDD505-2E9C-101B-9397-08002B2CF9AE}" pid="9" name="ContentTypeId">
    <vt:lpwstr>0x010100DD3D09C9489BCF4CBDCB69CB74A9833E</vt:lpwstr>
  </property>
  <property fmtid="{D5CDD505-2E9C-101B-9397-08002B2CF9AE}" pid="10" name="MediaServiceImageTags">
    <vt:lpwstr/>
  </property>
</Properties>
</file>